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CA5D3" w14:textId="17A5A2DE" w:rsidR="00D50DA4" w:rsidRDefault="002D1FF6" w:rsidP="00866F77">
      <w:pPr>
        <w:widowControl/>
        <w:overflowPunct/>
        <w:autoSpaceDE/>
        <w:adjustRightInd/>
        <w:spacing w:line="276" w:lineRule="auto"/>
        <w:ind w:left="720"/>
        <w:jc w:val="center"/>
        <w:rPr>
          <w:rFonts w:eastAsiaTheme="minorHAnsi"/>
          <w:b/>
          <w:kern w:val="0"/>
          <w:sz w:val="24"/>
          <w:szCs w:val="24"/>
        </w:rPr>
      </w:pPr>
      <w:r w:rsidRPr="00B82E6F">
        <w:rPr>
          <w:rFonts w:eastAsiaTheme="minorHAnsi"/>
          <w:b/>
          <w:kern w:val="0"/>
          <w:sz w:val="24"/>
          <w:szCs w:val="24"/>
        </w:rPr>
        <w:t xml:space="preserve">MINUTES OF COMBINED COMMISSION WORKING &amp; REGULAR </w:t>
      </w:r>
      <w:r w:rsidRPr="00B82E6F">
        <w:rPr>
          <w:rFonts w:eastAsiaTheme="minorHAnsi"/>
          <w:b/>
          <w:bCs/>
          <w:kern w:val="0"/>
          <w:sz w:val="24"/>
          <w:szCs w:val="24"/>
        </w:rPr>
        <w:t>SESSION MEETING HELD</w:t>
      </w:r>
      <w:r w:rsidR="00291B64" w:rsidRPr="00B82E6F">
        <w:rPr>
          <w:rFonts w:eastAsiaTheme="minorHAnsi"/>
          <w:b/>
          <w:bCs/>
          <w:kern w:val="0"/>
          <w:sz w:val="24"/>
          <w:szCs w:val="24"/>
        </w:rPr>
        <w:t xml:space="preserve"> </w:t>
      </w:r>
      <w:r w:rsidR="00840513">
        <w:rPr>
          <w:rFonts w:eastAsiaTheme="minorHAnsi"/>
          <w:b/>
          <w:bCs/>
          <w:kern w:val="0"/>
          <w:sz w:val="24"/>
          <w:szCs w:val="24"/>
        </w:rPr>
        <w:t>MONDAY</w:t>
      </w:r>
      <w:r w:rsidR="006D4C16">
        <w:rPr>
          <w:rFonts w:eastAsiaTheme="minorHAnsi"/>
          <w:b/>
          <w:bCs/>
          <w:kern w:val="0"/>
          <w:sz w:val="24"/>
          <w:szCs w:val="24"/>
        </w:rPr>
        <w:t>,</w:t>
      </w:r>
      <w:r w:rsidR="005F6158">
        <w:rPr>
          <w:rFonts w:eastAsiaTheme="minorHAnsi"/>
          <w:b/>
          <w:bCs/>
          <w:kern w:val="0"/>
          <w:sz w:val="24"/>
          <w:szCs w:val="24"/>
        </w:rPr>
        <w:t xml:space="preserve"> JU</w:t>
      </w:r>
      <w:r w:rsidR="00467AB0">
        <w:rPr>
          <w:rFonts w:eastAsiaTheme="minorHAnsi"/>
          <w:b/>
          <w:bCs/>
          <w:kern w:val="0"/>
          <w:sz w:val="24"/>
          <w:szCs w:val="24"/>
        </w:rPr>
        <w:t>LY</w:t>
      </w:r>
      <w:r w:rsidR="00BB31E7">
        <w:rPr>
          <w:rFonts w:eastAsiaTheme="minorHAnsi"/>
          <w:b/>
          <w:bCs/>
          <w:kern w:val="0"/>
          <w:sz w:val="24"/>
          <w:szCs w:val="24"/>
        </w:rPr>
        <w:t xml:space="preserve"> </w:t>
      </w:r>
      <w:r w:rsidR="00C17276">
        <w:rPr>
          <w:rFonts w:eastAsiaTheme="minorHAnsi"/>
          <w:b/>
          <w:bCs/>
          <w:kern w:val="0"/>
          <w:sz w:val="24"/>
          <w:szCs w:val="24"/>
        </w:rPr>
        <w:t>10</w:t>
      </w:r>
      <w:r w:rsidR="00291B64" w:rsidRPr="00B82E6F">
        <w:rPr>
          <w:rFonts w:eastAsiaTheme="minorHAnsi"/>
          <w:b/>
          <w:bCs/>
          <w:kern w:val="0"/>
          <w:sz w:val="24"/>
          <w:szCs w:val="24"/>
        </w:rPr>
        <w:t>, 202</w:t>
      </w:r>
      <w:r w:rsidR="00227053">
        <w:rPr>
          <w:rFonts w:eastAsiaTheme="minorHAnsi"/>
          <w:b/>
          <w:bCs/>
          <w:kern w:val="0"/>
          <w:sz w:val="24"/>
          <w:szCs w:val="24"/>
        </w:rPr>
        <w:t>3</w:t>
      </w:r>
      <w:r w:rsidR="002A4B37" w:rsidRPr="00B82E6F">
        <w:rPr>
          <w:rFonts w:eastAsiaTheme="minorHAnsi"/>
          <w:b/>
          <w:bCs/>
          <w:kern w:val="0"/>
          <w:sz w:val="24"/>
          <w:szCs w:val="24"/>
        </w:rPr>
        <w:t>,</w:t>
      </w:r>
      <w:r w:rsidRPr="00B82E6F">
        <w:rPr>
          <w:rFonts w:eastAsiaTheme="minorHAnsi"/>
          <w:b/>
          <w:bCs/>
          <w:kern w:val="0"/>
          <w:sz w:val="24"/>
          <w:szCs w:val="24"/>
        </w:rPr>
        <w:t xml:space="preserve"> BEGINNING AT </w:t>
      </w:r>
      <w:r w:rsidR="00B90AB5">
        <w:rPr>
          <w:rFonts w:eastAsiaTheme="minorHAnsi"/>
          <w:b/>
          <w:bCs/>
          <w:kern w:val="0"/>
          <w:sz w:val="24"/>
          <w:szCs w:val="24"/>
        </w:rPr>
        <w:t>9</w:t>
      </w:r>
      <w:r w:rsidRPr="00B82E6F">
        <w:rPr>
          <w:rFonts w:eastAsiaTheme="minorHAnsi"/>
          <w:b/>
          <w:bCs/>
          <w:kern w:val="0"/>
          <w:sz w:val="24"/>
          <w:szCs w:val="24"/>
        </w:rPr>
        <w:t>:</w:t>
      </w:r>
      <w:r w:rsidR="000F63F2">
        <w:rPr>
          <w:rFonts w:eastAsiaTheme="minorHAnsi"/>
          <w:b/>
          <w:bCs/>
          <w:kern w:val="0"/>
          <w:sz w:val="24"/>
          <w:szCs w:val="24"/>
        </w:rPr>
        <w:t>0</w:t>
      </w:r>
      <w:r w:rsidR="00E02083">
        <w:rPr>
          <w:rFonts w:eastAsiaTheme="minorHAnsi"/>
          <w:b/>
          <w:bCs/>
          <w:kern w:val="0"/>
          <w:sz w:val="24"/>
          <w:szCs w:val="24"/>
        </w:rPr>
        <w:t>0</w:t>
      </w:r>
      <w:r w:rsidRPr="00B82E6F">
        <w:rPr>
          <w:rFonts w:eastAsiaTheme="minorHAnsi"/>
          <w:b/>
          <w:bCs/>
          <w:kern w:val="0"/>
          <w:sz w:val="24"/>
          <w:szCs w:val="24"/>
        </w:rPr>
        <w:t xml:space="preserve"> </w:t>
      </w:r>
      <w:r w:rsidR="00B90AB5">
        <w:rPr>
          <w:rFonts w:eastAsiaTheme="minorHAnsi"/>
          <w:b/>
          <w:bCs/>
          <w:kern w:val="0"/>
          <w:sz w:val="24"/>
          <w:szCs w:val="24"/>
        </w:rPr>
        <w:t>A</w:t>
      </w:r>
      <w:r w:rsidRPr="00B82E6F">
        <w:rPr>
          <w:rFonts w:eastAsiaTheme="minorHAnsi"/>
          <w:b/>
          <w:bCs/>
          <w:kern w:val="0"/>
          <w:sz w:val="24"/>
          <w:szCs w:val="24"/>
        </w:rPr>
        <w:t>.M.</w:t>
      </w:r>
      <w:r w:rsidRPr="00B82E6F">
        <w:rPr>
          <w:rFonts w:eastAsiaTheme="minorHAnsi"/>
          <w:b/>
          <w:kern w:val="0"/>
          <w:sz w:val="24"/>
          <w:szCs w:val="24"/>
        </w:rPr>
        <w:t xml:space="preserve"> IN DUCHESNE</w:t>
      </w:r>
      <w:r w:rsidR="006F7DC9">
        <w:rPr>
          <w:rFonts w:eastAsiaTheme="minorHAnsi"/>
          <w:b/>
          <w:kern w:val="0"/>
          <w:sz w:val="24"/>
          <w:szCs w:val="24"/>
        </w:rPr>
        <w:t>,</w:t>
      </w:r>
      <w:r w:rsidRPr="00B82E6F">
        <w:rPr>
          <w:rFonts w:eastAsiaTheme="minorHAnsi"/>
          <w:b/>
          <w:kern w:val="0"/>
          <w:sz w:val="24"/>
          <w:szCs w:val="24"/>
        </w:rPr>
        <w:t xml:space="preserve"> UTAH</w:t>
      </w:r>
    </w:p>
    <w:p w14:paraId="0E548A20" w14:textId="41FBD8F6" w:rsidR="001A3505" w:rsidRPr="00D50DA4" w:rsidRDefault="001A3505" w:rsidP="00D50DA4">
      <w:pPr>
        <w:widowControl/>
        <w:overflowPunct/>
        <w:autoSpaceDE/>
        <w:adjustRightInd/>
        <w:spacing w:line="276" w:lineRule="auto"/>
        <w:rPr>
          <w:rFonts w:eastAsiaTheme="minorHAnsi"/>
          <w:b/>
          <w:kern w:val="0"/>
          <w:sz w:val="24"/>
          <w:szCs w:val="24"/>
        </w:rPr>
      </w:pPr>
      <w:r w:rsidRPr="00B82E6F">
        <w:rPr>
          <w:b/>
          <w:bCs/>
          <w:i/>
          <w:sz w:val="24"/>
          <w:szCs w:val="24"/>
        </w:rPr>
        <w:t>Present</w:t>
      </w:r>
      <w:r w:rsidR="00C01B3A">
        <w:rPr>
          <w:b/>
          <w:bCs/>
          <w:i/>
          <w:sz w:val="24"/>
          <w:szCs w:val="24"/>
        </w:rPr>
        <w:t xml:space="preserve"> </w:t>
      </w:r>
      <w:r w:rsidR="00D9713E">
        <w:rPr>
          <w:b/>
          <w:bCs/>
          <w:i/>
          <w:sz w:val="24"/>
          <w:szCs w:val="24"/>
        </w:rPr>
        <w:t xml:space="preserve">- </w:t>
      </w:r>
      <w:r w:rsidR="00C01B3A">
        <w:rPr>
          <w:b/>
          <w:bCs/>
          <w:i/>
          <w:sz w:val="24"/>
          <w:szCs w:val="24"/>
        </w:rPr>
        <w:t xml:space="preserve">   </w:t>
      </w:r>
    </w:p>
    <w:p w14:paraId="2583EEE1" w14:textId="03E09CB7" w:rsidR="0025246D" w:rsidRPr="00AF5C02" w:rsidRDefault="00BB32FB" w:rsidP="00123809">
      <w:pPr>
        <w:widowControl/>
        <w:overflowPunct/>
        <w:autoSpaceDE/>
        <w:adjustRightInd/>
        <w:spacing w:line="276" w:lineRule="auto"/>
        <w:ind w:left="720"/>
        <w:jc w:val="both"/>
        <w:rPr>
          <w:b/>
          <w:bCs/>
          <w:i/>
          <w:sz w:val="24"/>
          <w:szCs w:val="24"/>
        </w:rPr>
      </w:pPr>
      <w:r>
        <w:rPr>
          <w:rFonts w:eastAsiaTheme="minorHAnsi"/>
          <w:kern w:val="0"/>
          <w:sz w:val="24"/>
          <w:szCs w:val="24"/>
        </w:rPr>
        <w:t>Commission</w:t>
      </w:r>
      <w:r w:rsidR="00830B04">
        <w:rPr>
          <w:rFonts w:eastAsiaTheme="minorHAnsi"/>
          <w:kern w:val="0"/>
          <w:sz w:val="24"/>
          <w:szCs w:val="24"/>
        </w:rPr>
        <w:t>er</w:t>
      </w:r>
      <w:r>
        <w:rPr>
          <w:rFonts w:eastAsiaTheme="minorHAnsi"/>
          <w:kern w:val="0"/>
          <w:sz w:val="24"/>
          <w:szCs w:val="24"/>
        </w:rPr>
        <w:t xml:space="preserve"> Irene Hansen, </w:t>
      </w:r>
      <w:r w:rsidR="00AF5C02">
        <w:rPr>
          <w:rFonts w:eastAsiaTheme="minorHAnsi"/>
          <w:kern w:val="0"/>
          <w:sz w:val="24"/>
          <w:szCs w:val="24"/>
        </w:rPr>
        <w:t>Commissioner Greg Miles,</w:t>
      </w:r>
      <w:r w:rsidR="00AF5C02">
        <w:rPr>
          <w:b/>
          <w:bCs/>
          <w:i/>
          <w:sz w:val="24"/>
          <w:szCs w:val="24"/>
        </w:rPr>
        <w:t xml:space="preserve"> </w:t>
      </w:r>
      <w:r w:rsidR="00C343C3">
        <w:rPr>
          <w:bCs/>
          <w:sz w:val="24"/>
          <w:szCs w:val="24"/>
        </w:rPr>
        <w:t xml:space="preserve">Commissioner Tracy Killian, </w:t>
      </w:r>
      <w:r w:rsidR="00467AB0">
        <w:rPr>
          <w:bCs/>
          <w:sz w:val="24"/>
          <w:szCs w:val="24"/>
        </w:rPr>
        <w:t xml:space="preserve">Deputy Attorney Tyler Allred, </w:t>
      </w:r>
      <w:r w:rsidR="00BA0576">
        <w:rPr>
          <w:bCs/>
          <w:sz w:val="24"/>
          <w:szCs w:val="24"/>
        </w:rPr>
        <w:t xml:space="preserve">Public Works </w:t>
      </w:r>
      <w:r w:rsidR="00EE4D3E">
        <w:rPr>
          <w:bCs/>
          <w:sz w:val="24"/>
          <w:szCs w:val="24"/>
        </w:rPr>
        <w:t>Director</w:t>
      </w:r>
      <w:r w:rsidR="00BA0576">
        <w:rPr>
          <w:bCs/>
          <w:sz w:val="24"/>
          <w:szCs w:val="24"/>
        </w:rPr>
        <w:t xml:space="preserve"> Mike Casper,</w:t>
      </w:r>
      <w:r w:rsidR="00C17276">
        <w:rPr>
          <w:bCs/>
          <w:sz w:val="24"/>
          <w:szCs w:val="24"/>
        </w:rPr>
        <w:t xml:space="preserve"> Public Works Deputy Director Clint Curtis, </w:t>
      </w:r>
      <w:r w:rsidR="008C17EA">
        <w:rPr>
          <w:bCs/>
          <w:sz w:val="24"/>
          <w:szCs w:val="24"/>
        </w:rPr>
        <w:t>Emergency Management Director Mike Lefler,</w:t>
      </w:r>
      <w:r w:rsidR="008D15AE">
        <w:rPr>
          <w:bCs/>
          <w:sz w:val="24"/>
          <w:szCs w:val="24"/>
        </w:rPr>
        <w:t xml:space="preserve"> </w:t>
      </w:r>
      <w:r w:rsidR="006A2DB6">
        <w:rPr>
          <w:bCs/>
          <w:sz w:val="24"/>
          <w:szCs w:val="24"/>
        </w:rPr>
        <w:t xml:space="preserve">Treasurer Stephen Potter, </w:t>
      </w:r>
      <w:r w:rsidR="00C17276">
        <w:rPr>
          <w:bCs/>
          <w:sz w:val="24"/>
          <w:szCs w:val="24"/>
        </w:rPr>
        <w:t xml:space="preserve">Deputy Treasurer Connie Sweat, Deputy Treasurer Mindy Clegg, </w:t>
      </w:r>
      <w:r w:rsidR="0081125A">
        <w:rPr>
          <w:bCs/>
          <w:sz w:val="24"/>
          <w:szCs w:val="24"/>
        </w:rPr>
        <w:t xml:space="preserve">Clerk-Auditor Chelise Jessen, </w:t>
      </w:r>
      <w:r w:rsidR="006A2DB6">
        <w:rPr>
          <w:bCs/>
          <w:sz w:val="24"/>
          <w:szCs w:val="24"/>
        </w:rPr>
        <w:t xml:space="preserve">Deputy </w:t>
      </w:r>
      <w:r w:rsidR="00224936">
        <w:rPr>
          <w:bCs/>
          <w:sz w:val="24"/>
          <w:szCs w:val="24"/>
        </w:rPr>
        <w:t xml:space="preserve">Clerk-Auditor </w:t>
      </w:r>
      <w:r w:rsidR="006A2DB6">
        <w:rPr>
          <w:bCs/>
          <w:sz w:val="24"/>
          <w:szCs w:val="24"/>
        </w:rPr>
        <w:t>Janet Jenkins</w:t>
      </w:r>
      <w:r w:rsidR="005F6158">
        <w:rPr>
          <w:bCs/>
          <w:sz w:val="24"/>
          <w:szCs w:val="24"/>
        </w:rPr>
        <w:t>,</w:t>
      </w:r>
      <w:r w:rsidR="00224936">
        <w:rPr>
          <w:bCs/>
          <w:sz w:val="24"/>
          <w:szCs w:val="24"/>
        </w:rPr>
        <w:t xml:space="preserve"> </w:t>
      </w:r>
      <w:r w:rsidR="00C17276">
        <w:rPr>
          <w:bCs/>
          <w:sz w:val="24"/>
          <w:szCs w:val="24"/>
        </w:rPr>
        <w:t xml:space="preserve">Human Resource Director Judy Stevenson, </w:t>
      </w:r>
      <w:r w:rsidR="00323D5A">
        <w:rPr>
          <w:bCs/>
          <w:sz w:val="24"/>
          <w:szCs w:val="24"/>
        </w:rPr>
        <w:t>Human Resource</w:t>
      </w:r>
      <w:r w:rsidR="006A2DB6">
        <w:rPr>
          <w:bCs/>
          <w:sz w:val="24"/>
          <w:szCs w:val="24"/>
        </w:rPr>
        <w:t xml:space="preserve"> Payroll &amp; Benefits Administrator Jamie Park</w:t>
      </w:r>
      <w:r w:rsidR="00323D5A">
        <w:rPr>
          <w:bCs/>
          <w:sz w:val="24"/>
          <w:szCs w:val="24"/>
        </w:rPr>
        <w:t xml:space="preserve">, </w:t>
      </w:r>
      <w:r w:rsidR="00C17276">
        <w:rPr>
          <w:bCs/>
          <w:sz w:val="24"/>
          <w:szCs w:val="24"/>
        </w:rPr>
        <w:t xml:space="preserve">Community Development Assistant Becky Broadhead, Community Development Director Mike Hyde, Community Development Assistant Director Mike Gottfredson, Recorder Shelley Brennon, Weed Department Director Mike Cardon, Event Center Director Jerry </w:t>
      </w:r>
      <w:proofErr w:type="spellStart"/>
      <w:r w:rsidR="00C17276">
        <w:rPr>
          <w:bCs/>
          <w:sz w:val="24"/>
          <w:szCs w:val="24"/>
        </w:rPr>
        <w:t>Lisonbee</w:t>
      </w:r>
      <w:proofErr w:type="spellEnd"/>
      <w:r w:rsidR="00C17276">
        <w:rPr>
          <w:bCs/>
          <w:sz w:val="24"/>
          <w:szCs w:val="24"/>
        </w:rPr>
        <w:t xml:space="preserve">, IT Director Matt Yergensen, </w:t>
      </w:r>
      <w:r w:rsidR="006A2DB6">
        <w:rPr>
          <w:bCs/>
          <w:sz w:val="24"/>
          <w:szCs w:val="24"/>
        </w:rPr>
        <w:t xml:space="preserve">Children’s Justice Center Director Cheryl Boren, </w:t>
      </w:r>
      <w:r w:rsidR="00C17276">
        <w:rPr>
          <w:bCs/>
          <w:sz w:val="24"/>
          <w:szCs w:val="24"/>
        </w:rPr>
        <w:t xml:space="preserve">Duchesne County Resident Travis Clegg, </w:t>
      </w:r>
      <w:r w:rsidR="00840513">
        <w:rPr>
          <w:bCs/>
          <w:sz w:val="24"/>
          <w:szCs w:val="24"/>
        </w:rPr>
        <w:t>a</w:t>
      </w:r>
      <w:r w:rsidR="00A166E6">
        <w:rPr>
          <w:bCs/>
          <w:sz w:val="24"/>
          <w:szCs w:val="24"/>
        </w:rPr>
        <w:t>nd</w:t>
      </w:r>
      <w:r w:rsidR="006070CF">
        <w:rPr>
          <w:kern w:val="0"/>
          <w:sz w:val="24"/>
          <w:szCs w:val="24"/>
        </w:rPr>
        <w:t xml:space="preserve"> </w:t>
      </w:r>
      <w:r w:rsidR="006A2DB6">
        <w:rPr>
          <w:bCs/>
          <w:sz w:val="24"/>
          <w:szCs w:val="24"/>
        </w:rPr>
        <w:t>Commissione</w:t>
      </w:r>
      <w:r w:rsidR="001E5285">
        <w:rPr>
          <w:bCs/>
          <w:sz w:val="24"/>
          <w:szCs w:val="24"/>
        </w:rPr>
        <w:t>r</w:t>
      </w:r>
      <w:r w:rsidR="006A2DB6">
        <w:rPr>
          <w:bCs/>
          <w:sz w:val="24"/>
          <w:szCs w:val="24"/>
        </w:rPr>
        <w:t xml:space="preserve"> Executive Assistant Melissa Hughes</w:t>
      </w:r>
      <w:r w:rsidR="00224936">
        <w:rPr>
          <w:kern w:val="0"/>
          <w:sz w:val="24"/>
          <w:szCs w:val="24"/>
        </w:rPr>
        <w:t xml:space="preserve"> </w:t>
      </w:r>
      <w:r w:rsidR="006070CF">
        <w:rPr>
          <w:kern w:val="0"/>
          <w:sz w:val="24"/>
          <w:szCs w:val="24"/>
        </w:rPr>
        <w:t>is taking</w:t>
      </w:r>
      <w:r w:rsidR="00840513">
        <w:rPr>
          <w:kern w:val="0"/>
          <w:sz w:val="24"/>
          <w:szCs w:val="24"/>
        </w:rPr>
        <w:t xml:space="preserve"> the meeting</w:t>
      </w:r>
      <w:r w:rsidR="006070CF">
        <w:rPr>
          <w:kern w:val="0"/>
          <w:sz w:val="24"/>
          <w:szCs w:val="24"/>
        </w:rPr>
        <w:t xml:space="preserve"> minutes</w:t>
      </w:r>
      <w:r w:rsidR="00A745E6">
        <w:rPr>
          <w:kern w:val="0"/>
          <w:sz w:val="24"/>
          <w:szCs w:val="24"/>
        </w:rPr>
        <w:t>.</w:t>
      </w:r>
      <w:r w:rsidR="00EA5B89">
        <w:rPr>
          <w:kern w:val="0"/>
          <w:sz w:val="24"/>
          <w:szCs w:val="24"/>
        </w:rPr>
        <w:t xml:space="preserve"> </w:t>
      </w:r>
    </w:p>
    <w:p w14:paraId="08000684" w14:textId="77777777" w:rsidR="00224936" w:rsidRDefault="00224936" w:rsidP="007012D1">
      <w:pPr>
        <w:widowControl/>
        <w:overflowPunct/>
        <w:autoSpaceDE/>
        <w:autoSpaceDN/>
        <w:adjustRightInd/>
        <w:spacing w:line="276" w:lineRule="auto"/>
        <w:rPr>
          <w:b/>
          <w:bCs/>
          <w:i/>
          <w:sz w:val="24"/>
          <w:szCs w:val="24"/>
        </w:rPr>
      </w:pPr>
    </w:p>
    <w:p w14:paraId="5B1A8E19" w14:textId="124EB665" w:rsidR="007012D1" w:rsidRDefault="007012D1" w:rsidP="007012D1">
      <w:pPr>
        <w:widowControl/>
        <w:overflowPunct/>
        <w:autoSpaceDE/>
        <w:autoSpaceDN/>
        <w:adjustRightInd/>
        <w:spacing w:line="276" w:lineRule="auto"/>
        <w:rPr>
          <w:b/>
          <w:bCs/>
          <w:i/>
          <w:sz w:val="24"/>
          <w:szCs w:val="24"/>
        </w:rPr>
      </w:pPr>
      <w:r w:rsidRPr="00B82E6F">
        <w:rPr>
          <w:b/>
          <w:bCs/>
          <w:i/>
          <w:sz w:val="24"/>
          <w:szCs w:val="24"/>
        </w:rPr>
        <w:t>Opening Comments</w:t>
      </w:r>
    </w:p>
    <w:p w14:paraId="24CA410E" w14:textId="1A762E0D" w:rsidR="007012D1" w:rsidRPr="001A38C7" w:rsidRDefault="007012D1" w:rsidP="007012D1">
      <w:pPr>
        <w:widowControl/>
        <w:overflowPunct/>
        <w:autoSpaceDE/>
        <w:autoSpaceDN/>
        <w:adjustRightInd/>
        <w:spacing w:line="276" w:lineRule="auto"/>
        <w:rPr>
          <w:b/>
          <w:bCs/>
          <w:i/>
          <w:sz w:val="16"/>
          <w:szCs w:val="16"/>
        </w:rPr>
      </w:pPr>
      <w:r w:rsidRPr="001A38C7">
        <w:rPr>
          <w:b/>
          <w:bCs/>
          <w:i/>
          <w:sz w:val="16"/>
          <w:szCs w:val="16"/>
        </w:rPr>
        <w:t>(</w:t>
      </w:r>
      <w:r w:rsidR="00B90AB5">
        <w:rPr>
          <w:b/>
          <w:bCs/>
          <w:i/>
          <w:sz w:val="16"/>
          <w:szCs w:val="16"/>
        </w:rPr>
        <w:t>9</w:t>
      </w:r>
      <w:r w:rsidRPr="001A38C7">
        <w:rPr>
          <w:b/>
          <w:bCs/>
          <w:i/>
          <w:sz w:val="16"/>
          <w:szCs w:val="16"/>
        </w:rPr>
        <w:t>:</w:t>
      </w:r>
      <w:r w:rsidR="00F76FB0">
        <w:rPr>
          <w:b/>
          <w:bCs/>
          <w:i/>
          <w:sz w:val="16"/>
          <w:szCs w:val="16"/>
        </w:rPr>
        <w:t>0</w:t>
      </w:r>
      <w:r w:rsidR="00C17276">
        <w:rPr>
          <w:b/>
          <w:bCs/>
          <w:i/>
          <w:sz w:val="16"/>
          <w:szCs w:val="16"/>
        </w:rPr>
        <w:t>0</w:t>
      </w:r>
      <w:r w:rsidRPr="001A38C7">
        <w:rPr>
          <w:b/>
          <w:bCs/>
          <w:i/>
          <w:sz w:val="16"/>
          <w:szCs w:val="16"/>
        </w:rPr>
        <w:t xml:space="preserve"> </w:t>
      </w:r>
      <w:r w:rsidR="00B90AB5">
        <w:rPr>
          <w:b/>
          <w:bCs/>
          <w:i/>
          <w:sz w:val="16"/>
          <w:szCs w:val="16"/>
        </w:rPr>
        <w:t>a</w:t>
      </w:r>
      <w:r w:rsidRPr="001A38C7">
        <w:rPr>
          <w:b/>
          <w:bCs/>
          <w:i/>
          <w:sz w:val="16"/>
          <w:szCs w:val="16"/>
        </w:rPr>
        <w:t>.m.)</w:t>
      </w:r>
    </w:p>
    <w:p w14:paraId="7E2E861B" w14:textId="7ABDFB95" w:rsidR="007012D1" w:rsidRPr="00B82E6F" w:rsidRDefault="007012D1" w:rsidP="00D9713E">
      <w:pPr>
        <w:widowControl/>
        <w:overflowPunct/>
        <w:autoSpaceDE/>
        <w:autoSpaceDN/>
        <w:adjustRightInd/>
        <w:spacing w:line="276" w:lineRule="auto"/>
        <w:ind w:left="720"/>
        <w:rPr>
          <w:bCs/>
          <w:sz w:val="24"/>
          <w:szCs w:val="24"/>
        </w:rPr>
      </w:pPr>
      <w:r>
        <w:rPr>
          <w:bCs/>
          <w:sz w:val="24"/>
          <w:szCs w:val="24"/>
        </w:rPr>
        <w:t>Chair</w:t>
      </w:r>
      <w:r w:rsidR="000B2D61">
        <w:rPr>
          <w:bCs/>
          <w:sz w:val="24"/>
          <w:szCs w:val="24"/>
        </w:rPr>
        <w:t>person</w:t>
      </w:r>
      <w:r>
        <w:rPr>
          <w:bCs/>
          <w:sz w:val="24"/>
          <w:szCs w:val="24"/>
        </w:rPr>
        <w:t xml:space="preserve"> </w:t>
      </w:r>
      <w:r w:rsidR="008D15AE">
        <w:rPr>
          <w:bCs/>
          <w:sz w:val="24"/>
          <w:szCs w:val="24"/>
        </w:rPr>
        <w:t>Hansen</w:t>
      </w:r>
      <w:r w:rsidRPr="00B82E6F">
        <w:rPr>
          <w:bCs/>
          <w:sz w:val="24"/>
          <w:szCs w:val="24"/>
        </w:rPr>
        <w:t xml:space="preserve"> </w:t>
      </w:r>
      <w:r w:rsidR="00C84872">
        <w:rPr>
          <w:bCs/>
          <w:sz w:val="24"/>
          <w:szCs w:val="24"/>
        </w:rPr>
        <w:t>welcomed</w:t>
      </w:r>
      <w:r w:rsidRPr="00B82E6F">
        <w:rPr>
          <w:bCs/>
          <w:sz w:val="24"/>
          <w:szCs w:val="24"/>
        </w:rPr>
        <w:t xml:space="preserve"> everyone to the meeting</w:t>
      </w:r>
      <w:r w:rsidR="000E6735">
        <w:rPr>
          <w:bCs/>
          <w:sz w:val="24"/>
          <w:szCs w:val="24"/>
        </w:rPr>
        <w:t>.</w:t>
      </w:r>
    </w:p>
    <w:p w14:paraId="610939B4" w14:textId="77777777" w:rsidR="009C2754" w:rsidRDefault="009C2754" w:rsidP="006C1754">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24"/>
          <w:szCs w:val="24"/>
        </w:rPr>
      </w:pPr>
    </w:p>
    <w:p w14:paraId="02F6083E" w14:textId="43C7BF78" w:rsidR="00E6328D" w:rsidRPr="006C1754" w:rsidRDefault="0001361A" w:rsidP="006C175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sidRPr="00B82E6F">
        <w:rPr>
          <w:b/>
          <w:bCs/>
          <w:i/>
          <w:sz w:val="24"/>
          <w:szCs w:val="24"/>
        </w:rPr>
        <w:t>Pledge of Allegiance</w:t>
      </w:r>
      <w:r w:rsidR="006C1754" w:rsidRPr="006C1754">
        <w:rPr>
          <w:b/>
          <w:i/>
          <w:kern w:val="0"/>
          <w:sz w:val="24"/>
          <w:szCs w:val="24"/>
        </w:rPr>
        <w:t xml:space="preserve"> </w:t>
      </w:r>
    </w:p>
    <w:p w14:paraId="222EDE11" w14:textId="747D45B0" w:rsidR="00B43FB7" w:rsidRDefault="00930BD3" w:rsidP="009B371F">
      <w:pPr>
        <w:widowControl/>
        <w:overflowPunct/>
        <w:autoSpaceDE/>
        <w:autoSpaceDN/>
        <w:adjustRightInd/>
        <w:rPr>
          <w:b/>
          <w:i/>
          <w:kern w:val="0"/>
          <w:sz w:val="16"/>
          <w:szCs w:val="16"/>
        </w:rPr>
      </w:pPr>
      <w:r w:rsidRPr="001A38C7">
        <w:rPr>
          <w:b/>
          <w:i/>
          <w:kern w:val="0"/>
          <w:sz w:val="16"/>
          <w:szCs w:val="16"/>
        </w:rPr>
        <w:t>(</w:t>
      </w:r>
      <w:r w:rsidR="00B90AB5">
        <w:rPr>
          <w:b/>
          <w:i/>
          <w:kern w:val="0"/>
          <w:sz w:val="16"/>
          <w:szCs w:val="16"/>
        </w:rPr>
        <w:t>9</w:t>
      </w:r>
      <w:r w:rsidRPr="001A38C7">
        <w:rPr>
          <w:b/>
          <w:i/>
          <w:kern w:val="0"/>
          <w:sz w:val="16"/>
          <w:szCs w:val="16"/>
        </w:rPr>
        <w:t>:</w:t>
      </w:r>
      <w:r w:rsidR="000F63F2">
        <w:rPr>
          <w:b/>
          <w:i/>
          <w:kern w:val="0"/>
          <w:sz w:val="16"/>
          <w:szCs w:val="16"/>
        </w:rPr>
        <w:t>0</w:t>
      </w:r>
      <w:r w:rsidR="00C17276">
        <w:rPr>
          <w:b/>
          <w:i/>
          <w:kern w:val="0"/>
          <w:sz w:val="16"/>
          <w:szCs w:val="16"/>
        </w:rPr>
        <w:t>1</w:t>
      </w:r>
      <w:r w:rsidRPr="001A38C7">
        <w:rPr>
          <w:b/>
          <w:i/>
          <w:kern w:val="0"/>
          <w:sz w:val="16"/>
          <w:szCs w:val="16"/>
        </w:rPr>
        <w:t xml:space="preserve"> </w:t>
      </w:r>
      <w:r w:rsidR="00B90AB5">
        <w:rPr>
          <w:b/>
          <w:i/>
          <w:kern w:val="0"/>
          <w:sz w:val="16"/>
          <w:szCs w:val="16"/>
        </w:rPr>
        <w:t>a</w:t>
      </w:r>
      <w:r w:rsidRPr="001A38C7">
        <w:rPr>
          <w:b/>
          <w:i/>
          <w:kern w:val="0"/>
          <w:sz w:val="16"/>
          <w:szCs w:val="16"/>
        </w:rPr>
        <w:t>.m.)</w:t>
      </w:r>
    </w:p>
    <w:p w14:paraId="699CD93E" w14:textId="77777777" w:rsidR="00774611" w:rsidRPr="001A38C7" w:rsidRDefault="00774611" w:rsidP="009B371F">
      <w:pPr>
        <w:widowControl/>
        <w:overflowPunct/>
        <w:autoSpaceDE/>
        <w:autoSpaceDN/>
        <w:adjustRightInd/>
        <w:rPr>
          <w:b/>
          <w:i/>
          <w:kern w:val="0"/>
          <w:sz w:val="16"/>
          <w:szCs w:val="16"/>
        </w:rPr>
      </w:pPr>
    </w:p>
    <w:p w14:paraId="7A71206A" w14:textId="77777777" w:rsidR="00C17276" w:rsidRDefault="00C17276" w:rsidP="00E92080">
      <w:pPr>
        <w:widowControl/>
        <w:overflowPunct/>
        <w:autoSpaceDE/>
        <w:autoSpaceDN/>
        <w:adjustRightInd/>
        <w:jc w:val="both"/>
        <w:rPr>
          <w:b/>
          <w:i/>
          <w:kern w:val="0"/>
          <w:sz w:val="24"/>
          <w:szCs w:val="24"/>
        </w:rPr>
      </w:pPr>
      <w:r>
        <w:rPr>
          <w:b/>
          <w:i/>
          <w:kern w:val="0"/>
          <w:sz w:val="24"/>
          <w:szCs w:val="24"/>
        </w:rPr>
        <w:t>Presentation of Employee of the Month</w:t>
      </w:r>
    </w:p>
    <w:p w14:paraId="46A70639" w14:textId="3D486B46" w:rsidR="00C17276" w:rsidRDefault="00C17276" w:rsidP="00E92080">
      <w:pPr>
        <w:widowControl/>
        <w:overflowPunct/>
        <w:autoSpaceDE/>
        <w:autoSpaceDN/>
        <w:adjustRightInd/>
        <w:jc w:val="both"/>
        <w:rPr>
          <w:b/>
          <w:i/>
          <w:kern w:val="0"/>
          <w:sz w:val="16"/>
          <w:szCs w:val="16"/>
        </w:rPr>
      </w:pPr>
      <w:r>
        <w:rPr>
          <w:b/>
          <w:i/>
          <w:kern w:val="0"/>
          <w:sz w:val="16"/>
          <w:szCs w:val="16"/>
        </w:rPr>
        <w:t>(9:02 a</w:t>
      </w:r>
      <w:r w:rsidRPr="001A38C7">
        <w:rPr>
          <w:b/>
          <w:i/>
          <w:kern w:val="0"/>
          <w:sz w:val="16"/>
          <w:szCs w:val="16"/>
        </w:rPr>
        <w:t>.m.)</w:t>
      </w:r>
    </w:p>
    <w:p w14:paraId="71019B91" w14:textId="6C40AB39" w:rsidR="00C17276" w:rsidRDefault="00C17276" w:rsidP="00C17276">
      <w:pPr>
        <w:widowControl/>
        <w:overflowPunct/>
        <w:autoSpaceDE/>
        <w:autoSpaceDN/>
        <w:adjustRightInd/>
        <w:ind w:left="720"/>
        <w:jc w:val="both"/>
        <w:rPr>
          <w:kern w:val="0"/>
          <w:sz w:val="24"/>
          <w:szCs w:val="24"/>
        </w:rPr>
      </w:pPr>
      <w:r>
        <w:rPr>
          <w:kern w:val="0"/>
          <w:sz w:val="24"/>
          <w:szCs w:val="24"/>
        </w:rPr>
        <w:t>Human Resource Director Judy Stevenson presented the Employee of the Month Award to Deputy Treasurer Mindy Clegg</w:t>
      </w:r>
      <w:r w:rsidR="00A50593">
        <w:rPr>
          <w:kern w:val="0"/>
          <w:sz w:val="24"/>
          <w:szCs w:val="24"/>
        </w:rPr>
        <w:t xml:space="preserve">, </w:t>
      </w:r>
      <w:r w:rsidR="00FC69C2" w:rsidRPr="00FC69C2">
        <w:rPr>
          <w:kern w:val="0"/>
          <w:sz w:val="24"/>
          <w:szCs w:val="24"/>
        </w:rPr>
        <w:t>whom Deputy Treasurer Connie Sweat nominated</w:t>
      </w:r>
      <w:r w:rsidR="00A50593">
        <w:rPr>
          <w:kern w:val="0"/>
          <w:sz w:val="24"/>
          <w:szCs w:val="24"/>
        </w:rPr>
        <w:t xml:space="preserve">. Deputy Treasurer Sweat </w:t>
      </w:r>
      <w:proofErr w:type="gramStart"/>
      <w:r w:rsidR="00A50593">
        <w:rPr>
          <w:kern w:val="0"/>
          <w:sz w:val="24"/>
          <w:szCs w:val="24"/>
        </w:rPr>
        <w:t>thanked</w:t>
      </w:r>
      <w:proofErr w:type="gramEnd"/>
      <w:r w:rsidR="0081125A">
        <w:rPr>
          <w:kern w:val="0"/>
          <w:sz w:val="24"/>
          <w:szCs w:val="24"/>
        </w:rPr>
        <w:t xml:space="preserve"> Deputy Treasurer</w:t>
      </w:r>
      <w:r w:rsidR="00A50593">
        <w:rPr>
          <w:kern w:val="0"/>
          <w:sz w:val="24"/>
          <w:szCs w:val="24"/>
        </w:rPr>
        <w:t xml:space="preserve"> Clegg for being helpful, kind, </w:t>
      </w:r>
      <w:r w:rsidR="00FC69C2">
        <w:rPr>
          <w:kern w:val="0"/>
          <w:sz w:val="24"/>
          <w:szCs w:val="24"/>
        </w:rPr>
        <w:t>patient, and always</w:t>
      </w:r>
      <w:r w:rsidR="00A50593">
        <w:rPr>
          <w:kern w:val="0"/>
          <w:sz w:val="24"/>
          <w:szCs w:val="24"/>
        </w:rPr>
        <w:t xml:space="preserve"> willing to teach and train. Treasurer Stephen Potter appreciated her for being a great employee. The Commissioners expressed their gratitude for her positivity and teamwork. She is </w:t>
      </w:r>
      <w:r w:rsidR="00FC69C2">
        <w:rPr>
          <w:kern w:val="0"/>
          <w:sz w:val="24"/>
          <w:szCs w:val="24"/>
        </w:rPr>
        <w:t>an excellent</w:t>
      </w:r>
      <w:r w:rsidR="00A50593">
        <w:rPr>
          <w:kern w:val="0"/>
          <w:sz w:val="24"/>
          <w:szCs w:val="24"/>
        </w:rPr>
        <w:t xml:space="preserve"> example of customer service. She is very patient with the customers and residents of Duchesne County. Deputy Treasurer Clegg </w:t>
      </w:r>
      <w:r w:rsidR="008073E4">
        <w:rPr>
          <w:kern w:val="0"/>
          <w:sz w:val="24"/>
          <w:szCs w:val="24"/>
        </w:rPr>
        <w:t>thanked everyone for the award.</w:t>
      </w:r>
    </w:p>
    <w:p w14:paraId="402648A2" w14:textId="77777777" w:rsidR="00C17276" w:rsidRPr="00C17276" w:rsidRDefault="00C17276" w:rsidP="00E92080">
      <w:pPr>
        <w:widowControl/>
        <w:overflowPunct/>
        <w:autoSpaceDE/>
        <w:autoSpaceDN/>
        <w:adjustRightInd/>
        <w:jc w:val="both"/>
        <w:rPr>
          <w:kern w:val="0"/>
          <w:sz w:val="24"/>
          <w:szCs w:val="24"/>
        </w:rPr>
      </w:pPr>
    </w:p>
    <w:p w14:paraId="16BABC6E" w14:textId="60F58974" w:rsidR="00E92080" w:rsidRDefault="00E92080" w:rsidP="00E92080">
      <w:pPr>
        <w:widowControl/>
        <w:overflowPunct/>
        <w:autoSpaceDE/>
        <w:autoSpaceDN/>
        <w:adjustRightInd/>
        <w:jc w:val="both"/>
        <w:rPr>
          <w:b/>
          <w:i/>
          <w:kern w:val="0"/>
          <w:sz w:val="24"/>
          <w:szCs w:val="24"/>
        </w:rPr>
      </w:pPr>
      <w:r>
        <w:rPr>
          <w:b/>
          <w:i/>
          <w:kern w:val="0"/>
          <w:sz w:val="24"/>
          <w:szCs w:val="24"/>
        </w:rPr>
        <w:t>Public Works Update</w:t>
      </w:r>
    </w:p>
    <w:p w14:paraId="14DB82B5" w14:textId="45377A33" w:rsidR="00E92080" w:rsidRPr="001A38C7" w:rsidRDefault="00B052C6" w:rsidP="00E92080">
      <w:pPr>
        <w:widowControl/>
        <w:overflowPunct/>
        <w:autoSpaceDE/>
        <w:autoSpaceDN/>
        <w:adjustRightInd/>
        <w:rPr>
          <w:b/>
          <w:i/>
          <w:kern w:val="0"/>
          <w:sz w:val="16"/>
          <w:szCs w:val="16"/>
        </w:rPr>
      </w:pPr>
      <w:r>
        <w:rPr>
          <w:b/>
          <w:i/>
          <w:kern w:val="0"/>
          <w:sz w:val="16"/>
          <w:szCs w:val="16"/>
        </w:rPr>
        <w:t>(</w:t>
      </w:r>
      <w:r w:rsidR="001966EA">
        <w:rPr>
          <w:b/>
          <w:i/>
          <w:kern w:val="0"/>
          <w:sz w:val="16"/>
          <w:szCs w:val="16"/>
        </w:rPr>
        <w:t>9</w:t>
      </w:r>
      <w:r w:rsidR="00176CDD">
        <w:rPr>
          <w:b/>
          <w:i/>
          <w:kern w:val="0"/>
          <w:sz w:val="16"/>
          <w:szCs w:val="16"/>
        </w:rPr>
        <w:t>:</w:t>
      </w:r>
      <w:r w:rsidR="008073E4">
        <w:rPr>
          <w:b/>
          <w:i/>
          <w:kern w:val="0"/>
          <w:sz w:val="16"/>
          <w:szCs w:val="16"/>
        </w:rPr>
        <w:t>10</w:t>
      </w:r>
      <w:r w:rsidR="00E92080">
        <w:rPr>
          <w:b/>
          <w:i/>
          <w:kern w:val="0"/>
          <w:sz w:val="16"/>
          <w:szCs w:val="16"/>
        </w:rPr>
        <w:t xml:space="preserve"> </w:t>
      </w:r>
      <w:r w:rsidR="001966EA">
        <w:rPr>
          <w:b/>
          <w:i/>
          <w:kern w:val="0"/>
          <w:sz w:val="16"/>
          <w:szCs w:val="16"/>
        </w:rPr>
        <w:t>a</w:t>
      </w:r>
      <w:r w:rsidR="00E92080" w:rsidRPr="001A38C7">
        <w:rPr>
          <w:b/>
          <w:i/>
          <w:kern w:val="0"/>
          <w:sz w:val="16"/>
          <w:szCs w:val="16"/>
        </w:rPr>
        <w:t>.m.)</w:t>
      </w:r>
    </w:p>
    <w:p w14:paraId="728773B3" w14:textId="3E9EA285" w:rsidR="003D07B6" w:rsidRDefault="00E92080" w:rsidP="003D07B6">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r>
        <w:rPr>
          <w:kern w:val="0"/>
          <w:sz w:val="24"/>
          <w:szCs w:val="24"/>
        </w:rPr>
        <w:t xml:space="preserve">Public Works </w:t>
      </w:r>
      <w:r w:rsidR="00EE4D3E">
        <w:rPr>
          <w:kern w:val="0"/>
          <w:sz w:val="24"/>
          <w:szCs w:val="24"/>
        </w:rPr>
        <w:t>Director</w:t>
      </w:r>
      <w:r>
        <w:rPr>
          <w:kern w:val="0"/>
          <w:sz w:val="24"/>
          <w:szCs w:val="24"/>
        </w:rPr>
        <w:t xml:space="preserve"> Mike Casper</w:t>
      </w:r>
      <w:r w:rsidR="0012420A">
        <w:rPr>
          <w:kern w:val="0"/>
          <w:sz w:val="24"/>
          <w:szCs w:val="24"/>
        </w:rPr>
        <w:t xml:space="preserve"> g</w:t>
      </w:r>
      <w:r w:rsidR="002D756D">
        <w:rPr>
          <w:kern w:val="0"/>
          <w:sz w:val="24"/>
          <w:szCs w:val="24"/>
        </w:rPr>
        <w:t>i</w:t>
      </w:r>
      <w:r w:rsidR="0012420A">
        <w:rPr>
          <w:kern w:val="0"/>
          <w:sz w:val="24"/>
          <w:szCs w:val="24"/>
        </w:rPr>
        <w:t>ve</w:t>
      </w:r>
      <w:r w:rsidR="002D756D">
        <w:rPr>
          <w:kern w:val="0"/>
          <w:sz w:val="24"/>
          <w:szCs w:val="24"/>
        </w:rPr>
        <w:t>s</w:t>
      </w:r>
      <w:r>
        <w:rPr>
          <w:kern w:val="0"/>
          <w:sz w:val="24"/>
          <w:szCs w:val="24"/>
        </w:rPr>
        <w:t xml:space="preserve"> </w:t>
      </w:r>
      <w:r w:rsidR="0012420A">
        <w:rPr>
          <w:kern w:val="0"/>
          <w:sz w:val="24"/>
          <w:szCs w:val="24"/>
        </w:rPr>
        <w:t xml:space="preserve">an </w:t>
      </w:r>
      <w:r>
        <w:rPr>
          <w:kern w:val="0"/>
          <w:sz w:val="24"/>
          <w:szCs w:val="24"/>
        </w:rPr>
        <w:t xml:space="preserve">update on existing projects and upcoming work. </w:t>
      </w:r>
      <w:r w:rsidR="004A6F8C">
        <w:rPr>
          <w:kern w:val="0"/>
          <w:sz w:val="24"/>
          <w:szCs w:val="24"/>
        </w:rPr>
        <w:t>They will be zipping Ben Crowley’s Road</w:t>
      </w:r>
      <w:r w:rsidR="00BE182C">
        <w:rPr>
          <w:kern w:val="0"/>
          <w:sz w:val="24"/>
          <w:szCs w:val="24"/>
        </w:rPr>
        <w:t xml:space="preserve"> (CR 56W)</w:t>
      </w:r>
      <w:r w:rsidR="00210B7B">
        <w:rPr>
          <w:kern w:val="0"/>
          <w:sz w:val="24"/>
          <w:szCs w:val="24"/>
        </w:rPr>
        <w:t xml:space="preserve">, then applying an overlay. </w:t>
      </w:r>
      <w:r w:rsidR="008073E4">
        <w:rPr>
          <w:kern w:val="0"/>
          <w:sz w:val="24"/>
          <w:szCs w:val="24"/>
        </w:rPr>
        <w:t xml:space="preserve">There is a cattle guard in Moon Lake that the Forest Service was going to move, but they </w:t>
      </w:r>
      <w:r w:rsidR="00FC69C2">
        <w:rPr>
          <w:kern w:val="0"/>
          <w:sz w:val="24"/>
          <w:szCs w:val="24"/>
        </w:rPr>
        <w:t>cannot</w:t>
      </w:r>
      <w:r w:rsidR="008073E4">
        <w:rPr>
          <w:kern w:val="0"/>
          <w:sz w:val="24"/>
          <w:szCs w:val="24"/>
        </w:rPr>
        <w:t xml:space="preserve"> </w:t>
      </w:r>
      <w:r w:rsidR="00FC69C2">
        <w:rPr>
          <w:kern w:val="0"/>
          <w:sz w:val="24"/>
          <w:szCs w:val="24"/>
        </w:rPr>
        <w:t>now</w:t>
      </w:r>
      <w:r w:rsidR="008073E4">
        <w:rPr>
          <w:kern w:val="0"/>
          <w:sz w:val="24"/>
          <w:szCs w:val="24"/>
        </w:rPr>
        <w:t xml:space="preserve">. Director Casper would like to help by moving it before the road is paved. The Commissioners agree that it should be moved while the crew is up there working and before the paving starts. They have received complaints about Lower Red Creek Road (CR 15). There are large potholes they will fix. </w:t>
      </w:r>
    </w:p>
    <w:p w14:paraId="3E7229F9" w14:textId="77777777" w:rsidR="003D07B6" w:rsidRDefault="003D07B6" w:rsidP="003D07B6">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7BC6D3B2" w14:textId="77777777" w:rsidR="00FC69C2" w:rsidRDefault="00FC69C2" w:rsidP="008073E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43B729BD" w14:textId="77777777" w:rsidR="00FC69C2" w:rsidRDefault="00FC69C2" w:rsidP="008073E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20D1BD48" w14:textId="15B45F42" w:rsidR="008073E4" w:rsidRDefault="008073E4" w:rsidP="008073E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lastRenderedPageBreak/>
        <w:t>Discussion &amp; Consideration of Purchasing a Loader for the Road Department</w:t>
      </w:r>
    </w:p>
    <w:p w14:paraId="295726B5" w14:textId="2829D935" w:rsidR="008073E4" w:rsidRDefault="008073E4" w:rsidP="008073E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9</w:t>
      </w:r>
      <w:r w:rsidRPr="001A048C">
        <w:rPr>
          <w:b/>
          <w:i/>
          <w:kern w:val="0"/>
          <w:sz w:val="16"/>
          <w:szCs w:val="24"/>
        </w:rPr>
        <w:t>:</w:t>
      </w:r>
      <w:r>
        <w:rPr>
          <w:b/>
          <w:i/>
          <w:kern w:val="0"/>
          <w:sz w:val="16"/>
          <w:szCs w:val="24"/>
        </w:rPr>
        <w:t>11</w:t>
      </w:r>
      <w:r w:rsidRPr="001A048C">
        <w:rPr>
          <w:b/>
          <w:i/>
          <w:kern w:val="0"/>
          <w:sz w:val="16"/>
          <w:szCs w:val="24"/>
        </w:rPr>
        <w:t xml:space="preserve"> </w:t>
      </w:r>
      <w:r>
        <w:rPr>
          <w:b/>
          <w:i/>
          <w:kern w:val="0"/>
          <w:sz w:val="16"/>
          <w:szCs w:val="24"/>
        </w:rPr>
        <w:t>a</w:t>
      </w:r>
      <w:r w:rsidRPr="001A048C">
        <w:rPr>
          <w:b/>
          <w:i/>
          <w:kern w:val="0"/>
          <w:sz w:val="16"/>
          <w:szCs w:val="24"/>
        </w:rPr>
        <w:t>.m.)</w:t>
      </w:r>
    </w:p>
    <w:p w14:paraId="0DEBE5F7" w14:textId="0ED308DF" w:rsidR="008073E4" w:rsidRPr="00A251AC" w:rsidRDefault="008073E4" w:rsidP="008073E4">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kern w:val="0"/>
          <w:sz w:val="24"/>
          <w:szCs w:val="24"/>
        </w:rPr>
        <w:t xml:space="preserve">Public Works Director Mike Casper presented a quote from Wheeler Cat for a 2023 950M QC Wheel Loader. </w:t>
      </w:r>
      <w:r w:rsidR="00A251AC">
        <w:rPr>
          <w:kern w:val="0"/>
          <w:sz w:val="24"/>
          <w:szCs w:val="24"/>
        </w:rPr>
        <w:t xml:space="preserve">The cost for the loader is $338,030.00. This includes a 12-month standard warranty and a 60-month or 4000-hour premier warranty. The Road Department has one loader that is out of commission, and the other three </w:t>
      </w:r>
      <w:r w:rsidR="00FC69C2">
        <w:rPr>
          <w:kern w:val="0"/>
          <w:sz w:val="24"/>
          <w:szCs w:val="24"/>
        </w:rPr>
        <w:t>show</w:t>
      </w:r>
      <w:r w:rsidR="002570DB">
        <w:rPr>
          <w:kern w:val="0"/>
          <w:sz w:val="24"/>
          <w:szCs w:val="24"/>
        </w:rPr>
        <w:t xml:space="preserve"> wear</w:t>
      </w:r>
      <w:r w:rsidR="00A251AC">
        <w:rPr>
          <w:kern w:val="0"/>
          <w:sz w:val="24"/>
          <w:szCs w:val="24"/>
        </w:rPr>
        <w:t xml:space="preserve">. This loader can be used on all projects. </w:t>
      </w:r>
      <w:r w:rsidR="00A251AC">
        <w:rPr>
          <w:i/>
          <w:kern w:val="0"/>
          <w:sz w:val="24"/>
          <w:szCs w:val="24"/>
        </w:rPr>
        <w:t xml:space="preserve">Commissioner Miles makes a motion to approve the purchase of the new </w:t>
      </w:r>
      <w:r w:rsidR="00B5180B">
        <w:rPr>
          <w:i/>
          <w:kern w:val="0"/>
          <w:sz w:val="24"/>
          <w:szCs w:val="24"/>
        </w:rPr>
        <w:t>Caterpillar</w:t>
      </w:r>
      <w:r w:rsidR="00A251AC">
        <w:rPr>
          <w:i/>
          <w:kern w:val="0"/>
          <w:sz w:val="24"/>
          <w:szCs w:val="24"/>
        </w:rPr>
        <w:t xml:space="preserve"> Loade</w:t>
      </w:r>
      <w:r w:rsidR="00B5180B">
        <w:rPr>
          <w:i/>
          <w:kern w:val="0"/>
          <w:sz w:val="24"/>
          <w:szCs w:val="24"/>
        </w:rPr>
        <w:t>r</w:t>
      </w:r>
      <w:r w:rsidR="00A251AC">
        <w:rPr>
          <w:i/>
          <w:kern w:val="0"/>
          <w:sz w:val="24"/>
          <w:szCs w:val="24"/>
        </w:rPr>
        <w:t xml:space="preserve"> for $338,030.00</w:t>
      </w:r>
      <w:r w:rsidR="00B5180B">
        <w:rPr>
          <w:i/>
          <w:kern w:val="0"/>
          <w:sz w:val="24"/>
          <w:szCs w:val="24"/>
        </w:rPr>
        <w:t xml:space="preserve"> and purchase it </w:t>
      </w:r>
      <w:r w:rsidR="00A251AC">
        <w:rPr>
          <w:i/>
          <w:kern w:val="0"/>
          <w:sz w:val="24"/>
          <w:szCs w:val="24"/>
        </w:rPr>
        <w:t xml:space="preserve">out of fund 41. Commissioner Killian seconds the motion. Commissioner Miles votes aye, Commissioner Killian votes aye, and Commissioner Hansen votes aye. The motion passes. </w:t>
      </w:r>
    </w:p>
    <w:p w14:paraId="6E657533" w14:textId="77777777" w:rsidR="008073E4" w:rsidRDefault="008073E4" w:rsidP="003D07B6">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2B36BC1D" w14:textId="0F74C666" w:rsidR="005A168B" w:rsidRPr="00476A60" w:rsidRDefault="005A168B" w:rsidP="003D07B6">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Emergency Management Update</w:t>
      </w:r>
    </w:p>
    <w:p w14:paraId="6DDB7083" w14:textId="13B02940" w:rsidR="005A168B" w:rsidRPr="006C47C6" w:rsidRDefault="005A168B" w:rsidP="005A168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16"/>
        </w:rPr>
      </w:pPr>
      <w:r>
        <w:rPr>
          <w:b/>
          <w:i/>
          <w:kern w:val="0"/>
          <w:sz w:val="16"/>
          <w:szCs w:val="16"/>
        </w:rPr>
        <w:t>(9:</w:t>
      </w:r>
      <w:r w:rsidR="006E4E05">
        <w:rPr>
          <w:b/>
          <w:i/>
          <w:kern w:val="0"/>
          <w:sz w:val="16"/>
          <w:szCs w:val="16"/>
        </w:rPr>
        <w:t>24</w:t>
      </w:r>
      <w:r>
        <w:rPr>
          <w:b/>
          <w:i/>
          <w:kern w:val="0"/>
          <w:sz w:val="16"/>
          <w:szCs w:val="16"/>
        </w:rPr>
        <w:t xml:space="preserve"> a.m.)</w:t>
      </w:r>
    </w:p>
    <w:p w14:paraId="1C7601A6" w14:textId="31AFF436" w:rsidR="00B75033" w:rsidRDefault="005A168B" w:rsidP="00C7671C">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r>
        <w:rPr>
          <w:kern w:val="0"/>
          <w:sz w:val="24"/>
          <w:szCs w:val="24"/>
        </w:rPr>
        <w:t xml:space="preserve">Emergency Management Director Mike Lefler gives an update </w:t>
      </w:r>
      <w:r w:rsidR="00A6544E">
        <w:rPr>
          <w:kern w:val="0"/>
          <w:sz w:val="24"/>
          <w:szCs w:val="24"/>
        </w:rPr>
        <w:t>for the Emergency Management Department</w:t>
      </w:r>
      <w:r>
        <w:rPr>
          <w:kern w:val="0"/>
          <w:sz w:val="24"/>
          <w:szCs w:val="24"/>
        </w:rPr>
        <w:t xml:space="preserve">. </w:t>
      </w:r>
      <w:r w:rsidR="00A251AC">
        <w:rPr>
          <w:kern w:val="0"/>
          <w:sz w:val="24"/>
          <w:szCs w:val="24"/>
        </w:rPr>
        <w:t>There is a final walk-through for the East Fork EWP Project tomorrow. The project should be completed by Thursday, July 13, 2023.</w:t>
      </w:r>
      <w:r w:rsidR="00A6544E">
        <w:rPr>
          <w:kern w:val="0"/>
          <w:sz w:val="24"/>
          <w:szCs w:val="24"/>
        </w:rPr>
        <w:t xml:space="preserve"> </w:t>
      </w:r>
      <w:r w:rsidR="002570DB">
        <w:rPr>
          <w:kern w:val="0"/>
          <w:sz w:val="24"/>
          <w:szCs w:val="24"/>
        </w:rPr>
        <w:t xml:space="preserve">He is working on a </w:t>
      </w:r>
      <w:r w:rsidR="00B5180B">
        <w:rPr>
          <w:kern w:val="0"/>
          <w:sz w:val="24"/>
          <w:szCs w:val="24"/>
        </w:rPr>
        <w:t>regional</w:t>
      </w:r>
      <w:r w:rsidR="002570DB">
        <w:rPr>
          <w:kern w:val="0"/>
          <w:sz w:val="24"/>
          <w:szCs w:val="24"/>
        </w:rPr>
        <w:t xml:space="preserve"> mitigation plan as well as </w:t>
      </w:r>
      <w:proofErr w:type="spellStart"/>
      <w:r w:rsidR="002570DB">
        <w:rPr>
          <w:kern w:val="0"/>
          <w:sz w:val="24"/>
          <w:szCs w:val="24"/>
        </w:rPr>
        <w:t>prehazards</w:t>
      </w:r>
      <w:proofErr w:type="spellEnd"/>
      <w:r w:rsidR="002570DB">
        <w:rPr>
          <w:kern w:val="0"/>
          <w:sz w:val="24"/>
          <w:szCs w:val="24"/>
        </w:rPr>
        <w:t xml:space="preserve"> mitigation. There was a meeting last week with Young Living, Reeds Ranch</w:t>
      </w:r>
      <w:r w:rsidR="00B5180B">
        <w:rPr>
          <w:kern w:val="0"/>
          <w:sz w:val="24"/>
          <w:szCs w:val="24"/>
        </w:rPr>
        <w:t xml:space="preserve">, Division of Wildlife Resources, and Forestry Fire and State Lands about </w:t>
      </w:r>
      <w:proofErr w:type="spellStart"/>
      <w:r w:rsidR="00B5180B">
        <w:rPr>
          <w:kern w:val="0"/>
          <w:sz w:val="24"/>
          <w:szCs w:val="24"/>
        </w:rPr>
        <w:t>prefire</w:t>
      </w:r>
      <w:proofErr w:type="spellEnd"/>
      <w:r w:rsidR="00B5180B">
        <w:rPr>
          <w:kern w:val="0"/>
          <w:sz w:val="24"/>
          <w:szCs w:val="24"/>
        </w:rPr>
        <w:t xml:space="preserve"> mitigation work. </w:t>
      </w:r>
    </w:p>
    <w:p w14:paraId="0E629953" w14:textId="77777777" w:rsidR="007245AE" w:rsidRDefault="007245AE" w:rsidP="003E7791">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523F1E24" w14:textId="3574049B" w:rsidR="003E7791" w:rsidRDefault="00F7125A" w:rsidP="003E7791">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 xml:space="preserve">Discussion &amp; Consideration of the </w:t>
      </w:r>
      <w:r w:rsidR="002570DB">
        <w:rPr>
          <w:b/>
          <w:i/>
          <w:kern w:val="0"/>
          <w:sz w:val="24"/>
          <w:szCs w:val="24"/>
        </w:rPr>
        <w:t>State of Utah Contract Amendment for the Children’s Justice Center</w:t>
      </w:r>
    </w:p>
    <w:p w14:paraId="5A743327" w14:textId="6B09044E" w:rsidR="003E7791" w:rsidRDefault="003E7791" w:rsidP="003E7791">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9</w:t>
      </w:r>
      <w:r w:rsidRPr="001A048C">
        <w:rPr>
          <w:b/>
          <w:i/>
          <w:kern w:val="0"/>
          <w:sz w:val="16"/>
          <w:szCs w:val="24"/>
        </w:rPr>
        <w:t>:</w:t>
      </w:r>
      <w:r w:rsidR="006E4E05">
        <w:rPr>
          <w:b/>
          <w:i/>
          <w:kern w:val="0"/>
          <w:sz w:val="16"/>
          <w:szCs w:val="24"/>
        </w:rPr>
        <w:t>2</w:t>
      </w:r>
      <w:r w:rsidR="002570DB">
        <w:rPr>
          <w:b/>
          <w:i/>
          <w:kern w:val="0"/>
          <w:sz w:val="16"/>
          <w:szCs w:val="24"/>
        </w:rPr>
        <w:t>7</w:t>
      </w:r>
      <w:r w:rsidRPr="001A048C">
        <w:rPr>
          <w:b/>
          <w:i/>
          <w:kern w:val="0"/>
          <w:sz w:val="16"/>
          <w:szCs w:val="24"/>
        </w:rPr>
        <w:t xml:space="preserve"> </w:t>
      </w:r>
      <w:r>
        <w:rPr>
          <w:b/>
          <w:i/>
          <w:kern w:val="0"/>
          <w:sz w:val="16"/>
          <w:szCs w:val="24"/>
        </w:rPr>
        <w:t>a</w:t>
      </w:r>
      <w:r w:rsidRPr="001A048C">
        <w:rPr>
          <w:b/>
          <w:i/>
          <w:kern w:val="0"/>
          <w:sz w:val="16"/>
          <w:szCs w:val="24"/>
        </w:rPr>
        <w:t>.m.)</w:t>
      </w:r>
    </w:p>
    <w:p w14:paraId="004B5684" w14:textId="5EF6727A" w:rsidR="005D16A8" w:rsidRPr="002570DB" w:rsidRDefault="006A2DB6" w:rsidP="006A2DB6">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kern w:val="0"/>
          <w:sz w:val="24"/>
          <w:szCs w:val="24"/>
        </w:rPr>
        <w:t>Duchesne County Children’s Justice Center (CJC) Director Cheryl Boren presented contract</w:t>
      </w:r>
      <w:r w:rsidR="002570DB">
        <w:rPr>
          <w:kern w:val="0"/>
          <w:sz w:val="24"/>
          <w:szCs w:val="24"/>
        </w:rPr>
        <w:t xml:space="preserve"> number 230346, amendment 2, with the State of Utah.</w:t>
      </w:r>
      <w:r>
        <w:rPr>
          <w:kern w:val="0"/>
          <w:sz w:val="24"/>
          <w:szCs w:val="24"/>
        </w:rPr>
        <w:t xml:space="preserve"> </w:t>
      </w:r>
      <w:r w:rsidR="002570DB">
        <w:rPr>
          <w:kern w:val="0"/>
          <w:sz w:val="24"/>
          <w:szCs w:val="24"/>
        </w:rPr>
        <w:t>This contract provides funding for the victim services</w:t>
      </w:r>
      <w:r w:rsidR="0081125A">
        <w:rPr>
          <w:kern w:val="0"/>
          <w:sz w:val="24"/>
          <w:szCs w:val="24"/>
        </w:rPr>
        <w:t xml:space="preserve"> that</w:t>
      </w:r>
      <w:r w:rsidR="002570DB">
        <w:rPr>
          <w:kern w:val="0"/>
          <w:sz w:val="24"/>
          <w:szCs w:val="24"/>
        </w:rPr>
        <w:t xml:space="preserve"> the CJC provides. It is increasing </w:t>
      </w:r>
      <w:r w:rsidR="0081125A">
        <w:rPr>
          <w:kern w:val="0"/>
          <w:sz w:val="24"/>
          <w:szCs w:val="24"/>
        </w:rPr>
        <w:t xml:space="preserve">this year </w:t>
      </w:r>
      <w:r w:rsidR="002570DB">
        <w:rPr>
          <w:kern w:val="0"/>
          <w:sz w:val="24"/>
          <w:szCs w:val="24"/>
        </w:rPr>
        <w:t xml:space="preserve">from $130,807.56 to $197,024.00. Director Boren also provided a Statistical Report from July 1, 2022, through June 30, 2023. This report shows the number of new cases, interviews conducted, the types of abuse reported, the number of therapy sessions provided, the demographic information of the victims, the relationship to the primary victim, cases accepted for prosecution, and the prosecution results. The parties discuss the contract and report. </w:t>
      </w:r>
      <w:r w:rsidR="002570DB">
        <w:rPr>
          <w:i/>
          <w:kern w:val="0"/>
          <w:sz w:val="24"/>
          <w:szCs w:val="24"/>
        </w:rPr>
        <w:t xml:space="preserve">Commissioner Miles makes a motion to approve </w:t>
      </w:r>
      <w:r w:rsidR="00B5180B">
        <w:rPr>
          <w:i/>
          <w:kern w:val="0"/>
          <w:sz w:val="24"/>
          <w:szCs w:val="24"/>
        </w:rPr>
        <w:t>Amendment Number 2</w:t>
      </w:r>
      <w:r w:rsidR="00B5180B">
        <w:rPr>
          <w:i/>
          <w:kern w:val="0"/>
          <w:sz w:val="24"/>
          <w:szCs w:val="24"/>
        </w:rPr>
        <w:t xml:space="preserve"> to </w:t>
      </w:r>
      <w:r w:rsidR="002570DB">
        <w:rPr>
          <w:i/>
          <w:kern w:val="0"/>
          <w:sz w:val="24"/>
          <w:szCs w:val="24"/>
        </w:rPr>
        <w:t>Contract Number 230346</w:t>
      </w:r>
      <w:r w:rsidR="00B5180B">
        <w:rPr>
          <w:i/>
          <w:kern w:val="0"/>
          <w:sz w:val="24"/>
          <w:szCs w:val="24"/>
        </w:rPr>
        <w:t xml:space="preserve"> for a total dollar amount of $327,831.56 for the entire contract</w:t>
      </w:r>
      <w:r w:rsidR="002570DB">
        <w:rPr>
          <w:i/>
          <w:kern w:val="0"/>
          <w:sz w:val="24"/>
          <w:szCs w:val="24"/>
        </w:rPr>
        <w:t xml:space="preserve"> and authorize the chair to sign on behalf of the County. Commissioner Killian seconds the motion. Commissioner Miles votes aye, Commissioner Killian votes aye, and Commissioner Hansen votes aye. The motion passes.</w:t>
      </w:r>
    </w:p>
    <w:p w14:paraId="302E5F68" w14:textId="77777777" w:rsidR="006A2DB6" w:rsidRPr="006A2DB6" w:rsidRDefault="006A2DB6" w:rsidP="00FD4516">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24"/>
          <w:szCs w:val="24"/>
        </w:rPr>
      </w:pPr>
    </w:p>
    <w:p w14:paraId="717646B1" w14:textId="73144938" w:rsidR="00FD4516" w:rsidRDefault="00FD4516" w:rsidP="00FD4516">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 xml:space="preserve">Discussion &amp; Consideration </w:t>
      </w:r>
      <w:r w:rsidR="002570DB">
        <w:rPr>
          <w:b/>
          <w:i/>
          <w:kern w:val="0"/>
          <w:sz w:val="24"/>
          <w:szCs w:val="24"/>
        </w:rPr>
        <w:t>of Ordinance No</w:t>
      </w:r>
      <w:r w:rsidR="00213282">
        <w:rPr>
          <w:b/>
          <w:i/>
          <w:kern w:val="0"/>
          <w:sz w:val="24"/>
          <w:szCs w:val="24"/>
        </w:rPr>
        <w:t>.</w:t>
      </w:r>
      <w:r w:rsidR="002570DB">
        <w:rPr>
          <w:b/>
          <w:i/>
          <w:kern w:val="0"/>
          <w:sz w:val="24"/>
          <w:szCs w:val="24"/>
        </w:rPr>
        <w:t xml:space="preserve"> 23-401; An Ordinance Enacting Duchesne County Co</w:t>
      </w:r>
      <w:r w:rsidR="00C10362">
        <w:rPr>
          <w:b/>
          <w:i/>
          <w:kern w:val="0"/>
          <w:sz w:val="24"/>
          <w:szCs w:val="24"/>
        </w:rPr>
        <w:t>de</w:t>
      </w:r>
      <w:r w:rsidR="002570DB">
        <w:rPr>
          <w:b/>
          <w:i/>
          <w:kern w:val="0"/>
          <w:sz w:val="24"/>
          <w:szCs w:val="24"/>
        </w:rPr>
        <w:t xml:space="preserve"> Section 1-12 Establishing a County Recorder Decision Appeal Authority Pursuant to House Bill 351 and Amending the Duchesne County Government Fee Schedule by Establishing a Fee Relating to the Appeals of Decisions of the Duchesne County Recorder’s Office</w:t>
      </w:r>
    </w:p>
    <w:p w14:paraId="6182E631" w14:textId="2ACA6C54" w:rsidR="00FD4516" w:rsidRDefault="00FD4516" w:rsidP="00FD4516">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9</w:t>
      </w:r>
      <w:r w:rsidRPr="001A048C">
        <w:rPr>
          <w:b/>
          <w:i/>
          <w:kern w:val="0"/>
          <w:sz w:val="16"/>
          <w:szCs w:val="24"/>
        </w:rPr>
        <w:t>:</w:t>
      </w:r>
      <w:r w:rsidR="006E4E05">
        <w:rPr>
          <w:b/>
          <w:i/>
          <w:kern w:val="0"/>
          <w:sz w:val="16"/>
          <w:szCs w:val="24"/>
        </w:rPr>
        <w:t>3</w:t>
      </w:r>
      <w:r w:rsidR="002570DB">
        <w:rPr>
          <w:b/>
          <w:i/>
          <w:kern w:val="0"/>
          <w:sz w:val="16"/>
          <w:szCs w:val="24"/>
        </w:rPr>
        <w:t>5</w:t>
      </w:r>
      <w:r w:rsidRPr="001A048C">
        <w:rPr>
          <w:b/>
          <w:i/>
          <w:kern w:val="0"/>
          <w:sz w:val="16"/>
          <w:szCs w:val="24"/>
        </w:rPr>
        <w:t xml:space="preserve"> </w:t>
      </w:r>
      <w:r>
        <w:rPr>
          <w:b/>
          <w:i/>
          <w:kern w:val="0"/>
          <w:sz w:val="16"/>
          <w:szCs w:val="24"/>
        </w:rPr>
        <w:t>a</w:t>
      </w:r>
      <w:r w:rsidRPr="001A048C">
        <w:rPr>
          <w:b/>
          <w:i/>
          <w:kern w:val="0"/>
          <w:sz w:val="16"/>
          <w:szCs w:val="24"/>
        </w:rPr>
        <w:t>.m.)</w:t>
      </w:r>
    </w:p>
    <w:p w14:paraId="7C610405" w14:textId="6C49CCD9"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kern w:val="0"/>
          <w:sz w:val="24"/>
          <w:szCs w:val="24"/>
        </w:rPr>
        <w:t>Recorder Shelley Brennon presented Ordinance No</w:t>
      </w:r>
      <w:r w:rsidR="00213282">
        <w:rPr>
          <w:kern w:val="0"/>
          <w:sz w:val="24"/>
          <w:szCs w:val="24"/>
        </w:rPr>
        <w:t>.</w:t>
      </w:r>
      <w:r>
        <w:rPr>
          <w:kern w:val="0"/>
          <w:sz w:val="24"/>
          <w:szCs w:val="24"/>
        </w:rPr>
        <w:t xml:space="preserve"> 23-401 and explained the reason for the ordinance. House Bill 351 (2023) was passed by the Utah State Legislature, enacting Utah Code 17-50-340, requiring the County Legislative Body to create an appeal authority to hear and decide appeals from the County Recorder’s application of the rules promulgated by a County Recorder Standards Board also created by that same House Bill. An appeal of the County Recorder’s implementation of a rule promulgated by the Record Standards Board will be $150.00. </w:t>
      </w:r>
      <w:r>
        <w:rPr>
          <w:i/>
          <w:kern w:val="0"/>
          <w:sz w:val="24"/>
          <w:szCs w:val="24"/>
        </w:rPr>
        <w:t xml:space="preserve">Commissioner Killian makes a motion to </w:t>
      </w:r>
      <w:r>
        <w:rPr>
          <w:i/>
          <w:kern w:val="0"/>
          <w:sz w:val="24"/>
          <w:szCs w:val="24"/>
        </w:rPr>
        <w:lastRenderedPageBreak/>
        <w:t xml:space="preserve">approve Ordinance No. 23-401; An </w:t>
      </w:r>
      <w:r w:rsidRPr="002570DB">
        <w:rPr>
          <w:i/>
          <w:kern w:val="0"/>
          <w:sz w:val="24"/>
          <w:szCs w:val="24"/>
        </w:rPr>
        <w:t>Ordinance Enacting Duchesne County Co</w:t>
      </w:r>
      <w:r w:rsidR="00B5180B">
        <w:rPr>
          <w:i/>
          <w:kern w:val="0"/>
          <w:sz w:val="24"/>
          <w:szCs w:val="24"/>
        </w:rPr>
        <w:t>de</w:t>
      </w:r>
      <w:r w:rsidRPr="002570DB">
        <w:rPr>
          <w:i/>
          <w:kern w:val="0"/>
          <w:sz w:val="24"/>
          <w:szCs w:val="24"/>
        </w:rPr>
        <w:t xml:space="preserve"> Section 1-12 Establishing a County Recorder Decision Appeal Authority Pursuant to House Bill 351 and Amending the Duchesne County Government Fee Schedule by Establishing a Fee Relating to the Appeals of Decisions of the Duchesne County Recorder’s Office</w:t>
      </w:r>
      <w:r>
        <w:rPr>
          <w:i/>
          <w:kern w:val="0"/>
          <w:sz w:val="24"/>
          <w:szCs w:val="24"/>
        </w:rPr>
        <w:t xml:space="preserve"> as presented. Commissioner Miles seconds the motion. Commissioner Killian votes aye, Commissioner Miles votes aye, and Commissioner Hansen votes aye. The motion passes.</w:t>
      </w:r>
    </w:p>
    <w:p w14:paraId="3A64AE41" w14:textId="77777777" w:rsidR="00A14463" w:rsidRDefault="00A14463" w:rsidP="002570D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041616B0" w14:textId="73E03BBF" w:rsidR="002570DB" w:rsidRP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jc w:val="both"/>
        <w:rPr>
          <w:i/>
          <w:kern w:val="0"/>
          <w:sz w:val="24"/>
          <w:szCs w:val="24"/>
        </w:rPr>
      </w:pPr>
      <w:r>
        <w:rPr>
          <w:b/>
          <w:i/>
          <w:kern w:val="0"/>
          <w:sz w:val="24"/>
          <w:szCs w:val="24"/>
        </w:rPr>
        <w:t>Recess</w:t>
      </w:r>
      <w:r w:rsidRPr="00011FF5">
        <w:rPr>
          <w:b/>
          <w:i/>
          <w:kern w:val="0"/>
          <w:sz w:val="24"/>
          <w:szCs w:val="24"/>
        </w:rPr>
        <w:t xml:space="preserve"> </w:t>
      </w:r>
      <w:r>
        <w:rPr>
          <w:b/>
          <w:i/>
          <w:kern w:val="0"/>
          <w:sz w:val="24"/>
          <w:szCs w:val="24"/>
        </w:rPr>
        <w:t>9:49 a.m.</w:t>
      </w:r>
      <w:r w:rsidRPr="00011FF5">
        <w:rPr>
          <w:b/>
          <w:i/>
          <w:kern w:val="0"/>
          <w:sz w:val="24"/>
          <w:szCs w:val="24"/>
        </w:rPr>
        <w:t xml:space="preserve"> to </w:t>
      </w:r>
      <w:r>
        <w:rPr>
          <w:b/>
          <w:i/>
          <w:kern w:val="0"/>
          <w:sz w:val="24"/>
          <w:szCs w:val="24"/>
        </w:rPr>
        <w:t>9</w:t>
      </w:r>
      <w:r w:rsidRPr="00011FF5">
        <w:rPr>
          <w:b/>
          <w:i/>
          <w:kern w:val="0"/>
          <w:sz w:val="24"/>
          <w:szCs w:val="24"/>
        </w:rPr>
        <w:t>:</w:t>
      </w:r>
      <w:r>
        <w:rPr>
          <w:b/>
          <w:i/>
          <w:kern w:val="0"/>
          <w:sz w:val="24"/>
          <w:szCs w:val="24"/>
        </w:rPr>
        <w:t>57 a.m.</w:t>
      </w:r>
    </w:p>
    <w:p w14:paraId="754F596A" w14:textId="77777777" w:rsidR="002570DB" w:rsidRDefault="002570DB" w:rsidP="00C67591">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71CB0880" w14:textId="2FCD62AD" w:rsidR="00C67591" w:rsidRDefault="00C67591" w:rsidP="00C67591">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 xml:space="preserve">Discussion </w:t>
      </w:r>
      <w:r w:rsidR="00851372">
        <w:rPr>
          <w:b/>
          <w:i/>
          <w:kern w:val="0"/>
          <w:sz w:val="24"/>
          <w:szCs w:val="24"/>
        </w:rPr>
        <w:t xml:space="preserve">&amp; Consideration </w:t>
      </w:r>
      <w:r w:rsidR="002570DB">
        <w:rPr>
          <w:b/>
          <w:i/>
          <w:kern w:val="0"/>
          <w:sz w:val="24"/>
          <w:szCs w:val="24"/>
        </w:rPr>
        <w:t>of Building Coverings for Stalls at the Event Center</w:t>
      </w:r>
    </w:p>
    <w:p w14:paraId="15121788" w14:textId="1BA6E95D" w:rsidR="00C67591" w:rsidRDefault="00C67591" w:rsidP="00C67591">
      <w:pPr>
        <w:widowControl/>
        <w:overflowPunct/>
        <w:autoSpaceDE/>
        <w:autoSpaceDN/>
        <w:adjustRightInd/>
        <w:jc w:val="both"/>
        <w:rPr>
          <w:b/>
          <w:i/>
          <w:kern w:val="0"/>
          <w:sz w:val="16"/>
          <w:szCs w:val="16"/>
        </w:rPr>
      </w:pPr>
      <w:r w:rsidRPr="005F38F1">
        <w:rPr>
          <w:b/>
          <w:i/>
          <w:kern w:val="0"/>
          <w:sz w:val="16"/>
          <w:szCs w:val="16"/>
        </w:rPr>
        <w:t>(</w:t>
      </w:r>
      <w:r>
        <w:rPr>
          <w:b/>
          <w:i/>
          <w:kern w:val="0"/>
          <w:sz w:val="16"/>
          <w:szCs w:val="16"/>
        </w:rPr>
        <w:t>9:</w:t>
      </w:r>
      <w:r w:rsidR="002570DB">
        <w:rPr>
          <w:b/>
          <w:i/>
          <w:kern w:val="0"/>
          <w:sz w:val="16"/>
          <w:szCs w:val="16"/>
        </w:rPr>
        <w:t>58</w:t>
      </w:r>
      <w:r>
        <w:rPr>
          <w:b/>
          <w:i/>
          <w:kern w:val="0"/>
          <w:sz w:val="16"/>
          <w:szCs w:val="16"/>
        </w:rPr>
        <w:t xml:space="preserve"> a.m.</w:t>
      </w:r>
      <w:r w:rsidRPr="005F38F1">
        <w:rPr>
          <w:b/>
          <w:i/>
          <w:kern w:val="0"/>
          <w:sz w:val="16"/>
          <w:szCs w:val="16"/>
        </w:rPr>
        <w:t>)</w:t>
      </w:r>
    </w:p>
    <w:p w14:paraId="7EC52534" w14:textId="71AAC6E8" w:rsidR="002570DB" w:rsidRPr="002570DB" w:rsidRDefault="002570DB" w:rsidP="002570DB">
      <w:pPr>
        <w:widowControl/>
        <w:overflowPunct/>
        <w:autoSpaceDE/>
        <w:autoSpaceDN/>
        <w:adjustRightInd/>
        <w:ind w:left="720"/>
        <w:jc w:val="both"/>
        <w:rPr>
          <w:i/>
          <w:kern w:val="0"/>
          <w:sz w:val="24"/>
          <w:szCs w:val="24"/>
        </w:rPr>
      </w:pPr>
      <w:r>
        <w:rPr>
          <w:kern w:val="0"/>
          <w:sz w:val="24"/>
          <w:szCs w:val="24"/>
        </w:rPr>
        <w:t xml:space="preserve">Event Center Director Jerry </w:t>
      </w:r>
      <w:proofErr w:type="spellStart"/>
      <w:r>
        <w:rPr>
          <w:kern w:val="0"/>
          <w:sz w:val="24"/>
          <w:szCs w:val="24"/>
        </w:rPr>
        <w:t>Lisonbee</w:t>
      </w:r>
      <w:proofErr w:type="spellEnd"/>
      <w:r>
        <w:rPr>
          <w:kern w:val="0"/>
          <w:sz w:val="24"/>
          <w:szCs w:val="24"/>
        </w:rPr>
        <w:t xml:space="preserve"> presented a quote from </w:t>
      </w:r>
      <w:proofErr w:type="spellStart"/>
      <w:r>
        <w:rPr>
          <w:kern w:val="0"/>
          <w:sz w:val="24"/>
          <w:szCs w:val="24"/>
        </w:rPr>
        <w:t>LaVoy</w:t>
      </w:r>
      <w:proofErr w:type="spellEnd"/>
      <w:r>
        <w:rPr>
          <w:kern w:val="0"/>
          <w:sz w:val="24"/>
          <w:szCs w:val="24"/>
        </w:rPr>
        <w:t xml:space="preserve"> Jessop for an expansion of the coverings for the stalls. He explains that he contacted three other businesses to obtain quotes for the project. </w:t>
      </w:r>
      <w:proofErr w:type="spellStart"/>
      <w:r>
        <w:rPr>
          <w:kern w:val="0"/>
          <w:sz w:val="24"/>
          <w:szCs w:val="24"/>
        </w:rPr>
        <w:t>LaVoy</w:t>
      </w:r>
      <w:proofErr w:type="spellEnd"/>
      <w:r>
        <w:rPr>
          <w:kern w:val="0"/>
          <w:sz w:val="24"/>
          <w:szCs w:val="24"/>
        </w:rPr>
        <w:t xml:space="preserve"> Jessop was the only response he received. This improvement will cover </w:t>
      </w:r>
      <w:r w:rsidR="00C10362">
        <w:rPr>
          <w:kern w:val="0"/>
          <w:sz w:val="24"/>
          <w:szCs w:val="24"/>
        </w:rPr>
        <w:t>the rest of the</w:t>
      </w:r>
      <w:r>
        <w:rPr>
          <w:kern w:val="0"/>
          <w:sz w:val="24"/>
          <w:szCs w:val="24"/>
        </w:rPr>
        <w:t xml:space="preserve"> stalls. The parties discuss the facility and patrons that use it. </w:t>
      </w:r>
      <w:r>
        <w:rPr>
          <w:i/>
          <w:kern w:val="0"/>
          <w:sz w:val="24"/>
          <w:szCs w:val="24"/>
        </w:rPr>
        <w:t xml:space="preserve">Commissioner Miles makes a motion to approve the bid from </w:t>
      </w:r>
      <w:proofErr w:type="spellStart"/>
      <w:r>
        <w:rPr>
          <w:i/>
          <w:kern w:val="0"/>
          <w:sz w:val="24"/>
          <w:szCs w:val="24"/>
        </w:rPr>
        <w:t>LaVoy</w:t>
      </w:r>
      <w:proofErr w:type="spellEnd"/>
      <w:r>
        <w:rPr>
          <w:i/>
          <w:kern w:val="0"/>
          <w:sz w:val="24"/>
          <w:szCs w:val="24"/>
        </w:rPr>
        <w:t xml:space="preserve"> Jessop for $62,300. Commissioner Killian seconds the motion. Commissioner Miles votes aye, Commissioner Killian votes aye, and Commissioner Hansen votes aye. The motion passes.</w:t>
      </w:r>
    </w:p>
    <w:p w14:paraId="684C0195" w14:textId="77777777" w:rsidR="002570DB" w:rsidRDefault="002570DB" w:rsidP="00FA51D0">
      <w:pPr>
        <w:widowControl/>
        <w:overflowPunct/>
        <w:autoSpaceDE/>
        <w:autoSpaceDN/>
        <w:adjustRightInd/>
        <w:ind w:left="720"/>
        <w:jc w:val="both"/>
        <w:rPr>
          <w:b/>
          <w:i/>
          <w:kern w:val="0"/>
          <w:sz w:val="24"/>
          <w:szCs w:val="24"/>
        </w:rPr>
      </w:pPr>
    </w:p>
    <w:p w14:paraId="4935AC05" w14:textId="17783604" w:rsidR="00B52A30" w:rsidRDefault="00B52A30" w:rsidP="00B52A30">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 xml:space="preserve">Discussion &amp; Consideration of </w:t>
      </w:r>
      <w:r w:rsidR="002570DB">
        <w:rPr>
          <w:b/>
          <w:i/>
          <w:kern w:val="0"/>
          <w:sz w:val="24"/>
          <w:szCs w:val="24"/>
        </w:rPr>
        <w:t>Purchasing a Side-by-Side Trailer for the Weed Department</w:t>
      </w:r>
    </w:p>
    <w:p w14:paraId="2B151DE6" w14:textId="782D4C40" w:rsidR="00B52A30" w:rsidRDefault="00B52A30" w:rsidP="00B52A30">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sidR="000E13A1">
        <w:rPr>
          <w:b/>
          <w:i/>
          <w:kern w:val="0"/>
          <w:sz w:val="16"/>
          <w:szCs w:val="24"/>
        </w:rPr>
        <w:t>10</w:t>
      </w:r>
      <w:r w:rsidRPr="001A048C">
        <w:rPr>
          <w:b/>
          <w:i/>
          <w:kern w:val="0"/>
          <w:sz w:val="16"/>
          <w:szCs w:val="24"/>
        </w:rPr>
        <w:t>:</w:t>
      </w:r>
      <w:r w:rsidR="000E13A1">
        <w:rPr>
          <w:b/>
          <w:i/>
          <w:kern w:val="0"/>
          <w:sz w:val="16"/>
          <w:szCs w:val="24"/>
        </w:rPr>
        <w:t>0</w:t>
      </w:r>
      <w:r w:rsidR="002570DB">
        <w:rPr>
          <w:b/>
          <w:i/>
          <w:kern w:val="0"/>
          <w:sz w:val="16"/>
          <w:szCs w:val="24"/>
        </w:rPr>
        <w:t>6</w:t>
      </w:r>
      <w:r w:rsidRPr="001A048C">
        <w:rPr>
          <w:b/>
          <w:i/>
          <w:kern w:val="0"/>
          <w:sz w:val="16"/>
          <w:szCs w:val="24"/>
        </w:rPr>
        <w:t xml:space="preserve"> </w:t>
      </w:r>
      <w:r>
        <w:rPr>
          <w:b/>
          <w:i/>
          <w:kern w:val="0"/>
          <w:sz w:val="16"/>
          <w:szCs w:val="24"/>
        </w:rPr>
        <w:t>a</w:t>
      </w:r>
      <w:r w:rsidRPr="001A048C">
        <w:rPr>
          <w:b/>
          <w:i/>
          <w:kern w:val="0"/>
          <w:sz w:val="16"/>
          <w:szCs w:val="24"/>
        </w:rPr>
        <w:t>.m.)</w:t>
      </w:r>
    </w:p>
    <w:p w14:paraId="6A5E1F71" w14:textId="1730BAA1" w:rsidR="00B52A30" w:rsidRDefault="002570DB" w:rsidP="002570DB">
      <w:pPr>
        <w:widowControl/>
        <w:overflowPunct/>
        <w:autoSpaceDE/>
        <w:autoSpaceDN/>
        <w:adjustRightInd/>
        <w:ind w:left="720"/>
        <w:jc w:val="both"/>
        <w:rPr>
          <w:kern w:val="0"/>
          <w:sz w:val="24"/>
          <w:szCs w:val="24"/>
        </w:rPr>
      </w:pPr>
      <w:r>
        <w:rPr>
          <w:kern w:val="0"/>
          <w:sz w:val="24"/>
          <w:szCs w:val="24"/>
        </w:rPr>
        <w:t xml:space="preserve">Weed Department Director Mike Cardon presented three quotes for a utility trailer to haul the side-by-side. TD2 Trailer $4,900.00, Wasatch Trailer Sales $4,570.00, and Mountain West Trailers $3,775.00. </w:t>
      </w:r>
      <w:r w:rsidR="00607833">
        <w:rPr>
          <w:kern w:val="0"/>
          <w:sz w:val="24"/>
          <w:szCs w:val="24"/>
        </w:rPr>
        <w:t>Their trailer</w:t>
      </w:r>
      <w:r w:rsidR="00213282">
        <w:rPr>
          <w:kern w:val="0"/>
          <w:sz w:val="24"/>
          <w:szCs w:val="24"/>
        </w:rPr>
        <w:t xml:space="preserve"> </w:t>
      </w:r>
      <w:r>
        <w:rPr>
          <w:kern w:val="0"/>
          <w:sz w:val="24"/>
          <w:szCs w:val="24"/>
        </w:rPr>
        <w:t xml:space="preserve">is rated for a 4-wheeler, not a side-by-side. </w:t>
      </w:r>
      <w:r>
        <w:rPr>
          <w:i/>
          <w:kern w:val="0"/>
          <w:sz w:val="24"/>
          <w:szCs w:val="24"/>
        </w:rPr>
        <w:t>Commissioner Miles makes a motion to purchase the trailer from Mountain West Trailers for $3,775.00. Commissioner Killian seconds the motion. Commissioner Miles votes aye, Commissioner Killian votes aye, and Commissioner Hansen votes aye. The motion passes.</w:t>
      </w:r>
      <w:r>
        <w:rPr>
          <w:kern w:val="0"/>
          <w:sz w:val="24"/>
          <w:szCs w:val="24"/>
        </w:rPr>
        <w:t xml:space="preserve"> </w:t>
      </w:r>
    </w:p>
    <w:p w14:paraId="2164E968" w14:textId="77777777" w:rsidR="002570DB" w:rsidRPr="002570DB" w:rsidRDefault="002570DB" w:rsidP="00C67591">
      <w:pPr>
        <w:widowControl/>
        <w:overflowPunct/>
        <w:autoSpaceDE/>
        <w:autoSpaceDN/>
        <w:adjustRightInd/>
        <w:jc w:val="both"/>
        <w:rPr>
          <w:kern w:val="0"/>
          <w:sz w:val="24"/>
          <w:szCs w:val="24"/>
        </w:rPr>
      </w:pPr>
    </w:p>
    <w:p w14:paraId="3AB09F8C" w14:textId="09C274EB" w:rsidR="00A4496A" w:rsidRDefault="00A4496A" w:rsidP="00A4496A">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 xml:space="preserve">Discussion &amp; Consideration </w:t>
      </w:r>
      <w:r w:rsidR="002570DB">
        <w:rPr>
          <w:b/>
          <w:i/>
          <w:kern w:val="0"/>
          <w:sz w:val="24"/>
          <w:szCs w:val="24"/>
        </w:rPr>
        <w:t>to add the Treasurer &amp; Clerk-Auditor to all County Bank Accounts</w:t>
      </w:r>
    </w:p>
    <w:p w14:paraId="24E595E7" w14:textId="5B2CE8D3" w:rsidR="00A4496A" w:rsidRDefault="00A4496A" w:rsidP="00A4496A">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10</w:t>
      </w:r>
      <w:r w:rsidRPr="001A048C">
        <w:rPr>
          <w:b/>
          <w:i/>
          <w:kern w:val="0"/>
          <w:sz w:val="16"/>
          <w:szCs w:val="24"/>
        </w:rPr>
        <w:t>:</w:t>
      </w:r>
      <w:r>
        <w:rPr>
          <w:b/>
          <w:i/>
          <w:kern w:val="0"/>
          <w:sz w:val="16"/>
          <w:szCs w:val="24"/>
        </w:rPr>
        <w:t>1</w:t>
      </w:r>
      <w:r w:rsidR="002570DB">
        <w:rPr>
          <w:b/>
          <w:i/>
          <w:kern w:val="0"/>
          <w:sz w:val="16"/>
          <w:szCs w:val="24"/>
        </w:rPr>
        <w:t>1</w:t>
      </w:r>
      <w:r w:rsidRPr="001A048C">
        <w:rPr>
          <w:b/>
          <w:i/>
          <w:kern w:val="0"/>
          <w:sz w:val="16"/>
          <w:szCs w:val="24"/>
        </w:rPr>
        <w:t xml:space="preserve"> </w:t>
      </w:r>
      <w:r>
        <w:rPr>
          <w:b/>
          <w:i/>
          <w:kern w:val="0"/>
          <w:sz w:val="16"/>
          <w:szCs w:val="24"/>
        </w:rPr>
        <w:t>a</w:t>
      </w:r>
      <w:r w:rsidRPr="001A048C">
        <w:rPr>
          <w:b/>
          <w:i/>
          <w:kern w:val="0"/>
          <w:sz w:val="16"/>
          <w:szCs w:val="24"/>
        </w:rPr>
        <w:t>.m.)</w:t>
      </w:r>
    </w:p>
    <w:p w14:paraId="73F699E5" w14:textId="0D43EC99" w:rsidR="002570DB" w:rsidRDefault="002570DB" w:rsidP="002570DB">
      <w:pPr>
        <w:widowControl/>
        <w:overflowPunct/>
        <w:autoSpaceDE/>
        <w:autoSpaceDN/>
        <w:adjustRightInd/>
        <w:ind w:left="720"/>
        <w:jc w:val="both"/>
        <w:rPr>
          <w:i/>
          <w:kern w:val="0"/>
          <w:sz w:val="24"/>
          <w:szCs w:val="24"/>
        </w:rPr>
      </w:pPr>
      <w:r>
        <w:rPr>
          <w:kern w:val="0"/>
          <w:sz w:val="24"/>
          <w:szCs w:val="24"/>
        </w:rPr>
        <w:t xml:space="preserve">Clerk-Auditor Chelise Jessen and </w:t>
      </w:r>
      <w:r w:rsidR="00A4496A">
        <w:rPr>
          <w:kern w:val="0"/>
          <w:sz w:val="24"/>
          <w:szCs w:val="24"/>
        </w:rPr>
        <w:t xml:space="preserve">Treasurer Stephen Potter </w:t>
      </w:r>
      <w:r>
        <w:rPr>
          <w:kern w:val="0"/>
          <w:sz w:val="24"/>
          <w:szCs w:val="24"/>
        </w:rPr>
        <w:t xml:space="preserve">stated there are some bank accounts they </w:t>
      </w:r>
      <w:r w:rsidR="00FC69C2">
        <w:rPr>
          <w:kern w:val="0"/>
          <w:sz w:val="24"/>
          <w:szCs w:val="24"/>
        </w:rPr>
        <w:t>cannot</w:t>
      </w:r>
      <w:r>
        <w:rPr>
          <w:kern w:val="0"/>
          <w:sz w:val="24"/>
          <w:szCs w:val="24"/>
        </w:rPr>
        <w:t xml:space="preserve"> obtain the statements to reconcile the account. The bank needs documentation authorizing them to add the Clerk-Auditor and Treasurer to all bank accounts belonging to the County. </w:t>
      </w:r>
      <w:r>
        <w:rPr>
          <w:i/>
          <w:kern w:val="0"/>
          <w:sz w:val="24"/>
          <w:szCs w:val="24"/>
        </w:rPr>
        <w:t xml:space="preserve">Commissioner Miles makes a motion to authorize the Clerk-Auditor and Treasurer to </w:t>
      </w:r>
      <w:r w:rsidR="00C10362">
        <w:rPr>
          <w:i/>
          <w:kern w:val="0"/>
          <w:sz w:val="24"/>
          <w:szCs w:val="24"/>
        </w:rPr>
        <w:t xml:space="preserve">be signers to any and </w:t>
      </w:r>
      <w:r>
        <w:rPr>
          <w:i/>
          <w:kern w:val="0"/>
          <w:sz w:val="24"/>
          <w:szCs w:val="24"/>
        </w:rPr>
        <w:t>all bank accounts, including future accounts. Commissioner Killian seconds the motion. Commissioner Miles votes aye, Commissioner Killian votes aye, and Commissioner Hansen votes aye. The motion passes.</w:t>
      </w:r>
    </w:p>
    <w:p w14:paraId="64129A67" w14:textId="77777777" w:rsidR="002570DB" w:rsidRDefault="002570DB" w:rsidP="002570DB">
      <w:pPr>
        <w:widowControl/>
        <w:overflowPunct/>
        <w:autoSpaceDE/>
        <w:autoSpaceDN/>
        <w:adjustRightInd/>
        <w:jc w:val="both"/>
        <w:rPr>
          <w:b/>
          <w:i/>
          <w:kern w:val="0"/>
          <w:sz w:val="24"/>
          <w:szCs w:val="24"/>
        </w:rPr>
      </w:pPr>
    </w:p>
    <w:p w14:paraId="00BE4FBF" w14:textId="588C509E" w:rsidR="001E6131" w:rsidRDefault="001E6131" w:rsidP="002570DB">
      <w:pPr>
        <w:widowControl/>
        <w:overflowPunct/>
        <w:autoSpaceDE/>
        <w:autoSpaceDN/>
        <w:adjustRightInd/>
        <w:jc w:val="both"/>
        <w:rPr>
          <w:b/>
          <w:i/>
          <w:kern w:val="0"/>
          <w:sz w:val="24"/>
          <w:szCs w:val="24"/>
        </w:rPr>
      </w:pPr>
      <w:r>
        <w:rPr>
          <w:b/>
          <w:i/>
          <w:kern w:val="0"/>
          <w:sz w:val="24"/>
          <w:szCs w:val="24"/>
        </w:rPr>
        <w:t xml:space="preserve">Discussion &amp; Consideration </w:t>
      </w:r>
      <w:r w:rsidR="002570DB">
        <w:rPr>
          <w:b/>
          <w:i/>
          <w:kern w:val="0"/>
          <w:sz w:val="24"/>
          <w:szCs w:val="24"/>
        </w:rPr>
        <w:t>for the Letter of Support Regarding Clean &amp; Resilient Energy for Rural Communities</w:t>
      </w:r>
    </w:p>
    <w:p w14:paraId="2005F202" w14:textId="35349C11" w:rsidR="001E6131" w:rsidRDefault="001E6131" w:rsidP="001E6131">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1</w:t>
      </w:r>
      <w:r w:rsidR="002570DB">
        <w:rPr>
          <w:b/>
          <w:i/>
          <w:kern w:val="0"/>
          <w:sz w:val="16"/>
          <w:szCs w:val="24"/>
        </w:rPr>
        <w:t>0</w:t>
      </w:r>
      <w:r w:rsidRPr="001A048C">
        <w:rPr>
          <w:b/>
          <w:i/>
          <w:kern w:val="0"/>
          <w:sz w:val="16"/>
          <w:szCs w:val="24"/>
        </w:rPr>
        <w:t>:</w:t>
      </w:r>
      <w:r>
        <w:rPr>
          <w:b/>
          <w:i/>
          <w:kern w:val="0"/>
          <w:sz w:val="16"/>
          <w:szCs w:val="24"/>
        </w:rPr>
        <w:t>16</w:t>
      </w:r>
      <w:r w:rsidRPr="001A048C">
        <w:rPr>
          <w:b/>
          <w:i/>
          <w:kern w:val="0"/>
          <w:sz w:val="16"/>
          <w:szCs w:val="24"/>
        </w:rPr>
        <w:t xml:space="preserve"> </w:t>
      </w:r>
      <w:r>
        <w:rPr>
          <w:b/>
          <w:i/>
          <w:kern w:val="0"/>
          <w:sz w:val="16"/>
          <w:szCs w:val="24"/>
        </w:rPr>
        <w:t>a</w:t>
      </w:r>
      <w:r w:rsidRPr="001A048C">
        <w:rPr>
          <w:b/>
          <w:i/>
          <w:kern w:val="0"/>
          <w:sz w:val="16"/>
          <w:szCs w:val="24"/>
        </w:rPr>
        <w:t>.m.)</w:t>
      </w:r>
    </w:p>
    <w:p w14:paraId="7CD8D898" w14:textId="2D26CE1E"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r>
        <w:rPr>
          <w:kern w:val="0"/>
          <w:sz w:val="24"/>
          <w:szCs w:val="24"/>
        </w:rPr>
        <w:t xml:space="preserve">Community Development Director Mike Hyde presented a letter of support to the Contracting Officer for the U.S. Department of Energy. A portion of the letter reads: The Duchesne County Commissioners are delighted to offer our support to the project “Clean-Uintah: Clean and Resilient Energy Solution for Rural Communities in Duchesne County, UT, and the Uintah and Ouray Indian Reservation” that the University of Utah is </w:t>
      </w:r>
      <w:r>
        <w:rPr>
          <w:kern w:val="0"/>
          <w:sz w:val="24"/>
          <w:szCs w:val="24"/>
        </w:rPr>
        <w:lastRenderedPageBreak/>
        <w:t xml:space="preserve">proposing to the U.S. Department of Energy – Office of Clean Energy Demonstration. The proposed project will bring multifarious benefits to Duchesne County: (1) The proposed solar-based power plant contributes to the county’s current efforts in developing clean energy solutions to respond to the growing demand. (2) The proposed integrated battery energy storage system will provide valuable dispatchable resources for local utilities to maintain power reliability. (3) The proposed training and certificate programs that will be co-offered by the University of Utah and the Uintah Basin Technical College (UB Tech) will strengthen our local workforce in renewable energy. (4) The development, installation, deployment, interconnection, and O&amp;M of this project will all involve the local workforce, thus providing short-term and long-term job opportunities. (5) Once Commissioned, the power plant will provide the county with new tax revenue streams. </w:t>
      </w:r>
    </w:p>
    <w:p w14:paraId="7F26E2D6" w14:textId="77777777"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kern w:val="0"/>
          <w:sz w:val="24"/>
          <w:szCs w:val="24"/>
        </w:rPr>
        <w:t xml:space="preserve">The County will provide our support to assist the project team in coordinating with local utilities and workforce training and development agencies, as well as navigating the project team through local permitting procedures in advance of construction. The primary contact for the County will be Mike Gottfredson, Community Development Assistant Director. </w:t>
      </w:r>
      <w:r>
        <w:rPr>
          <w:i/>
          <w:kern w:val="0"/>
          <w:sz w:val="24"/>
          <w:szCs w:val="24"/>
        </w:rPr>
        <w:t>Commissioner Killian makes a motion to approve the letter of support for Clean &amp; Resilient Energy for Rural Communities. Commissioner Miles seconds the motion. Commissioner Killian votes aye, Commissioner Miles votes aye, and Commissioner Hansen votes aye. The motion passes.</w:t>
      </w:r>
    </w:p>
    <w:p w14:paraId="29994AC4" w14:textId="5CCB5273"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i/>
          <w:kern w:val="0"/>
          <w:sz w:val="24"/>
          <w:szCs w:val="24"/>
        </w:rPr>
        <w:t xml:space="preserve"> </w:t>
      </w:r>
    </w:p>
    <w:p w14:paraId="1A0E494B" w14:textId="6EF22603"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Discussion &amp; Consideration for the Letter of Support to the BLM for a Grant to Widen Trails – Postponed by General Consent</w:t>
      </w:r>
    </w:p>
    <w:p w14:paraId="51A74FBE" w14:textId="2E1280B3" w:rsidR="002570DB" w:rsidRDefault="002570DB" w:rsidP="002570DB">
      <w:pPr>
        <w:widowControl/>
        <w:overflowPunct/>
        <w:autoSpaceDE/>
        <w:autoSpaceDN/>
        <w:adjustRightInd/>
        <w:jc w:val="both"/>
        <w:rPr>
          <w:b/>
          <w:i/>
          <w:kern w:val="0"/>
          <w:sz w:val="16"/>
          <w:szCs w:val="16"/>
        </w:rPr>
      </w:pPr>
      <w:r w:rsidRPr="00A9579F">
        <w:rPr>
          <w:b/>
          <w:i/>
          <w:kern w:val="0"/>
          <w:sz w:val="16"/>
          <w:szCs w:val="16"/>
        </w:rPr>
        <w:t>(</w:t>
      </w:r>
      <w:r>
        <w:rPr>
          <w:b/>
          <w:i/>
          <w:kern w:val="0"/>
          <w:sz w:val="16"/>
          <w:szCs w:val="16"/>
        </w:rPr>
        <w:t>10:21 a</w:t>
      </w:r>
      <w:r w:rsidRPr="00A9579F">
        <w:rPr>
          <w:b/>
          <w:i/>
          <w:kern w:val="0"/>
          <w:sz w:val="16"/>
          <w:szCs w:val="16"/>
        </w:rPr>
        <w:t>.m.)</w:t>
      </w:r>
    </w:p>
    <w:p w14:paraId="23DC8471" w14:textId="77777777"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1A029B81" w14:textId="785680D4" w:rsidR="00C23BEE" w:rsidRPr="000F1F09" w:rsidRDefault="00C23BEE" w:rsidP="002570DB">
      <w:pPr>
        <w:widowControl/>
        <w:tabs>
          <w:tab w:val="left" w:pos="-1080"/>
          <w:tab w:val="left" w:pos="-720"/>
          <w:tab w:val="left" w:pos="0"/>
          <w:tab w:val="left" w:pos="720"/>
          <w:tab w:val="left" w:pos="1440"/>
          <w:tab w:val="left" w:pos="5040"/>
          <w:tab w:val="left" w:pos="6480"/>
        </w:tabs>
        <w:overflowPunct/>
        <w:autoSpaceDE/>
        <w:autoSpaceDN/>
        <w:adjustRightInd/>
        <w:jc w:val="both"/>
        <w:rPr>
          <w:i/>
          <w:kern w:val="0"/>
          <w:sz w:val="24"/>
          <w:szCs w:val="24"/>
        </w:rPr>
      </w:pPr>
      <w:r>
        <w:rPr>
          <w:b/>
          <w:i/>
          <w:kern w:val="0"/>
          <w:sz w:val="24"/>
          <w:szCs w:val="24"/>
        </w:rPr>
        <w:t xml:space="preserve">Auditors Office – Vouchers </w:t>
      </w:r>
    </w:p>
    <w:p w14:paraId="71145730" w14:textId="274C6DD3" w:rsidR="00C23BEE" w:rsidRDefault="00C23BEE" w:rsidP="00C23BEE">
      <w:pPr>
        <w:widowControl/>
        <w:overflowPunct/>
        <w:autoSpaceDE/>
        <w:autoSpaceDN/>
        <w:adjustRightInd/>
        <w:jc w:val="both"/>
        <w:rPr>
          <w:b/>
          <w:i/>
          <w:kern w:val="0"/>
          <w:sz w:val="16"/>
          <w:szCs w:val="16"/>
        </w:rPr>
      </w:pPr>
      <w:r w:rsidRPr="00A9579F">
        <w:rPr>
          <w:b/>
          <w:i/>
          <w:kern w:val="0"/>
          <w:sz w:val="16"/>
          <w:szCs w:val="16"/>
        </w:rPr>
        <w:t xml:space="preserve"> (</w:t>
      </w:r>
      <w:r w:rsidR="00F03998">
        <w:rPr>
          <w:b/>
          <w:i/>
          <w:kern w:val="0"/>
          <w:sz w:val="16"/>
          <w:szCs w:val="16"/>
        </w:rPr>
        <w:t>10</w:t>
      </w:r>
      <w:r>
        <w:rPr>
          <w:b/>
          <w:i/>
          <w:kern w:val="0"/>
          <w:sz w:val="16"/>
          <w:szCs w:val="16"/>
        </w:rPr>
        <w:t>:</w:t>
      </w:r>
      <w:r w:rsidR="00F03998">
        <w:rPr>
          <w:b/>
          <w:i/>
          <w:kern w:val="0"/>
          <w:sz w:val="16"/>
          <w:szCs w:val="16"/>
        </w:rPr>
        <w:t>2</w:t>
      </w:r>
      <w:r w:rsidR="002570DB">
        <w:rPr>
          <w:b/>
          <w:i/>
          <w:kern w:val="0"/>
          <w:sz w:val="16"/>
          <w:szCs w:val="16"/>
        </w:rPr>
        <w:t>7</w:t>
      </w:r>
      <w:r>
        <w:rPr>
          <w:b/>
          <w:i/>
          <w:kern w:val="0"/>
          <w:sz w:val="16"/>
          <w:szCs w:val="16"/>
        </w:rPr>
        <w:t xml:space="preserve"> a</w:t>
      </w:r>
      <w:r w:rsidRPr="00A9579F">
        <w:rPr>
          <w:b/>
          <w:i/>
          <w:kern w:val="0"/>
          <w:sz w:val="16"/>
          <w:szCs w:val="16"/>
        </w:rPr>
        <w:t>.m.)</w:t>
      </w:r>
    </w:p>
    <w:p w14:paraId="3461B689" w14:textId="4386192A" w:rsidR="00C23BEE" w:rsidRDefault="00F03998" w:rsidP="00C23BEE">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kern w:val="0"/>
          <w:sz w:val="24"/>
          <w:szCs w:val="24"/>
        </w:rPr>
        <w:t xml:space="preserve">Deputy </w:t>
      </w:r>
      <w:r w:rsidR="00C23BEE">
        <w:rPr>
          <w:kern w:val="0"/>
          <w:sz w:val="24"/>
          <w:szCs w:val="24"/>
        </w:rPr>
        <w:t xml:space="preserve">Clerk-Auditor </w:t>
      </w:r>
      <w:r>
        <w:rPr>
          <w:kern w:val="0"/>
          <w:sz w:val="24"/>
          <w:szCs w:val="24"/>
        </w:rPr>
        <w:t>Janet Jenkins</w:t>
      </w:r>
      <w:r w:rsidR="00C23BEE" w:rsidRPr="00B82E6F">
        <w:rPr>
          <w:kern w:val="0"/>
          <w:sz w:val="24"/>
          <w:szCs w:val="24"/>
        </w:rPr>
        <w:t xml:space="preserve"> present</w:t>
      </w:r>
      <w:r w:rsidR="00C23BEE">
        <w:rPr>
          <w:kern w:val="0"/>
          <w:sz w:val="24"/>
          <w:szCs w:val="24"/>
        </w:rPr>
        <w:t>ed</w:t>
      </w:r>
      <w:r w:rsidR="00C23BEE" w:rsidRPr="00B82E6F">
        <w:rPr>
          <w:kern w:val="0"/>
          <w:sz w:val="24"/>
          <w:szCs w:val="24"/>
        </w:rPr>
        <w:t xml:space="preserve"> the </w:t>
      </w:r>
      <w:r w:rsidR="00C23BEE">
        <w:rPr>
          <w:kern w:val="0"/>
          <w:sz w:val="24"/>
          <w:szCs w:val="24"/>
        </w:rPr>
        <w:t>vouchers for Ju</w:t>
      </w:r>
      <w:r>
        <w:rPr>
          <w:kern w:val="0"/>
          <w:sz w:val="24"/>
          <w:szCs w:val="24"/>
        </w:rPr>
        <w:t>ly</w:t>
      </w:r>
      <w:r w:rsidR="00C23BEE">
        <w:rPr>
          <w:kern w:val="0"/>
          <w:sz w:val="24"/>
          <w:szCs w:val="24"/>
        </w:rPr>
        <w:t xml:space="preserve"> </w:t>
      </w:r>
      <w:r w:rsidR="002570DB">
        <w:rPr>
          <w:kern w:val="0"/>
          <w:sz w:val="24"/>
          <w:szCs w:val="24"/>
        </w:rPr>
        <w:t>10</w:t>
      </w:r>
      <w:r w:rsidR="00C23BEE">
        <w:rPr>
          <w:kern w:val="0"/>
          <w:sz w:val="24"/>
          <w:szCs w:val="24"/>
        </w:rPr>
        <w:t>, 2023,</w:t>
      </w:r>
      <w:r w:rsidR="00C23BEE" w:rsidRPr="00B82E6F">
        <w:rPr>
          <w:kern w:val="0"/>
          <w:sz w:val="24"/>
          <w:szCs w:val="24"/>
        </w:rPr>
        <w:t xml:space="preserve"> check </w:t>
      </w:r>
      <w:r w:rsidR="00C23BEE">
        <w:rPr>
          <w:kern w:val="0"/>
          <w:sz w:val="24"/>
          <w:szCs w:val="24"/>
        </w:rPr>
        <w:t>numbers</w:t>
      </w:r>
      <w:r w:rsidR="00C23BEE" w:rsidRPr="00B82E6F">
        <w:rPr>
          <w:kern w:val="0"/>
          <w:sz w:val="24"/>
          <w:szCs w:val="24"/>
        </w:rPr>
        <w:t xml:space="preserve"> </w:t>
      </w:r>
      <w:r w:rsidR="00C23BEE">
        <w:rPr>
          <w:kern w:val="0"/>
          <w:sz w:val="24"/>
          <w:szCs w:val="24"/>
        </w:rPr>
        <w:t>161</w:t>
      </w:r>
      <w:r w:rsidR="00C65922">
        <w:rPr>
          <w:kern w:val="0"/>
          <w:sz w:val="24"/>
          <w:szCs w:val="24"/>
        </w:rPr>
        <w:t>7</w:t>
      </w:r>
      <w:r w:rsidR="002570DB">
        <w:rPr>
          <w:kern w:val="0"/>
          <w:sz w:val="24"/>
          <w:szCs w:val="24"/>
        </w:rPr>
        <w:t>87</w:t>
      </w:r>
      <w:r w:rsidR="00C23BEE">
        <w:rPr>
          <w:kern w:val="0"/>
          <w:sz w:val="24"/>
          <w:szCs w:val="24"/>
        </w:rPr>
        <w:t xml:space="preserve"> through 161</w:t>
      </w:r>
      <w:r w:rsidR="002570DB">
        <w:rPr>
          <w:kern w:val="0"/>
          <w:sz w:val="24"/>
          <w:szCs w:val="24"/>
        </w:rPr>
        <w:t>864</w:t>
      </w:r>
      <w:r w:rsidR="00C23BEE" w:rsidRPr="008E5760">
        <w:rPr>
          <w:kern w:val="0"/>
          <w:sz w:val="24"/>
          <w:szCs w:val="24"/>
        </w:rPr>
        <w:t xml:space="preserve">, for </w:t>
      </w:r>
      <w:r w:rsidR="00C23BEE">
        <w:rPr>
          <w:kern w:val="0"/>
          <w:sz w:val="24"/>
          <w:szCs w:val="24"/>
        </w:rPr>
        <w:t>$</w:t>
      </w:r>
      <w:r w:rsidR="002570DB">
        <w:rPr>
          <w:kern w:val="0"/>
          <w:sz w:val="24"/>
          <w:szCs w:val="24"/>
        </w:rPr>
        <w:t>763,227.61</w:t>
      </w:r>
      <w:r w:rsidR="00C23BEE" w:rsidRPr="008E5760">
        <w:rPr>
          <w:kern w:val="0"/>
          <w:sz w:val="24"/>
          <w:szCs w:val="24"/>
        </w:rPr>
        <w:t>.</w:t>
      </w:r>
      <w:r w:rsidR="00C23BEE">
        <w:rPr>
          <w:kern w:val="0"/>
          <w:sz w:val="24"/>
          <w:szCs w:val="24"/>
        </w:rPr>
        <w:t xml:space="preserve"> The parties review the vouchers submitted. </w:t>
      </w:r>
      <w:r w:rsidR="00C23BEE">
        <w:rPr>
          <w:i/>
          <w:kern w:val="0"/>
          <w:sz w:val="24"/>
          <w:szCs w:val="24"/>
        </w:rPr>
        <w:t xml:space="preserve">Commissioner Miles makes a motion to approve the vouchers for </w:t>
      </w:r>
      <w:r w:rsidR="008072C4">
        <w:rPr>
          <w:i/>
          <w:kern w:val="0"/>
          <w:sz w:val="24"/>
          <w:szCs w:val="24"/>
        </w:rPr>
        <w:t>Ju</w:t>
      </w:r>
      <w:r w:rsidR="00C65922">
        <w:rPr>
          <w:i/>
          <w:kern w:val="0"/>
          <w:sz w:val="24"/>
          <w:szCs w:val="24"/>
        </w:rPr>
        <w:t>ly</w:t>
      </w:r>
      <w:r w:rsidR="00C23BEE">
        <w:rPr>
          <w:i/>
          <w:kern w:val="0"/>
          <w:sz w:val="24"/>
          <w:szCs w:val="24"/>
        </w:rPr>
        <w:t xml:space="preserve"> </w:t>
      </w:r>
      <w:r w:rsidR="002570DB">
        <w:rPr>
          <w:i/>
          <w:kern w:val="0"/>
          <w:sz w:val="24"/>
          <w:szCs w:val="24"/>
        </w:rPr>
        <w:t>10</w:t>
      </w:r>
      <w:r w:rsidR="00C23BEE">
        <w:rPr>
          <w:i/>
          <w:kern w:val="0"/>
          <w:sz w:val="24"/>
          <w:szCs w:val="24"/>
        </w:rPr>
        <w:t>, 2023</w:t>
      </w:r>
      <w:r w:rsidR="00D64704">
        <w:rPr>
          <w:i/>
          <w:kern w:val="0"/>
          <w:sz w:val="24"/>
          <w:szCs w:val="24"/>
        </w:rPr>
        <w:t>,</w:t>
      </w:r>
      <w:r w:rsidR="00D64704" w:rsidRPr="00D64704">
        <w:rPr>
          <w:i/>
          <w:kern w:val="0"/>
          <w:sz w:val="24"/>
          <w:szCs w:val="24"/>
        </w:rPr>
        <w:t xml:space="preserve"> </w:t>
      </w:r>
      <w:r w:rsidR="00D64704">
        <w:rPr>
          <w:i/>
          <w:kern w:val="0"/>
          <w:sz w:val="24"/>
          <w:szCs w:val="24"/>
        </w:rPr>
        <w:t>as presented</w:t>
      </w:r>
      <w:r w:rsidR="00C23BEE">
        <w:rPr>
          <w:i/>
          <w:kern w:val="0"/>
          <w:sz w:val="24"/>
          <w:szCs w:val="24"/>
        </w:rPr>
        <w:t>. Commissioner Killian seconds the motion. Commissioner Miles votes aye, Commissioner Killian votes aye, and Commissioner Hansen votes aye. The motion passes.</w:t>
      </w:r>
    </w:p>
    <w:p w14:paraId="23A48767" w14:textId="77777777" w:rsidR="00C23BEE" w:rsidRDefault="00C23BEE" w:rsidP="00C23BEE">
      <w:pPr>
        <w:widowControl/>
        <w:overflowPunct/>
        <w:autoSpaceDE/>
        <w:autoSpaceDN/>
        <w:adjustRightInd/>
        <w:jc w:val="both"/>
        <w:rPr>
          <w:b/>
          <w:i/>
          <w:kern w:val="0"/>
          <w:sz w:val="24"/>
          <w:szCs w:val="24"/>
        </w:rPr>
      </w:pPr>
    </w:p>
    <w:p w14:paraId="32BAC76C" w14:textId="77777777" w:rsidR="002570DB" w:rsidRPr="000F1F09" w:rsidRDefault="002570DB" w:rsidP="002570DB">
      <w:pPr>
        <w:widowControl/>
        <w:overflowPunct/>
        <w:autoSpaceDE/>
        <w:autoSpaceDN/>
        <w:adjustRightInd/>
        <w:jc w:val="both"/>
        <w:rPr>
          <w:i/>
          <w:kern w:val="0"/>
          <w:sz w:val="24"/>
          <w:szCs w:val="24"/>
        </w:rPr>
      </w:pPr>
      <w:r>
        <w:rPr>
          <w:b/>
          <w:i/>
          <w:kern w:val="0"/>
          <w:sz w:val="24"/>
          <w:szCs w:val="24"/>
        </w:rPr>
        <w:t xml:space="preserve">Auditors Office – Surplus </w:t>
      </w:r>
    </w:p>
    <w:p w14:paraId="42814157" w14:textId="61E7C73E" w:rsidR="002570DB" w:rsidRDefault="002570DB" w:rsidP="002570DB">
      <w:pPr>
        <w:widowControl/>
        <w:overflowPunct/>
        <w:autoSpaceDE/>
        <w:autoSpaceDN/>
        <w:adjustRightInd/>
        <w:jc w:val="both"/>
        <w:rPr>
          <w:b/>
          <w:i/>
          <w:kern w:val="0"/>
          <w:sz w:val="16"/>
          <w:szCs w:val="16"/>
        </w:rPr>
      </w:pPr>
      <w:r w:rsidRPr="00A9579F">
        <w:rPr>
          <w:b/>
          <w:i/>
          <w:kern w:val="0"/>
          <w:sz w:val="16"/>
          <w:szCs w:val="16"/>
        </w:rPr>
        <w:t xml:space="preserve"> (</w:t>
      </w:r>
      <w:r w:rsidR="00607833">
        <w:rPr>
          <w:b/>
          <w:i/>
          <w:kern w:val="0"/>
          <w:sz w:val="16"/>
          <w:szCs w:val="16"/>
        </w:rPr>
        <w:t>10</w:t>
      </w:r>
      <w:r>
        <w:rPr>
          <w:b/>
          <w:i/>
          <w:kern w:val="0"/>
          <w:sz w:val="16"/>
          <w:szCs w:val="16"/>
        </w:rPr>
        <w:t>:</w:t>
      </w:r>
      <w:r w:rsidR="00607833">
        <w:rPr>
          <w:b/>
          <w:i/>
          <w:kern w:val="0"/>
          <w:sz w:val="16"/>
          <w:szCs w:val="16"/>
        </w:rPr>
        <w:t>31</w:t>
      </w:r>
      <w:r>
        <w:rPr>
          <w:b/>
          <w:i/>
          <w:kern w:val="0"/>
          <w:sz w:val="16"/>
          <w:szCs w:val="16"/>
        </w:rPr>
        <w:t xml:space="preserve"> a</w:t>
      </w:r>
      <w:r w:rsidRPr="00A9579F">
        <w:rPr>
          <w:b/>
          <w:i/>
          <w:kern w:val="0"/>
          <w:sz w:val="16"/>
          <w:szCs w:val="16"/>
        </w:rPr>
        <w:t>.m.)</w:t>
      </w:r>
    </w:p>
    <w:p w14:paraId="73B48EE7" w14:textId="47BFF974" w:rsidR="002570DB" w:rsidRDefault="002570DB" w:rsidP="002570DB">
      <w:pPr>
        <w:widowControl/>
        <w:overflowPunct/>
        <w:autoSpaceDE/>
        <w:autoSpaceDN/>
        <w:adjustRightInd/>
        <w:ind w:left="720"/>
        <w:jc w:val="both"/>
        <w:rPr>
          <w:i/>
          <w:kern w:val="0"/>
          <w:sz w:val="24"/>
          <w:szCs w:val="24"/>
        </w:rPr>
      </w:pPr>
      <w:r>
        <w:rPr>
          <w:kern w:val="0"/>
          <w:sz w:val="24"/>
          <w:szCs w:val="24"/>
        </w:rPr>
        <w:t>Clerk-Auditor Chelise Jessen presented the surplus items for the Building and Grounds Department.</w:t>
      </w:r>
      <w:r w:rsidR="00607833">
        <w:rPr>
          <w:kern w:val="0"/>
          <w:sz w:val="24"/>
          <w:szCs w:val="24"/>
        </w:rPr>
        <w:t xml:space="preserve"> There are</w:t>
      </w:r>
      <w:r>
        <w:rPr>
          <w:kern w:val="0"/>
          <w:sz w:val="24"/>
          <w:szCs w:val="24"/>
        </w:rPr>
        <w:t xml:space="preserve"> </w:t>
      </w:r>
      <w:r w:rsidR="00607833">
        <w:rPr>
          <w:kern w:val="0"/>
          <w:sz w:val="24"/>
          <w:szCs w:val="24"/>
        </w:rPr>
        <w:t>t</w:t>
      </w:r>
      <w:r w:rsidR="00FC69C2">
        <w:rPr>
          <w:kern w:val="0"/>
          <w:sz w:val="24"/>
          <w:szCs w:val="24"/>
        </w:rPr>
        <w:t xml:space="preserve">en </w:t>
      </w:r>
      <w:r w:rsidR="00607833">
        <w:rPr>
          <w:kern w:val="0"/>
          <w:sz w:val="24"/>
          <w:szCs w:val="24"/>
        </w:rPr>
        <w:t xml:space="preserve">padded </w:t>
      </w:r>
      <w:r w:rsidR="00FC69C2">
        <w:rPr>
          <w:kern w:val="0"/>
          <w:sz w:val="24"/>
          <w:szCs w:val="24"/>
        </w:rPr>
        <w:t xml:space="preserve">benches </w:t>
      </w:r>
      <w:r w:rsidR="00607833">
        <w:rPr>
          <w:kern w:val="0"/>
          <w:sz w:val="24"/>
          <w:szCs w:val="24"/>
        </w:rPr>
        <w:t xml:space="preserve">that </w:t>
      </w:r>
      <w:r w:rsidR="00FC69C2">
        <w:rPr>
          <w:kern w:val="0"/>
          <w:sz w:val="24"/>
          <w:szCs w:val="24"/>
        </w:rPr>
        <w:t>are</w:t>
      </w:r>
      <w:bookmarkStart w:id="0" w:name="_GoBack"/>
      <w:bookmarkEnd w:id="0"/>
      <w:r>
        <w:rPr>
          <w:kern w:val="0"/>
          <w:sz w:val="24"/>
          <w:szCs w:val="24"/>
        </w:rPr>
        <w:t xml:space="preserve"> </w:t>
      </w:r>
      <w:r w:rsidR="00607833">
        <w:rPr>
          <w:kern w:val="0"/>
          <w:sz w:val="24"/>
          <w:szCs w:val="24"/>
        </w:rPr>
        <w:t xml:space="preserve">currently </w:t>
      </w:r>
      <w:r>
        <w:rPr>
          <w:kern w:val="0"/>
          <w:sz w:val="24"/>
          <w:szCs w:val="24"/>
        </w:rPr>
        <w:t xml:space="preserve">in the South Building. They were used in the old Justice Court. </w:t>
      </w:r>
      <w:r>
        <w:rPr>
          <w:i/>
          <w:kern w:val="0"/>
          <w:sz w:val="24"/>
          <w:szCs w:val="24"/>
        </w:rPr>
        <w:t xml:space="preserve">Commissioner Miles makes a motion to approve the benches for surplus. Commissioner Killian seconds the motion. Commissioner Miles votes aye, Commissioner Killian votes aye, and Commissioner Hansen votes aye. The motion passes. </w:t>
      </w:r>
    </w:p>
    <w:p w14:paraId="2385655B" w14:textId="77777777" w:rsidR="002570DB" w:rsidRDefault="002570DB" w:rsidP="00C65922">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1ADDD564" w14:textId="085321EF" w:rsidR="002570DB" w:rsidRPr="005F38F1"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jc w:val="both"/>
        <w:rPr>
          <w:i/>
          <w:kern w:val="0"/>
          <w:sz w:val="24"/>
          <w:szCs w:val="24"/>
        </w:rPr>
      </w:pPr>
      <w:r w:rsidRPr="005F38F1">
        <w:rPr>
          <w:b/>
          <w:i/>
          <w:kern w:val="0"/>
          <w:sz w:val="24"/>
          <w:szCs w:val="24"/>
        </w:rPr>
        <w:t xml:space="preserve">Discussion </w:t>
      </w:r>
      <w:r>
        <w:rPr>
          <w:b/>
          <w:i/>
          <w:kern w:val="0"/>
          <w:sz w:val="24"/>
          <w:szCs w:val="24"/>
        </w:rPr>
        <w:t>of Agreement with Cisco Capital for Network Infrastructure Hardware</w:t>
      </w:r>
    </w:p>
    <w:p w14:paraId="4B502A6E" w14:textId="345756A6" w:rsidR="002570DB" w:rsidRDefault="002570DB" w:rsidP="002570DB">
      <w:pPr>
        <w:widowControl/>
        <w:overflowPunct/>
        <w:autoSpaceDE/>
        <w:autoSpaceDN/>
        <w:adjustRightInd/>
        <w:jc w:val="both"/>
        <w:rPr>
          <w:b/>
          <w:i/>
          <w:kern w:val="0"/>
          <w:sz w:val="16"/>
          <w:szCs w:val="16"/>
        </w:rPr>
      </w:pPr>
      <w:r w:rsidRPr="005F38F1">
        <w:rPr>
          <w:b/>
          <w:i/>
          <w:kern w:val="0"/>
          <w:sz w:val="16"/>
          <w:szCs w:val="16"/>
        </w:rPr>
        <w:t>(</w:t>
      </w:r>
      <w:r>
        <w:rPr>
          <w:b/>
          <w:i/>
          <w:kern w:val="0"/>
          <w:sz w:val="16"/>
          <w:szCs w:val="16"/>
        </w:rPr>
        <w:t>10:36 a.m.</w:t>
      </w:r>
      <w:r w:rsidRPr="005F38F1">
        <w:rPr>
          <w:b/>
          <w:i/>
          <w:kern w:val="0"/>
          <w:sz w:val="16"/>
          <w:szCs w:val="16"/>
        </w:rPr>
        <w:t>)</w:t>
      </w:r>
    </w:p>
    <w:p w14:paraId="29180E00" w14:textId="47A25177"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r>
        <w:rPr>
          <w:kern w:val="0"/>
          <w:sz w:val="24"/>
          <w:szCs w:val="24"/>
        </w:rPr>
        <w:t>IT Director Matt Yergensen presented the agreement from Cisco Capital for network infrastructure hardware. The current hardware has reached the end of life and the end of support. It is time to replace the equipment. If it is not replaced, it will leave the County vulnerable and without support. The new equipment and licensing are good for seven years.</w:t>
      </w:r>
    </w:p>
    <w:p w14:paraId="391C1B05" w14:textId="77777777" w:rsidR="002570DB"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p>
    <w:p w14:paraId="072FD5AE" w14:textId="7E1ADB81" w:rsidR="002570DB" w:rsidRPr="00AC5D03" w:rsidRDefault="002570DB" w:rsidP="002570DB">
      <w:pPr>
        <w:widowControl/>
        <w:overflowPunct/>
        <w:autoSpaceDE/>
        <w:autoSpaceDN/>
        <w:adjustRightInd/>
        <w:jc w:val="both"/>
        <w:rPr>
          <w:b/>
          <w:i/>
          <w:kern w:val="0"/>
          <w:sz w:val="16"/>
          <w:szCs w:val="16"/>
        </w:rPr>
      </w:pPr>
      <w:r>
        <w:rPr>
          <w:b/>
          <w:i/>
          <w:kern w:val="0"/>
          <w:sz w:val="24"/>
          <w:szCs w:val="24"/>
        </w:rPr>
        <w:t>Closed Meeting – Strategy Session to Discuss: Deployment of Security Personnel, Devices, or Systems;</w:t>
      </w:r>
    </w:p>
    <w:p w14:paraId="51251DCC" w14:textId="0296C9BE" w:rsidR="002570DB" w:rsidRPr="007F2462" w:rsidRDefault="002570DB" w:rsidP="002570DB">
      <w:pPr>
        <w:widowControl/>
        <w:overflowPunct/>
        <w:autoSpaceDE/>
        <w:autoSpaceDN/>
        <w:adjustRightInd/>
        <w:rPr>
          <w:b/>
          <w:i/>
          <w:kern w:val="0"/>
          <w:sz w:val="16"/>
          <w:szCs w:val="16"/>
        </w:rPr>
      </w:pPr>
      <w:r w:rsidRPr="007F2462">
        <w:rPr>
          <w:b/>
          <w:i/>
          <w:kern w:val="0"/>
          <w:sz w:val="16"/>
          <w:szCs w:val="16"/>
        </w:rPr>
        <w:t>(</w:t>
      </w:r>
      <w:r>
        <w:rPr>
          <w:b/>
          <w:i/>
          <w:kern w:val="0"/>
          <w:sz w:val="16"/>
          <w:szCs w:val="16"/>
        </w:rPr>
        <w:t>10:43 a</w:t>
      </w:r>
      <w:r w:rsidRPr="007F2462">
        <w:rPr>
          <w:b/>
          <w:i/>
          <w:kern w:val="0"/>
          <w:sz w:val="16"/>
          <w:szCs w:val="16"/>
        </w:rPr>
        <w:t>.m.)</w:t>
      </w:r>
    </w:p>
    <w:p w14:paraId="17F4EDAF" w14:textId="3492EA22" w:rsidR="002570DB" w:rsidRDefault="002570DB" w:rsidP="002570DB">
      <w:pPr>
        <w:widowControl/>
        <w:overflowPunct/>
        <w:autoSpaceDE/>
        <w:autoSpaceDN/>
        <w:adjustRightInd/>
        <w:ind w:left="720"/>
        <w:rPr>
          <w:i/>
          <w:kern w:val="0"/>
          <w:sz w:val="24"/>
          <w:szCs w:val="24"/>
        </w:rPr>
      </w:pPr>
      <w:r w:rsidRPr="00536244">
        <w:rPr>
          <w:i/>
          <w:kern w:val="0"/>
          <w:sz w:val="24"/>
          <w:szCs w:val="24"/>
        </w:rPr>
        <w:t xml:space="preserve">Commissioner </w:t>
      </w:r>
      <w:r>
        <w:rPr>
          <w:i/>
          <w:kern w:val="0"/>
          <w:sz w:val="24"/>
          <w:szCs w:val="24"/>
        </w:rPr>
        <w:t>Miles</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 xml:space="preserve">: </w:t>
      </w:r>
      <w:r w:rsidRPr="002570DB">
        <w:rPr>
          <w:i/>
          <w:kern w:val="0"/>
          <w:sz w:val="24"/>
          <w:szCs w:val="24"/>
        </w:rPr>
        <w:t>Deployment of Security Personnel, Devices, or Systems</w:t>
      </w:r>
      <w:r>
        <w:rPr>
          <w:i/>
          <w:kern w:val="0"/>
          <w:sz w:val="24"/>
          <w:szCs w:val="24"/>
        </w:rPr>
        <w:t>. Commissioner Killian seconds the motion. Commissioner Miles votes aye, Commissioner Killian votes aye, and Commissioner Hansen votes aye. The motion passes.</w:t>
      </w:r>
    </w:p>
    <w:p w14:paraId="2A4F0C7F" w14:textId="77777777" w:rsidR="002570DB" w:rsidRDefault="002570DB" w:rsidP="002570DB">
      <w:pPr>
        <w:widowControl/>
        <w:overflowPunct/>
        <w:autoSpaceDE/>
        <w:autoSpaceDN/>
        <w:adjustRightInd/>
        <w:ind w:left="720"/>
        <w:rPr>
          <w:i/>
          <w:kern w:val="0"/>
          <w:sz w:val="24"/>
          <w:szCs w:val="24"/>
        </w:rPr>
      </w:pPr>
    </w:p>
    <w:p w14:paraId="359F2746" w14:textId="77777777" w:rsidR="002570DB" w:rsidRPr="005A2AAA" w:rsidRDefault="002570DB" w:rsidP="002570DB">
      <w:pPr>
        <w:widowControl/>
        <w:overflowPunct/>
        <w:autoSpaceDE/>
        <w:autoSpaceDN/>
        <w:adjustRightInd/>
        <w:rPr>
          <w:i/>
          <w:kern w:val="0"/>
          <w:sz w:val="24"/>
          <w:szCs w:val="24"/>
        </w:rPr>
      </w:pPr>
      <w:r>
        <w:rPr>
          <w:b/>
          <w:i/>
          <w:kern w:val="0"/>
          <w:sz w:val="24"/>
          <w:szCs w:val="24"/>
        </w:rPr>
        <w:t>Back in Session</w:t>
      </w:r>
    </w:p>
    <w:p w14:paraId="35B278AE" w14:textId="078B2D8F" w:rsidR="002570DB" w:rsidRPr="009A4567" w:rsidRDefault="002570DB" w:rsidP="002570DB">
      <w:pPr>
        <w:widowControl/>
        <w:overflowPunct/>
        <w:autoSpaceDE/>
        <w:autoSpaceDN/>
        <w:adjustRightInd/>
        <w:rPr>
          <w:b/>
          <w:i/>
          <w:kern w:val="0"/>
          <w:sz w:val="16"/>
          <w:szCs w:val="16"/>
        </w:rPr>
      </w:pPr>
      <w:r w:rsidRPr="009A4567">
        <w:rPr>
          <w:b/>
          <w:i/>
          <w:kern w:val="0"/>
          <w:sz w:val="16"/>
          <w:szCs w:val="16"/>
        </w:rPr>
        <w:t>(</w:t>
      </w:r>
      <w:r>
        <w:rPr>
          <w:b/>
          <w:i/>
          <w:kern w:val="0"/>
          <w:sz w:val="16"/>
          <w:szCs w:val="16"/>
        </w:rPr>
        <w:t>10:56 a.m.</w:t>
      </w:r>
      <w:r w:rsidRPr="009A4567">
        <w:rPr>
          <w:b/>
          <w:i/>
          <w:kern w:val="0"/>
          <w:sz w:val="16"/>
          <w:szCs w:val="16"/>
        </w:rPr>
        <w:t>)</w:t>
      </w:r>
    </w:p>
    <w:p w14:paraId="1ACC734B" w14:textId="4B7C8D39" w:rsidR="002570DB" w:rsidRPr="002570DB" w:rsidRDefault="002570DB" w:rsidP="002570DB">
      <w:pPr>
        <w:widowControl/>
        <w:overflowPunct/>
        <w:autoSpaceDE/>
        <w:autoSpaceDN/>
        <w:adjustRightInd/>
        <w:rPr>
          <w:kern w:val="0"/>
          <w:sz w:val="24"/>
          <w:szCs w:val="24"/>
        </w:rPr>
      </w:pPr>
      <w:r>
        <w:rPr>
          <w:b/>
          <w:i/>
          <w:kern w:val="0"/>
          <w:sz w:val="24"/>
          <w:szCs w:val="24"/>
        </w:rPr>
        <w:tab/>
      </w:r>
      <w:r w:rsidRPr="002570DB">
        <w:rPr>
          <w:kern w:val="0"/>
          <w:sz w:val="24"/>
          <w:szCs w:val="24"/>
        </w:rPr>
        <w:t>Action to be taken.</w:t>
      </w:r>
    </w:p>
    <w:p w14:paraId="306FD40C" w14:textId="0AB3ED37" w:rsidR="002570DB" w:rsidRDefault="002570DB" w:rsidP="002570DB">
      <w:pPr>
        <w:widowControl/>
        <w:overflowPunct/>
        <w:autoSpaceDE/>
        <w:autoSpaceDN/>
        <w:adjustRightInd/>
        <w:ind w:left="720"/>
        <w:rPr>
          <w:i/>
          <w:kern w:val="0"/>
          <w:sz w:val="24"/>
          <w:szCs w:val="24"/>
        </w:rPr>
      </w:pPr>
      <w:r>
        <w:rPr>
          <w:i/>
          <w:kern w:val="0"/>
          <w:sz w:val="24"/>
          <w:szCs w:val="24"/>
        </w:rPr>
        <w:t>Commissioner Miles makes a motion to approve the purchase agreement with Cisco Capital for a total of $102,430.00, $34,143.20 each year for three years. Commissioner Killian seconds the motion. Commissioner Miles votes aye, Commissioner Killian votes aye, and Commissioner Hansen votes aye. The motion passes.</w:t>
      </w:r>
    </w:p>
    <w:p w14:paraId="407BA433" w14:textId="77777777" w:rsidR="002570DB" w:rsidRPr="002570DB" w:rsidRDefault="002570DB" w:rsidP="002570DB">
      <w:pPr>
        <w:widowControl/>
        <w:overflowPunct/>
        <w:autoSpaceDE/>
        <w:autoSpaceDN/>
        <w:adjustRightInd/>
        <w:rPr>
          <w:i/>
          <w:kern w:val="0"/>
          <w:sz w:val="24"/>
          <w:szCs w:val="24"/>
        </w:rPr>
      </w:pPr>
    </w:p>
    <w:p w14:paraId="2DF8D562" w14:textId="130F9D9C" w:rsidR="002570DB" w:rsidRPr="00AC5D03" w:rsidRDefault="002570DB" w:rsidP="002570DB">
      <w:pPr>
        <w:widowControl/>
        <w:overflowPunct/>
        <w:autoSpaceDE/>
        <w:autoSpaceDN/>
        <w:adjustRightInd/>
        <w:jc w:val="both"/>
        <w:rPr>
          <w:b/>
          <w:i/>
          <w:kern w:val="0"/>
          <w:sz w:val="16"/>
          <w:szCs w:val="16"/>
        </w:rPr>
      </w:pPr>
      <w:r>
        <w:rPr>
          <w:b/>
          <w:i/>
          <w:kern w:val="0"/>
          <w:sz w:val="24"/>
          <w:szCs w:val="24"/>
        </w:rPr>
        <w:t>Closed Meeting – Strategy Session to Discuss: Pending or Reasonably Imminent Litigation;</w:t>
      </w:r>
    </w:p>
    <w:p w14:paraId="3E1ECC3F" w14:textId="2AD02DE0" w:rsidR="002570DB" w:rsidRPr="007F2462" w:rsidRDefault="002570DB" w:rsidP="002570DB">
      <w:pPr>
        <w:widowControl/>
        <w:overflowPunct/>
        <w:autoSpaceDE/>
        <w:autoSpaceDN/>
        <w:adjustRightInd/>
        <w:rPr>
          <w:b/>
          <w:i/>
          <w:kern w:val="0"/>
          <w:sz w:val="16"/>
          <w:szCs w:val="16"/>
        </w:rPr>
      </w:pPr>
      <w:r w:rsidRPr="007F2462">
        <w:rPr>
          <w:b/>
          <w:i/>
          <w:kern w:val="0"/>
          <w:sz w:val="16"/>
          <w:szCs w:val="16"/>
        </w:rPr>
        <w:t>(</w:t>
      </w:r>
      <w:r>
        <w:rPr>
          <w:b/>
          <w:i/>
          <w:kern w:val="0"/>
          <w:sz w:val="16"/>
          <w:szCs w:val="16"/>
        </w:rPr>
        <w:t>11:02 a</w:t>
      </w:r>
      <w:r w:rsidRPr="007F2462">
        <w:rPr>
          <w:b/>
          <w:i/>
          <w:kern w:val="0"/>
          <w:sz w:val="16"/>
          <w:szCs w:val="16"/>
        </w:rPr>
        <w:t>.m.)</w:t>
      </w:r>
    </w:p>
    <w:p w14:paraId="3E8E56D7" w14:textId="5BF877DD" w:rsidR="002570DB" w:rsidRDefault="002570DB" w:rsidP="002570DB">
      <w:pPr>
        <w:widowControl/>
        <w:overflowPunct/>
        <w:autoSpaceDE/>
        <w:autoSpaceDN/>
        <w:adjustRightInd/>
        <w:ind w:left="720"/>
        <w:rPr>
          <w:i/>
          <w:kern w:val="0"/>
          <w:sz w:val="24"/>
          <w:szCs w:val="24"/>
        </w:rPr>
      </w:pPr>
      <w:r w:rsidRPr="00536244">
        <w:rPr>
          <w:i/>
          <w:kern w:val="0"/>
          <w:sz w:val="24"/>
          <w:szCs w:val="24"/>
        </w:rPr>
        <w:t xml:space="preserve">Commissioner </w:t>
      </w:r>
      <w:r>
        <w:rPr>
          <w:i/>
          <w:kern w:val="0"/>
          <w:sz w:val="24"/>
          <w:szCs w:val="24"/>
        </w:rPr>
        <w:t>Miles</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 Pending or Reasonably Imminent Litigation. Commissioner Killian seconds the motion. Commissioner Miles votes aye, Commissioner Killian votes aye, and Commissioner Hansen votes aye. The motion passes.</w:t>
      </w:r>
    </w:p>
    <w:p w14:paraId="75A65AA8" w14:textId="77777777" w:rsidR="002570DB" w:rsidRDefault="002570DB" w:rsidP="002570DB">
      <w:pPr>
        <w:widowControl/>
        <w:overflowPunct/>
        <w:autoSpaceDE/>
        <w:autoSpaceDN/>
        <w:adjustRightInd/>
        <w:ind w:left="720"/>
        <w:rPr>
          <w:i/>
          <w:kern w:val="0"/>
          <w:sz w:val="24"/>
          <w:szCs w:val="24"/>
        </w:rPr>
      </w:pPr>
    </w:p>
    <w:p w14:paraId="09F0D619" w14:textId="77777777" w:rsidR="002570DB" w:rsidRPr="005A2AAA" w:rsidRDefault="002570DB" w:rsidP="002570DB">
      <w:pPr>
        <w:widowControl/>
        <w:overflowPunct/>
        <w:autoSpaceDE/>
        <w:autoSpaceDN/>
        <w:adjustRightInd/>
        <w:rPr>
          <w:i/>
          <w:kern w:val="0"/>
          <w:sz w:val="24"/>
          <w:szCs w:val="24"/>
        </w:rPr>
      </w:pPr>
      <w:r>
        <w:rPr>
          <w:b/>
          <w:i/>
          <w:kern w:val="0"/>
          <w:sz w:val="24"/>
          <w:szCs w:val="24"/>
        </w:rPr>
        <w:t>Back in Session</w:t>
      </w:r>
    </w:p>
    <w:p w14:paraId="77522251" w14:textId="52F11A71" w:rsidR="002570DB" w:rsidRPr="009A4567" w:rsidRDefault="002570DB" w:rsidP="002570DB">
      <w:pPr>
        <w:widowControl/>
        <w:overflowPunct/>
        <w:autoSpaceDE/>
        <w:autoSpaceDN/>
        <w:adjustRightInd/>
        <w:rPr>
          <w:b/>
          <w:i/>
          <w:kern w:val="0"/>
          <w:sz w:val="16"/>
          <w:szCs w:val="16"/>
        </w:rPr>
      </w:pPr>
      <w:r w:rsidRPr="009A4567">
        <w:rPr>
          <w:b/>
          <w:i/>
          <w:kern w:val="0"/>
          <w:sz w:val="16"/>
          <w:szCs w:val="16"/>
        </w:rPr>
        <w:t>(</w:t>
      </w:r>
      <w:r>
        <w:rPr>
          <w:b/>
          <w:i/>
          <w:kern w:val="0"/>
          <w:sz w:val="16"/>
          <w:szCs w:val="16"/>
        </w:rPr>
        <w:t>11:14 a.m.</w:t>
      </w:r>
      <w:r w:rsidRPr="009A4567">
        <w:rPr>
          <w:b/>
          <w:i/>
          <w:kern w:val="0"/>
          <w:sz w:val="16"/>
          <w:szCs w:val="16"/>
        </w:rPr>
        <w:t>)</w:t>
      </w:r>
    </w:p>
    <w:p w14:paraId="24FB8832" w14:textId="77777777" w:rsidR="002570DB" w:rsidRDefault="002570DB" w:rsidP="002570DB">
      <w:pPr>
        <w:widowControl/>
        <w:overflowPunct/>
        <w:autoSpaceDE/>
        <w:autoSpaceDN/>
        <w:adjustRightInd/>
        <w:rPr>
          <w:kern w:val="0"/>
          <w:sz w:val="24"/>
          <w:szCs w:val="24"/>
        </w:rPr>
      </w:pPr>
      <w:r>
        <w:rPr>
          <w:b/>
          <w:i/>
          <w:kern w:val="0"/>
          <w:sz w:val="24"/>
          <w:szCs w:val="24"/>
        </w:rPr>
        <w:tab/>
      </w:r>
      <w:r>
        <w:rPr>
          <w:kern w:val="0"/>
          <w:sz w:val="24"/>
          <w:szCs w:val="24"/>
        </w:rPr>
        <w:t>No action is to be taken.</w:t>
      </w:r>
    </w:p>
    <w:p w14:paraId="60A4A8EC" w14:textId="77777777" w:rsidR="002570DB" w:rsidRDefault="002570DB" w:rsidP="002570DB">
      <w:pPr>
        <w:widowControl/>
        <w:overflowPunct/>
        <w:autoSpaceDE/>
        <w:autoSpaceDN/>
        <w:adjustRightInd/>
        <w:rPr>
          <w:kern w:val="0"/>
          <w:sz w:val="24"/>
          <w:szCs w:val="24"/>
        </w:rPr>
      </w:pPr>
    </w:p>
    <w:p w14:paraId="42667036" w14:textId="77777777" w:rsidR="002570DB" w:rsidRPr="005F38F1" w:rsidRDefault="002570DB" w:rsidP="002570DB">
      <w:pPr>
        <w:widowControl/>
        <w:tabs>
          <w:tab w:val="left" w:pos="-1080"/>
          <w:tab w:val="left" w:pos="-720"/>
          <w:tab w:val="left" w:pos="0"/>
          <w:tab w:val="left" w:pos="720"/>
          <w:tab w:val="left" w:pos="1440"/>
          <w:tab w:val="left" w:pos="5040"/>
          <w:tab w:val="left" w:pos="6480"/>
        </w:tabs>
        <w:overflowPunct/>
        <w:autoSpaceDE/>
        <w:autoSpaceDN/>
        <w:adjustRightInd/>
        <w:jc w:val="both"/>
        <w:rPr>
          <w:i/>
          <w:kern w:val="0"/>
          <w:sz w:val="24"/>
          <w:szCs w:val="24"/>
        </w:rPr>
      </w:pPr>
      <w:r w:rsidRPr="005F38F1">
        <w:rPr>
          <w:b/>
          <w:i/>
          <w:kern w:val="0"/>
          <w:sz w:val="24"/>
          <w:szCs w:val="24"/>
        </w:rPr>
        <w:t>Discussion of Possible Subjects for the Next Meeting</w:t>
      </w:r>
    </w:p>
    <w:p w14:paraId="6EEBA640" w14:textId="5DD24A94" w:rsidR="002570DB" w:rsidRDefault="002570DB" w:rsidP="002570DB">
      <w:pPr>
        <w:widowControl/>
        <w:overflowPunct/>
        <w:autoSpaceDE/>
        <w:autoSpaceDN/>
        <w:adjustRightInd/>
        <w:jc w:val="both"/>
        <w:rPr>
          <w:b/>
          <w:i/>
          <w:kern w:val="0"/>
          <w:sz w:val="16"/>
          <w:szCs w:val="16"/>
        </w:rPr>
      </w:pPr>
      <w:r w:rsidRPr="005F38F1">
        <w:rPr>
          <w:b/>
          <w:i/>
          <w:kern w:val="0"/>
          <w:sz w:val="16"/>
          <w:szCs w:val="16"/>
        </w:rPr>
        <w:t>(</w:t>
      </w:r>
      <w:r>
        <w:rPr>
          <w:b/>
          <w:i/>
          <w:kern w:val="0"/>
          <w:sz w:val="16"/>
          <w:szCs w:val="16"/>
        </w:rPr>
        <w:t>11:15 a.m.</w:t>
      </w:r>
      <w:r w:rsidRPr="005F38F1">
        <w:rPr>
          <w:b/>
          <w:i/>
          <w:kern w:val="0"/>
          <w:sz w:val="16"/>
          <w:szCs w:val="16"/>
        </w:rPr>
        <w:t>)</w:t>
      </w:r>
    </w:p>
    <w:p w14:paraId="33EF2BE4" w14:textId="77777777" w:rsidR="002570DB" w:rsidRDefault="002570DB" w:rsidP="002570DB">
      <w:pPr>
        <w:widowControl/>
        <w:overflowPunct/>
        <w:autoSpaceDE/>
        <w:autoSpaceDN/>
        <w:adjustRightInd/>
        <w:jc w:val="both"/>
        <w:rPr>
          <w:b/>
          <w:i/>
          <w:kern w:val="0"/>
          <w:sz w:val="24"/>
          <w:szCs w:val="24"/>
        </w:rPr>
      </w:pPr>
    </w:p>
    <w:p w14:paraId="57FD2198" w14:textId="77777777" w:rsidR="002570DB" w:rsidRDefault="002570DB" w:rsidP="002570DB">
      <w:pPr>
        <w:widowControl/>
        <w:overflowPunct/>
        <w:autoSpaceDE/>
        <w:autoSpaceDN/>
        <w:adjustRightInd/>
        <w:jc w:val="both"/>
        <w:rPr>
          <w:b/>
          <w:i/>
          <w:kern w:val="0"/>
          <w:sz w:val="24"/>
          <w:szCs w:val="24"/>
        </w:rPr>
      </w:pPr>
      <w:r w:rsidRPr="00B82E6F">
        <w:rPr>
          <w:b/>
          <w:i/>
          <w:kern w:val="0"/>
          <w:sz w:val="24"/>
          <w:szCs w:val="24"/>
        </w:rPr>
        <w:t xml:space="preserve">Calendaring </w:t>
      </w:r>
      <w:r>
        <w:rPr>
          <w:b/>
          <w:i/>
          <w:kern w:val="0"/>
          <w:sz w:val="24"/>
          <w:szCs w:val="24"/>
        </w:rPr>
        <w:t xml:space="preserve">&amp; </w:t>
      </w:r>
      <w:r w:rsidRPr="00B82E6F">
        <w:rPr>
          <w:b/>
          <w:i/>
          <w:kern w:val="0"/>
          <w:sz w:val="24"/>
          <w:szCs w:val="24"/>
        </w:rPr>
        <w:t>Weekly Update on Events</w:t>
      </w:r>
    </w:p>
    <w:p w14:paraId="24FEB97C" w14:textId="2BEF4624" w:rsidR="002570DB" w:rsidRDefault="002570DB" w:rsidP="002570DB">
      <w:pPr>
        <w:widowControl/>
        <w:overflowPunct/>
        <w:autoSpaceDE/>
        <w:autoSpaceDN/>
        <w:adjustRightInd/>
        <w:jc w:val="both"/>
        <w:rPr>
          <w:b/>
          <w:i/>
          <w:kern w:val="0"/>
          <w:sz w:val="16"/>
          <w:szCs w:val="16"/>
        </w:rPr>
      </w:pPr>
      <w:r>
        <w:rPr>
          <w:b/>
          <w:i/>
          <w:kern w:val="0"/>
          <w:sz w:val="16"/>
          <w:szCs w:val="16"/>
        </w:rPr>
        <w:t>(11:17 a.m.)</w:t>
      </w:r>
    </w:p>
    <w:p w14:paraId="1B9033E8" w14:textId="77777777" w:rsidR="002570DB" w:rsidRDefault="002570DB" w:rsidP="002570DB">
      <w:pPr>
        <w:widowControl/>
        <w:overflowPunct/>
        <w:autoSpaceDE/>
        <w:autoSpaceDN/>
        <w:adjustRightInd/>
        <w:jc w:val="both"/>
        <w:rPr>
          <w:b/>
          <w:i/>
          <w:kern w:val="0"/>
          <w:sz w:val="24"/>
          <w:szCs w:val="24"/>
        </w:rPr>
      </w:pPr>
    </w:p>
    <w:p w14:paraId="0448D3CA" w14:textId="36D2464D" w:rsidR="002570DB" w:rsidRDefault="002570DB" w:rsidP="002570DB">
      <w:pPr>
        <w:widowControl/>
        <w:overflowPunct/>
        <w:autoSpaceDE/>
        <w:autoSpaceDN/>
        <w:adjustRightInd/>
        <w:jc w:val="both"/>
        <w:rPr>
          <w:b/>
          <w:i/>
          <w:kern w:val="0"/>
          <w:sz w:val="24"/>
          <w:szCs w:val="24"/>
        </w:rPr>
      </w:pPr>
      <w:r>
        <w:rPr>
          <w:b/>
          <w:i/>
          <w:kern w:val="0"/>
          <w:sz w:val="24"/>
          <w:szCs w:val="24"/>
        </w:rPr>
        <w:t>Human Resource Update</w:t>
      </w:r>
    </w:p>
    <w:p w14:paraId="2F3C698D" w14:textId="64BB8414" w:rsidR="002570DB" w:rsidRPr="007F2462" w:rsidRDefault="002570DB" w:rsidP="002570DB">
      <w:pPr>
        <w:widowControl/>
        <w:overflowPunct/>
        <w:autoSpaceDE/>
        <w:autoSpaceDN/>
        <w:adjustRightInd/>
        <w:rPr>
          <w:b/>
          <w:i/>
          <w:kern w:val="0"/>
          <w:sz w:val="16"/>
          <w:szCs w:val="16"/>
        </w:rPr>
      </w:pPr>
      <w:r w:rsidRPr="007F2462">
        <w:rPr>
          <w:b/>
          <w:i/>
          <w:kern w:val="0"/>
          <w:sz w:val="16"/>
          <w:szCs w:val="16"/>
        </w:rPr>
        <w:t>(</w:t>
      </w:r>
      <w:r>
        <w:rPr>
          <w:b/>
          <w:i/>
          <w:kern w:val="0"/>
          <w:sz w:val="16"/>
          <w:szCs w:val="16"/>
        </w:rPr>
        <w:t>11:28 a</w:t>
      </w:r>
      <w:r w:rsidRPr="007F2462">
        <w:rPr>
          <w:b/>
          <w:i/>
          <w:kern w:val="0"/>
          <w:sz w:val="16"/>
          <w:szCs w:val="16"/>
        </w:rPr>
        <w:t>.m.)</w:t>
      </w:r>
    </w:p>
    <w:p w14:paraId="3BDFBBA2" w14:textId="76EAE954" w:rsidR="002570DB" w:rsidRDefault="00A14463" w:rsidP="00A14463">
      <w:pPr>
        <w:widowControl/>
        <w:overflowPunct/>
        <w:autoSpaceDE/>
        <w:autoSpaceDN/>
        <w:adjustRightInd/>
        <w:ind w:left="720"/>
        <w:jc w:val="both"/>
        <w:rPr>
          <w:kern w:val="0"/>
          <w:sz w:val="24"/>
          <w:szCs w:val="24"/>
        </w:rPr>
      </w:pPr>
      <w:r>
        <w:rPr>
          <w:kern w:val="0"/>
          <w:sz w:val="24"/>
          <w:szCs w:val="24"/>
        </w:rPr>
        <w:t xml:space="preserve">Commissioner Irene Hansen suggested </w:t>
      </w:r>
      <w:r w:rsidR="0081125A">
        <w:rPr>
          <w:kern w:val="0"/>
          <w:sz w:val="24"/>
          <w:szCs w:val="24"/>
        </w:rPr>
        <w:t xml:space="preserve">creating </w:t>
      </w:r>
      <w:r w:rsidR="0097031B">
        <w:rPr>
          <w:kern w:val="0"/>
          <w:sz w:val="24"/>
          <w:szCs w:val="24"/>
        </w:rPr>
        <w:t>an</w:t>
      </w:r>
      <w:r>
        <w:rPr>
          <w:kern w:val="0"/>
          <w:sz w:val="24"/>
          <w:szCs w:val="24"/>
        </w:rPr>
        <w:t xml:space="preserve"> employee recognition program for years of service. The parties </w:t>
      </w:r>
      <w:r w:rsidR="0097031B">
        <w:rPr>
          <w:kern w:val="0"/>
          <w:sz w:val="24"/>
          <w:szCs w:val="24"/>
        </w:rPr>
        <w:t>discuss</w:t>
      </w:r>
      <w:r>
        <w:rPr>
          <w:kern w:val="0"/>
          <w:sz w:val="24"/>
          <w:szCs w:val="24"/>
        </w:rPr>
        <w:t xml:space="preserve"> the </w:t>
      </w:r>
      <w:r w:rsidR="0097031B">
        <w:rPr>
          <w:kern w:val="0"/>
          <w:sz w:val="24"/>
          <w:szCs w:val="24"/>
        </w:rPr>
        <w:t>possibilities for the</w:t>
      </w:r>
      <w:r>
        <w:rPr>
          <w:kern w:val="0"/>
          <w:sz w:val="24"/>
          <w:szCs w:val="24"/>
        </w:rPr>
        <w:t xml:space="preserve"> recognition.</w:t>
      </w:r>
    </w:p>
    <w:p w14:paraId="41738F5A" w14:textId="77777777" w:rsidR="002570DB" w:rsidRPr="002570DB" w:rsidRDefault="002570DB" w:rsidP="002570DB">
      <w:pPr>
        <w:widowControl/>
        <w:overflowPunct/>
        <w:autoSpaceDE/>
        <w:autoSpaceDN/>
        <w:adjustRightInd/>
        <w:jc w:val="both"/>
        <w:rPr>
          <w:kern w:val="0"/>
          <w:sz w:val="24"/>
          <w:szCs w:val="24"/>
        </w:rPr>
      </w:pPr>
    </w:p>
    <w:p w14:paraId="2AF497A7" w14:textId="1562A461" w:rsidR="002570DB" w:rsidRPr="00AC5D03" w:rsidRDefault="002570DB" w:rsidP="002570DB">
      <w:pPr>
        <w:widowControl/>
        <w:overflowPunct/>
        <w:autoSpaceDE/>
        <w:autoSpaceDN/>
        <w:adjustRightInd/>
        <w:jc w:val="both"/>
        <w:rPr>
          <w:b/>
          <w:i/>
          <w:kern w:val="0"/>
          <w:sz w:val="16"/>
          <w:szCs w:val="16"/>
        </w:rPr>
      </w:pPr>
      <w:r>
        <w:rPr>
          <w:b/>
          <w:i/>
          <w:kern w:val="0"/>
          <w:sz w:val="24"/>
          <w:szCs w:val="24"/>
        </w:rPr>
        <w:t>Closed Meeting – Strategy Session to Discuss: The Character, Professional Competence, or Physical or Mental Health of an Individual;</w:t>
      </w:r>
    </w:p>
    <w:p w14:paraId="046A9DB1" w14:textId="22422EED" w:rsidR="002570DB" w:rsidRPr="007F2462" w:rsidRDefault="002570DB" w:rsidP="002570DB">
      <w:pPr>
        <w:widowControl/>
        <w:overflowPunct/>
        <w:autoSpaceDE/>
        <w:autoSpaceDN/>
        <w:adjustRightInd/>
        <w:rPr>
          <w:b/>
          <w:i/>
          <w:kern w:val="0"/>
          <w:sz w:val="16"/>
          <w:szCs w:val="16"/>
        </w:rPr>
      </w:pPr>
      <w:r w:rsidRPr="007F2462">
        <w:rPr>
          <w:b/>
          <w:i/>
          <w:kern w:val="0"/>
          <w:sz w:val="16"/>
          <w:szCs w:val="16"/>
        </w:rPr>
        <w:t>(</w:t>
      </w:r>
      <w:r w:rsidR="00A14463">
        <w:rPr>
          <w:b/>
          <w:i/>
          <w:kern w:val="0"/>
          <w:sz w:val="16"/>
          <w:szCs w:val="16"/>
        </w:rPr>
        <w:t>11:36</w:t>
      </w:r>
      <w:r>
        <w:rPr>
          <w:b/>
          <w:i/>
          <w:kern w:val="0"/>
          <w:sz w:val="16"/>
          <w:szCs w:val="16"/>
        </w:rPr>
        <w:t xml:space="preserve"> a</w:t>
      </w:r>
      <w:r w:rsidRPr="007F2462">
        <w:rPr>
          <w:b/>
          <w:i/>
          <w:kern w:val="0"/>
          <w:sz w:val="16"/>
          <w:szCs w:val="16"/>
        </w:rPr>
        <w:t>.m.)</w:t>
      </w:r>
    </w:p>
    <w:p w14:paraId="09302F60" w14:textId="77777777" w:rsidR="002570DB" w:rsidRDefault="002570DB" w:rsidP="002570DB">
      <w:pPr>
        <w:widowControl/>
        <w:overflowPunct/>
        <w:autoSpaceDE/>
        <w:autoSpaceDN/>
        <w:adjustRightInd/>
        <w:ind w:left="720"/>
        <w:rPr>
          <w:i/>
          <w:kern w:val="0"/>
          <w:sz w:val="24"/>
          <w:szCs w:val="24"/>
        </w:rPr>
      </w:pPr>
      <w:r w:rsidRPr="00536244">
        <w:rPr>
          <w:i/>
          <w:kern w:val="0"/>
          <w:sz w:val="24"/>
          <w:szCs w:val="24"/>
        </w:rPr>
        <w:t xml:space="preserve">Commissioner </w:t>
      </w:r>
      <w:r>
        <w:rPr>
          <w:i/>
          <w:kern w:val="0"/>
          <w:sz w:val="24"/>
          <w:szCs w:val="24"/>
        </w:rPr>
        <w:t>Miles</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 The Character, Professional Competence, or Physical or Mental Health of an Individual. Commissioner Killian seconds the motion. Commissioner Miles votes aye, Commissioner Killian votes aye, and Commissioner Hansen votes aye. The motion passes.</w:t>
      </w:r>
    </w:p>
    <w:p w14:paraId="18961F77" w14:textId="77777777" w:rsidR="002570DB" w:rsidRDefault="002570DB" w:rsidP="002570DB">
      <w:pPr>
        <w:widowControl/>
        <w:overflowPunct/>
        <w:autoSpaceDE/>
        <w:autoSpaceDN/>
        <w:adjustRightInd/>
        <w:ind w:left="720"/>
        <w:rPr>
          <w:i/>
          <w:kern w:val="0"/>
          <w:sz w:val="24"/>
          <w:szCs w:val="24"/>
        </w:rPr>
      </w:pPr>
    </w:p>
    <w:p w14:paraId="5241C470" w14:textId="5EBA8A9C" w:rsidR="002570DB" w:rsidRPr="005A2AAA" w:rsidRDefault="002570DB" w:rsidP="002570DB">
      <w:pPr>
        <w:widowControl/>
        <w:overflowPunct/>
        <w:autoSpaceDE/>
        <w:autoSpaceDN/>
        <w:adjustRightInd/>
        <w:rPr>
          <w:i/>
          <w:kern w:val="0"/>
          <w:sz w:val="24"/>
          <w:szCs w:val="24"/>
        </w:rPr>
      </w:pPr>
      <w:r>
        <w:rPr>
          <w:b/>
          <w:i/>
          <w:kern w:val="0"/>
          <w:sz w:val="24"/>
          <w:szCs w:val="24"/>
        </w:rPr>
        <w:t>Back in Session</w:t>
      </w:r>
    </w:p>
    <w:p w14:paraId="4019DCF8" w14:textId="624ACF95" w:rsidR="002570DB" w:rsidRPr="009A4567" w:rsidRDefault="002570DB" w:rsidP="002570DB">
      <w:pPr>
        <w:widowControl/>
        <w:overflowPunct/>
        <w:autoSpaceDE/>
        <w:autoSpaceDN/>
        <w:adjustRightInd/>
        <w:rPr>
          <w:b/>
          <w:i/>
          <w:kern w:val="0"/>
          <w:sz w:val="16"/>
          <w:szCs w:val="16"/>
        </w:rPr>
      </w:pPr>
      <w:r w:rsidRPr="009A4567">
        <w:rPr>
          <w:b/>
          <w:i/>
          <w:kern w:val="0"/>
          <w:sz w:val="16"/>
          <w:szCs w:val="16"/>
        </w:rPr>
        <w:t>(</w:t>
      </w:r>
      <w:r>
        <w:rPr>
          <w:b/>
          <w:i/>
          <w:kern w:val="0"/>
          <w:sz w:val="16"/>
          <w:szCs w:val="16"/>
        </w:rPr>
        <w:t>1:20 p.m.</w:t>
      </w:r>
      <w:r w:rsidRPr="009A4567">
        <w:rPr>
          <w:b/>
          <w:i/>
          <w:kern w:val="0"/>
          <w:sz w:val="16"/>
          <w:szCs w:val="16"/>
        </w:rPr>
        <w:t>)</w:t>
      </w:r>
    </w:p>
    <w:p w14:paraId="3B3EFF98" w14:textId="77777777" w:rsidR="002570DB" w:rsidRDefault="002570DB" w:rsidP="002570DB">
      <w:pPr>
        <w:widowControl/>
        <w:overflowPunct/>
        <w:autoSpaceDE/>
        <w:autoSpaceDN/>
        <w:adjustRightInd/>
        <w:rPr>
          <w:kern w:val="0"/>
          <w:sz w:val="24"/>
          <w:szCs w:val="24"/>
        </w:rPr>
      </w:pPr>
      <w:r>
        <w:rPr>
          <w:b/>
          <w:i/>
          <w:kern w:val="0"/>
          <w:sz w:val="24"/>
          <w:szCs w:val="24"/>
        </w:rPr>
        <w:tab/>
      </w:r>
      <w:r>
        <w:rPr>
          <w:kern w:val="0"/>
          <w:sz w:val="24"/>
          <w:szCs w:val="24"/>
        </w:rPr>
        <w:t>No action is to be taken.</w:t>
      </w:r>
    </w:p>
    <w:p w14:paraId="7AE03A77" w14:textId="77777777" w:rsidR="002570DB" w:rsidRDefault="002570DB" w:rsidP="002570DB">
      <w:pPr>
        <w:widowControl/>
        <w:overflowPunct/>
        <w:autoSpaceDE/>
        <w:autoSpaceDN/>
        <w:adjustRightInd/>
        <w:rPr>
          <w:kern w:val="0"/>
          <w:sz w:val="24"/>
          <w:szCs w:val="24"/>
        </w:rPr>
      </w:pPr>
    </w:p>
    <w:p w14:paraId="600EF524" w14:textId="77777777" w:rsidR="00A14463" w:rsidRDefault="00A14463" w:rsidP="00942CB0">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4F4F7961" w14:textId="5FEA4958" w:rsidR="00942CB0" w:rsidRPr="00C21658" w:rsidRDefault="00942CB0" w:rsidP="00942CB0">
      <w:pPr>
        <w:widowControl/>
        <w:tabs>
          <w:tab w:val="left" w:pos="-1080"/>
          <w:tab w:val="left" w:pos="-720"/>
          <w:tab w:val="left" w:pos="0"/>
          <w:tab w:val="left" w:pos="720"/>
          <w:tab w:val="left" w:pos="1440"/>
          <w:tab w:val="left" w:pos="5040"/>
          <w:tab w:val="left" w:pos="6480"/>
        </w:tabs>
        <w:overflowPunct/>
        <w:autoSpaceDE/>
        <w:autoSpaceDN/>
        <w:adjustRightInd/>
        <w:jc w:val="both"/>
        <w:rPr>
          <w:bCs/>
          <w:sz w:val="24"/>
          <w:szCs w:val="24"/>
        </w:rPr>
      </w:pPr>
      <w:r w:rsidRPr="00B82E6F">
        <w:rPr>
          <w:b/>
          <w:i/>
          <w:kern w:val="0"/>
          <w:sz w:val="24"/>
          <w:szCs w:val="24"/>
        </w:rPr>
        <w:t xml:space="preserve">Consideration of Minutes for Combined Commission Meeting held </w:t>
      </w:r>
      <w:r w:rsidR="00A14463">
        <w:rPr>
          <w:b/>
          <w:i/>
          <w:kern w:val="0"/>
          <w:sz w:val="24"/>
          <w:szCs w:val="24"/>
        </w:rPr>
        <w:t>July</w:t>
      </w:r>
      <w:r>
        <w:rPr>
          <w:b/>
          <w:i/>
          <w:kern w:val="0"/>
          <w:sz w:val="24"/>
          <w:szCs w:val="24"/>
        </w:rPr>
        <w:t xml:space="preserve"> </w:t>
      </w:r>
      <w:r w:rsidR="00A14463">
        <w:rPr>
          <w:b/>
          <w:i/>
          <w:kern w:val="0"/>
          <w:sz w:val="24"/>
          <w:szCs w:val="24"/>
        </w:rPr>
        <w:t>03</w:t>
      </w:r>
      <w:r>
        <w:rPr>
          <w:b/>
          <w:i/>
          <w:kern w:val="0"/>
          <w:sz w:val="24"/>
          <w:szCs w:val="24"/>
        </w:rPr>
        <w:t>, 2023</w:t>
      </w:r>
      <w:r w:rsidRPr="00B82E6F">
        <w:rPr>
          <w:b/>
          <w:i/>
          <w:kern w:val="0"/>
          <w:sz w:val="24"/>
          <w:szCs w:val="24"/>
        </w:rPr>
        <w:t xml:space="preserve"> </w:t>
      </w:r>
    </w:p>
    <w:p w14:paraId="36F054EE" w14:textId="7BE039E2" w:rsidR="00942CB0" w:rsidRPr="00106F41" w:rsidRDefault="00942CB0" w:rsidP="00942CB0">
      <w:pPr>
        <w:widowControl/>
        <w:overflowPunct/>
        <w:autoSpaceDE/>
        <w:autoSpaceDN/>
        <w:adjustRightInd/>
        <w:jc w:val="both"/>
        <w:rPr>
          <w:b/>
          <w:i/>
          <w:color w:val="FF0000"/>
          <w:kern w:val="0"/>
          <w:sz w:val="16"/>
          <w:szCs w:val="16"/>
        </w:rPr>
      </w:pPr>
      <w:r w:rsidRPr="008E0563">
        <w:rPr>
          <w:b/>
          <w:i/>
          <w:kern w:val="0"/>
          <w:sz w:val="16"/>
          <w:szCs w:val="16"/>
        </w:rPr>
        <w:t>(</w:t>
      </w:r>
      <w:r w:rsidR="00A14463">
        <w:rPr>
          <w:b/>
          <w:i/>
          <w:kern w:val="0"/>
          <w:sz w:val="16"/>
          <w:szCs w:val="16"/>
        </w:rPr>
        <w:t>1</w:t>
      </w:r>
      <w:r>
        <w:rPr>
          <w:b/>
          <w:i/>
          <w:kern w:val="0"/>
          <w:sz w:val="16"/>
          <w:szCs w:val="16"/>
        </w:rPr>
        <w:t>:</w:t>
      </w:r>
      <w:r w:rsidR="00A14463">
        <w:rPr>
          <w:b/>
          <w:i/>
          <w:kern w:val="0"/>
          <w:sz w:val="16"/>
          <w:szCs w:val="16"/>
        </w:rPr>
        <w:t>21</w:t>
      </w:r>
      <w:r>
        <w:rPr>
          <w:b/>
          <w:i/>
          <w:kern w:val="0"/>
          <w:sz w:val="16"/>
          <w:szCs w:val="16"/>
        </w:rPr>
        <w:t xml:space="preserve"> </w:t>
      </w:r>
      <w:r w:rsidR="00A14463">
        <w:rPr>
          <w:b/>
          <w:i/>
          <w:kern w:val="0"/>
          <w:sz w:val="16"/>
          <w:szCs w:val="16"/>
        </w:rPr>
        <w:t>p</w:t>
      </w:r>
      <w:r w:rsidRPr="008E0563">
        <w:rPr>
          <w:b/>
          <w:i/>
          <w:kern w:val="0"/>
          <w:sz w:val="16"/>
          <w:szCs w:val="16"/>
        </w:rPr>
        <w:t>.m.)</w:t>
      </w:r>
    </w:p>
    <w:p w14:paraId="3CF70E5F" w14:textId="3F2E429B" w:rsidR="00942CB0" w:rsidRPr="00A14463" w:rsidRDefault="00942CB0" w:rsidP="00A14463">
      <w:pPr>
        <w:widowControl/>
        <w:overflowPunct/>
        <w:autoSpaceDE/>
        <w:autoSpaceDN/>
        <w:adjustRightInd/>
        <w:ind w:firstLine="720"/>
        <w:rPr>
          <w:bCs/>
          <w:kern w:val="0"/>
          <w:sz w:val="24"/>
          <w:szCs w:val="24"/>
        </w:rPr>
      </w:pPr>
      <w:r>
        <w:rPr>
          <w:bCs/>
          <w:kern w:val="0"/>
          <w:sz w:val="24"/>
          <w:szCs w:val="24"/>
        </w:rPr>
        <w:t>Parties review the combined Commiss</w:t>
      </w:r>
      <w:r w:rsidR="00A14463">
        <w:rPr>
          <w:bCs/>
          <w:kern w:val="0"/>
          <w:sz w:val="24"/>
          <w:szCs w:val="24"/>
        </w:rPr>
        <w:t>ion meeting minutes held on July</w:t>
      </w:r>
      <w:r>
        <w:rPr>
          <w:bCs/>
          <w:kern w:val="0"/>
          <w:sz w:val="24"/>
          <w:szCs w:val="24"/>
        </w:rPr>
        <w:t xml:space="preserve"> </w:t>
      </w:r>
      <w:r w:rsidR="00A14463">
        <w:rPr>
          <w:bCs/>
          <w:kern w:val="0"/>
          <w:sz w:val="24"/>
          <w:szCs w:val="24"/>
        </w:rPr>
        <w:t>03</w:t>
      </w:r>
      <w:r>
        <w:rPr>
          <w:bCs/>
          <w:kern w:val="0"/>
          <w:sz w:val="24"/>
          <w:szCs w:val="24"/>
        </w:rPr>
        <w:t>, 2023.</w:t>
      </w:r>
      <w:r>
        <w:rPr>
          <w:b/>
          <w:i/>
          <w:kern w:val="0"/>
          <w:sz w:val="24"/>
          <w:szCs w:val="24"/>
        </w:rPr>
        <w:t xml:space="preserve"> </w:t>
      </w:r>
    </w:p>
    <w:p w14:paraId="6CEF192B" w14:textId="3757B993" w:rsidR="00942CB0" w:rsidRDefault="00942CB0" w:rsidP="00942CB0">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i/>
          <w:kern w:val="0"/>
          <w:sz w:val="24"/>
          <w:szCs w:val="24"/>
        </w:rPr>
        <w:t>C</w:t>
      </w:r>
      <w:r w:rsidRPr="00B82E6F">
        <w:rPr>
          <w:i/>
          <w:kern w:val="0"/>
          <w:sz w:val="24"/>
          <w:szCs w:val="24"/>
        </w:rPr>
        <w:t xml:space="preserve">ommissioner </w:t>
      </w:r>
      <w:r>
        <w:rPr>
          <w:i/>
          <w:kern w:val="0"/>
          <w:sz w:val="24"/>
          <w:szCs w:val="24"/>
        </w:rPr>
        <w:t xml:space="preserve">Miles makes a </w:t>
      </w:r>
      <w:r w:rsidRPr="00B82E6F">
        <w:rPr>
          <w:i/>
          <w:kern w:val="0"/>
          <w:sz w:val="24"/>
          <w:szCs w:val="24"/>
        </w:rPr>
        <w:t>motion to a</w:t>
      </w:r>
      <w:r>
        <w:rPr>
          <w:i/>
          <w:kern w:val="0"/>
          <w:sz w:val="24"/>
          <w:szCs w:val="24"/>
        </w:rPr>
        <w:t>pprove</w:t>
      </w:r>
      <w:r w:rsidRPr="00B82E6F">
        <w:rPr>
          <w:i/>
          <w:kern w:val="0"/>
          <w:sz w:val="24"/>
          <w:szCs w:val="24"/>
        </w:rPr>
        <w:t xml:space="preserve"> the minutes for </w:t>
      </w:r>
      <w:r w:rsidR="00A14463">
        <w:rPr>
          <w:i/>
          <w:kern w:val="0"/>
          <w:sz w:val="24"/>
          <w:szCs w:val="24"/>
        </w:rPr>
        <w:t>July</w:t>
      </w:r>
      <w:r>
        <w:rPr>
          <w:i/>
          <w:kern w:val="0"/>
          <w:sz w:val="24"/>
          <w:szCs w:val="24"/>
        </w:rPr>
        <w:t xml:space="preserve"> </w:t>
      </w:r>
      <w:r w:rsidR="00A14463">
        <w:rPr>
          <w:i/>
          <w:kern w:val="0"/>
          <w:sz w:val="24"/>
          <w:szCs w:val="24"/>
        </w:rPr>
        <w:t>03</w:t>
      </w:r>
      <w:r>
        <w:rPr>
          <w:i/>
          <w:kern w:val="0"/>
          <w:sz w:val="24"/>
          <w:szCs w:val="24"/>
        </w:rPr>
        <w:t xml:space="preserve">, 2023, as </w:t>
      </w:r>
      <w:r w:rsidR="00A14463">
        <w:rPr>
          <w:i/>
          <w:kern w:val="0"/>
          <w:sz w:val="24"/>
          <w:szCs w:val="24"/>
        </w:rPr>
        <w:t>correct</w:t>
      </w:r>
      <w:r w:rsidR="00C65922">
        <w:rPr>
          <w:i/>
          <w:kern w:val="0"/>
          <w:sz w:val="24"/>
          <w:szCs w:val="24"/>
        </w:rPr>
        <w:t>ed</w:t>
      </w:r>
      <w:r>
        <w:rPr>
          <w:i/>
          <w:kern w:val="0"/>
          <w:sz w:val="24"/>
          <w:szCs w:val="24"/>
        </w:rPr>
        <w:t>.</w:t>
      </w:r>
      <w:r w:rsidRPr="00B82E6F">
        <w:rPr>
          <w:i/>
          <w:kern w:val="0"/>
          <w:sz w:val="24"/>
          <w:szCs w:val="24"/>
        </w:rPr>
        <w:t xml:space="preserve"> Commissioner </w:t>
      </w:r>
      <w:r>
        <w:rPr>
          <w:i/>
          <w:kern w:val="0"/>
          <w:sz w:val="24"/>
          <w:szCs w:val="24"/>
        </w:rPr>
        <w:t xml:space="preserve">Killian </w:t>
      </w:r>
      <w:r w:rsidRPr="00B82E6F">
        <w:rPr>
          <w:i/>
          <w:kern w:val="0"/>
          <w:sz w:val="24"/>
          <w:szCs w:val="24"/>
        </w:rPr>
        <w:t xml:space="preserve">seconds the motion. </w:t>
      </w:r>
      <w:r>
        <w:rPr>
          <w:i/>
          <w:kern w:val="0"/>
          <w:sz w:val="24"/>
          <w:szCs w:val="24"/>
        </w:rPr>
        <w:t xml:space="preserve">Commissioner Miles votes </w:t>
      </w:r>
      <w:proofErr w:type="gramStart"/>
      <w:r>
        <w:rPr>
          <w:i/>
          <w:kern w:val="0"/>
          <w:sz w:val="24"/>
          <w:szCs w:val="24"/>
        </w:rPr>
        <w:t>aye,  Commissioner</w:t>
      </w:r>
      <w:proofErr w:type="gramEnd"/>
      <w:r>
        <w:rPr>
          <w:i/>
          <w:kern w:val="0"/>
          <w:sz w:val="24"/>
          <w:szCs w:val="24"/>
        </w:rPr>
        <w:t xml:space="preserve"> Killian votes aye, and Commissioner Hansen votes aye. T</w:t>
      </w:r>
      <w:r w:rsidRPr="00B82E6F">
        <w:rPr>
          <w:i/>
          <w:kern w:val="0"/>
          <w:sz w:val="24"/>
          <w:szCs w:val="24"/>
        </w:rPr>
        <w:t>he motion passes.</w:t>
      </w:r>
    </w:p>
    <w:p w14:paraId="14168FC7" w14:textId="77777777" w:rsidR="00A14463" w:rsidRDefault="00A14463" w:rsidP="00942CB0">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p>
    <w:p w14:paraId="2BA56B7A" w14:textId="69559A8A" w:rsidR="00942CB0" w:rsidRPr="00A14463" w:rsidRDefault="00A14463" w:rsidP="00942CB0">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16"/>
          <w:szCs w:val="24"/>
        </w:rPr>
      </w:pPr>
      <w:r>
        <w:rPr>
          <w:kern w:val="0"/>
          <w:sz w:val="16"/>
          <w:szCs w:val="24"/>
        </w:rPr>
        <w:t>Commissioner Miles leaves the meeting at 1:28 p.m.</w:t>
      </w:r>
    </w:p>
    <w:p w14:paraId="4096917F" w14:textId="77777777" w:rsidR="00A14463" w:rsidRDefault="00A14463" w:rsidP="000B52C2">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026DCA0A" w14:textId="4DF6EB77" w:rsidR="00C14513" w:rsidRPr="00CF327B" w:rsidRDefault="00C14513" w:rsidP="000B52C2">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r w:rsidRPr="00B82E6F">
        <w:rPr>
          <w:b/>
          <w:i/>
          <w:kern w:val="0"/>
          <w:sz w:val="24"/>
          <w:szCs w:val="24"/>
        </w:rPr>
        <w:t>Adjournment</w:t>
      </w:r>
    </w:p>
    <w:p w14:paraId="48ECA13F" w14:textId="1BF5F8EF" w:rsidR="00C14513" w:rsidRPr="00536244" w:rsidRDefault="00C14513" w:rsidP="000B52C2">
      <w:pPr>
        <w:widowControl/>
        <w:overflowPunct/>
        <w:autoSpaceDE/>
        <w:autoSpaceDN/>
        <w:adjustRightInd/>
        <w:jc w:val="both"/>
        <w:rPr>
          <w:b/>
          <w:i/>
          <w:kern w:val="0"/>
          <w:sz w:val="16"/>
          <w:szCs w:val="16"/>
        </w:rPr>
      </w:pPr>
      <w:r w:rsidRPr="00536244">
        <w:rPr>
          <w:b/>
          <w:i/>
          <w:kern w:val="0"/>
          <w:sz w:val="16"/>
          <w:szCs w:val="16"/>
        </w:rPr>
        <w:t>(</w:t>
      </w:r>
      <w:r w:rsidR="00EF780D">
        <w:rPr>
          <w:b/>
          <w:i/>
          <w:kern w:val="0"/>
          <w:sz w:val="16"/>
          <w:szCs w:val="16"/>
        </w:rPr>
        <w:t>1</w:t>
      </w:r>
      <w:r w:rsidR="00F01542">
        <w:rPr>
          <w:b/>
          <w:i/>
          <w:kern w:val="0"/>
          <w:sz w:val="16"/>
          <w:szCs w:val="16"/>
        </w:rPr>
        <w:t>:</w:t>
      </w:r>
      <w:r w:rsidR="00A14463">
        <w:rPr>
          <w:b/>
          <w:i/>
          <w:kern w:val="0"/>
          <w:sz w:val="16"/>
          <w:szCs w:val="16"/>
        </w:rPr>
        <w:t>29</w:t>
      </w:r>
      <w:r w:rsidR="00702D0F">
        <w:rPr>
          <w:b/>
          <w:i/>
          <w:kern w:val="0"/>
          <w:sz w:val="16"/>
          <w:szCs w:val="16"/>
        </w:rPr>
        <w:t xml:space="preserve"> </w:t>
      </w:r>
      <w:r w:rsidR="00A14463">
        <w:rPr>
          <w:b/>
          <w:i/>
          <w:kern w:val="0"/>
          <w:sz w:val="16"/>
          <w:szCs w:val="16"/>
        </w:rPr>
        <w:t>p</w:t>
      </w:r>
      <w:r w:rsidRPr="00536244">
        <w:rPr>
          <w:b/>
          <w:i/>
          <w:kern w:val="0"/>
          <w:sz w:val="16"/>
          <w:szCs w:val="16"/>
        </w:rPr>
        <w:t>.m.)</w:t>
      </w:r>
    </w:p>
    <w:p w14:paraId="38F2CFE5" w14:textId="6B58848F" w:rsidR="00C14513" w:rsidRDefault="00C14513" w:rsidP="000B52C2">
      <w:pPr>
        <w:widowControl/>
        <w:overflowPunct/>
        <w:autoSpaceDE/>
        <w:autoSpaceDN/>
        <w:adjustRightInd/>
        <w:ind w:left="720"/>
        <w:jc w:val="both"/>
        <w:rPr>
          <w:bCs/>
          <w:i/>
          <w:sz w:val="24"/>
          <w:szCs w:val="24"/>
        </w:rPr>
      </w:pPr>
      <w:r w:rsidRPr="00B82E6F">
        <w:rPr>
          <w:bCs/>
          <w:i/>
          <w:sz w:val="24"/>
          <w:szCs w:val="24"/>
        </w:rPr>
        <w:t>Commissioner</w:t>
      </w:r>
      <w:r w:rsidR="00344D12">
        <w:rPr>
          <w:bCs/>
          <w:i/>
          <w:sz w:val="24"/>
          <w:szCs w:val="24"/>
        </w:rPr>
        <w:t xml:space="preserve"> </w:t>
      </w:r>
      <w:r w:rsidR="00C65922">
        <w:rPr>
          <w:bCs/>
          <w:i/>
          <w:sz w:val="24"/>
          <w:szCs w:val="24"/>
        </w:rPr>
        <w:t>Killian</w:t>
      </w:r>
      <w:r w:rsidR="00F01542">
        <w:rPr>
          <w:bCs/>
          <w:i/>
          <w:sz w:val="24"/>
          <w:szCs w:val="24"/>
        </w:rPr>
        <w:t xml:space="preserve"> </w:t>
      </w:r>
      <w:r>
        <w:rPr>
          <w:bCs/>
          <w:i/>
          <w:sz w:val="24"/>
          <w:szCs w:val="24"/>
        </w:rPr>
        <w:t xml:space="preserve">makes a </w:t>
      </w:r>
      <w:r w:rsidRPr="00B82E6F">
        <w:rPr>
          <w:bCs/>
          <w:i/>
          <w:sz w:val="24"/>
          <w:szCs w:val="24"/>
        </w:rPr>
        <w:t xml:space="preserve">motion to adjourn the meeting at </w:t>
      </w:r>
      <w:r w:rsidR="00EF780D">
        <w:rPr>
          <w:bCs/>
          <w:i/>
          <w:sz w:val="24"/>
          <w:szCs w:val="24"/>
        </w:rPr>
        <w:t>1</w:t>
      </w:r>
      <w:r>
        <w:rPr>
          <w:bCs/>
          <w:i/>
          <w:sz w:val="24"/>
          <w:szCs w:val="24"/>
        </w:rPr>
        <w:t>:</w:t>
      </w:r>
      <w:r w:rsidR="00A14463">
        <w:rPr>
          <w:bCs/>
          <w:i/>
          <w:sz w:val="24"/>
          <w:szCs w:val="24"/>
        </w:rPr>
        <w:t>29</w:t>
      </w:r>
      <w:r w:rsidR="005F1439">
        <w:rPr>
          <w:bCs/>
          <w:i/>
          <w:sz w:val="24"/>
          <w:szCs w:val="24"/>
        </w:rPr>
        <w:t xml:space="preserve"> </w:t>
      </w:r>
      <w:r w:rsidR="00A14463">
        <w:rPr>
          <w:bCs/>
          <w:i/>
          <w:sz w:val="24"/>
          <w:szCs w:val="24"/>
        </w:rPr>
        <w:t>p</w:t>
      </w:r>
      <w:r w:rsidRPr="00536244">
        <w:rPr>
          <w:bCs/>
          <w:i/>
          <w:sz w:val="24"/>
          <w:szCs w:val="24"/>
        </w:rPr>
        <w:t>.m.</w:t>
      </w:r>
      <w:r w:rsidR="00C277B3">
        <w:rPr>
          <w:bCs/>
          <w:i/>
          <w:sz w:val="24"/>
          <w:szCs w:val="24"/>
        </w:rPr>
        <w:t xml:space="preserve"> </w:t>
      </w:r>
      <w:r w:rsidRPr="00B82E6F">
        <w:rPr>
          <w:bCs/>
          <w:i/>
          <w:sz w:val="24"/>
          <w:szCs w:val="24"/>
        </w:rPr>
        <w:t>Commissioner</w:t>
      </w:r>
      <w:r w:rsidR="00A82580">
        <w:rPr>
          <w:bCs/>
          <w:i/>
          <w:sz w:val="24"/>
          <w:szCs w:val="24"/>
        </w:rPr>
        <w:t xml:space="preserve"> </w:t>
      </w:r>
      <w:r w:rsidR="00A14463">
        <w:rPr>
          <w:bCs/>
          <w:i/>
          <w:sz w:val="24"/>
          <w:szCs w:val="24"/>
        </w:rPr>
        <w:t>Hansen</w:t>
      </w:r>
      <w:r w:rsidR="00F01542">
        <w:rPr>
          <w:bCs/>
          <w:i/>
          <w:sz w:val="24"/>
          <w:szCs w:val="24"/>
        </w:rPr>
        <w:t xml:space="preserve"> </w:t>
      </w:r>
      <w:r w:rsidR="003A4563">
        <w:rPr>
          <w:bCs/>
          <w:i/>
          <w:sz w:val="24"/>
          <w:szCs w:val="24"/>
        </w:rPr>
        <w:t>seconds the motion</w:t>
      </w:r>
      <w:r w:rsidR="00772693">
        <w:rPr>
          <w:bCs/>
          <w:i/>
          <w:sz w:val="24"/>
          <w:szCs w:val="24"/>
        </w:rPr>
        <w:t>.</w:t>
      </w:r>
      <w:r w:rsidR="003A4563">
        <w:rPr>
          <w:bCs/>
          <w:i/>
          <w:sz w:val="24"/>
          <w:szCs w:val="24"/>
        </w:rPr>
        <w:t xml:space="preserve"> Commissioner </w:t>
      </w:r>
      <w:r w:rsidR="00C65922">
        <w:rPr>
          <w:bCs/>
          <w:i/>
          <w:sz w:val="24"/>
          <w:szCs w:val="24"/>
        </w:rPr>
        <w:t>Killian</w:t>
      </w:r>
      <w:r w:rsidR="003A4563">
        <w:rPr>
          <w:bCs/>
          <w:i/>
          <w:sz w:val="24"/>
          <w:szCs w:val="24"/>
        </w:rPr>
        <w:t xml:space="preserve"> votes aye, and Commissioner Hansen votes aye.</w:t>
      </w:r>
      <w:r w:rsidR="00533B42">
        <w:rPr>
          <w:bCs/>
          <w:i/>
          <w:sz w:val="24"/>
          <w:szCs w:val="24"/>
        </w:rPr>
        <w:t xml:space="preserve"> </w:t>
      </w:r>
      <w:r w:rsidR="00BC5E35">
        <w:rPr>
          <w:bCs/>
          <w:i/>
          <w:sz w:val="24"/>
          <w:szCs w:val="24"/>
        </w:rPr>
        <w:t>T</w:t>
      </w:r>
      <w:r w:rsidRPr="00B82E6F">
        <w:rPr>
          <w:bCs/>
          <w:i/>
          <w:sz w:val="24"/>
          <w:szCs w:val="24"/>
        </w:rPr>
        <w:t>he forum adjourns.</w:t>
      </w:r>
    </w:p>
    <w:p w14:paraId="0491AFF0" w14:textId="77777777" w:rsidR="0036095C" w:rsidRDefault="0036095C" w:rsidP="000B52C2">
      <w:pPr>
        <w:ind w:right="-720"/>
        <w:jc w:val="both"/>
        <w:rPr>
          <w:i/>
          <w:sz w:val="24"/>
          <w:szCs w:val="24"/>
        </w:rPr>
      </w:pPr>
    </w:p>
    <w:p w14:paraId="7536C1F1" w14:textId="44F3DC1A" w:rsidR="00274F95" w:rsidRDefault="001F3F48" w:rsidP="000B52C2">
      <w:pPr>
        <w:ind w:right="-720" w:firstLine="720"/>
        <w:jc w:val="both"/>
        <w:rPr>
          <w:i/>
          <w:sz w:val="24"/>
          <w:szCs w:val="24"/>
        </w:rPr>
      </w:pPr>
      <w:r w:rsidRPr="00B82E6F">
        <w:rPr>
          <w:i/>
          <w:sz w:val="24"/>
          <w:szCs w:val="24"/>
        </w:rPr>
        <w:t>Read and approved this</w:t>
      </w:r>
      <w:r w:rsidR="009D2E5D" w:rsidRPr="00B82E6F">
        <w:rPr>
          <w:i/>
          <w:sz w:val="24"/>
          <w:szCs w:val="24"/>
        </w:rPr>
        <w:t xml:space="preserve"> </w:t>
      </w:r>
      <w:r w:rsidR="005F4A00" w:rsidRPr="00B82E6F">
        <w:rPr>
          <w:i/>
          <w:sz w:val="24"/>
          <w:szCs w:val="24"/>
        </w:rPr>
        <w:t xml:space="preserve">on </w:t>
      </w:r>
      <w:r w:rsidR="009D2E5D" w:rsidRPr="00B82E6F">
        <w:rPr>
          <w:i/>
          <w:sz w:val="24"/>
          <w:szCs w:val="24"/>
        </w:rPr>
        <w:t>the</w:t>
      </w:r>
      <w:r w:rsidR="006E278C" w:rsidRPr="00B82E6F">
        <w:rPr>
          <w:i/>
          <w:sz w:val="24"/>
          <w:szCs w:val="24"/>
        </w:rPr>
        <w:t xml:space="preserve"> </w:t>
      </w:r>
      <w:r w:rsidR="00C65922">
        <w:rPr>
          <w:i/>
          <w:sz w:val="24"/>
          <w:szCs w:val="24"/>
        </w:rPr>
        <w:t>1</w:t>
      </w:r>
      <w:r w:rsidR="00A14463">
        <w:rPr>
          <w:i/>
          <w:sz w:val="24"/>
          <w:szCs w:val="24"/>
        </w:rPr>
        <w:t>7</w:t>
      </w:r>
      <w:r w:rsidR="00C65922">
        <w:rPr>
          <w:i/>
          <w:sz w:val="24"/>
          <w:szCs w:val="24"/>
        </w:rPr>
        <w:t>th</w:t>
      </w:r>
      <w:r w:rsidR="00771BF2">
        <w:rPr>
          <w:i/>
          <w:sz w:val="24"/>
          <w:szCs w:val="24"/>
        </w:rPr>
        <w:t xml:space="preserve"> </w:t>
      </w:r>
      <w:r w:rsidR="00FE4665">
        <w:rPr>
          <w:i/>
          <w:sz w:val="24"/>
          <w:szCs w:val="24"/>
        </w:rPr>
        <w:t>day of Ju</w:t>
      </w:r>
      <w:r w:rsidR="00081088">
        <w:rPr>
          <w:i/>
          <w:sz w:val="24"/>
          <w:szCs w:val="24"/>
        </w:rPr>
        <w:t>ly</w:t>
      </w:r>
      <w:r w:rsidR="00BB51F6" w:rsidRPr="00B82E6F">
        <w:rPr>
          <w:i/>
          <w:sz w:val="24"/>
          <w:szCs w:val="24"/>
        </w:rPr>
        <w:t xml:space="preserve"> </w:t>
      </w:r>
      <w:r w:rsidR="00915A37" w:rsidRPr="00B82E6F">
        <w:rPr>
          <w:i/>
          <w:sz w:val="24"/>
          <w:szCs w:val="24"/>
        </w:rPr>
        <w:t>202</w:t>
      </w:r>
      <w:r w:rsidR="00041FFC">
        <w:rPr>
          <w:i/>
          <w:sz w:val="24"/>
          <w:szCs w:val="24"/>
        </w:rPr>
        <w:t>3</w:t>
      </w:r>
      <w:r w:rsidR="00993966" w:rsidRPr="00B82E6F">
        <w:rPr>
          <w:i/>
          <w:sz w:val="24"/>
          <w:szCs w:val="24"/>
        </w:rPr>
        <w:t>.</w:t>
      </w:r>
    </w:p>
    <w:p w14:paraId="66F7FB1F" w14:textId="77777777" w:rsidR="009A3B6D" w:rsidRPr="00B82E6F" w:rsidRDefault="009A3B6D" w:rsidP="000B52C2">
      <w:pPr>
        <w:ind w:right="-720" w:firstLine="720"/>
        <w:jc w:val="both"/>
        <w:rPr>
          <w:i/>
          <w:sz w:val="24"/>
          <w:szCs w:val="24"/>
        </w:rPr>
      </w:pPr>
    </w:p>
    <w:tbl>
      <w:tblPr>
        <w:tblW w:w="9072" w:type="dxa"/>
        <w:tblInd w:w="705" w:type="dxa"/>
        <w:tblLayout w:type="fixed"/>
        <w:tblCellMar>
          <w:left w:w="0" w:type="dxa"/>
          <w:right w:w="0" w:type="dxa"/>
        </w:tblCellMar>
        <w:tblLook w:val="0000" w:firstRow="0" w:lastRow="0" w:firstColumn="0" w:lastColumn="0" w:noHBand="0" w:noVBand="0"/>
      </w:tblPr>
      <w:tblGrid>
        <w:gridCol w:w="3457"/>
        <w:gridCol w:w="1630"/>
        <w:gridCol w:w="3241"/>
        <w:gridCol w:w="744"/>
      </w:tblGrid>
      <w:tr w:rsidR="001A3505" w:rsidRPr="00B82E6F" w14:paraId="5FBDAE66" w14:textId="77777777" w:rsidTr="00A25036">
        <w:trPr>
          <w:trHeight w:val="374"/>
        </w:trPr>
        <w:tc>
          <w:tcPr>
            <w:tcW w:w="3457" w:type="dxa"/>
            <w:tcBorders>
              <w:top w:val="nil"/>
              <w:left w:val="nil"/>
              <w:bottom w:val="single" w:sz="4" w:space="0" w:color="auto"/>
              <w:right w:val="nil"/>
            </w:tcBorders>
            <w:vAlign w:val="bottom"/>
          </w:tcPr>
          <w:p w14:paraId="741886CC" w14:textId="77777777" w:rsidR="001A3505" w:rsidRPr="00B82E6F" w:rsidRDefault="001A3505" w:rsidP="000B52C2">
            <w:pPr>
              <w:jc w:val="both"/>
              <w:rPr>
                <w:rFonts w:eastAsia="Arial Unicode MS"/>
                <w:i/>
                <w:sz w:val="24"/>
                <w:szCs w:val="24"/>
              </w:rPr>
            </w:pPr>
            <w:r w:rsidRPr="00B82E6F">
              <w:rPr>
                <w:i/>
                <w:sz w:val="24"/>
                <w:szCs w:val="24"/>
              </w:rPr>
              <w:t> </w:t>
            </w:r>
          </w:p>
        </w:tc>
        <w:tc>
          <w:tcPr>
            <w:tcW w:w="1630" w:type="dxa"/>
            <w:tcBorders>
              <w:top w:val="nil"/>
              <w:left w:val="nil"/>
              <w:bottom w:val="nil"/>
              <w:right w:val="nil"/>
            </w:tcBorders>
            <w:vAlign w:val="bottom"/>
          </w:tcPr>
          <w:p w14:paraId="6BF84554" w14:textId="77777777" w:rsidR="001A3505" w:rsidRPr="00B82E6F" w:rsidRDefault="001A3505" w:rsidP="000B52C2">
            <w:pPr>
              <w:jc w:val="both"/>
              <w:rPr>
                <w:rFonts w:eastAsia="Arial Unicode MS"/>
                <w:i/>
                <w:sz w:val="24"/>
                <w:szCs w:val="24"/>
              </w:rPr>
            </w:pPr>
          </w:p>
        </w:tc>
        <w:tc>
          <w:tcPr>
            <w:tcW w:w="3241" w:type="dxa"/>
            <w:tcBorders>
              <w:top w:val="nil"/>
              <w:left w:val="nil"/>
              <w:bottom w:val="single" w:sz="4" w:space="0" w:color="auto"/>
              <w:right w:val="nil"/>
            </w:tcBorders>
            <w:vAlign w:val="bottom"/>
          </w:tcPr>
          <w:p w14:paraId="2E88A639" w14:textId="77777777" w:rsidR="001A3505" w:rsidRPr="00B82E6F" w:rsidRDefault="001A3505" w:rsidP="000B52C2">
            <w:pPr>
              <w:jc w:val="both"/>
              <w:rPr>
                <w:rFonts w:eastAsia="Arial Unicode MS"/>
                <w:i/>
                <w:sz w:val="24"/>
                <w:szCs w:val="24"/>
              </w:rPr>
            </w:pPr>
            <w:r w:rsidRPr="00B82E6F">
              <w:rPr>
                <w:i/>
                <w:sz w:val="24"/>
                <w:szCs w:val="24"/>
              </w:rPr>
              <w:t> </w:t>
            </w:r>
          </w:p>
        </w:tc>
        <w:tc>
          <w:tcPr>
            <w:tcW w:w="744" w:type="dxa"/>
            <w:tcBorders>
              <w:top w:val="nil"/>
              <w:left w:val="nil"/>
              <w:bottom w:val="nil"/>
              <w:right w:val="nil"/>
            </w:tcBorders>
            <w:vAlign w:val="bottom"/>
          </w:tcPr>
          <w:p w14:paraId="4B5D922D" w14:textId="77777777" w:rsidR="001A3505" w:rsidRPr="00B82E6F" w:rsidRDefault="001A3505" w:rsidP="000B52C2">
            <w:pPr>
              <w:jc w:val="both"/>
              <w:rPr>
                <w:rFonts w:eastAsia="Arial Unicode MS"/>
                <w:sz w:val="24"/>
                <w:szCs w:val="24"/>
              </w:rPr>
            </w:pPr>
          </w:p>
        </w:tc>
      </w:tr>
      <w:tr w:rsidR="001A3505" w:rsidRPr="00B82E6F" w14:paraId="48C2F531" w14:textId="77777777" w:rsidTr="00A25036">
        <w:trPr>
          <w:trHeight w:val="374"/>
        </w:trPr>
        <w:tc>
          <w:tcPr>
            <w:tcW w:w="3457" w:type="dxa"/>
            <w:tcBorders>
              <w:top w:val="nil"/>
              <w:left w:val="nil"/>
              <w:bottom w:val="nil"/>
              <w:right w:val="nil"/>
            </w:tcBorders>
            <w:vAlign w:val="bottom"/>
          </w:tcPr>
          <w:p w14:paraId="0AD86808" w14:textId="369C4651" w:rsidR="001A3505" w:rsidRPr="00B82E6F" w:rsidRDefault="00001EC2" w:rsidP="000B52C2">
            <w:pPr>
              <w:jc w:val="both"/>
              <w:rPr>
                <w:rFonts w:eastAsia="Arial Unicode MS"/>
                <w:i/>
                <w:sz w:val="24"/>
                <w:szCs w:val="24"/>
              </w:rPr>
            </w:pPr>
            <w:r>
              <w:rPr>
                <w:rFonts w:eastAsia="Arial Unicode MS"/>
                <w:i/>
                <w:sz w:val="24"/>
                <w:szCs w:val="24"/>
              </w:rPr>
              <w:t>Irene Hansen</w:t>
            </w:r>
          </w:p>
        </w:tc>
        <w:tc>
          <w:tcPr>
            <w:tcW w:w="1630" w:type="dxa"/>
            <w:tcBorders>
              <w:top w:val="nil"/>
              <w:left w:val="nil"/>
              <w:bottom w:val="nil"/>
              <w:right w:val="nil"/>
            </w:tcBorders>
            <w:vAlign w:val="bottom"/>
          </w:tcPr>
          <w:p w14:paraId="2B1BC0BE" w14:textId="77777777" w:rsidR="001A3505" w:rsidRPr="00B82E6F" w:rsidRDefault="001A3505" w:rsidP="000B52C2">
            <w:pPr>
              <w:jc w:val="both"/>
              <w:rPr>
                <w:rFonts w:eastAsia="Arial Unicode MS"/>
                <w:i/>
                <w:sz w:val="24"/>
                <w:szCs w:val="24"/>
              </w:rPr>
            </w:pPr>
          </w:p>
        </w:tc>
        <w:tc>
          <w:tcPr>
            <w:tcW w:w="3241" w:type="dxa"/>
            <w:tcBorders>
              <w:top w:val="nil"/>
              <w:left w:val="nil"/>
              <w:bottom w:val="nil"/>
              <w:right w:val="nil"/>
            </w:tcBorders>
            <w:vAlign w:val="bottom"/>
          </w:tcPr>
          <w:p w14:paraId="62BDF796" w14:textId="5AAECCDE" w:rsidR="001A3505" w:rsidRPr="00B82E6F" w:rsidRDefault="00041FFC" w:rsidP="000B52C2">
            <w:pPr>
              <w:jc w:val="both"/>
              <w:rPr>
                <w:rFonts w:eastAsia="Arial Unicode MS"/>
                <w:i/>
                <w:sz w:val="24"/>
                <w:szCs w:val="24"/>
              </w:rPr>
            </w:pPr>
            <w:r>
              <w:rPr>
                <w:i/>
                <w:sz w:val="24"/>
                <w:szCs w:val="24"/>
              </w:rPr>
              <w:t>Chelise Je</w:t>
            </w:r>
            <w:r w:rsidR="00376F52">
              <w:rPr>
                <w:i/>
                <w:sz w:val="24"/>
                <w:szCs w:val="24"/>
              </w:rPr>
              <w:t>s</w:t>
            </w:r>
            <w:r>
              <w:rPr>
                <w:i/>
                <w:sz w:val="24"/>
                <w:szCs w:val="24"/>
              </w:rPr>
              <w:t>sen</w:t>
            </w:r>
          </w:p>
        </w:tc>
        <w:tc>
          <w:tcPr>
            <w:tcW w:w="744" w:type="dxa"/>
            <w:tcBorders>
              <w:top w:val="nil"/>
              <w:left w:val="nil"/>
              <w:bottom w:val="nil"/>
              <w:right w:val="nil"/>
            </w:tcBorders>
            <w:vAlign w:val="bottom"/>
          </w:tcPr>
          <w:p w14:paraId="2CD02908" w14:textId="77777777" w:rsidR="001A3505" w:rsidRPr="00B82E6F" w:rsidRDefault="001A3505" w:rsidP="000B52C2">
            <w:pPr>
              <w:jc w:val="both"/>
              <w:rPr>
                <w:rFonts w:eastAsia="Arial Unicode MS"/>
                <w:sz w:val="24"/>
                <w:szCs w:val="24"/>
              </w:rPr>
            </w:pPr>
          </w:p>
        </w:tc>
      </w:tr>
      <w:tr w:rsidR="001A3505" w:rsidRPr="00B82E6F" w14:paraId="22D6766B" w14:textId="77777777" w:rsidTr="00A25036">
        <w:trPr>
          <w:trHeight w:val="374"/>
        </w:trPr>
        <w:tc>
          <w:tcPr>
            <w:tcW w:w="3457" w:type="dxa"/>
            <w:tcBorders>
              <w:top w:val="nil"/>
              <w:left w:val="nil"/>
              <w:bottom w:val="nil"/>
              <w:right w:val="nil"/>
            </w:tcBorders>
            <w:vAlign w:val="bottom"/>
          </w:tcPr>
          <w:p w14:paraId="7A45381B" w14:textId="39ECB480" w:rsidR="001A3505" w:rsidRPr="00B82E6F" w:rsidRDefault="001A3505" w:rsidP="000B52C2">
            <w:pPr>
              <w:jc w:val="both"/>
              <w:rPr>
                <w:rFonts w:eastAsia="Arial Unicode MS"/>
                <w:i/>
                <w:sz w:val="24"/>
                <w:szCs w:val="24"/>
              </w:rPr>
            </w:pPr>
            <w:r w:rsidRPr="00B82E6F">
              <w:rPr>
                <w:i/>
                <w:sz w:val="24"/>
                <w:szCs w:val="24"/>
              </w:rPr>
              <w:t>Commission</w:t>
            </w:r>
            <w:r w:rsidR="00D239EC">
              <w:rPr>
                <w:i/>
                <w:sz w:val="24"/>
                <w:szCs w:val="24"/>
              </w:rPr>
              <w:t xml:space="preserve"> </w:t>
            </w:r>
            <w:r w:rsidRPr="00B82E6F">
              <w:rPr>
                <w:i/>
                <w:sz w:val="24"/>
                <w:szCs w:val="24"/>
              </w:rPr>
              <w:t>Chair</w:t>
            </w:r>
          </w:p>
        </w:tc>
        <w:tc>
          <w:tcPr>
            <w:tcW w:w="1630" w:type="dxa"/>
            <w:tcBorders>
              <w:top w:val="nil"/>
              <w:left w:val="nil"/>
              <w:bottom w:val="nil"/>
              <w:right w:val="nil"/>
            </w:tcBorders>
            <w:vAlign w:val="bottom"/>
          </w:tcPr>
          <w:p w14:paraId="4C8665CF" w14:textId="77777777" w:rsidR="001A3505" w:rsidRPr="00B82E6F" w:rsidRDefault="001A3505" w:rsidP="000B52C2">
            <w:pPr>
              <w:jc w:val="both"/>
              <w:rPr>
                <w:rFonts w:eastAsia="Arial Unicode MS"/>
                <w:i/>
                <w:sz w:val="24"/>
                <w:szCs w:val="24"/>
              </w:rPr>
            </w:pPr>
          </w:p>
        </w:tc>
        <w:tc>
          <w:tcPr>
            <w:tcW w:w="3241" w:type="dxa"/>
            <w:tcBorders>
              <w:top w:val="nil"/>
              <w:left w:val="nil"/>
              <w:bottom w:val="nil"/>
              <w:right w:val="nil"/>
            </w:tcBorders>
            <w:vAlign w:val="bottom"/>
          </w:tcPr>
          <w:p w14:paraId="5AFC95BB" w14:textId="7C91E06C" w:rsidR="00087FC4" w:rsidRPr="00B82E6F" w:rsidRDefault="001A3505" w:rsidP="000B52C2">
            <w:pPr>
              <w:jc w:val="both"/>
              <w:rPr>
                <w:i/>
                <w:sz w:val="24"/>
                <w:szCs w:val="24"/>
              </w:rPr>
            </w:pPr>
            <w:r w:rsidRPr="00B82E6F">
              <w:rPr>
                <w:i/>
                <w:sz w:val="24"/>
                <w:szCs w:val="24"/>
              </w:rPr>
              <w:t>Clerk</w:t>
            </w:r>
            <w:r w:rsidR="00B743F5">
              <w:rPr>
                <w:i/>
                <w:sz w:val="24"/>
                <w:szCs w:val="24"/>
              </w:rPr>
              <w:t>-</w:t>
            </w:r>
            <w:r w:rsidRPr="00B82E6F">
              <w:rPr>
                <w:i/>
                <w:sz w:val="24"/>
                <w:szCs w:val="24"/>
              </w:rPr>
              <w:t>Auditor</w:t>
            </w:r>
          </w:p>
        </w:tc>
        <w:tc>
          <w:tcPr>
            <w:tcW w:w="744" w:type="dxa"/>
            <w:tcBorders>
              <w:top w:val="nil"/>
              <w:left w:val="nil"/>
              <w:bottom w:val="nil"/>
              <w:right w:val="nil"/>
            </w:tcBorders>
            <w:vAlign w:val="bottom"/>
          </w:tcPr>
          <w:p w14:paraId="2709177A" w14:textId="77777777" w:rsidR="001A3505" w:rsidRPr="00B82E6F" w:rsidRDefault="001A3505" w:rsidP="000B52C2">
            <w:pPr>
              <w:jc w:val="both"/>
              <w:rPr>
                <w:rFonts w:eastAsia="Arial Unicode MS"/>
                <w:sz w:val="24"/>
                <w:szCs w:val="24"/>
              </w:rPr>
            </w:pPr>
          </w:p>
        </w:tc>
      </w:tr>
    </w:tbl>
    <w:p w14:paraId="7479DCE7" w14:textId="77777777" w:rsidR="00087FC4" w:rsidRPr="00B82E6F" w:rsidRDefault="00087FC4" w:rsidP="000B52C2">
      <w:pPr>
        <w:jc w:val="both"/>
        <w:rPr>
          <w:i/>
          <w:sz w:val="24"/>
          <w:szCs w:val="24"/>
        </w:rPr>
      </w:pPr>
    </w:p>
    <w:p w14:paraId="021C8328" w14:textId="6DC24CFB" w:rsidR="00FA776A" w:rsidRPr="00706028" w:rsidRDefault="001A3505" w:rsidP="000B52C2">
      <w:pPr>
        <w:ind w:left="720"/>
        <w:jc w:val="both"/>
        <w:rPr>
          <w:sz w:val="24"/>
          <w:szCs w:val="24"/>
          <w:u w:val="single"/>
        </w:rPr>
      </w:pPr>
      <w:r w:rsidRPr="00B82E6F">
        <w:rPr>
          <w:i/>
          <w:sz w:val="24"/>
          <w:szCs w:val="24"/>
        </w:rPr>
        <w:t xml:space="preserve">Minutes of </w:t>
      </w:r>
      <w:r w:rsidR="00D74CB2">
        <w:rPr>
          <w:i/>
          <w:sz w:val="24"/>
          <w:szCs w:val="24"/>
        </w:rPr>
        <w:t xml:space="preserve">the </w:t>
      </w:r>
      <w:r w:rsidRPr="00B82E6F">
        <w:rPr>
          <w:i/>
          <w:sz w:val="24"/>
          <w:szCs w:val="24"/>
        </w:rPr>
        <w:t>meeting prepared by</w:t>
      </w:r>
      <w:r w:rsidR="00FD5E62" w:rsidRPr="00B82E6F">
        <w:rPr>
          <w:i/>
          <w:sz w:val="24"/>
          <w:szCs w:val="24"/>
        </w:rPr>
        <w:t xml:space="preserve"> </w:t>
      </w:r>
      <w:r w:rsidR="00685B66">
        <w:rPr>
          <w:i/>
          <w:sz w:val="24"/>
          <w:szCs w:val="24"/>
        </w:rPr>
        <w:t>Commission Executive Assistant Melissa Hughes</w:t>
      </w:r>
      <w:r w:rsidR="00706028">
        <w:rPr>
          <w:i/>
          <w:sz w:val="24"/>
          <w:szCs w:val="24"/>
          <w:u w:val="single"/>
        </w:rPr>
        <w:t xml:space="preserve"> </w:t>
      </w:r>
    </w:p>
    <w:sectPr w:rsidR="00FA776A" w:rsidRPr="00706028" w:rsidSect="002570DB">
      <w:headerReference w:type="default" r:id="rId8"/>
      <w:footerReference w:type="default" r:id="rId9"/>
      <w:pgSz w:w="12240" w:h="15840" w:code="1"/>
      <w:pgMar w:top="1152" w:right="1440" w:bottom="1152"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E0592" w14:textId="77777777" w:rsidR="002D0EA4" w:rsidRDefault="002D0EA4" w:rsidP="00025081">
      <w:r>
        <w:separator/>
      </w:r>
    </w:p>
  </w:endnote>
  <w:endnote w:type="continuationSeparator" w:id="0">
    <w:p w14:paraId="5FAC7687" w14:textId="77777777" w:rsidR="002D0EA4" w:rsidRDefault="002D0EA4" w:rsidP="00025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nguiat Bk BT">
    <w:altName w:val="Bookman Old Style"/>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463957847"/>
      <w:docPartObj>
        <w:docPartGallery w:val="Page Numbers (Bottom of Page)"/>
        <w:docPartUnique/>
      </w:docPartObj>
    </w:sdtPr>
    <w:sdtEndPr/>
    <w:sdtContent>
      <w:sdt>
        <w:sdtPr>
          <w:rPr>
            <w:sz w:val="24"/>
            <w:szCs w:val="24"/>
          </w:rPr>
          <w:id w:val="-1669238322"/>
          <w:docPartObj>
            <w:docPartGallery w:val="Page Numbers (Top of Page)"/>
            <w:docPartUnique/>
          </w:docPartObj>
        </w:sdtPr>
        <w:sdtEndPr/>
        <w:sdtContent>
          <w:p w14:paraId="5A6D4BF8" w14:textId="27547528" w:rsidR="002B523E" w:rsidRPr="00025081" w:rsidRDefault="002B523E" w:rsidP="003930FF">
            <w:pPr>
              <w:pStyle w:val="Footer"/>
              <w:jc w:val="center"/>
              <w:rPr>
                <w:i/>
                <w:sz w:val="24"/>
                <w:szCs w:val="24"/>
              </w:rPr>
            </w:pPr>
            <w:r w:rsidRPr="00777A58">
              <w:rPr>
                <w:i/>
                <w:sz w:val="24"/>
                <w:szCs w:val="24"/>
              </w:rPr>
              <w:t>Combined Working &amp; Regular</w:t>
            </w:r>
            <w:r>
              <w:rPr>
                <w:i/>
                <w:sz w:val="24"/>
                <w:szCs w:val="24"/>
              </w:rPr>
              <w:t xml:space="preserve"> </w:t>
            </w:r>
            <w:r w:rsidRPr="00777A58">
              <w:rPr>
                <w:i/>
                <w:sz w:val="24"/>
                <w:szCs w:val="24"/>
              </w:rPr>
              <w:t>Commission</w:t>
            </w:r>
            <w:r>
              <w:rPr>
                <w:i/>
                <w:sz w:val="24"/>
                <w:szCs w:val="24"/>
              </w:rPr>
              <w:t xml:space="preserve"> Meeting held </w:t>
            </w:r>
            <w:r w:rsidR="00E553D8">
              <w:rPr>
                <w:i/>
                <w:sz w:val="24"/>
                <w:szCs w:val="24"/>
              </w:rPr>
              <w:t>0</w:t>
            </w:r>
            <w:r w:rsidR="00C65922">
              <w:rPr>
                <w:i/>
                <w:sz w:val="24"/>
                <w:szCs w:val="24"/>
              </w:rPr>
              <w:t>7</w:t>
            </w:r>
            <w:r w:rsidR="00F01542">
              <w:rPr>
                <w:i/>
                <w:sz w:val="24"/>
                <w:szCs w:val="24"/>
              </w:rPr>
              <w:t>/</w:t>
            </w:r>
            <w:r w:rsidR="00C17276">
              <w:rPr>
                <w:i/>
                <w:sz w:val="24"/>
                <w:szCs w:val="24"/>
              </w:rPr>
              <w:t>10</w:t>
            </w:r>
            <w:r w:rsidR="00873E45">
              <w:rPr>
                <w:i/>
                <w:sz w:val="24"/>
                <w:szCs w:val="24"/>
              </w:rPr>
              <w:t>/2023</w:t>
            </w:r>
          </w:p>
          <w:p w14:paraId="2E08531E" w14:textId="77777777" w:rsidR="002B523E" w:rsidRPr="00025081" w:rsidRDefault="002B523E">
            <w:pPr>
              <w:pStyle w:val="Footer"/>
              <w:jc w:val="center"/>
              <w:rPr>
                <w:sz w:val="24"/>
                <w:szCs w:val="24"/>
              </w:rPr>
            </w:pPr>
            <w:r w:rsidRPr="00025081">
              <w:rPr>
                <w:sz w:val="24"/>
                <w:szCs w:val="24"/>
              </w:rPr>
              <w:t xml:space="preserve">Page </w:t>
            </w:r>
            <w:r w:rsidRPr="00025081">
              <w:rPr>
                <w:b/>
                <w:bCs/>
                <w:sz w:val="24"/>
                <w:szCs w:val="24"/>
              </w:rPr>
              <w:fldChar w:fldCharType="begin"/>
            </w:r>
            <w:r w:rsidRPr="00025081">
              <w:rPr>
                <w:b/>
                <w:bCs/>
                <w:sz w:val="24"/>
                <w:szCs w:val="24"/>
              </w:rPr>
              <w:instrText xml:space="preserve"> PAGE </w:instrText>
            </w:r>
            <w:r w:rsidRPr="00025081">
              <w:rPr>
                <w:b/>
                <w:bCs/>
                <w:sz w:val="24"/>
                <w:szCs w:val="24"/>
              </w:rPr>
              <w:fldChar w:fldCharType="separate"/>
            </w:r>
            <w:r w:rsidR="00A14463">
              <w:rPr>
                <w:b/>
                <w:bCs/>
                <w:noProof/>
                <w:sz w:val="24"/>
                <w:szCs w:val="24"/>
              </w:rPr>
              <w:t>1</w:t>
            </w:r>
            <w:r w:rsidRPr="00025081">
              <w:rPr>
                <w:b/>
                <w:bCs/>
                <w:sz w:val="24"/>
                <w:szCs w:val="24"/>
              </w:rPr>
              <w:fldChar w:fldCharType="end"/>
            </w:r>
            <w:r w:rsidRPr="00025081">
              <w:rPr>
                <w:sz w:val="24"/>
                <w:szCs w:val="24"/>
              </w:rPr>
              <w:t xml:space="preserve"> of </w:t>
            </w:r>
            <w:r w:rsidRPr="00025081">
              <w:rPr>
                <w:b/>
                <w:bCs/>
                <w:sz w:val="24"/>
                <w:szCs w:val="24"/>
              </w:rPr>
              <w:fldChar w:fldCharType="begin"/>
            </w:r>
            <w:r w:rsidRPr="00025081">
              <w:rPr>
                <w:b/>
                <w:bCs/>
                <w:sz w:val="24"/>
                <w:szCs w:val="24"/>
              </w:rPr>
              <w:instrText xml:space="preserve"> NUMPAGES  </w:instrText>
            </w:r>
            <w:r w:rsidRPr="00025081">
              <w:rPr>
                <w:b/>
                <w:bCs/>
                <w:sz w:val="24"/>
                <w:szCs w:val="24"/>
              </w:rPr>
              <w:fldChar w:fldCharType="separate"/>
            </w:r>
            <w:r w:rsidR="00A14463">
              <w:rPr>
                <w:b/>
                <w:bCs/>
                <w:noProof/>
                <w:sz w:val="24"/>
                <w:szCs w:val="24"/>
              </w:rPr>
              <w:t>6</w:t>
            </w:r>
            <w:r w:rsidRPr="00025081">
              <w:rPr>
                <w:b/>
                <w:bCs/>
                <w:sz w:val="24"/>
                <w:szCs w:val="24"/>
              </w:rPr>
              <w:fldChar w:fldCharType="end"/>
            </w:r>
          </w:p>
        </w:sdtContent>
      </w:sdt>
    </w:sdtContent>
  </w:sdt>
  <w:p w14:paraId="10698091" w14:textId="77777777" w:rsidR="002B523E" w:rsidRPr="00025081" w:rsidRDefault="002B523E">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4A3E0" w14:textId="77777777" w:rsidR="002D0EA4" w:rsidRDefault="002D0EA4" w:rsidP="00025081">
      <w:r>
        <w:separator/>
      </w:r>
    </w:p>
  </w:footnote>
  <w:footnote w:type="continuationSeparator" w:id="0">
    <w:p w14:paraId="59F0A541" w14:textId="77777777" w:rsidR="002D0EA4" w:rsidRDefault="002D0EA4" w:rsidP="00025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2055823"/>
      <w:docPartObj>
        <w:docPartGallery w:val="Watermarks"/>
        <w:docPartUnique/>
      </w:docPartObj>
    </w:sdtPr>
    <w:sdtEndPr/>
    <w:sdtContent>
      <w:p w14:paraId="1D7A9B48" w14:textId="33F7BCE0" w:rsidR="00FC351F" w:rsidRDefault="00607833">
        <w:pPr>
          <w:pStyle w:val="Header"/>
        </w:pPr>
        <w:r>
          <w:rPr>
            <w:noProof/>
          </w:rPr>
          <w:pict w14:anchorId="281AD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82D"/>
    <w:multiLevelType w:val="hybridMultilevel"/>
    <w:tmpl w:val="20408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D3741D"/>
    <w:multiLevelType w:val="hybridMultilevel"/>
    <w:tmpl w:val="9CB8D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C837C2"/>
    <w:multiLevelType w:val="hybridMultilevel"/>
    <w:tmpl w:val="BE707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4704FA"/>
    <w:multiLevelType w:val="hybridMultilevel"/>
    <w:tmpl w:val="A1FE11CE"/>
    <w:lvl w:ilvl="0" w:tplc="0409000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6A005A"/>
    <w:multiLevelType w:val="hybridMultilevel"/>
    <w:tmpl w:val="4BCC6424"/>
    <w:lvl w:ilvl="0" w:tplc="2794DA68">
      <w:numFmt w:val="bullet"/>
      <w:lvlText w:val=""/>
      <w:lvlJc w:val="left"/>
      <w:pPr>
        <w:ind w:left="2160" w:hanging="360"/>
      </w:pPr>
      <w:rPr>
        <w:rFonts w:ascii="Symbol" w:eastAsia="Times New Roman" w:hAnsi="Symbol" w:cs="Times New Roman" w:hint="default"/>
        <w:i w:val="0"/>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3F67FC9"/>
    <w:multiLevelType w:val="hybridMultilevel"/>
    <w:tmpl w:val="42C4D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D2219D"/>
    <w:multiLevelType w:val="hybridMultilevel"/>
    <w:tmpl w:val="7D6AE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4A5A6C"/>
    <w:multiLevelType w:val="hybridMultilevel"/>
    <w:tmpl w:val="2710DA40"/>
    <w:lvl w:ilvl="0" w:tplc="6BA06C56">
      <w:numFmt w:val="bullet"/>
      <w:lvlText w:val=""/>
      <w:lvlJc w:val="left"/>
      <w:pPr>
        <w:ind w:left="1800" w:hanging="360"/>
      </w:pPr>
      <w:rPr>
        <w:rFonts w:ascii="Symbol" w:eastAsia="Times New Roman" w:hAnsi="Symbol" w:cs="Times New Roman" w:hint="default"/>
        <w:color w:val="000000" w:themeColor="text1"/>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4C14672"/>
    <w:multiLevelType w:val="hybridMultilevel"/>
    <w:tmpl w:val="90BAB42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57D6728B"/>
    <w:multiLevelType w:val="hybridMultilevel"/>
    <w:tmpl w:val="27681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E052FD1"/>
    <w:multiLevelType w:val="hybridMultilevel"/>
    <w:tmpl w:val="52C0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44D1CB4"/>
    <w:multiLevelType w:val="hybridMultilevel"/>
    <w:tmpl w:val="98D6E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CB0779D"/>
    <w:multiLevelType w:val="hybridMultilevel"/>
    <w:tmpl w:val="1EC49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FBD7EBC"/>
    <w:multiLevelType w:val="hybridMultilevel"/>
    <w:tmpl w:val="67D01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337527D"/>
    <w:multiLevelType w:val="hybridMultilevel"/>
    <w:tmpl w:val="7388AE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5AB6FF2"/>
    <w:multiLevelType w:val="hybridMultilevel"/>
    <w:tmpl w:val="E9945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7F413FF"/>
    <w:multiLevelType w:val="hybridMultilevel"/>
    <w:tmpl w:val="AE0A572E"/>
    <w:lvl w:ilvl="0" w:tplc="80D6F3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8"/>
  </w:num>
  <w:num w:numId="3">
    <w:abstractNumId w:val="5"/>
  </w:num>
  <w:num w:numId="4">
    <w:abstractNumId w:val="2"/>
  </w:num>
  <w:num w:numId="5">
    <w:abstractNumId w:val="4"/>
  </w:num>
  <w:num w:numId="6">
    <w:abstractNumId w:val="12"/>
  </w:num>
  <w:num w:numId="7">
    <w:abstractNumId w:val="6"/>
  </w:num>
  <w:num w:numId="8">
    <w:abstractNumId w:val="9"/>
  </w:num>
  <w:num w:numId="9">
    <w:abstractNumId w:val="1"/>
  </w:num>
  <w:num w:numId="10">
    <w:abstractNumId w:val="11"/>
  </w:num>
  <w:num w:numId="11">
    <w:abstractNumId w:val="10"/>
  </w:num>
  <w:num w:numId="12">
    <w:abstractNumId w:val="0"/>
  </w:num>
  <w:num w:numId="13">
    <w:abstractNumId w:val="14"/>
  </w:num>
  <w:num w:numId="14">
    <w:abstractNumId w:val="13"/>
  </w:num>
  <w:num w:numId="15">
    <w:abstractNumId w:val="16"/>
  </w:num>
  <w:num w:numId="16">
    <w:abstractNumId w:val="3"/>
  </w:num>
  <w:num w:numId="1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LCwNLI0Mrc0NLdQ0lEKTi0uzszPAykwNDarBQAQL3+wLgAAAA=="/>
  </w:docVars>
  <w:rsids>
    <w:rsidRoot w:val="001A3505"/>
    <w:rsid w:val="000000CD"/>
    <w:rsid w:val="00000242"/>
    <w:rsid w:val="000006B6"/>
    <w:rsid w:val="00000782"/>
    <w:rsid w:val="00001101"/>
    <w:rsid w:val="00001248"/>
    <w:rsid w:val="000012F4"/>
    <w:rsid w:val="000014A6"/>
    <w:rsid w:val="000014FA"/>
    <w:rsid w:val="00001EC2"/>
    <w:rsid w:val="000023B7"/>
    <w:rsid w:val="00002702"/>
    <w:rsid w:val="0000280F"/>
    <w:rsid w:val="0000345E"/>
    <w:rsid w:val="00003576"/>
    <w:rsid w:val="000045BB"/>
    <w:rsid w:val="00005753"/>
    <w:rsid w:val="00006006"/>
    <w:rsid w:val="00006170"/>
    <w:rsid w:val="00006487"/>
    <w:rsid w:val="000064B7"/>
    <w:rsid w:val="0000658A"/>
    <w:rsid w:val="00006B9E"/>
    <w:rsid w:val="00006D20"/>
    <w:rsid w:val="00006D40"/>
    <w:rsid w:val="00006FD7"/>
    <w:rsid w:val="00007358"/>
    <w:rsid w:val="00010669"/>
    <w:rsid w:val="00010675"/>
    <w:rsid w:val="000110DB"/>
    <w:rsid w:val="00011414"/>
    <w:rsid w:val="00011A30"/>
    <w:rsid w:val="00011A53"/>
    <w:rsid w:val="00011A80"/>
    <w:rsid w:val="00011E8E"/>
    <w:rsid w:val="00011FF5"/>
    <w:rsid w:val="00012477"/>
    <w:rsid w:val="000125A3"/>
    <w:rsid w:val="000132C6"/>
    <w:rsid w:val="0001361A"/>
    <w:rsid w:val="00013BAF"/>
    <w:rsid w:val="00013DB7"/>
    <w:rsid w:val="00013E1A"/>
    <w:rsid w:val="00013F3D"/>
    <w:rsid w:val="000148CC"/>
    <w:rsid w:val="000149D1"/>
    <w:rsid w:val="0001509F"/>
    <w:rsid w:val="00015634"/>
    <w:rsid w:val="00015697"/>
    <w:rsid w:val="0001580F"/>
    <w:rsid w:val="0001628B"/>
    <w:rsid w:val="000163A0"/>
    <w:rsid w:val="000169A9"/>
    <w:rsid w:val="000170AB"/>
    <w:rsid w:val="0001712C"/>
    <w:rsid w:val="000204EA"/>
    <w:rsid w:val="000204F2"/>
    <w:rsid w:val="00020877"/>
    <w:rsid w:val="00020D1D"/>
    <w:rsid w:val="000211D8"/>
    <w:rsid w:val="0002148A"/>
    <w:rsid w:val="00021906"/>
    <w:rsid w:val="00021EFA"/>
    <w:rsid w:val="000225D7"/>
    <w:rsid w:val="000229FC"/>
    <w:rsid w:val="00022E1D"/>
    <w:rsid w:val="00023357"/>
    <w:rsid w:val="000233CF"/>
    <w:rsid w:val="0002503F"/>
    <w:rsid w:val="00025081"/>
    <w:rsid w:val="000255CD"/>
    <w:rsid w:val="0002569B"/>
    <w:rsid w:val="000257E5"/>
    <w:rsid w:val="000259D6"/>
    <w:rsid w:val="00025F6E"/>
    <w:rsid w:val="00026C4A"/>
    <w:rsid w:val="00027262"/>
    <w:rsid w:val="000273A1"/>
    <w:rsid w:val="00030159"/>
    <w:rsid w:val="000303BF"/>
    <w:rsid w:val="00030688"/>
    <w:rsid w:val="000307AD"/>
    <w:rsid w:val="000307B2"/>
    <w:rsid w:val="000307CD"/>
    <w:rsid w:val="0003162F"/>
    <w:rsid w:val="00031ABB"/>
    <w:rsid w:val="00031CC7"/>
    <w:rsid w:val="00032197"/>
    <w:rsid w:val="000321F8"/>
    <w:rsid w:val="00032270"/>
    <w:rsid w:val="00032FD5"/>
    <w:rsid w:val="00033C98"/>
    <w:rsid w:val="00033CD8"/>
    <w:rsid w:val="00034A41"/>
    <w:rsid w:val="00034A6E"/>
    <w:rsid w:val="00034B3C"/>
    <w:rsid w:val="00034CC4"/>
    <w:rsid w:val="00034E78"/>
    <w:rsid w:val="000355A5"/>
    <w:rsid w:val="000363E7"/>
    <w:rsid w:val="00036460"/>
    <w:rsid w:val="00036554"/>
    <w:rsid w:val="000366B3"/>
    <w:rsid w:val="0003686B"/>
    <w:rsid w:val="00036AD1"/>
    <w:rsid w:val="00037753"/>
    <w:rsid w:val="00037DA4"/>
    <w:rsid w:val="00037EA6"/>
    <w:rsid w:val="000408C1"/>
    <w:rsid w:val="00040EF3"/>
    <w:rsid w:val="00041361"/>
    <w:rsid w:val="0004137A"/>
    <w:rsid w:val="00041398"/>
    <w:rsid w:val="0004148A"/>
    <w:rsid w:val="00041552"/>
    <w:rsid w:val="00041C0C"/>
    <w:rsid w:val="00041FFC"/>
    <w:rsid w:val="000424C9"/>
    <w:rsid w:val="00042A37"/>
    <w:rsid w:val="00042DDC"/>
    <w:rsid w:val="00042F6C"/>
    <w:rsid w:val="000434DB"/>
    <w:rsid w:val="000435C1"/>
    <w:rsid w:val="00043B00"/>
    <w:rsid w:val="00043D41"/>
    <w:rsid w:val="000441E5"/>
    <w:rsid w:val="000443CA"/>
    <w:rsid w:val="00044598"/>
    <w:rsid w:val="000446B9"/>
    <w:rsid w:val="0004515B"/>
    <w:rsid w:val="00045224"/>
    <w:rsid w:val="00045ABE"/>
    <w:rsid w:val="000460EF"/>
    <w:rsid w:val="00046142"/>
    <w:rsid w:val="00046938"/>
    <w:rsid w:val="00046B39"/>
    <w:rsid w:val="0004714F"/>
    <w:rsid w:val="000472E9"/>
    <w:rsid w:val="00047B0E"/>
    <w:rsid w:val="000502AB"/>
    <w:rsid w:val="000503CF"/>
    <w:rsid w:val="00051578"/>
    <w:rsid w:val="00051FF0"/>
    <w:rsid w:val="00052246"/>
    <w:rsid w:val="00052AB1"/>
    <w:rsid w:val="0005326E"/>
    <w:rsid w:val="000532F2"/>
    <w:rsid w:val="00054103"/>
    <w:rsid w:val="0005410D"/>
    <w:rsid w:val="0005411F"/>
    <w:rsid w:val="00054459"/>
    <w:rsid w:val="00054A8A"/>
    <w:rsid w:val="00054B7D"/>
    <w:rsid w:val="00054C77"/>
    <w:rsid w:val="00054EA1"/>
    <w:rsid w:val="00056416"/>
    <w:rsid w:val="00056483"/>
    <w:rsid w:val="00056A96"/>
    <w:rsid w:val="00056B18"/>
    <w:rsid w:val="00057004"/>
    <w:rsid w:val="00057428"/>
    <w:rsid w:val="00060BF5"/>
    <w:rsid w:val="0006108F"/>
    <w:rsid w:val="0006114D"/>
    <w:rsid w:val="00061BED"/>
    <w:rsid w:val="00063C2A"/>
    <w:rsid w:val="00063CF8"/>
    <w:rsid w:val="000644B3"/>
    <w:rsid w:val="00064587"/>
    <w:rsid w:val="00065341"/>
    <w:rsid w:val="0006575A"/>
    <w:rsid w:val="0006581A"/>
    <w:rsid w:val="00065E31"/>
    <w:rsid w:val="00066467"/>
    <w:rsid w:val="00066A5A"/>
    <w:rsid w:val="00066BF9"/>
    <w:rsid w:val="00066F1E"/>
    <w:rsid w:val="00067002"/>
    <w:rsid w:val="00067CDA"/>
    <w:rsid w:val="000701B7"/>
    <w:rsid w:val="0007049C"/>
    <w:rsid w:val="000708FD"/>
    <w:rsid w:val="00070913"/>
    <w:rsid w:val="00071126"/>
    <w:rsid w:val="0007193C"/>
    <w:rsid w:val="00072004"/>
    <w:rsid w:val="00072788"/>
    <w:rsid w:val="00072D80"/>
    <w:rsid w:val="00072EA1"/>
    <w:rsid w:val="0007316D"/>
    <w:rsid w:val="0007363F"/>
    <w:rsid w:val="0007398C"/>
    <w:rsid w:val="00073C34"/>
    <w:rsid w:val="00073E94"/>
    <w:rsid w:val="000746BD"/>
    <w:rsid w:val="0007587E"/>
    <w:rsid w:val="0007638B"/>
    <w:rsid w:val="0007672C"/>
    <w:rsid w:val="0007682E"/>
    <w:rsid w:val="00077553"/>
    <w:rsid w:val="0007768F"/>
    <w:rsid w:val="0008086F"/>
    <w:rsid w:val="0008101B"/>
    <w:rsid w:val="00081088"/>
    <w:rsid w:val="000812B0"/>
    <w:rsid w:val="00082D78"/>
    <w:rsid w:val="00082EA6"/>
    <w:rsid w:val="00083021"/>
    <w:rsid w:val="0008438A"/>
    <w:rsid w:val="00084F95"/>
    <w:rsid w:val="00085779"/>
    <w:rsid w:val="000857F4"/>
    <w:rsid w:val="00085F1F"/>
    <w:rsid w:val="0008669F"/>
    <w:rsid w:val="00086F3A"/>
    <w:rsid w:val="000878BA"/>
    <w:rsid w:val="00087FC4"/>
    <w:rsid w:val="00090977"/>
    <w:rsid w:val="00090AF3"/>
    <w:rsid w:val="00090C06"/>
    <w:rsid w:val="00091025"/>
    <w:rsid w:val="0009102F"/>
    <w:rsid w:val="00091774"/>
    <w:rsid w:val="00091E69"/>
    <w:rsid w:val="00091E6B"/>
    <w:rsid w:val="000929F6"/>
    <w:rsid w:val="00092A68"/>
    <w:rsid w:val="0009311D"/>
    <w:rsid w:val="0009325C"/>
    <w:rsid w:val="000939C6"/>
    <w:rsid w:val="00094217"/>
    <w:rsid w:val="00094A67"/>
    <w:rsid w:val="00094B88"/>
    <w:rsid w:val="00095499"/>
    <w:rsid w:val="00095C40"/>
    <w:rsid w:val="00095CDD"/>
    <w:rsid w:val="00095E17"/>
    <w:rsid w:val="00095F44"/>
    <w:rsid w:val="000961BD"/>
    <w:rsid w:val="00096259"/>
    <w:rsid w:val="00096B0C"/>
    <w:rsid w:val="000A0BA2"/>
    <w:rsid w:val="000A0C14"/>
    <w:rsid w:val="000A0E20"/>
    <w:rsid w:val="000A0E9D"/>
    <w:rsid w:val="000A0F17"/>
    <w:rsid w:val="000A10D7"/>
    <w:rsid w:val="000A158C"/>
    <w:rsid w:val="000A1CD9"/>
    <w:rsid w:val="000A1E6C"/>
    <w:rsid w:val="000A2064"/>
    <w:rsid w:val="000A21DE"/>
    <w:rsid w:val="000A2AC0"/>
    <w:rsid w:val="000A2C00"/>
    <w:rsid w:val="000A2DB2"/>
    <w:rsid w:val="000A353B"/>
    <w:rsid w:val="000A3696"/>
    <w:rsid w:val="000A38BB"/>
    <w:rsid w:val="000A3E84"/>
    <w:rsid w:val="000A41D3"/>
    <w:rsid w:val="000A43FC"/>
    <w:rsid w:val="000A462D"/>
    <w:rsid w:val="000A4F0B"/>
    <w:rsid w:val="000A5747"/>
    <w:rsid w:val="000A6037"/>
    <w:rsid w:val="000A6733"/>
    <w:rsid w:val="000A79E2"/>
    <w:rsid w:val="000A7B41"/>
    <w:rsid w:val="000A7CA9"/>
    <w:rsid w:val="000A7F7E"/>
    <w:rsid w:val="000A7FF0"/>
    <w:rsid w:val="000B015E"/>
    <w:rsid w:val="000B031C"/>
    <w:rsid w:val="000B0567"/>
    <w:rsid w:val="000B07F5"/>
    <w:rsid w:val="000B0B0B"/>
    <w:rsid w:val="000B1C82"/>
    <w:rsid w:val="000B22CE"/>
    <w:rsid w:val="000B2429"/>
    <w:rsid w:val="000B25C2"/>
    <w:rsid w:val="000B2B06"/>
    <w:rsid w:val="000B2D61"/>
    <w:rsid w:val="000B40CD"/>
    <w:rsid w:val="000B51F5"/>
    <w:rsid w:val="000B52C2"/>
    <w:rsid w:val="000B59D7"/>
    <w:rsid w:val="000B5D5E"/>
    <w:rsid w:val="000B6126"/>
    <w:rsid w:val="000B63F9"/>
    <w:rsid w:val="000B74B9"/>
    <w:rsid w:val="000B79D8"/>
    <w:rsid w:val="000B7EE8"/>
    <w:rsid w:val="000B7F1D"/>
    <w:rsid w:val="000C0134"/>
    <w:rsid w:val="000C0480"/>
    <w:rsid w:val="000C0C75"/>
    <w:rsid w:val="000C0CB8"/>
    <w:rsid w:val="000C1157"/>
    <w:rsid w:val="000C132D"/>
    <w:rsid w:val="000C16FF"/>
    <w:rsid w:val="000C1BAD"/>
    <w:rsid w:val="000C2383"/>
    <w:rsid w:val="000C26AF"/>
    <w:rsid w:val="000C27A8"/>
    <w:rsid w:val="000C31A8"/>
    <w:rsid w:val="000C3459"/>
    <w:rsid w:val="000C3C10"/>
    <w:rsid w:val="000C447B"/>
    <w:rsid w:val="000C49CD"/>
    <w:rsid w:val="000C53A6"/>
    <w:rsid w:val="000C5471"/>
    <w:rsid w:val="000C5745"/>
    <w:rsid w:val="000C5894"/>
    <w:rsid w:val="000C604C"/>
    <w:rsid w:val="000C628D"/>
    <w:rsid w:val="000C62EB"/>
    <w:rsid w:val="000C6967"/>
    <w:rsid w:val="000C6B34"/>
    <w:rsid w:val="000C6E58"/>
    <w:rsid w:val="000C73B2"/>
    <w:rsid w:val="000C78DD"/>
    <w:rsid w:val="000C7F6D"/>
    <w:rsid w:val="000D0702"/>
    <w:rsid w:val="000D0A36"/>
    <w:rsid w:val="000D0D84"/>
    <w:rsid w:val="000D0F60"/>
    <w:rsid w:val="000D1757"/>
    <w:rsid w:val="000D2E25"/>
    <w:rsid w:val="000D3135"/>
    <w:rsid w:val="000D3206"/>
    <w:rsid w:val="000D33AF"/>
    <w:rsid w:val="000D3553"/>
    <w:rsid w:val="000D35F2"/>
    <w:rsid w:val="000D3887"/>
    <w:rsid w:val="000D3897"/>
    <w:rsid w:val="000D4FE9"/>
    <w:rsid w:val="000D5317"/>
    <w:rsid w:val="000D5577"/>
    <w:rsid w:val="000D6430"/>
    <w:rsid w:val="000D6785"/>
    <w:rsid w:val="000D682A"/>
    <w:rsid w:val="000D6A33"/>
    <w:rsid w:val="000D6B77"/>
    <w:rsid w:val="000D6E1E"/>
    <w:rsid w:val="000D7110"/>
    <w:rsid w:val="000D73E0"/>
    <w:rsid w:val="000D73F9"/>
    <w:rsid w:val="000D7561"/>
    <w:rsid w:val="000D75BC"/>
    <w:rsid w:val="000D7CFB"/>
    <w:rsid w:val="000D7FCC"/>
    <w:rsid w:val="000E0AC0"/>
    <w:rsid w:val="000E0C3C"/>
    <w:rsid w:val="000E0E1F"/>
    <w:rsid w:val="000E129A"/>
    <w:rsid w:val="000E137A"/>
    <w:rsid w:val="000E13A1"/>
    <w:rsid w:val="000E1B84"/>
    <w:rsid w:val="000E2021"/>
    <w:rsid w:val="000E21F9"/>
    <w:rsid w:val="000E297A"/>
    <w:rsid w:val="000E2EFD"/>
    <w:rsid w:val="000E45FD"/>
    <w:rsid w:val="000E49F4"/>
    <w:rsid w:val="000E4D70"/>
    <w:rsid w:val="000E4F2D"/>
    <w:rsid w:val="000E5330"/>
    <w:rsid w:val="000E5726"/>
    <w:rsid w:val="000E5A13"/>
    <w:rsid w:val="000E5A43"/>
    <w:rsid w:val="000E5AAF"/>
    <w:rsid w:val="000E63C7"/>
    <w:rsid w:val="000E6604"/>
    <w:rsid w:val="000E6651"/>
    <w:rsid w:val="000E6735"/>
    <w:rsid w:val="000E713A"/>
    <w:rsid w:val="000E7A9F"/>
    <w:rsid w:val="000F0366"/>
    <w:rsid w:val="000F0F35"/>
    <w:rsid w:val="000F108F"/>
    <w:rsid w:val="000F11B8"/>
    <w:rsid w:val="000F122F"/>
    <w:rsid w:val="000F12A3"/>
    <w:rsid w:val="000F139E"/>
    <w:rsid w:val="000F1F09"/>
    <w:rsid w:val="000F2476"/>
    <w:rsid w:val="000F2C52"/>
    <w:rsid w:val="000F2C5E"/>
    <w:rsid w:val="000F2D01"/>
    <w:rsid w:val="000F30CE"/>
    <w:rsid w:val="000F3273"/>
    <w:rsid w:val="000F3DA8"/>
    <w:rsid w:val="000F3FFD"/>
    <w:rsid w:val="000F41FC"/>
    <w:rsid w:val="000F4CD4"/>
    <w:rsid w:val="000F5254"/>
    <w:rsid w:val="000F561B"/>
    <w:rsid w:val="000F572F"/>
    <w:rsid w:val="000F5860"/>
    <w:rsid w:val="000F58B8"/>
    <w:rsid w:val="000F63F2"/>
    <w:rsid w:val="000F6638"/>
    <w:rsid w:val="000F66FC"/>
    <w:rsid w:val="000F6DB5"/>
    <w:rsid w:val="000F756C"/>
    <w:rsid w:val="000F7D97"/>
    <w:rsid w:val="0010031E"/>
    <w:rsid w:val="001007DE"/>
    <w:rsid w:val="001008DA"/>
    <w:rsid w:val="00100FF5"/>
    <w:rsid w:val="0010103B"/>
    <w:rsid w:val="0010186C"/>
    <w:rsid w:val="00101F36"/>
    <w:rsid w:val="00102069"/>
    <w:rsid w:val="0010286E"/>
    <w:rsid w:val="0010295A"/>
    <w:rsid w:val="00102BE4"/>
    <w:rsid w:val="00102EF9"/>
    <w:rsid w:val="00103083"/>
    <w:rsid w:val="00103BF9"/>
    <w:rsid w:val="00103EBE"/>
    <w:rsid w:val="00103F1A"/>
    <w:rsid w:val="00104191"/>
    <w:rsid w:val="001042F5"/>
    <w:rsid w:val="001043A4"/>
    <w:rsid w:val="00105728"/>
    <w:rsid w:val="00105CCE"/>
    <w:rsid w:val="00105F52"/>
    <w:rsid w:val="00106D3E"/>
    <w:rsid w:val="00106F04"/>
    <w:rsid w:val="00106F41"/>
    <w:rsid w:val="00106FAD"/>
    <w:rsid w:val="001077B4"/>
    <w:rsid w:val="00107A42"/>
    <w:rsid w:val="00107B94"/>
    <w:rsid w:val="001106E1"/>
    <w:rsid w:val="001111BD"/>
    <w:rsid w:val="00111477"/>
    <w:rsid w:val="00111C93"/>
    <w:rsid w:val="00111F82"/>
    <w:rsid w:val="001120FE"/>
    <w:rsid w:val="0011210A"/>
    <w:rsid w:val="00112229"/>
    <w:rsid w:val="00112650"/>
    <w:rsid w:val="0011288E"/>
    <w:rsid w:val="00112AE9"/>
    <w:rsid w:val="001139C0"/>
    <w:rsid w:val="001141DA"/>
    <w:rsid w:val="0011521F"/>
    <w:rsid w:val="00115271"/>
    <w:rsid w:val="00115672"/>
    <w:rsid w:val="0011594D"/>
    <w:rsid w:val="00115A93"/>
    <w:rsid w:val="00115EFC"/>
    <w:rsid w:val="00116845"/>
    <w:rsid w:val="001169B4"/>
    <w:rsid w:val="00116A95"/>
    <w:rsid w:val="00117BF6"/>
    <w:rsid w:val="001206EE"/>
    <w:rsid w:val="00120A50"/>
    <w:rsid w:val="00121EC7"/>
    <w:rsid w:val="001229C6"/>
    <w:rsid w:val="00123809"/>
    <w:rsid w:val="00123F98"/>
    <w:rsid w:val="0012420A"/>
    <w:rsid w:val="0012467C"/>
    <w:rsid w:val="00124B78"/>
    <w:rsid w:val="00125115"/>
    <w:rsid w:val="00125248"/>
    <w:rsid w:val="00125324"/>
    <w:rsid w:val="00125A2C"/>
    <w:rsid w:val="00125BB3"/>
    <w:rsid w:val="00125C49"/>
    <w:rsid w:val="00126016"/>
    <w:rsid w:val="00126237"/>
    <w:rsid w:val="001267B4"/>
    <w:rsid w:val="0012692B"/>
    <w:rsid w:val="00127542"/>
    <w:rsid w:val="00127D72"/>
    <w:rsid w:val="00130249"/>
    <w:rsid w:val="00130C44"/>
    <w:rsid w:val="00130C96"/>
    <w:rsid w:val="00131D14"/>
    <w:rsid w:val="00131D55"/>
    <w:rsid w:val="00131D9B"/>
    <w:rsid w:val="00131EDF"/>
    <w:rsid w:val="0013276C"/>
    <w:rsid w:val="001329DF"/>
    <w:rsid w:val="00133200"/>
    <w:rsid w:val="00133DB0"/>
    <w:rsid w:val="00133DCE"/>
    <w:rsid w:val="00133EDA"/>
    <w:rsid w:val="00134070"/>
    <w:rsid w:val="0013452F"/>
    <w:rsid w:val="001345C7"/>
    <w:rsid w:val="00136940"/>
    <w:rsid w:val="00136EB8"/>
    <w:rsid w:val="0013718F"/>
    <w:rsid w:val="00137964"/>
    <w:rsid w:val="00140865"/>
    <w:rsid w:val="00140E2E"/>
    <w:rsid w:val="00142929"/>
    <w:rsid w:val="00142A19"/>
    <w:rsid w:val="00142C6B"/>
    <w:rsid w:val="00143A32"/>
    <w:rsid w:val="001445FA"/>
    <w:rsid w:val="00144770"/>
    <w:rsid w:val="00144C8A"/>
    <w:rsid w:val="00146D3D"/>
    <w:rsid w:val="0014704F"/>
    <w:rsid w:val="0014775F"/>
    <w:rsid w:val="0014786A"/>
    <w:rsid w:val="001478D2"/>
    <w:rsid w:val="001479B6"/>
    <w:rsid w:val="00147E7B"/>
    <w:rsid w:val="001516FD"/>
    <w:rsid w:val="00151AD9"/>
    <w:rsid w:val="00152031"/>
    <w:rsid w:val="0015205F"/>
    <w:rsid w:val="00152A49"/>
    <w:rsid w:val="00152AE1"/>
    <w:rsid w:val="00152D2C"/>
    <w:rsid w:val="001531B7"/>
    <w:rsid w:val="0015328D"/>
    <w:rsid w:val="00153733"/>
    <w:rsid w:val="001541B7"/>
    <w:rsid w:val="001549EC"/>
    <w:rsid w:val="00154D93"/>
    <w:rsid w:val="00155224"/>
    <w:rsid w:val="001554D8"/>
    <w:rsid w:val="00155611"/>
    <w:rsid w:val="001556BA"/>
    <w:rsid w:val="00155914"/>
    <w:rsid w:val="00155A59"/>
    <w:rsid w:val="00155C0B"/>
    <w:rsid w:val="001560D5"/>
    <w:rsid w:val="00156111"/>
    <w:rsid w:val="0015642C"/>
    <w:rsid w:val="00156ED7"/>
    <w:rsid w:val="001577FD"/>
    <w:rsid w:val="0015791C"/>
    <w:rsid w:val="00157DF7"/>
    <w:rsid w:val="00157ED1"/>
    <w:rsid w:val="00157F88"/>
    <w:rsid w:val="00160079"/>
    <w:rsid w:val="0016039C"/>
    <w:rsid w:val="001603F4"/>
    <w:rsid w:val="00162482"/>
    <w:rsid w:val="001624AF"/>
    <w:rsid w:val="00162B7E"/>
    <w:rsid w:val="00162D35"/>
    <w:rsid w:val="00163208"/>
    <w:rsid w:val="001633CC"/>
    <w:rsid w:val="00163515"/>
    <w:rsid w:val="001639D8"/>
    <w:rsid w:val="00164511"/>
    <w:rsid w:val="0016507B"/>
    <w:rsid w:val="001656B4"/>
    <w:rsid w:val="00165C91"/>
    <w:rsid w:val="00165D73"/>
    <w:rsid w:val="001663F3"/>
    <w:rsid w:val="00166464"/>
    <w:rsid w:val="00166584"/>
    <w:rsid w:val="00166657"/>
    <w:rsid w:val="00166DD7"/>
    <w:rsid w:val="00167974"/>
    <w:rsid w:val="00167EC6"/>
    <w:rsid w:val="00170401"/>
    <w:rsid w:val="00170865"/>
    <w:rsid w:val="001709EA"/>
    <w:rsid w:val="00170CE6"/>
    <w:rsid w:val="00170D0A"/>
    <w:rsid w:val="00170ED0"/>
    <w:rsid w:val="00171509"/>
    <w:rsid w:val="00171CD8"/>
    <w:rsid w:val="00171EB2"/>
    <w:rsid w:val="0017211D"/>
    <w:rsid w:val="001726C3"/>
    <w:rsid w:val="001726EE"/>
    <w:rsid w:val="00172B25"/>
    <w:rsid w:val="00172CCF"/>
    <w:rsid w:val="00172F47"/>
    <w:rsid w:val="001730BC"/>
    <w:rsid w:val="00173529"/>
    <w:rsid w:val="00173BDC"/>
    <w:rsid w:val="00173D4E"/>
    <w:rsid w:val="00173FAC"/>
    <w:rsid w:val="001744EF"/>
    <w:rsid w:val="001746D6"/>
    <w:rsid w:val="00174968"/>
    <w:rsid w:val="00175547"/>
    <w:rsid w:val="00175629"/>
    <w:rsid w:val="0017566A"/>
    <w:rsid w:val="00175D3B"/>
    <w:rsid w:val="00175EA1"/>
    <w:rsid w:val="00176580"/>
    <w:rsid w:val="00176CDD"/>
    <w:rsid w:val="0017766B"/>
    <w:rsid w:val="001776E1"/>
    <w:rsid w:val="00177C32"/>
    <w:rsid w:val="00177FC2"/>
    <w:rsid w:val="001804BF"/>
    <w:rsid w:val="001805F4"/>
    <w:rsid w:val="00180613"/>
    <w:rsid w:val="001806B7"/>
    <w:rsid w:val="001807D9"/>
    <w:rsid w:val="001809C5"/>
    <w:rsid w:val="00180D9E"/>
    <w:rsid w:val="001814FF"/>
    <w:rsid w:val="00181FA7"/>
    <w:rsid w:val="00182523"/>
    <w:rsid w:val="00182872"/>
    <w:rsid w:val="00182A74"/>
    <w:rsid w:val="00182AEB"/>
    <w:rsid w:val="00183FEE"/>
    <w:rsid w:val="0018403F"/>
    <w:rsid w:val="001844D5"/>
    <w:rsid w:val="00184918"/>
    <w:rsid w:val="001854E5"/>
    <w:rsid w:val="00185C10"/>
    <w:rsid w:val="001867DB"/>
    <w:rsid w:val="00186D6E"/>
    <w:rsid w:val="00186F7D"/>
    <w:rsid w:val="0018752E"/>
    <w:rsid w:val="00187A7A"/>
    <w:rsid w:val="00187E35"/>
    <w:rsid w:val="00187F0A"/>
    <w:rsid w:val="00187F69"/>
    <w:rsid w:val="00190C99"/>
    <w:rsid w:val="00191446"/>
    <w:rsid w:val="0019148B"/>
    <w:rsid w:val="00191B72"/>
    <w:rsid w:val="001924FA"/>
    <w:rsid w:val="0019265B"/>
    <w:rsid w:val="00192B9B"/>
    <w:rsid w:val="00192F1C"/>
    <w:rsid w:val="001931A5"/>
    <w:rsid w:val="0019409A"/>
    <w:rsid w:val="00194FC1"/>
    <w:rsid w:val="00195371"/>
    <w:rsid w:val="00195A98"/>
    <w:rsid w:val="00195C2A"/>
    <w:rsid w:val="00196103"/>
    <w:rsid w:val="0019663F"/>
    <w:rsid w:val="001966EA"/>
    <w:rsid w:val="00196BC5"/>
    <w:rsid w:val="001970B4"/>
    <w:rsid w:val="001970FC"/>
    <w:rsid w:val="0019712C"/>
    <w:rsid w:val="00197FC9"/>
    <w:rsid w:val="001A048C"/>
    <w:rsid w:val="001A0596"/>
    <w:rsid w:val="001A073B"/>
    <w:rsid w:val="001A09B6"/>
    <w:rsid w:val="001A1135"/>
    <w:rsid w:val="001A13DC"/>
    <w:rsid w:val="001A1806"/>
    <w:rsid w:val="001A1C97"/>
    <w:rsid w:val="001A1E62"/>
    <w:rsid w:val="001A1FF2"/>
    <w:rsid w:val="001A26A7"/>
    <w:rsid w:val="001A2B27"/>
    <w:rsid w:val="001A2B4C"/>
    <w:rsid w:val="001A2DD4"/>
    <w:rsid w:val="001A3505"/>
    <w:rsid w:val="001A3580"/>
    <w:rsid w:val="001A37B6"/>
    <w:rsid w:val="001A38C7"/>
    <w:rsid w:val="001A3B5D"/>
    <w:rsid w:val="001A40E7"/>
    <w:rsid w:val="001A476D"/>
    <w:rsid w:val="001A4C01"/>
    <w:rsid w:val="001A4D45"/>
    <w:rsid w:val="001A531A"/>
    <w:rsid w:val="001A73F2"/>
    <w:rsid w:val="001A769A"/>
    <w:rsid w:val="001A771C"/>
    <w:rsid w:val="001A7C0A"/>
    <w:rsid w:val="001B00B2"/>
    <w:rsid w:val="001B0C47"/>
    <w:rsid w:val="001B168E"/>
    <w:rsid w:val="001B1CED"/>
    <w:rsid w:val="001B2D06"/>
    <w:rsid w:val="001B3C36"/>
    <w:rsid w:val="001B3F78"/>
    <w:rsid w:val="001B412E"/>
    <w:rsid w:val="001B4A89"/>
    <w:rsid w:val="001B4B0C"/>
    <w:rsid w:val="001B4C57"/>
    <w:rsid w:val="001B4F40"/>
    <w:rsid w:val="001B5281"/>
    <w:rsid w:val="001B5AFB"/>
    <w:rsid w:val="001B5DF6"/>
    <w:rsid w:val="001B5F0B"/>
    <w:rsid w:val="001B5F6B"/>
    <w:rsid w:val="001B6CF4"/>
    <w:rsid w:val="001B7269"/>
    <w:rsid w:val="001B7BC7"/>
    <w:rsid w:val="001B7C24"/>
    <w:rsid w:val="001C0016"/>
    <w:rsid w:val="001C01F0"/>
    <w:rsid w:val="001C0D21"/>
    <w:rsid w:val="001C0D2C"/>
    <w:rsid w:val="001C116B"/>
    <w:rsid w:val="001C18ED"/>
    <w:rsid w:val="001C1EE0"/>
    <w:rsid w:val="001C2A82"/>
    <w:rsid w:val="001C33C0"/>
    <w:rsid w:val="001C34F6"/>
    <w:rsid w:val="001C3A90"/>
    <w:rsid w:val="001C3D09"/>
    <w:rsid w:val="001C458A"/>
    <w:rsid w:val="001C4D0F"/>
    <w:rsid w:val="001C5584"/>
    <w:rsid w:val="001C5EF2"/>
    <w:rsid w:val="001C6B43"/>
    <w:rsid w:val="001C6B76"/>
    <w:rsid w:val="001C6D06"/>
    <w:rsid w:val="001D0944"/>
    <w:rsid w:val="001D1BE2"/>
    <w:rsid w:val="001D1F8F"/>
    <w:rsid w:val="001D251D"/>
    <w:rsid w:val="001D2607"/>
    <w:rsid w:val="001D2827"/>
    <w:rsid w:val="001D29D5"/>
    <w:rsid w:val="001D29ED"/>
    <w:rsid w:val="001D2BBD"/>
    <w:rsid w:val="001D2E47"/>
    <w:rsid w:val="001D32CE"/>
    <w:rsid w:val="001D34F0"/>
    <w:rsid w:val="001D3AAD"/>
    <w:rsid w:val="001D3ABA"/>
    <w:rsid w:val="001D3BAB"/>
    <w:rsid w:val="001D3E7E"/>
    <w:rsid w:val="001D3F0D"/>
    <w:rsid w:val="001D55BE"/>
    <w:rsid w:val="001D56F8"/>
    <w:rsid w:val="001D57C1"/>
    <w:rsid w:val="001D59B6"/>
    <w:rsid w:val="001D5C16"/>
    <w:rsid w:val="001D66B8"/>
    <w:rsid w:val="001D6735"/>
    <w:rsid w:val="001D6AD7"/>
    <w:rsid w:val="001D6F38"/>
    <w:rsid w:val="001D6F7E"/>
    <w:rsid w:val="001D7881"/>
    <w:rsid w:val="001D7897"/>
    <w:rsid w:val="001D7A45"/>
    <w:rsid w:val="001D7AB9"/>
    <w:rsid w:val="001E085C"/>
    <w:rsid w:val="001E0AB3"/>
    <w:rsid w:val="001E0BBE"/>
    <w:rsid w:val="001E1C82"/>
    <w:rsid w:val="001E1DF8"/>
    <w:rsid w:val="001E1EA0"/>
    <w:rsid w:val="001E1FAB"/>
    <w:rsid w:val="001E25C9"/>
    <w:rsid w:val="001E288D"/>
    <w:rsid w:val="001E3B15"/>
    <w:rsid w:val="001E3B3E"/>
    <w:rsid w:val="001E3F02"/>
    <w:rsid w:val="001E4526"/>
    <w:rsid w:val="001E4AE1"/>
    <w:rsid w:val="001E5285"/>
    <w:rsid w:val="001E5ADA"/>
    <w:rsid w:val="001E5F41"/>
    <w:rsid w:val="001E6131"/>
    <w:rsid w:val="001E6728"/>
    <w:rsid w:val="001E674C"/>
    <w:rsid w:val="001E6BCF"/>
    <w:rsid w:val="001E6BE2"/>
    <w:rsid w:val="001E6DF7"/>
    <w:rsid w:val="001E6EF8"/>
    <w:rsid w:val="001E7EBF"/>
    <w:rsid w:val="001F038F"/>
    <w:rsid w:val="001F0562"/>
    <w:rsid w:val="001F0EC8"/>
    <w:rsid w:val="001F13A0"/>
    <w:rsid w:val="001F17B8"/>
    <w:rsid w:val="001F1995"/>
    <w:rsid w:val="001F31C4"/>
    <w:rsid w:val="001F3687"/>
    <w:rsid w:val="001F3A96"/>
    <w:rsid w:val="001F3D03"/>
    <w:rsid w:val="001F3E28"/>
    <w:rsid w:val="001F3F48"/>
    <w:rsid w:val="001F418D"/>
    <w:rsid w:val="001F44E6"/>
    <w:rsid w:val="001F4E31"/>
    <w:rsid w:val="001F5DCD"/>
    <w:rsid w:val="001F6081"/>
    <w:rsid w:val="001F7D27"/>
    <w:rsid w:val="002002FF"/>
    <w:rsid w:val="00201EFD"/>
    <w:rsid w:val="0020212D"/>
    <w:rsid w:val="0020232A"/>
    <w:rsid w:val="0020260D"/>
    <w:rsid w:val="0020294D"/>
    <w:rsid w:val="00202B1F"/>
    <w:rsid w:val="00202E22"/>
    <w:rsid w:val="002037B8"/>
    <w:rsid w:val="00203BBE"/>
    <w:rsid w:val="00203E52"/>
    <w:rsid w:val="00204002"/>
    <w:rsid w:val="0020556E"/>
    <w:rsid w:val="002055F0"/>
    <w:rsid w:val="00205E7C"/>
    <w:rsid w:val="00205EAA"/>
    <w:rsid w:val="00206001"/>
    <w:rsid w:val="00206119"/>
    <w:rsid w:val="0020646D"/>
    <w:rsid w:val="00206BE0"/>
    <w:rsid w:val="00207373"/>
    <w:rsid w:val="00210A6D"/>
    <w:rsid w:val="00210B7B"/>
    <w:rsid w:val="00211413"/>
    <w:rsid w:val="00211708"/>
    <w:rsid w:val="00211DB9"/>
    <w:rsid w:val="00212503"/>
    <w:rsid w:val="00212937"/>
    <w:rsid w:val="002131D4"/>
    <w:rsid w:val="00213282"/>
    <w:rsid w:val="002135D5"/>
    <w:rsid w:val="002135E0"/>
    <w:rsid w:val="00213D5D"/>
    <w:rsid w:val="0021424A"/>
    <w:rsid w:val="002149C1"/>
    <w:rsid w:val="00214D32"/>
    <w:rsid w:val="00215882"/>
    <w:rsid w:val="00215D60"/>
    <w:rsid w:val="00215DEE"/>
    <w:rsid w:val="0021655F"/>
    <w:rsid w:val="0021681A"/>
    <w:rsid w:val="00216DCB"/>
    <w:rsid w:val="00217745"/>
    <w:rsid w:val="00217B20"/>
    <w:rsid w:val="00220121"/>
    <w:rsid w:val="00220D76"/>
    <w:rsid w:val="0022107F"/>
    <w:rsid w:val="00221E04"/>
    <w:rsid w:val="0022218C"/>
    <w:rsid w:val="00222C3F"/>
    <w:rsid w:val="002231F8"/>
    <w:rsid w:val="00223744"/>
    <w:rsid w:val="00223D71"/>
    <w:rsid w:val="002243BD"/>
    <w:rsid w:val="00224936"/>
    <w:rsid w:val="00225307"/>
    <w:rsid w:val="0022552D"/>
    <w:rsid w:val="00225A13"/>
    <w:rsid w:val="00225B42"/>
    <w:rsid w:val="00225D66"/>
    <w:rsid w:val="002263A6"/>
    <w:rsid w:val="00226CB2"/>
    <w:rsid w:val="00226D14"/>
    <w:rsid w:val="00227053"/>
    <w:rsid w:val="00227186"/>
    <w:rsid w:val="00227C03"/>
    <w:rsid w:val="0023022A"/>
    <w:rsid w:val="00230294"/>
    <w:rsid w:val="0023036C"/>
    <w:rsid w:val="002303D5"/>
    <w:rsid w:val="00230EBE"/>
    <w:rsid w:val="002316AB"/>
    <w:rsid w:val="00232253"/>
    <w:rsid w:val="00232407"/>
    <w:rsid w:val="00232660"/>
    <w:rsid w:val="00232D4C"/>
    <w:rsid w:val="002334B6"/>
    <w:rsid w:val="00233CDF"/>
    <w:rsid w:val="002347FA"/>
    <w:rsid w:val="002348B0"/>
    <w:rsid w:val="00235395"/>
    <w:rsid w:val="00235399"/>
    <w:rsid w:val="00235C90"/>
    <w:rsid w:val="00235EBA"/>
    <w:rsid w:val="0023608F"/>
    <w:rsid w:val="00236385"/>
    <w:rsid w:val="002368A3"/>
    <w:rsid w:val="00236924"/>
    <w:rsid w:val="00236AB1"/>
    <w:rsid w:val="00237416"/>
    <w:rsid w:val="0023744D"/>
    <w:rsid w:val="002378C1"/>
    <w:rsid w:val="00237DE4"/>
    <w:rsid w:val="00237E93"/>
    <w:rsid w:val="0024015D"/>
    <w:rsid w:val="00240568"/>
    <w:rsid w:val="00240717"/>
    <w:rsid w:val="00240759"/>
    <w:rsid w:val="002409FB"/>
    <w:rsid w:val="00240D70"/>
    <w:rsid w:val="0024163F"/>
    <w:rsid w:val="00241D98"/>
    <w:rsid w:val="002425EA"/>
    <w:rsid w:val="00242808"/>
    <w:rsid w:val="00243360"/>
    <w:rsid w:val="00243AD9"/>
    <w:rsid w:val="00244B7A"/>
    <w:rsid w:val="00244C69"/>
    <w:rsid w:val="00244E89"/>
    <w:rsid w:val="00245B28"/>
    <w:rsid w:val="00245B76"/>
    <w:rsid w:val="00245DDE"/>
    <w:rsid w:val="00245E7E"/>
    <w:rsid w:val="00246AFE"/>
    <w:rsid w:val="002470AB"/>
    <w:rsid w:val="002476B9"/>
    <w:rsid w:val="002479E9"/>
    <w:rsid w:val="00247ABA"/>
    <w:rsid w:val="00247CCB"/>
    <w:rsid w:val="00247F5E"/>
    <w:rsid w:val="00247F66"/>
    <w:rsid w:val="00250312"/>
    <w:rsid w:val="00250656"/>
    <w:rsid w:val="00250BAD"/>
    <w:rsid w:val="00251163"/>
    <w:rsid w:val="0025122B"/>
    <w:rsid w:val="00251548"/>
    <w:rsid w:val="002517AB"/>
    <w:rsid w:val="00251A67"/>
    <w:rsid w:val="00251F1C"/>
    <w:rsid w:val="0025246D"/>
    <w:rsid w:val="002526FE"/>
    <w:rsid w:val="002529F1"/>
    <w:rsid w:val="002532C3"/>
    <w:rsid w:val="002538CF"/>
    <w:rsid w:val="00253979"/>
    <w:rsid w:val="00253B57"/>
    <w:rsid w:val="00253EE3"/>
    <w:rsid w:val="00254AD4"/>
    <w:rsid w:val="00254D6B"/>
    <w:rsid w:val="002553A5"/>
    <w:rsid w:val="002563EC"/>
    <w:rsid w:val="0025662F"/>
    <w:rsid w:val="002569C7"/>
    <w:rsid w:val="002570A4"/>
    <w:rsid w:val="002570CD"/>
    <w:rsid w:val="002570DB"/>
    <w:rsid w:val="0025732A"/>
    <w:rsid w:val="002578E6"/>
    <w:rsid w:val="0026011C"/>
    <w:rsid w:val="00260603"/>
    <w:rsid w:val="00260803"/>
    <w:rsid w:val="002608F2"/>
    <w:rsid w:val="00260EEC"/>
    <w:rsid w:val="00260F26"/>
    <w:rsid w:val="002613C6"/>
    <w:rsid w:val="00261D07"/>
    <w:rsid w:val="00261EFB"/>
    <w:rsid w:val="002627DE"/>
    <w:rsid w:val="00262D16"/>
    <w:rsid w:val="00262DE1"/>
    <w:rsid w:val="00262F82"/>
    <w:rsid w:val="002632F9"/>
    <w:rsid w:val="002636D9"/>
    <w:rsid w:val="00263711"/>
    <w:rsid w:val="00263FD9"/>
    <w:rsid w:val="00264046"/>
    <w:rsid w:val="0026462B"/>
    <w:rsid w:val="00264D2D"/>
    <w:rsid w:val="00265508"/>
    <w:rsid w:val="0026570F"/>
    <w:rsid w:val="00265AA2"/>
    <w:rsid w:val="00266386"/>
    <w:rsid w:val="00266AEB"/>
    <w:rsid w:val="00266DA0"/>
    <w:rsid w:val="0026778D"/>
    <w:rsid w:val="0026788A"/>
    <w:rsid w:val="002679F7"/>
    <w:rsid w:val="00267AF7"/>
    <w:rsid w:val="00267BAC"/>
    <w:rsid w:val="002706BB"/>
    <w:rsid w:val="00271955"/>
    <w:rsid w:val="002728D5"/>
    <w:rsid w:val="00272A85"/>
    <w:rsid w:val="00272D38"/>
    <w:rsid w:val="00272E7E"/>
    <w:rsid w:val="0027406B"/>
    <w:rsid w:val="002749BA"/>
    <w:rsid w:val="00274B9C"/>
    <w:rsid w:val="00274F95"/>
    <w:rsid w:val="002750DC"/>
    <w:rsid w:val="00275A9D"/>
    <w:rsid w:val="002767A1"/>
    <w:rsid w:val="002769B0"/>
    <w:rsid w:val="002769DB"/>
    <w:rsid w:val="00276A74"/>
    <w:rsid w:val="00276BE1"/>
    <w:rsid w:val="00276E14"/>
    <w:rsid w:val="00276F52"/>
    <w:rsid w:val="00277483"/>
    <w:rsid w:val="002774AC"/>
    <w:rsid w:val="00277888"/>
    <w:rsid w:val="00277CA3"/>
    <w:rsid w:val="00280299"/>
    <w:rsid w:val="00280486"/>
    <w:rsid w:val="002804CB"/>
    <w:rsid w:val="0028081D"/>
    <w:rsid w:val="00280F8D"/>
    <w:rsid w:val="00280FD2"/>
    <w:rsid w:val="00281008"/>
    <w:rsid w:val="00281037"/>
    <w:rsid w:val="0028149D"/>
    <w:rsid w:val="0028177E"/>
    <w:rsid w:val="00282739"/>
    <w:rsid w:val="0028325A"/>
    <w:rsid w:val="002834F3"/>
    <w:rsid w:val="00284117"/>
    <w:rsid w:val="00284CD5"/>
    <w:rsid w:val="00285CE5"/>
    <w:rsid w:val="00286244"/>
    <w:rsid w:val="00286451"/>
    <w:rsid w:val="00286CD5"/>
    <w:rsid w:val="00286FFE"/>
    <w:rsid w:val="002874E6"/>
    <w:rsid w:val="00290E57"/>
    <w:rsid w:val="00290F0F"/>
    <w:rsid w:val="00291B64"/>
    <w:rsid w:val="00292682"/>
    <w:rsid w:val="00292806"/>
    <w:rsid w:val="0029285A"/>
    <w:rsid w:val="002929EA"/>
    <w:rsid w:val="002929EE"/>
    <w:rsid w:val="0029332F"/>
    <w:rsid w:val="002935E0"/>
    <w:rsid w:val="0029422A"/>
    <w:rsid w:val="002943C1"/>
    <w:rsid w:val="002947E0"/>
    <w:rsid w:val="00294D1E"/>
    <w:rsid w:val="00294D5D"/>
    <w:rsid w:val="00294FFE"/>
    <w:rsid w:val="002953AB"/>
    <w:rsid w:val="0029781C"/>
    <w:rsid w:val="00297D8B"/>
    <w:rsid w:val="002A031B"/>
    <w:rsid w:val="002A0389"/>
    <w:rsid w:val="002A04A0"/>
    <w:rsid w:val="002A07FB"/>
    <w:rsid w:val="002A1021"/>
    <w:rsid w:val="002A12F5"/>
    <w:rsid w:val="002A14A3"/>
    <w:rsid w:val="002A1647"/>
    <w:rsid w:val="002A198C"/>
    <w:rsid w:val="002A1D65"/>
    <w:rsid w:val="002A1FA5"/>
    <w:rsid w:val="002A2337"/>
    <w:rsid w:val="002A26A7"/>
    <w:rsid w:val="002A2F57"/>
    <w:rsid w:val="002A38BE"/>
    <w:rsid w:val="002A3D11"/>
    <w:rsid w:val="002A3F84"/>
    <w:rsid w:val="002A4164"/>
    <w:rsid w:val="002A45E9"/>
    <w:rsid w:val="002A487E"/>
    <w:rsid w:val="002A4B37"/>
    <w:rsid w:val="002A4D1C"/>
    <w:rsid w:val="002A4E99"/>
    <w:rsid w:val="002A4F1D"/>
    <w:rsid w:val="002A5A10"/>
    <w:rsid w:val="002A5A71"/>
    <w:rsid w:val="002A5CE8"/>
    <w:rsid w:val="002A5EB8"/>
    <w:rsid w:val="002A6EBA"/>
    <w:rsid w:val="002A7164"/>
    <w:rsid w:val="002A76EA"/>
    <w:rsid w:val="002A7B1B"/>
    <w:rsid w:val="002B00E6"/>
    <w:rsid w:val="002B095C"/>
    <w:rsid w:val="002B0B50"/>
    <w:rsid w:val="002B14D7"/>
    <w:rsid w:val="002B1617"/>
    <w:rsid w:val="002B20E6"/>
    <w:rsid w:val="002B239C"/>
    <w:rsid w:val="002B276E"/>
    <w:rsid w:val="002B2A68"/>
    <w:rsid w:val="002B2FB7"/>
    <w:rsid w:val="002B3383"/>
    <w:rsid w:val="002B3520"/>
    <w:rsid w:val="002B3C37"/>
    <w:rsid w:val="002B4786"/>
    <w:rsid w:val="002B48EB"/>
    <w:rsid w:val="002B4A27"/>
    <w:rsid w:val="002B523E"/>
    <w:rsid w:val="002B53CE"/>
    <w:rsid w:val="002B5957"/>
    <w:rsid w:val="002B59C8"/>
    <w:rsid w:val="002B62CF"/>
    <w:rsid w:val="002B6A54"/>
    <w:rsid w:val="002B6DF9"/>
    <w:rsid w:val="002B6F6E"/>
    <w:rsid w:val="002B785E"/>
    <w:rsid w:val="002C02BF"/>
    <w:rsid w:val="002C0DFB"/>
    <w:rsid w:val="002C12AE"/>
    <w:rsid w:val="002C1364"/>
    <w:rsid w:val="002C17F2"/>
    <w:rsid w:val="002C1C7B"/>
    <w:rsid w:val="002C2614"/>
    <w:rsid w:val="002C2645"/>
    <w:rsid w:val="002C2B4E"/>
    <w:rsid w:val="002C2EBE"/>
    <w:rsid w:val="002C3241"/>
    <w:rsid w:val="002C34A6"/>
    <w:rsid w:val="002C384E"/>
    <w:rsid w:val="002C3997"/>
    <w:rsid w:val="002C399C"/>
    <w:rsid w:val="002C39B5"/>
    <w:rsid w:val="002C3AF7"/>
    <w:rsid w:val="002C41AE"/>
    <w:rsid w:val="002C4223"/>
    <w:rsid w:val="002C487B"/>
    <w:rsid w:val="002C4969"/>
    <w:rsid w:val="002C4A74"/>
    <w:rsid w:val="002C4C4F"/>
    <w:rsid w:val="002C4D4F"/>
    <w:rsid w:val="002C4E83"/>
    <w:rsid w:val="002C4EDA"/>
    <w:rsid w:val="002C4F2D"/>
    <w:rsid w:val="002C55C0"/>
    <w:rsid w:val="002C5757"/>
    <w:rsid w:val="002C5A26"/>
    <w:rsid w:val="002C6D85"/>
    <w:rsid w:val="002C6E5A"/>
    <w:rsid w:val="002C7FE9"/>
    <w:rsid w:val="002D0006"/>
    <w:rsid w:val="002D0EA4"/>
    <w:rsid w:val="002D142D"/>
    <w:rsid w:val="002D1A0F"/>
    <w:rsid w:val="002D1FF6"/>
    <w:rsid w:val="002D2CB7"/>
    <w:rsid w:val="002D2EDD"/>
    <w:rsid w:val="002D30B7"/>
    <w:rsid w:val="002D3491"/>
    <w:rsid w:val="002D35E8"/>
    <w:rsid w:val="002D35F0"/>
    <w:rsid w:val="002D3629"/>
    <w:rsid w:val="002D411F"/>
    <w:rsid w:val="002D42CD"/>
    <w:rsid w:val="002D46C0"/>
    <w:rsid w:val="002D4858"/>
    <w:rsid w:val="002D4BEE"/>
    <w:rsid w:val="002D53AD"/>
    <w:rsid w:val="002D54D9"/>
    <w:rsid w:val="002D5EBF"/>
    <w:rsid w:val="002D647A"/>
    <w:rsid w:val="002D6B26"/>
    <w:rsid w:val="002D6E79"/>
    <w:rsid w:val="002D756D"/>
    <w:rsid w:val="002D7AB9"/>
    <w:rsid w:val="002D7AFC"/>
    <w:rsid w:val="002D7C02"/>
    <w:rsid w:val="002E004F"/>
    <w:rsid w:val="002E010E"/>
    <w:rsid w:val="002E0943"/>
    <w:rsid w:val="002E0E5C"/>
    <w:rsid w:val="002E116C"/>
    <w:rsid w:val="002E1717"/>
    <w:rsid w:val="002E1EE8"/>
    <w:rsid w:val="002E20A3"/>
    <w:rsid w:val="002E20E1"/>
    <w:rsid w:val="002E2504"/>
    <w:rsid w:val="002E2618"/>
    <w:rsid w:val="002E2D4F"/>
    <w:rsid w:val="002E309C"/>
    <w:rsid w:val="002E322D"/>
    <w:rsid w:val="002E33A8"/>
    <w:rsid w:val="002E3E23"/>
    <w:rsid w:val="002E4456"/>
    <w:rsid w:val="002E44CE"/>
    <w:rsid w:val="002E4A0B"/>
    <w:rsid w:val="002E4A40"/>
    <w:rsid w:val="002E532D"/>
    <w:rsid w:val="002E5E52"/>
    <w:rsid w:val="002E7540"/>
    <w:rsid w:val="002E7A94"/>
    <w:rsid w:val="002E7D30"/>
    <w:rsid w:val="002F0488"/>
    <w:rsid w:val="002F058F"/>
    <w:rsid w:val="002F10F8"/>
    <w:rsid w:val="002F13F2"/>
    <w:rsid w:val="002F19A9"/>
    <w:rsid w:val="002F33B9"/>
    <w:rsid w:val="002F34AD"/>
    <w:rsid w:val="002F3E71"/>
    <w:rsid w:val="002F41A7"/>
    <w:rsid w:val="002F4D3F"/>
    <w:rsid w:val="002F5603"/>
    <w:rsid w:val="002F57B7"/>
    <w:rsid w:val="002F5998"/>
    <w:rsid w:val="002F5B06"/>
    <w:rsid w:val="002F6216"/>
    <w:rsid w:val="002F63DD"/>
    <w:rsid w:val="002F7176"/>
    <w:rsid w:val="002F717E"/>
    <w:rsid w:val="002F7346"/>
    <w:rsid w:val="002F7731"/>
    <w:rsid w:val="002F7B61"/>
    <w:rsid w:val="002F7C88"/>
    <w:rsid w:val="00300A70"/>
    <w:rsid w:val="00300C4B"/>
    <w:rsid w:val="00300DD3"/>
    <w:rsid w:val="00301867"/>
    <w:rsid w:val="00302283"/>
    <w:rsid w:val="00302E11"/>
    <w:rsid w:val="00303411"/>
    <w:rsid w:val="003038CA"/>
    <w:rsid w:val="003040EC"/>
    <w:rsid w:val="00304445"/>
    <w:rsid w:val="00304588"/>
    <w:rsid w:val="0030481C"/>
    <w:rsid w:val="00304C25"/>
    <w:rsid w:val="00304F0F"/>
    <w:rsid w:val="00305161"/>
    <w:rsid w:val="00305607"/>
    <w:rsid w:val="00306C39"/>
    <w:rsid w:val="00307674"/>
    <w:rsid w:val="0030772A"/>
    <w:rsid w:val="00307D1B"/>
    <w:rsid w:val="00307D40"/>
    <w:rsid w:val="00310291"/>
    <w:rsid w:val="00310869"/>
    <w:rsid w:val="00310AE5"/>
    <w:rsid w:val="00310B34"/>
    <w:rsid w:val="00310D69"/>
    <w:rsid w:val="003113B0"/>
    <w:rsid w:val="003115A4"/>
    <w:rsid w:val="003115CB"/>
    <w:rsid w:val="00311635"/>
    <w:rsid w:val="00311B0E"/>
    <w:rsid w:val="00311C49"/>
    <w:rsid w:val="0031207D"/>
    <w:rsid w:val="003120A6"/>
    <w:rsid w:val="00313336"/>
    <w:rsid w:val="003133EE"/>
    <w:rsid w:val="003136C9"/>
    <w:rsid w:val="00313B25"/>
    <w:rsid w:val="00313D23"/>
    <w:rsid w:val="00313EA0"/>
    <w:rsid w:val="00313F03"/>
    <w:rsid w:val="0031525E"/>
    <w:rsid w:val="00315273"/>
    <w:rsid w:val="003152C6"/>
    <w:rsid w:val="0031589B"/>
    <w:rsid w:val="00315BB7"/>
    <w:rsid w:val="00316187"/>
    <w:rsid w:val="0031620A"/>
    <w:rsid w:val="00316278"/>
    <w:rsid w:val="0031673E"/>
    <w:rsid w:val="00316A01"/>
    <w:rsid w:val="0031714A"/>
    <w:rsid w:val="0031773C"/>
    <w:rsid w:val="00317C61"/>
    <w:rsid w:val="00317DB7"/>
    <w:rsid w:val="00317FE9"/>
    <w:rsid w:val="0032035D"/>
    <w:rsid w:val="00321373"/>
    <w:rsid w:val="00321E0F"/>
    <w:rsid w:val="0032286C"/>
    <w:rsid w:val="0032304F"/>
    <w:rsid w:val="00323D5A"/>
    <w:rsid w:val="0032403C"/>
    <w:rsid w:val="00324ED6"/>
    <w:rsid w:val="00325093"/>
    <w:rsid w:val="00325880"/>
    <w:rsid w:val="0032611A"/>
    <w:rsid w:val="003266A6"/>
    <w:rsid w:val="00326F18"/>
    <w:rsid w:val="003270C3"/>
    <w:rsid w:val="00327315"/>
    <w:rsid w:val="003273E5"/>
    <w:rsid w:val="00327582"/>
    <w:rsid w:val="00327984"/>
    <w:rsid w:val="00327A0F"/>
    <w:rsid w:val="00327AA5"/>
    <w:rsid w:val="003304A1"/>
    <w:rsid w:val="00330DFC"/>
    <w:rsid w:val="003310B7"/>
    <w:rsid w:val="00331FE5"/>
    <w:rsid w:val="00332668"/>
    <w:rsid w:val="003327BA"/>
    <w:rsid w:val="0033327D"/>
    <w:rsid w:val="0033364E"/>
    <w:rsid w:val="003336C8"/>
    <w:rsid w:val="00333E4F"/>
    <w:rsid w:val="00334C8F"/>
    <w:rsid w:val="003355FE"/>
    <w:rsid w:val="00335D32"/>
    <w:rsid w:val="0033604E"/>
    <w:rsid w:val="0033671C"/>
    <w:rsid w:val="00336D81"/>
    <w:rsid w:val="00337794"/>
    <w:rsid w:val="0033793D"/>
    <w:rsid w:val="00337D62"/>
    <w:rsid w:val="003400D5"/>
    <w:rsid w:val="0034061A"/>
    <w:rsid w:val="003407D9"/>
    <w:rsid w:val="00341626"/>
    <w:rsid w:val="00341ED0"/>
    <w:rsid w:val="003429C8"/>
    <w:rsid w:val="00342DA5"/>
    <w:rsid w:val="00342EE5"/>
    <w:rsid w:val="00343E50"/>
    <w:rsid w:val="003441DC"/>
    <w:rsid w:val="00344D12"/>
    <w:rsid w:val="00344FB5"/>
    <w:rsid w:val="0034536B"/>
    <w:rsid w:val="003458F9"/>
    <w:rsid w:val="00345F8B"/>
    <w:rsid w:val="003462E1"/>
    <w:rsid w:val="00346783"/>
    <w:rsid w:val="0034685F"/>
    <w:rsid w:val="00346D1F"/>
    <w:rsid w:val="0034776C"/>
    <w:rsid w:val="00347D76"/>
    <w:rsid w:val="0035017B"/>
    <w:rsid w:val="0035017E"/>
    <w:rsid w:val="00350EBC"/>
    <w:rsid w:val="0035137D"/>
    <w:rsid w:val="0035146E"/>
    <w:rsid w:val="00351A16"/>
    <w:rsid w:val="00351CEF"/>
    <w:rsid w:val="0035264B"/>
    <w:rsid w:val="003527A1"/>
    <w:rsid w:val="00352F34"/>
    <w:rsid w:val="0035379A"/>
    <w:rsid w:val="003538A6"/>
    <w:rsid w:val="00353A92"/>
    <w:rsid w:val="00353D1C"/>
    <w:rsid w:val="00354061"/>
    <w:rsid w:val="003543F6"/>
    <w:rsid w:val="00354848"/>
    <w:rsid w:val="0035492F"/>
    <w:rsid w:val="00355C2D"/>
    <w:rsid w:val="00356269"/>
    <w:rsid w:val="00357AC4"/>
    <w:rsid w:val="00360111"/>
    <w:rsid w:val="00360248"/>
    <w:rsid w:val="003602F6"/>
    <w:rsid w:val="003604DF"/>
    <w:rsid w:val="0036095C"/>
    <w:rsid w:val="00360CBD"/>
    <w:rsid w:val="00361001"/>
    <w:rsid w:val="003611C6"/>
    <w:rsid w:val="00361857"/>
    <w:rsid w:val="00361A6F"/>
    <w:rsid w:val="00361B05"/>
    <w:rsid w:val="00361B17"/>
    <w:rsid w:val="0036200A"/>
    <w:rsid w:val="00362021"/>
    <w:rsid w:val="003620F9"/>
    <w:rsid w:val="00362DC2"/>
    <w:rsid w:val="00363670"/>
    <w:rsid w:val="0036458E"/>
    <w:rsid w:val="00364B6A"/>
    <w:rsid w:val="00364F04"/>
    <w:rsid w:val="00364FA7"/>
    <w:rsid w:val="003652C4"/>
    <w:rsid w:val="00365E7D"/>
    <w:rsid w:val="00366C15"/>
    <w:rsid w:val="0036717A"/>
    <w:rsid w:val="00367206"/>
    <w:rsid w:val="003706DD"/>
    <w:rsid w:val="0037084A"/>
    <w:rsid w:val="00371812"/>
    <w:rsid w:val="0037185C"/>
    <w:rsid w:val="00371D53"/>
    <w:rsid w:val="00371DCE"/>
    <w:rsid w:val="00372149"/>
    <w:rsid w:val="0037277F"/>
    <w:rsid w:val="00372875"/>
    <w:rsid w:val="00373545"/>
    <w:rsid w:val="00373856"/>
    <w:rsid w:val="00373AC8"/>
    <w:rsid w:val="00373C19"/>
    <w:rsid w:val="00373CEC"/>
    <w:rsid w:val="00373FDC"/>
    <w:rsid w:val="0037407A"/>
    <w:rsid w:val="00374DF6"/>
    <w:rsid w:val="00375023"/>
    <w:rsid w:val="0037549A"/>
    <w:rsid w:val="0037560B"/>
    <w:rsid w:val="003757A8"/>
    <w:rsid w:val="0037590C"/>
    <w:rsid w:val="00375BBE"/>
    <w:rsid w:val="00376339"/>
    <w:rsid w:val="00376609"/>
    <w:rsid w:val="003766FE"/>
    <w:rsid w:val="00376841"/>
    <w:rsid w:val="00376C2B"/>
    <w:rsid w:val="00376F52"/>
    <w:rsid w:val="003772D7"/>
    <w:rsid w:val="00377473"/>
    <w:rsid w:val="00377541"/>
    <w:rsid w:val="0037754B"/>
    <w:rsid w:val="003777BE"/>
    <w:rsid w:val="00377E1D"/>
    <w:rsid w:val="003816A1"/>
    <w:rsid w:val="00382676"/>
    <w:rsid w:val="0038279B"/>
    <w:rsid w:val="00382804"/>
    <w:rsid w:val="0038299E"/>
    <w:rsid w:val="00383765"/>
    <w:rsid w:val="0038412F"/>
    <w:rsid w:val="003843E2"/>
    <w:rsid w:val="00384969"/>
    <w:rsid w:val="00384BD9"/>
    <w:rsid w:val="00384F37"/>
    <w:rsid w:val="00385264"/>
    <w:rsid w:val="003853DC"/>
    <w:rsid w:val="00385A61"/>
    <w:rsid w:val="00385F82"/>
    <w:rsid w:val="00386070"/>
    <w:rsid w:val="0038676C"/>
    <w:rsid w:val="003868F1"/>
    <w:rsid w:val="00387019"/>
    <w:rsid w:val="003873A5"/>
    <w:rsid w:val="003877D0"/>
    <w:rsid w:val="00387BCA"/>
    <w:rsid w:val="00390223"/>
    <w:rsid w:val="00391175"/>
    <w:rsid w:val="003911FE"/>
    <w:rsid w:val="0039149C"/>
    <w:rsid w:val="00391B22"/>
    <w:rsid w:val="00392AFC"/>
    <w:rsid w:val="003930FF"/>
    <w:rsid w:val="00393D16"/>
    <w:rsid w:val="003940DA"/>
    <w:rsid w:val="0039443F"/>
    <w:rsid w:val="003944C3"/>
    <w:rsid w:val="003949DB"/>
    <w:rsid w:val="0039517F"/>
    <w:rsid w:val="003958E7"/>
    <w:rsid w:val="00395931"/>
    <w:rsid w:val="0039669B"/>
    <w:rsid w:val="00396EDD"/>
    <w:rsid w:val="0039736F"/>
    <w:rsid w:val="0039786A"/>
    <w:rsid w:val="003A0619"/>
    <w:rsid w:val="003A0984"/>
    <w:rsid w:val="003A15A0"/>
    <w:rsid w:val="003A1819"/>
    <w:rsid w:val="003A1B90"/>
    <w:rsid w:val="003A1BF6"/>
    <w:rsid w:val="003A1D09"/>
    <w:rsid w:val="003A29DD"/>
    <w:rsid w:val="003A2BFE"/>
    <w:rsid w:val="003A2C8F"/>
    <w:rsid w:val="003A3225"/>
    <w:rsid w:val="003A3506"/>
    <w:rsid w:val="003A3E86"/>
    <w:rsid w:val="003A44ED"/>
    <w:rsid w:val="003A4563"/>
    <w:rsid w:val="003A462A"/>
    <w:rsid w:val="003A5A1C"/>
    <w:rsid w:val="003A5B1C"/>
    <w:rsid w:val="003A5BA3"/>
    <w:rsid w:val="003A60E9"/>
    <w:rsid w:val="003A6E0A"/>
    <w:rsid w:val="003A6FED"/>
    <w:rsid w:val="003A6FFF"/>
    <w:rsid w:val="003A7B30"/>
    <w:rsid w:val="003B1132"/>
    <w:rsid w:val="003B18E7"/>
    <w:rsid w:val="003B1A28"/>
    <w:rsid w:val="003B1A5B"/>
    <w:rsid w:val="003B1C8B"/>
    <w:rsid w:val="003B1E5D"/>
    <w:rsid w:val="003B1F34"/>
    <w:rsid w:val="003B1F8C"/>
    <w:rsid w:val="003B231B"/>
    <w:rsid w:val="003B25C8"/>
    <w:rsid w:val="003B28CF"/>
    <w:rsid w:val="003B2CEA"/>
    <w:rsid w:val="003B368C"/>
    <w:rsid w:val="003B3FBC"/>
    <w:rsid w:val="003B438C"/>
    <w:rsid w:val="003B5929"/>
    <w:rsid w:val="003B5DEC"/>
    <w:rsid w:val="003B60B9"/>
    <w:rsid w:val="003B60E8"/>
    <w:rsid w:val="003B6112"/>
    <w:rsid w:val="003B64DF"/>
    <w:rsid w:val="003B671E"/>
    <w:rsid w:val="003B68EF"/>
    <w:rsid w:val="003C0304"/>
    <w:rsid w:val="003C0657"/>
    <w:rsid w:val="003C0CAF"/>
    <w:rsid w:val="003C0DB1"/>
    <w:rsid w:val="003C19E0"/>
    <w:rsid w:val="003C1A72"/>
    <w:rsid w:val="003C1A8D"/>
    <w:rsid w:val="003C1D1C"/>
    <w:rsid w:val="003C227D"/>
    <w:rsid w:val="003C2B7C"/>
    <w:rsid w:val="003C321E"/>
    <w:rsid w:val="003C45E4"/>
    <w:rsid w:val="003C5138"/>
    <w:rsid w:val="003C5359"/>
    <w:rsid w:val="003C5F31"/>
    <w:rsid w:val="003C70A4"/>
    <w:rsid w:val="003C7CA6"/>
    <w:rsid w:val="003D07B6"/>
    <w:rsid w:val="003D087C"/>
    <w:rsid w:val="003D0E6E"/>
    <w:rsid w:val="003D118A"/>
    <w:rsid w:val="003D14DE"/>
    <w:rsid w:val="003D170C"/>
    <w:rsid w:val="003D1798"/>
    <w:rsid w:val="003D1EBD"/>
    <w:rsid w:val="003D252B"/>
    <w:rsid w:val="003D3041"/>
    <w:rsid w:val="003D3C5C"/>
    <w:rsid w:val="003D3DDA"/>
    <w:rsid w:val="003D412B"/>
    <w:rsid w:val="003D414F"/>
    <w:rsid w:val="003D41AA"/>
    <w:rsid w:val="003D4E73"/>
    <w:rsid w:val="003D4FCE"/>
    <w:rsid w:val="003D50C5"/>
    <w:rsid w:val="003D56DB"/>
    <w:rsid w:val="003D585F"/>
    <w:rsid w:val="003D5CA0"/>
    <w:rsid w:val="003D5D6A"/>
    <w:rsid w:val="003D60B6"/>
    <w:rsid w:val="003D6847"/>
    <w:rsid w:val="003D6D65"/>
    <w:rsid w:val="003D6E7C"/>
    <w:rsid w:val="003D7334"/>
    <w:rsid w:val="003D7709"/>
    <w:rsid w:val="003D7BE6"/>
    <w:rsid w:val="003D7E58"/>
    <w:rsid w:val="003E02C7"/>
    <w:rsid w:val="003E02E8"/>
    <w:rsid w:val="003E05DF"/>
    <w:rsid w:val="003E11BB"/>
    <w:rsid w:val="003E15F0"/>
    <w:rsid w:val="003E1A0E"/>
    <w:rsid w:val="003E2612"/>
    <w:rsid w:val="003E29F3"/>
    <w:rsid w:val="003E2BC5"/>
    <w:rsid w:val="003E2D4B"/>
    <w:rsid w:val="003E3191"/>
    <w:rsid w:val="003E3C9C"/>
    <w:rsid w:val="003E4170"/>
    <w:rsid w:val="003E44E1"/>
    <w:rsid w:val="003E48AD"/>
    <w:rsid w:val="003E58EF"/>
    <w:rsid w:val="003E63EA"/>
    <w:rsid w:val="003E6C0A"/>
    <w:rsid w:val="003E719C"/>
    <w:rsid w:val="003E74FF"/>
    <w:rsid w:val="003E7791"/>
    <w:rsid w:val="003E77D0"/>
    <w:rsid w:val="003E7C9F"/>
    <w:rsid w:val="003F01FE"/>
    <w:rsid w:val="003F0759"/>
    <w:rsid w:val="003F0E00"/>
    <w:rsid w:val="003F1707"/>
    <w:rsid w:val="003F1B07"/>
    <w:rsid w:val="003F1EC4"/>
    <w:rsid w:val="003F2796"/>
    <w:rsid w:val="003F2883"/>
    <w:rsid w:val="003F2F02"/>
    <w:rsid w:val="003F315B"/>
    <w:rsid w:val="003F36A1"/>
    <w:rsid w:val="003F3A98"/>
    <w:rsid w:val="003F3EDE"/>
    <w:rsid w:val="003F4432"/>
    <w:rsid w:val="003F4CBF"/>
    <w:rsid w:val="003F4D40"/>
    <w:rsid w:val="003F4F19"/>
    <w:rsid w:val="003F55B5"/>
    <w:rsid w:val="003F5B02"/>
    <w:rsid w:val="003F5DE9"/>
    <w:rsid w:val="003F64D7"/>
    <w:rsid w:val="003F65D9"/>
    <w:rsid w:val="003F6B75"/>
    <w:rsid w:val="003F72E8"/>
    <w:rsid w:val="0040014E"/>
    <w:rsid w:val="00400CAF"/>
    <w:rsid w:val="00400D61"/>
    <w:rsid w:val="00400FE4"/>
    <w:rsid w:val="004012E5"/>
    <w:rsid w:val="00401482"/>
    <w:rsid w:val="004020BF"/>
    <w:rsid w:val="004031DD"/>
    <w:rsid w:val="0040343E"/>
    <w:rsid w:val="0040353E"/>
    <w:rsid w:val="004035D4"/>
    <w:rsid w:val="00403881"/>
    <w:rsid w:val="0040397A"/>
    <w:rsid w:val="00403B2A"/>
    <w:rsid w:val="00403B97"/>
    <w:rsid w:val="00403ECD"/>
    <w:rsid w:val="00403EF3"/>
    <w:rsid w:val="004046C7"/>
    <w:rsid w:val="004047BB"/>
    <w:rsid w:val="00404A46"/>
    <w:rsid w:val="00404D32"/>
    <w:rsid w:val="00404DAF"/>
    <w:rsid w:val="00404FC4"/>
    <w:rsid w:val="004054C8"/>
    <w:rsid w:val="004055E5"/>
    <w:rsid w:val="00405725"/>
    <w:rsid w:val="004059F1"/>
    <w:rsid w:val="00406C40"/>
    <w:rsid w:val="00406F7E"/>
    <w:rsid w:val="00407268"/>
    <w:rsid w:val="004074B0"/>
    <w:rsid w:val="00407E07"/>
    <w:rsid w:val="00410533"/>
    <w:rsid w:val="004107A6"/>
    <w:rsid w:val="00410850"/>
    <w:rsid w:val="00410C79"/>
    <w:rsid w:val="004115E0"/>
    <w:rsid w:val="00411B78"/>
    <w:rsid w:val="00413246"/>
    <w:rsid w:val="00413C79"/>
    <w:rsid w:val="004143B3"/>
    <w:rsid w:val="00414FEC"/>
    <w:rsid w:val="00415C7E"/>
    <w:rsid w:val="00416254"/>
    <w:rsid w:val="0041687C"/>
    <w:rsid w:val="0041706B"/>
    <w:rsid w:val="00417497"/>
    <w:rsid w:val="00417DF7"/>
    <w:rsid w:val="00417F31"/>
    <w:rsid w:val="00417F81"/>
    <w:rsid w:val="00420254"/>
    <w:rsid w:val="00421189"/>
    <w:rsid w:val="004211DB"/>
    <w:rsid w:val="00421217"/>
    <w:rsid w:val="004214D9"/>
    <w:rsid w:val="00421783"/>
    <w:rsid w:val="004219C0"/>
    <w:rsid w:val="00421F57"/>
    <w:rsid w:val="0042246F"/>
    <w:rsid w:val="00423876"/>
    <w:rsid w:val="00423DF0"/>
    <w:rsid w:val="004240DC"/>
    <w:rsid w:val="00424780"/>
    <w:rsid w:val="004249C9"/>
    <w:rsid w:val="00424C5A"/>
    <w:rsid w:val="00425104"/>
    <w:rsid w:val="004253EA"/>
    <w:rsid w:val="00425B56"/>
    <w:rsid w:val="004277BD"/>
    <w:rsid w:val="0043083F"/>
    <w:rsid w:val="0043097D"/>
    <w:rsid w:val="00430A6F"/>
    <w:rsid w:val="00430FEE"/>
    <w:rsid w:val="00431460"/>
    <w:rsid w:val="0043178F"/>
    <w:rsid w:val="00431A3C"/>
    <w:rsid w:val="00432572"/>
    <w:rsid w:val="00432C7F"/>
    <w:rsid w:val="00433AE6"/>
    <w:rsid w:val="004340AD"/>
    <w:rsid w:val="00434282"/>
    <w:rsid w:val="00434331"/>
    <w:rsid w:val="00434777"/>
    <w:rsid w:val="00434D04"/>
    <w:rsid w:val="00435042"/>
    <w:rsid w:val="00435B2A"/>
    <w:rsid w:val="004360A6"/>
    <w:rsid w:val="0043622C"/>
    <w:rsid w:val="004364B1"/>
    <w:rsid w:val="0043663C"/>
    <w:rsid w:val="00436EA9"/>
    <w:rsid w:val="00437381"/>
    <w:rsid w:val="004400A1"/>
    <w:rsid w:val="00440503"/>
    <w:rsid w:val="004405F1"/>
    <w:rsid w:val="0044083D"/>
    <w:rsid w:val="00440A03"/>
    <w:rsid w:val="00441853"/>
    <w:rsid w:val="004420DA"/>
    <w:rsid w:val="00442310"/>
    <w:rsid w:val="00442509"/>
    <w:rsid w:val="004425DF"/>
    <w:rsid w:val="004427A9"/>
    <w:rsid w:val="00442BA7"/>
    <w:rsid w:val="0044304E"/>
    <w:rsid w:val="004431D4"/>
    <w:rsid w:val="00443A4A"/>
    <w:rsid w:val="00443DD0"/>
    <w:rsid w:val="00444222"/>
    <w:rsid w:val="00444AED"/>
    <w:rsid w:val="00445049"/>
    <w:rsid w:val="00445C5F"/>
    <w:rsid w:val="00446C90"/>
    <w:rsid w:val="00446DBF"/>
    <w:rsid w:val="00446EB6"/>
    <w:rsid w:val="00446EEA"/>
    <w:rsid w:val="00447954"/>
    <w:rsid w:val="004500A6"/>
    <w:rsid w:val="00450566"/>
    <w:rsid w:val="00450ADB"/>
    <w:rsid w:val="00450E9F"/>
    <w:rsid w:val="00451962"/>
    <w:rsid w:val="00451CED"/>
    <w:rsid w:val="00453A23"/>
    <w:rsid w:val="00453D50"/>
    <w:rsid w:val="004543AF"/>
    <w:rsid w:val="004548AB"/>
    <w:rsid w:val="004550EA"/>
    <w:rsid w:val="00455249"/>
    <w:rsid w:val="004556BA"/>
    <w:rsid w:val="00455BD9"/>
    <w:rsid w:val="004561FF"/>
    <w:rsid w:val="00456223"/>
    <w:rsid w:val="00457EEB"/>
    <w:rsid w:val="004601B4"/>
    <w:rsid w:val="00460230"/>
    <w:rsid w:val="0046031B"/>
    <w:rsid w:val="00460466"/>
    <w:rsid w:val="00460840"/>
    <w:rsid w:val="00460D83"/>
    <w:rsid w:val="00461B9C"/>
    <w:rsid w:val="004622E8"/>
    <w:rsid w:val="004624C4"/>
    <w:rsid w:val="0046254C"/>
    <w:rsid w:val="00462673"/>
    <w:rsid w:val="004636EA"/>
    <w:rsid w:val="00463C05"/>
    <w:rsid w:val="004640DF"/>
    <w:rsid w:val="00464C53"/>
    <w:rsid w:val="00465064"/>
    <w:rsid w:val="004653F0"/>
    <w:rsid w:val="00465854"/>
    <w:rsid w:val="004660E8"/>
    <w:rsid w:val="00466545"/>
    <w:rsid w:val="004668F9"/>
    <w:rsid w:val="00467314"/>
    <w:rsid w:val="004673DE"/>
    <w:rsid w:val="00467744"/>
    <w:rsid w:val="00467AB0"/>
    <w:rsid w:val="00467D4C"/>
    <w:rsid w:val="00467D85"/>
    <w:rsid w:val="00470056"/>
    <w:rsid w:val="0047105C"/>
    <w:rsid w:val="004714EA"/>
    <w:rsid w:val="00471A90"/>
    <w:rsid w:val="00471B59"/>
    <w:rsid w:val="00471EE8"/>
    <w:rsid w:val="0047237A"/>
    <w:rsid w:val="00472D94"/>
    <w:rsid w:val="00473111"/>
    <w:rsid w:val="00473C4F"/>
    <w:rsid w:val="00473CA4"/>
    <w:rsid w:val="00474789"/>
    <w:rsid w:val="0047491F"/>
    <w:rsid w:val="00474CAC"/>
    <w:rsid w:val="00474CDC"/>
    <w:rsid w:val="004750CA"/>
    <w:rsid w:val="0047519E"/>
    <w:rsid w:val="00476188"/>
    <w:rsid w:val="004763FF"/>
    <w:rsid w:val="00476A60"/>
    <w:rsid w:val="00476D11"/>
    <w:rsid w:val="004770EC"/>
    <w:rsid w:val="00477338"/>
    <w:rsid w:val="00477435"/>
    <w:rsid w:val="00477B47"/>
    <w:rsid w:val="00477D36"/>
    <w:rsid w:val="00480849"/>
    <w:rsid w:val="00480ED8"/>
    <w:rsid w:val="00481249"/>
    <w:rsid w:val="004817BE"/>
    <w:rsid w:val="00482E96"/>
    <w:rsid w:val="00483866"/>
    <w:rsid w:val="00483C07"/>
    <w:rsid w:val="004841B1"/>
    <w:rsid w:val="0048424A"/>
    <w:rsid w:val="00484360"/>
    <w:rsid w:val="00484D32"/>
    <w:rsid w:val="00484D48"/>
    <w:rsid w:val="00484FB6"/>
    <w:rsid w:val="004854F8"/>
    <w:rsid w:val="00486161"/>
    <w:rsid w:val="00486304"/>
    <w:rsid w:val="00486447"/>
    <w:rsid w:val="004866D6"/>
    <w:rsid w:val="00486C52"/>
    <w:rsid w:val="00486E3C"/>
    <w:rsid w:val="00486FB4"/>
    <w:rsid w:val="00487219"/>
    <w:rsid w:val="00487950"/>
    <w:rsid w:val="00487E47"/>
    <w:rsid w:val="004900ED"/>
    <w:rsid w:val="00490AC0"/>
    <w:rsid w:val="00490FEA"/>
    <w:rsid w:val="004916F4"/>
    <w:rsid w:val="004916F5"/>
    <w:rsid w:val="00491B6A"/>
    <w:rsid w:val="00491E86"/>
    <w:rsid w:val="00492443"/>
    <w:rsid w:val="00492D14"/>
    <w:rsid w:val="00492EBF"/>
    <w:rsid w:val="00492F01"/>
    <w:rsid w:val="004931A0"/>
    <w:rsid w:val="004933D0"/>
    <w:rsid w:val="004934FA"/>
    <w:rsid w:val="004938BA"/>
    <w:rsid w:val="00493EC1"/>
    <w:rsid w:val="004949B0"/>
    <w:rsid w:val="00494AFD"/>
    <w:rsid w:val="00494E1B"/>
    <w:rsid w:val="00494E8D"/>
    <w:rsid w:val="0049534D"/>
    <w:rsid w:val="00495724"/>
    <w:rsid w:val="00496FF3"/>
    <w:rsid w:val="0049788D"/>
    <w:rsid w:val="00497E16"/>
    <w:rsid w:val="004A01DF"/>
    <w:rsid w:val="004A07A2"/>
    <w:rsid w:val="004A08CC"/>
    <w:rsid w:val="004A0CBC"/>
    <w:rsid w:val="004A0D36"/>
    <w:rsid w:val="004A0E28"/>
    <w:rsid w:val="004A164D"/>
    <w:rsid w:val="004A1E16"/>
    <w:rsid w:val="004A2466"/>
    <w:rsid w:val="004A253D"/>
    <w:rsid w:val="004A2977"/>
    <w:rsid w:val="004A3032"/>
    <w:rsid w:val="004A3147"/>
    <w:rsid w:val="004A3493"/>
    <w:rsid w:val="004A3651"/>
    <w:rsid w:val="004A379D"/>
    <w:rsid w:val="004A384E"/>
    <w:rsid w:val="004A388D"/>
    <w:rsid w:val="004A3939"/>
    <w:rsid w:val="004A3A14"/>
    <w:rsid w:val="004A3DAF"/>
    <w:rsid w:val="004A3E88"/>
    <w:rsid w:val="004A4515"/>
    <w:rsid w:val="004A47C1"/>
    <w:rsid w:val="004A47CE"/>
    <w:rsid w:val="004A4C54"/>
    <w:rsid w:val="004A6652"/>
    <w:rsid w:val="004A6837"/>
    <w:rsid w:val="004A6D98"/>
    <w:rsid w:val="004A6F8C"/>
    <w:rsid w:val="004A7041"/>
    <w:rsid w:val="004A736F"/>
    <w:rsid w:val="004A743A"/>
    <w:rsid w:val="004A77A8"/>
    <w:rsid w:val="004B05EE"/>
    <w:rsid w:val="004B05F9"/>
    <w:rsid w:val="004B0948"/>
    <w:rsid w:val="004B0BEC"/>
    <w:rsid w:val="004B110A"/>
    <w:rsid w:val="004B11B5"/>
    <w:rsid w:val="004B14B8"/>
    <w:rsid w:val="004B1811"/>
    <w:rsid w:val="004B1AA3"/>
    <w:rsid w:val="004B1CF9"/>
    <w:rsid w:val="004B275E"/>
    <w:rsid w:val="004B364D"/>
    <w:rsid w:val="004B3E2D"/>
    <w:rsid w:val="004B4097"/>
    <w:rsid w:val="004B465C"/>
    <w:rsid w:val="004B4EEC"/>
    <w:rsid w:val="004B4F83"/>
    <w:rsid w:val="004B527F"/>
    <w:rsid w:val="004B592D"/>
    <w:rsid w:val="004B5D42"/>
    <w:rsid w:val="004B6126"/>
    <w:rsid w:val="004B65A4"/>
    <w:rsid w:val="004B6C1E"/>
    <w:rsid w:val="004B6E85"/>
    <w:rsid w:val="004B7714"/>
    <w:rsid w:val="004B79C2"/>
    <w:rsid w:val="004B7A55"/>
    <w:rsid w:val="004B7EEA"/>
    <w:rsid w:val="004C00DF"/>
    <w:rsid w:val="004C00F6"/>
    <w:rsid w:val="004C1468"/>
    <w:rsid w:val="004C1529"/>
    <w:rsid w:val="004C1B1D"/>
    <w:rsid w:val="004C23A8"/>
    <w:rsid w:val="004C29AC"/>
    <w:rsid w:val="004C3206"/>
    <w:rsid w:val="004C3811"/>
    <w:rsid w:val="004C3946"/>
    <w:rsid w:val="004C3CC7"/>
    <w:rsid w:val="004C3DDF"/>
    <w:rsid w:val="004C3FFD"/>
    <w:rsid w:val="004C4278"/>
    <w:rsid w:val="004C4B5D"/>
    <w:rsid w:val="004C4CFD"/>
    <w:rsid w:val="004C4F0A"/>
    <w:rsid w:val="004C5003"/>
    <w:rsid w:val="004C552D"/>
    <w:rsid w:val="004C5A07"/>
    <w:rsid w:val="004C7665"/>
    <w:rsid w:val="004C76A8"/>
    <w:rsid w:val="004C76F7"/>
    <w:rsid w:val="004C788C"/>
    <w:rsid w:val="004D07E2"/>
    <w:rsid w:val="004D0C40"/>
    <w:rsid w:val="004D0E4F"/>
    <w:rsid w:val="004D0F5E"/>
    <w:rsid w:val="004D1436"/>
    <w:rsid w:val="004D1694"/>
    <w:rsid w:val="004D17F2"/>
    <w:rsid w:val="004D1B51"/>
    <w:rsid w:val="004D1C2F"/>
    <w:rsid w:val="004D1DCE"/>
    <w:rsid w:val="004D21B6"/>
    <w:rsid w:val="004D24C6"/>
    <w:rsid w:val="004D2F9E"/>
    <w:rsid w:val="004D309B"/>
    <w:rsid w:val="004D3A8B"/>
    <w:rsid w:val="004D3D8C"/>
    <w:rsid w:val="004D44EA"/>
    <w:rsid w:val="004D495D"/>
    <w:rsid w:val="004D4F02"/>
    <w:rsid w:val="004D5354"/>
    <w:rsid w:val="004D549C"/>
    <w:rsid w:val="004D56DB"/>
    <w:rsid w:val="004D5713"/>
    <w:rsid w:val="004D5BB5"/>
    <w:rsid w:val="004D6389"/>
    <w:rsid w:val="004D63CA"/>
    <w:rsid w:val="004D6689"/>
    <w:rsid w:val="004D6B3D"/>
    <w:rsid w:val="004D6C99"/>
    <w:rsid w:val="004D71C1"/>
    <w:rsid w:val="004D739F"/>
    <w:rsid w:val="004D7433"/>
    <w:rsid w:val="004D7C49"/>
    <w:rsid w:val="004E1374"/>
    <w:rsid w:val="004E1874"/>
    <w:rsid w:val="004E1BA4"/>
    <w:rsid w:val="004E2E90"/>
    <w:rsid w:val="004E3351"/>
    <w:rsid w:val="004E345F"/>
    <w:rsid w:val="004E3FB4"/>
    <w:rsid w:val="004E427A"/>
    <w:rsid w:val="004E4355"/>
    <w:rsid w:val="004E4561"/>
    <w:rsid w:val="004E463A"/>
    <w:rsid w:val="004E46D8"/>
    <w:rsid w:val="004E4E2D"/>
    <w:rsid w:val="004E5160"/>
    <w:rsid w:val="004E53B0"/>
    <w:rsid w:val="004E5740"/>
    <w:rsid w:val="004E5B99"/>
    <w:rsid w:val="004E5E47"/>
    <w:rsid w:val="004E61BB"/>
    <w:rsid w:val="004E6776"/>
    <w:rsid w:val="004E67C4"/>
    <w:rsid w:val="004E758F"/>
    <w:rsid w:val="004E7C32"/>
    <w:rsid w:val="004F01B4"/>
    <w:rsid w:val="004F0727"/>
    <w:rsid w:val="004F0748"/>
    <w:rsid w:val="004F1085"/>
    <w:rsid w:val="004F1750"/>
    <w:rsid w:val="004F18F6"/>
    <w:rsid w:val="004F1CC4"/>
    <w:rsid w:val="004F24D1"/>
    <w:rsid w:val="004F27DA"/>
    <w:rsid w:val="004F3795"/>
    <w:rsid w:val="004F3860"/>
    <w:rsid w:val="004F414F"/>
    <w:rsid w:val="004F45F0"/>
    <w:rsid w:val="004F4744"/>
    <w:rsid w:val="004F4D4B"/>
    <w:rsid w:val="004F50F8"/>
    <w:rsid w:val="004F54DE"/>
    <w:rsid w:val="004F5BCD"/>
    <w:rsid w:val="004F6BF8"/>
    <w:rsid w:val="004F6DF5"/>
    <w:rsid w:val="004F76C2"/>
    <w:rsid w:val="004F7F52"/>
    <w:rsid w:val="0050013E"/>
    <w:rsid w:val="0050050C"/>
    <w:rsid w:val="00500A33"/>
    <w:rsid w:val="00500A61"/>
    <w:rsid w:val="00500C8B"/>
    <w:rsid w:val="0050119D"/>
    <w:rsid w:val="005011EE"/>
    <w:rsid w:val="00501431"/>
    <w:rsid w:val="0050150D"/>
    <w:rsid w:val="00501BD8"/>
    <w:rsid w:val="005023FE"/>
    <w:rsid w:val="0050274F"/>
    <w:rsid w:val="005029D1"/>
    <w:rsid w:val="0050324D"/>
    <w:rsid w:val="00503BD8"/>
    <w:rsid w:val="00503C50"/>
    <w:rsid w:val="005043DF"/>
    <w:rsid w:val="00507069"/>
    <w:rsid w:val="00507687"/>
    <w:rsid w:val="0050768C"/>
    <w:rsid w:val="00510B78"/>
    <w:rsid w:val="00510F12"/>
    <w:rsid w:val="005111B9"/>
    <w:rsid w:val="00511D37"/>
    <w:rsid w:val="00511DD6"/>
    <w:rsid w:val="00512495"/>
    <w:rsid w:val="005129D2"/>
    <w:rsid w:val="00512F34"/>
    <w:rsid w:val="005131AF"/>
    <w:rsid w:val="00513528"/>
    <w:rsid w:val="0051358E"/>
    <w:rsid w:val="00513DB4"/>
    <w:rsid w:val="00513F1A"/>
    <w:rsid w:val="0051408D"/>
    <w:rsid w:val="005141F9"/>
    <w:rsid w:val="00514734"/>
    <w:rsid w:val="00514F37"/>
    <w:rsid w:val="005150B4"/>
    <w:rsid w:val="005155C4"/>
    <w:rsid w:val="00515868"/>
    <w:rsid w:val="00515B53"/>
    <w:rsid w:val="00516622"/>
    <w:rsid w:val="005166C2"/>
    <w:rsid w:val="005169E5"/>
    <w:rsid w:val="00516FF2"/>
    <w:rsid w:val="00517A81"/>
    <w:rsid w:val="00517AE1"/>
    <w:rsid w:val="0052019F"/>
    <w:rsid w:val="00520D61"/>
    <w:rsid w:val="00521007"/>
    <w:rsid w:val="005213C3"/>
    <w:rsid w:val="005215DC"/>
    <w:rsid w:val="005218B6"/>
    <w:rsid w:val="00521ADB"/>
    <w:rsid w:val="0052342C"/>
    <w:rsid w:val="00523588"/>
    <w:rsid w:val="00523732"/>
    <w:rsid w:val="00523A50"/>
    <w:rsid w:val="00524845"/>
    <w:rsid w:val="00524E96"/>
    <w:rsid w:val="00524FF9"/>
    <w:rsid w:val="005250CE"/>
    <w:rsid w:val="00525169"/>
    <w:rsid w:val="00526D82"/>
    <w:rsid w:val="00526DD6"/>
    <w:rsid w:val="00526F36"/>
    <w:rsid w:val="0052797D"/>
    <w:rsid w:val="00527F87"/>
    <w:rsid w:val="00530684"/>
    <w:rsid w:val="00530CFA"/>
    <w:rsid w:val="00531211"/>
    <w:rsid w:val="00531C98"/>
    <w:rsid w:val="00532074"/>
    <w:rsid w:val="00532086"/>
    <w:rsid w:val="00532817"/>
    <w:rsid w:val="00532938"/>
    <w:rsid w:val="00532E52"/>
    <w:rsid w:val="0053336F"/>
    <w:rsid w:val="00533B42"/>
    <w:rsid w:val="00533CA4"/>
    <w:rsid w:val="00533E38"/>
    <w:rsid w:val="0053434F"/>
    <w:rsid w:val="0053465C"/>
    <w:rsid w:val="00535448"/>
    <w:rsid w:val="005357F6"/>
    <w:rsid w:val="00536244"/>
    <w:rsid w:val="005405BF"/>
    <w:rsid w:val="005410AD"/>
    <w:rsid w:val="0054140C"/>
    <w:rsid w:val="005425ED"/>
    <w:rsid w:val="00542CA1"/>
    <w:rsid w:val="00542DBE"/>
    <w:rsid w:val="00543BD9"/>
    <w:rsid w:val="00543C6C"/>
    <w:rsid w:val="00543E95"/>
    <w:rsid w:val="00544437"/>
    <w:rsid w:val="00544D50"/>
    <w:rsid w:val="005452CB"/>
    <w:rsid w:val="00545376"/>
    <w:rsid w:val="005457E0"/>
    <w:rsid w:val="005459AB"/>
    <w:rsid w:val="0054642F"/>
    <w:rsid w:val="00546511"/>
    <w:rsid w:val="0054654B"/>
    <w:rsid w:val="00546598"/>
    <w:rsid w:val="005467E9"/>
    <w:rsid w:val="00546847"/>
    <w:rsid w:val="00546B62"/>
    <w:rsid w:val="00546EB2"/>
    <w:rsid w:val="00547259"/>
    <w:rsid w:val="0054745D"/>
    <w:rsid w:val="005476D9"/>
    <w:rsid w:val="00547A5D"/>
    <w:rsid w:val="00547B90"/>
    <w:rsid w:val="005500BB"/>
    <w:rsid w:val="005507F6"/>
    <w:rsid w:val="00550947"/>
    <w:rsid w:val="00551196"/>
    <w:rsid w:val="005512EE"/>
    <w:rsid w:val="0055142F"/>
    <w:rsid w:val="00551500"/>
    <w:rsid w:val="00552784"/>
    <w:rsid w:val="00552B13"/>
    <w:rsid w:val="005530AC"/>
    <w:rsid w:val="0055371F"/>
    <w:rsid w:val="00553AE5"/>
    <w:rsid w:val="00553BA3"/>
    <w:rsid w:val="00553DA1"/>
    <w:rsid w:val="0055431B"/>
    <w:rsid w:val="00554847"/>
    <w:rsid w:val="005553B0"/>
    <w:rsid w:val="005559B9"/>
    <w:rsid w:val="00555D0D"/>
    <w:rsid w:val="00555FFE"/>
    <w:rsid w:val="00556B37"/>
    <w:rsid w:val="00556BA9"/>
    <w:rsid w:val="00556FEB"/>
    <w:rsid w:val="0055745C"/>
    <w:rsid w:val="005575F1"/>
    <w:rsid w:val="0055793B"/>
    <w:rsid w:val="00557F2B"/>
    <w:rsid w:val="00560413"/>
    <w:rsid w:val="0056089B"/>
    <w:rsid w:val="0056103C"/>
    <w:rsid w:val="00562182"/>
    <w:rsid w:val="00562248"/>
    <w:rsid w:val="00562B71"/>
    <w:rsid w:val="00562E38"/>
    <w:rsid w:val="00562E3E"/>
    <w:rsid w:val="00563020"/>
    <w:rsid w:val="00563E16"/>
    <w:rsid w:val="00564823"/>
    <w:rsid w:val="00564B59"/>
    <w:rsid w:val="005653FE"/>
    <w:rsid w:val="00565A9D"/>
    <w:rsid w:val="005667DA"/>
    <w:rsid w:val="005678A5"/>
    <w:rsid w:val="00567BDB"/>
    <w:rsid w:val="00567D62"/>
    <w:rsid w:val="00567DD5"/>
    <w:rsid w:val="00567DED"/>
    <w:rsid w:val="0057063C"/>
    <w:rsid w:val="0057084D"/>
    <w:rsid w:val="00571865"/>
    <w:rsid w:val="00572207"/>
    <w:rsid w:val="0057234C"/>
    <w:rsid w:val="0057234D"/>
    <w:rsid w:val="005723BB"/>
    <w:rsid w:val="00572BAD"/>
    <w:rsid w:val="00572FDD"/>
    <w:rsid w:val="00573C21"/>
    <w:rsid w:val="0057428F"/>
    <w:rsid w:val="0057468B"/>
    <w:rsid w:val="00575410"/>
    <w:rsid w:val="00575912"/>
    <w:rsid w:val="0057595D"/>
    <w:rsid w:val="00575F0A"/>
    <w:rsid w:val="00577320"/>
    <w:rsid w:val="005776E8"/>
    <w:rsid w:val="00580B8F"/>
    <w:rsid w:val="00580CA4"/>
    <w:rsid w:val="005815A4"/>
    <w:rsid w:val="0058169F"/>
    <w:rsid w:val="005817F9"/>
    <w:rsid w:val="005818B4"/>
    <w:rsid w:val="005824C6"/>
    <w:rsid w:val="005827A5"/>
    <w:rsid w:val="005829EC"/>
    <w:rsid w:val="00582B5E"/>
    <w:rsid w:val="0058354D"/>
    <w:rsid w:val="00583BEA"/>
    <w:rsid w:val="00583DAE"/>
    <w:rsid w:val="005842BC"/>
    <w:rsid w:val="005842F6"/>
    <w:rsid w:val="0058436F"/>
    <w:rsid w:val="0058467C"/>
    <w:rsid w:val="00584C63"/>
    <w:rsid w:val="00584E29"/>
    <w:rsid w:val="005853CB"/>
    <w:rsid w:val="00585AEF"/>
    <w:rsid w:val="00585DA0"/>
    <w:rsid w:val="005866AB"/>
    <w:rsid w:val="005868E8"/>
    <w:rsid w:val="00586A89"/>
    <w:rsid w:val="00586D07"/>
    <w:rsid w:val="00587377"/>
    <w:rsid w:val="00587A54"/>
    <w:rsid w:val="00587FEF"/>
    <w:rsid w:val="00590307"/>
    <w:rsid w:val="005909C2"/>
    <w:rsid w:val="00590CD9"/>
    <w:rsid w:val="00590E2E"/>
    <w:rsid w:val="005914B9"/>
    <w:rsid w:val="0059170A"/>
    <w:rsid w:val="005917DB"/>
    <w:rsid w:val="00591A29"/>
    <w:rsid w:val="00591C14"/>
    <w:rsid w:val="00591D03"/>
    <w:rsid w:val="005920FE"/>
    <w:rsid w:val="005922DF"/>
    <w:rsid w:val="00592635"/>
    <w:rsid w:val="00592E01"/>
    <w:rsid w:val="0059314E"/>
    <w:rsid w:val="005939C2"/>
    <w:rsid w:val="00593B26"/>
    <w:rsid w:val="00593C54"/>
    <w:rsid w:val="00594C84"/>
    <w:rsid w:val="00595478"/>
    <w:rsid w:val="00595883"/>
    <w:rsid w:val="005958EA"/>
    <w:rsid w:val="0059596C"/>
    <w:rsid w:val="005960FB"/>
    <w:rsid w:val="005961C9"/>
    <w:rsid w:val="00596E20"/>
    <w:rsid w:val="00596E5F"/>
    <w:rsid w:val="00596F19"/>
    <w:rsid w:val="005973A2"/>
    <w:rsid w:val="00597778"/>
    <w:rsid w:val="00597C34"/>
    <w:rsid w:val="005A0D58"/>
    <w:rsid w:val="005A0D9B"/>
    <w:rsid w:val="005A0DDF"/>
    <w:rsid w:val="005A0F98"/>
    <w:rsid w:val="005A168B"/>
    <w:rsid w:val="005A276C"/>
    <w:rsid w:val="005A2873"/>
    <w:rsid w:val="005A2A65"/>
    <w:rsid w:val="005A2AAA"/>
    <w:rsid w:val="005A2EB5"/>
    <w:rsid w:val="005A30A5"/>
    <w:rsid w:val="005A3470"/>
    <w:rsid w:val="005A36E3"/>
    <w:rsid w:val="005A4397"/>
    <w:rsid w:val="005A4515"/>
    <w:rsid w:val="005A51E9"/>
    <w:rsid w:val="005A552F"/>
    <w:rsid w:val="005A575E"/>
    <w:rsid w:val="005A5928"/>
    <w:rsid w:val="005A5F9B"/>
    <w:rsid w:val="005A6063"/>
    <w:rsid w:val="005A6215"/>
    <w:rsid w:val="005A66BB"/>
    <w:rsid w:val="005A6864"/>
    <w:rsid w:val="005A71D7"/>
    <w:rsid w:val="005A750F"/>
    <w:rsid w:val="005B0068"/>
    <w:rsid w:val="005B058E"/>
    <w:rsid w:val="005B133E"/>
    <w:rsid w:val="005B1374"/>
    <w:rsid w:val="005B1F44"/>
    <w:rsid w:val="005B2053"/>
    <w:rsid w:val="005B229D"/>
    <w:rsid w:val="005B26B9"/>
    <w:rsid w:val="005B27D3"/>
    <w:rsid w:val="005B2836"/>
    <w:rsid w:val="005B3681"/>
    <w:rsid w:val="005B38BA"/>
    <w:rsid w:val="005B3F7A"/>
    <w:rsid w:val="005B44B0"/>
    <w:rsid w:val="005B4EA2"/>
    <w:rsid w:val="005B5692"/>
    <w:rsid w:val="005B6C0E"/>
    <w:rsid w:val="005B78F8"/>
    <w:rsid w:val="005B7CA7"/>
    <w:rsid w:val="005B7F93"/>
    <w:rsid w:val="005C0632"/>
    <w:rsid w:val="005C0B73"/>
    <w:rsid w:val="005C0DC1"/>
    <w:rsid w:val="005C0E3C"/>
    <w:rsid w:val="005C1973"/>
    <w:rsid w:val="005C2B99"/>
    <w:rsid w:val="005C4DF2"/>
    <w:rsid w:val="005C5430"/>
    <w:rsid w:val="005C562C"/>
    <w:rsid w:val="005C5831"/>
    <w:rsid w:val="005C5BFB"/>
    <w:rsid w:val="005C5FE7"/>
    <w:rsid w:val="005C62F5"/>
    <w:rsid w:val="005C639A"/>
    <w:rsid w:val="005C65A6"/>
    <w:rsid w:val="005C6610"/>
    <w:rsid w:val="005C666E"/>
    <w:rsid w:val="005C71FA"/>
    <w:rsid w:val="005C79A9"/>
    <w:rsid w:val="005C7B16"/>
    <w:rsid w:val="005D036B"/>
    <w:rsid w:val="005D0E96"/>
    <w:rsid w:val="005D111C"/>
    <w:rsid w:val="005D11E3"/>
    <w:rsid w:val="005D14CA"/>
    <w:rsid w:val="005D16A8"/>
    <w:rsid w:val="005D1A12"/>
    <w:rsid w:val="005D1A18"/>
    <w:rsid w:val="005D276A"/>
    <w:rsid w:val="005D2CEE"/>
    <w:rsid w:val="005D30BF"/>
    <w:rsid w:val="005D30F2"/>
    <w:rsid w:val="005D34BD"/>
    <w:rsid w:val="005D38FD"/>
    <w:rsid w:val="005D3DA7"/>
    <w:rsid w:val="005D47C7"/>
    <w:rsid w:val="005D48D7"/>
    <w:rsid w:val="005D4E50"/>
    <w:rsid w:val="005D4FEA"/>
    <w:rsid w:val="005D51CB"/>
    <w:rsid w:val="005D51F2"/>
    <w:rsid w:val="005D5AA1"/>
    <w:rsid w:val="005D60EB"/>
    <w:rsid w:val="005D629D"/>
    <w:rsid w:val="005D648D"/>
    <w:rsid w:val="005D6E9F"/>
    <w:rsid w:val="005D70AD"/>
    <w:rsid w:val="005D72C7"/>
    <w:rsid w:val="005D7344"/>
    <w:rsid w:val="005D77F7"/>
    <w:rsid w:val="005D78E5"/>
    <w:rsid w:val="005E0729"/>
    <w:rsid w:val="005E102B"/>
    <w:rsid w:val="005E156B"/>
    <w:rsid w:val="005E19A3"/>
    <w:rsid w:val="005E1C67"/>
    <w:rsid w:val="005E208D"/>
    <w:rsid w:val="005E24B3"/>
    <w:rsid w:val="005E2C45"/>
    <w:rsid w:val="005E3399"/>
    <w:rsid w:val="005E358E"/>
    <w:rsid w:val="005E3B3D"/>
    <w:rsid w:val="005E3C0E"/>
    <w:rsid w:val="005E3F29"/>
    <w:rsid w:val="005E3F77"/>
    <w:rsid w:val="005E4019"/>
    <w:rsid w:val="005E4377"/>
    <w:rsid w:val="005E45B2"/>
    <w:rsid w:val="005E45B4"/>
    <w:rsid w:val="005E47FA"/>
    <w:rsid w:val="005E48F5"/>
    <w:rsid w:val="005E4A12"/>
    <w:rsid w:val="005E4D0A"/>
    <w:rsid w:val="005E5258"/>
    <w:rsid w:val="005E5315"/>
    <w:rsid w:val="005E617F"/>
    <w:rsid w:val="005E66FD"/>
    <w:rsid w:val="005E68EF"/>
    <w:rsid w:val="005E6C78"/>
    <w:rsid w:val="005E6F31"/>
    <w:rsid w:val="005E78CD"/>
    <w:rsid w:val="005E7C44"/>
    <w:rsid w:val="005F014C"/>
    <w:rsid w:val="005F1439"/>
    <w:rsid w:val="005F17E4"/>
    <w:rsid w:val="005F181A"/>
    <w:rsid w:val="005F1886"/>
    <w:rsid w:val="005F19B9"/>
    <w:rsid w:val="005F2676"/>
    <w:rsid w:val="005F2973"/>
    <w:rsid w:val="005F2B9E"/>
    <w:rsid w:val="005F2C63"/>
    <w:rsid w:val="005F38F1"/>
    <w:rsid w:val="005F3CED"/>
    <w:rsid w:val="005F4051"/>
    <w:rsid w:val="005F4A00"/>
    <w:rsid w:val="005F4BBF"/>
    <w:rsid w:val="005F4D20"/>
    <w:rsid w:val="005F5353"/>
    <w:rsid w:val="005F548B"/>
    <w:rsid w:val="005F610B"/>
    <w:rsid w:val="005F6158"/>
    <w:rsid w:val="005F671F"/>
    <w:rsid w:val="005F6892"/>
    <w:rsid w:val="005F78E4"/>
    <w:rsid w:val="00600423"/>
    <w:rsid w:val="00600962"/>
    <w:rsid w:val="00600A27"/>
    <w:rsid w:val="006011CB"/>
    <w:rsid w:val="00601362"/>
    <w:rsid w:val="00602C2F"/>
    <w:rsid w:val="00602C45"/>
    <w:rsid w:val="00602F34"/>
    <w:rsid w:val="00603322"/>
    <w:rsid w:val="00603580"/>
    <w:rsid w:val="00603BEF"/>
    <w:rsid w:val="00604160"/>
    <w:rsid w:val="00604A32"/>
    <w:rsid w:val="00604E30"/>
    <w:rsid w:val="00605380"/>
    <w:rsid w:val="00605CF9"/>
    <w:rsid w:val="00605D21"/>
    <w:rsid w:val="00605F97"/>
    <w:rsid w:val="00605FAB"/>
    <w:rsid w:val="00605FFA"/>
    <w:rsid w:val="00606161"/>
    <w:rsid w:val="0060631E"/>
    <w:rsid w:val="00606988"/>
    <w:rsid w:val="00606A09"/>
    <w:rsid w:val="00606B9F"/>
    <w:rsid w:val="00606E6F"/>
    <w:rsid w:val="006070C7"/>
    <w:rsid w:val="006070CF"/>
    <w:rsid w:val="00607376"/>
    <w:rsid w:val="0060747C"/>
    <w:rsid w:val="00607833"/>
    <w:rsid w:val="00607EE1"/>
    <w:rsid w:val="0061087C"/>
    <w:rsid w:val="00610BA8"/>
    <w:rsid w:val="00610ECF"/>
    <w:rsid w:val="006114E7"/>
    <w:rsid w:val="00611771"/>
    <w:rsid w:val="00611F0C"/>
    <w:rsid w:val="0061273E"/>
    <w:rsid w:val="00612A80"/>
    <w:rsid w:val="006133A8"/>
    <w:rsid w:val="0061340F"/>
    <w:rsid w:val="00613C29"/>
    <w:rsid w:val="00613C51"/>
    <w:rsid w:val="00614376"/>
    <w:rsid w:val="00614858"/>
    <w:rsid w:val="0061490B"/>
    <w:rsid w:val="0061512B"/>
    <w:rsid w:val="006153F3"/>
    <w:rsid w:val="006155B3"/>
    <w:rsid w:val="00615D37"/>
    <w:rsid w:val="00615D3E"/>
    <w:rsid w:val="00615EBD"/>
    <w:rsid w:val="00616CF9"/>
    <w:rsid w:val="00617024"/>
    <w:rsid w:val="00617FC5"/>
    <w:rsid w:val="00617FCB"/>
    <w:rsid w:val="00620021"/>
    <w:rsid w:val="006216A5"/>
    <w:rsid w:val="00621795"/>
    <w:rsid w:val="0062184D"/>
    <w:rsid w:val="00621FC5"/>
    <w:rsid w:val="00622235"/>
    <w:rsid w:val="00622576"/>
    <w:rsid w:val="006228C5"/>
    <w:rsid w:val="00622FFF"/>
    <w:rsid w:val="00623345"/>
    <w:rsid w:val="00623B8F"/>
    <w:rsid w:val="00624B8A"/>
    <w:rsid w:val="00624F13"/>
    <w:rsid w:val="00625DF7"/>
    <w:rsid w:val="00625FD7"/>
    <w:rsid w:val="00626360"/>
    <w:rsid w:val="006269CF"/>
    <w:rsid w:val="00626D10"/>
    <w:rsid w:val="006275FE"/>
    <w:rsid w:val="00627AB0"/>
    <w:rsid w:val="00630069"/>
    <w:rsid w:val="006302A0"/>
    <w:rsid w:val="00630320"/>
    <w:rsid w:val="006303DC"/>
    <w:rsid w:val="006306F8"/>
    <w:rsid w:val="006322DD"/>
    <w:rsid w:val="00632A58"/>
    <w:rsid w:val="00632C32"/>
    <w:rsid w:val="00633621"/>
    <w:rsid w:val="00633A5C"/>
    <w:rsid w:val="00634528"/>
    <w:rsid w:val="00634689"/>
    <w:rsid w:val="00634C9D"/>
    <w:rsid w:val="00634CFD"/>
    <w:rsid w:val="0063552B"/>
    <w:rsid w:val="006358E1"/>
    <w:rsid w:val="00635BA1"/>
    <w:rsid w:val="00635D2D"/>
    <w:rsid w:val="00635F23"/>
    <w:rsid w:val="00635F5F"/>
    <w:rsid w:val="00636910"/>
    <w:rsid w:val="00636BBD"/>
    <w:rsid w:val="00636CB5"/>
    <w:rsid w:val="00637687"/>
    <w:rsid w:val="00637E89"/>
    <w:rsid w:val="0064098D"/>
    <w:rsid w:val="00640DBF"/>
    <w:rsid w:val="00640F62"/>
    <w:rsid w:val="00640FB1"/>
    <w:rsid w:val="006416F6"/>
    <w:rsid w:val="00641AA5"/>
    <w:rsid w:val="00641FC1"/>
    <w:rsid w:val="00642598"/>
    <w:rsid w:val="0064322A"/>
    <w:rsid w:val="006433A5"/>
    <w:rsid w:val="006433CB"/>
    <w:rsid w:val="00643D64"/>
    <w:rsid w:val="00643F01"/>
    <w:rsid w:val="006446E7"/>
    <w:rsid w:val="006447B5"/>
    <w:rsid w:val="00644804"/>
    <w:rsid w:val="00645479"/>
    <w:rsid w:val="0064593D"/>
    <w:rsid w:val="00645C04"/>
    <w:rsid w:val="00645CBB"/>
    <w:rsid w:val="00647C64"/>
    <w:rsid w:val="00647DCC"/>
    <w:rsid w:val="006501C4"/>
    <w:rsid w:val="006501DE"/>
    <w:rsid w:val="006501E9"/>
    <w:rsid w:val="00650978"/>
    <w:rsid w:val="006517AB"/>
    <w:rsid w:val="006517CF"/>
    <w:rsid w:val="00651A9B"/>
    <w:rsid w:val="00652127"/>
    <w:rsid w:val="006538EA"/>
    <w:rsid w:val="0065415A"/>
    <w:rsid w:val="006543F7"/>
    <w:rsid w:val="0065464E"/>
    <w:rsid w:val="0065473A"/>
    <w:rsid w:val="00654C4B"/>
    <w:rsid w:val="00654D47"/>
    <w:rsid w:val="00656642"/>
    <w:rsid w:val="00656AD2"/>
    <w:rsid w:val="00656B5E"/>
    <w:rsid w:val="0065731B"/>
    <w:rsid w:val="00657437"/>
    <w:rsid w:val="0065760D"/>
    <w:rsid w:val="00660F85"/>
    <w:rsid w:val="00661400"/>
    <w:rsid w:val="006615AA"/>
    <w:rsid w:val="006617EC"/>
    <w:rsid w:val="00661943"/>
    <w:rsid w:val="00661A99"/>
    <w:rsid w:val="00662769"/>
    <w:rsid w:val="00662BAE"/>
    <w:rsid w:val="00662D63"/>
    <w:rsid w:val="00662E5F"/>
    <w:rsid w:val="006634BD"/>
    <w:rsid w:val="00663B1F"/>
    <w:rsid w:val="00663CE3"/>
    <w:rsid w:val="00663D6D"/>
    <w:rsid w:val="00663E22"/>
    <w:rsid w:val="00663F47"/>
    <w:rsid w:val="006645BB"/>
    <w:rsid w:val="00664996"/>
    <w:rsid w:val="00664C7E"/>
    <w:rsid w:val="00664DDA"/>
    <w:rsid w:val="00665491"/>
    <w:rsid w:val="0066568C"/>
    <w:rsid w:val="00665C01"/>
    <w:rsid w:val="00665C0A"/>
    <w:rsid w:val="00666407"/>
    <w:rsid w:val="006664D2"/>
    <w:rsid w:val="006668D1"/>
    <w:rsid w:val="00666CE1"/>
    <w:rsid w:val="00667682"/>
    <w:rsid w:val="00670973"/>
    <w:rsid w:val="006710BB"/>
    <w:rsid w:val="00671569"/>
    <w:rsid w:val="006726F0"/>
    <w:rsid w:val="006728CF"/>
    <w:rsid w:val="00672B67"/>
    <w:rsid w:val="006732A1"/>
    <w:rsid w:val="0067340E"/>
    <w:rsid w:val="00673DDE"/>
    <w:rsid w:val="00673FD5"/>
    <w:rsid w:val="00674F17"/>
    <w:rsid w:val="006759DF"/>
    <w:rsid w:val="00675A1D"/>
    <w:rsid w:val="00675EA0"/>
    <w:rsid w:val="006761AC"/>
    <w:rsid w:val="00676453"/>
    <w:rsid w:val="006767BB"/>
    <w:rsid w:val="00676FE1"/>
    <w:rsid w:val="00677C3D"/>
    <w:rsid w:val="00677CC4"/>
    <w:rsid w:val="00680452"/>
    <w:rsid w:val="0068050A"/>
    <w:rsid w:val="00680832"/>
    <w:rsid w:val="00681BA0"/>
    <w:rsid w:val="00681CD8"/>
    <w:rsid w:val="00681F12"/>
    <w:rsid w:val="00682B25"/>
    <w:rsid w:val="006833BC"/>
    <w:rsid w:val="00684612"/>
    <w:rsid w:val="006847D3"/>
    <w:rsid w:val="00684937"/>
    <w:rsid w:val="00684C9E"/>
    <w:rsid w:val="00685207"/>
    <w:rsid w:val="00685250"/>
    <w:rsid w:val="006857E1"/>
    <w:rsid w:val="00685923"/>
    <w:rsid w:val="00685B66"/>
    <w:rsid w:val="00685DFD"/>
    <w:rsid w:val="00685FC7"/>
    <w:rsid w:val="006864F8"/>
    <w:rsid w:val="006865EF"/>
    <w:rsid w:val="00686667"/>
    <w:rsid w:val="00686685"/>
    <w:rsid w:val="006868B1"/>
    <w:rsid w:val="00686962"/>
    <w:rsid w:val="00687458"/>
    <w:rsid w:val="00690367"/>
    <w:rsid w:val="0069085E"/>
    <w:rsid w:val="00690DFB"/>
    <w:rsid w:val="006910E3"/>
    <w:rsid w:val="006912A5"/>
    <w:rsid w:val="00691455"/>
    <w:rsid w:val="006914D5"/>
    <w:rsid w:val="0069176E"/>
    <w:rsid w:val="00691981"/>
    <w:rsid w:val="00691D0B"/>
    <w:rsid w:val="00691FF5"/>
    <w:rsid w:val="00692A26"/>
    <w:rsid w:val="00692A81"/>
    <w:rsid w:val="00692E2D"/>
    <w:rsid w:val="006937F6"/>
    <w:rsid w:val="00693C8B"/>
    <w:rsid w:val="0069409C"/>
    <w:rsid w:val="006944C3"/>
    <w:rsid w:val="006947D5"/>
    <w:rsid w:val="0069488B"/>
    <w:rsid w:val="00694B6E"/>
    <w:rsid w:val="00694E76"/>
    <w:rsid w:val="00694EE9"/>
    <w:rsid w:val="00694F0B"/>
    <w:rsid w:val="00695C1E"/>
    <w:rsid w:val="006963A1"/>
    <w:rsid w:val="00696EAE"/>
    <w:rsid w:val="00697143"/>
    <w:rsid w:val="006975D7"/>
    <w:rsid w:val="0069764B"/>
    <w:rsid w:val="00697885"/>
    <w:rsid w:val="006A01CC"/>
    <w:rsid w:val="006A02F8"/>
    <w:rsid w:val="006A0681"/>
    <w:rsid w:val="006A0DB2"/>
    <w:rsid w:val="006A10FB"/>
    <w:rsid w:val="006A116F"/>
    <w:rsid w:val="006A1300"/>
    <w:rsid w:val="006A1922"/>
    <w:rsid w:val="006A2011"/>
    <w:rsid w:val="006A2452"/>
    <w:rsid w:val="006A2B71"/>
    <w:rsid w:val="006A2DB6"/>
    <w:rsid w:val="006A3D12"/>
    <w:rsid w:val="006A3F3F"/>
    <w:rsid w:val="006A3F71"/>
    <w:rsid w:val="006A413F"/>
    <w:rsid w:val="006A448B"/>
    <w:rsid w:val="006A4876"/>
    <w:rsid w:val="006A538C"/>
    <w:rsid w:val="006A5EAC"/>
    <w:rsid w:val="006A5ED1"/>
    <w:rsid w:val="006A66D2"/>
    <w:rsid w:val="006A6B07"/>
    <w:rsid w:val="006A6E49"/>
    <w:rsid w:val="006A7023"/>
    <w:rsid w:val="006A7428"/>
    <w:rsid w:val="006A7AD0"/>
    <w:rsid w:val="006B02CA"/>
    <w:rsid w:val="006B05D4"/>
    <w:rsid w:val="006B0D53"/>
    <w:rsid w:val="006B15DE"/>
    <w:rsid w:val="006B1736"/>
    <w:rsid w:val="006B1A0E"/>
    <w:rsid w:val="006B1B93"/>
    <w:rsid w:val="006B24B7"/>
    <w:rsid w:val="006B2883"/>
    <w:rsid w:val="006B3707"/>
    <w:rsid w:val="006B3A64"/>
    <w:rsid w:val="006B3ECF"/>
    <w:rsid w:val="006B3FDD"/>
    <w:rsid w:val="006B47B1"/>
    <w:rsid w:val="006B48F2"/>
    <w:rsid w:val="006B4B9F"/>
    <w:rsid w:val="006B4CA7"/>
    <w:rsid w:val="006B5418"/>
    <w:rsid w:val="006B551A"/>
    <w:rsid w:val="006B557B"/>
    <w:rsid w:val="006B5A72"/>
    <w:rsid w:val="006B5DBD"/>
    <w:rsid w:val="006B64ED"/>
    <w:rsid w:val="006B659D"/>
    <w:rsid w:val="006B6DA4"/>
    <w:rsid w:val="006B70B8"/>
    <w:rsid w:val="006B7F49"/>
    <w:rsid w:val="006C1754"/>
    <w:rsid w:val="006C1CF5"/>
    <w:rsid w:val="006C234E"/>
    <w:rsid w:val="006C2A21"/>
    <w:rsid w:val="006C2BC9"/>
    <w:rsid w:val="006C2E22"/>
    <w:rsid w:val="006C3397"/>
    <w:rsid w:val="006C39BA"/>
    <w:rsid w:val="006C3C51"/>
    <w:rsid w:val="006C47C6"/>
    <w:rsid w:val="006C5395"/>
    <w:rsid w:val="006C5B04"/>
    <w:rsid w:val="006C5CF1"/>
    <w:rsid w:val="006C5DC4"/>
    <w:rsid w:val="006C611C"/>
    <w:rsid w:val="006C6578"/>
    <w:rsid w:val="006C6EC2"/>
    <w:rsid w:val="006C7657"/>
    <w:rsid w:val="006C7A9B"/>
    <w:rsid w:val="006C7C2E"/>
    <w:rsid w:val="006C7F7D"/>
    <w:rsid w:val="006D108D"/>
    <w:rsid w:val="006D117F"/>
    <w:rsid w:val="006D1DAE"/>
    <w:rsid w:val="006D2602"/>
    <w:rsid w:val="006D270A"/>
    <w:rsid w:val="006D2BB1"/>
    <w:rsid w:val="006D3A91"/>
    <w:rsid w:val="006D4084"/>
    <w:rsid w:val="006D4179"/>
    <w:rsid w:val="006D4395"/>
    <w:rsid w:val="006D4C16"/>
    <w:rsid w:val="006D567C"/>
    <w:rsid w:val="006D56B1"/>
    <w:rsid w:val="006D572B"/>
    <w:rsid w:val="006D693E"/>
    <w:rsid w:val="006D6D7F"/>
    <w:rsid w:val="006E0530"/>
    <w:rsid w:val="006E07B8"/>
    <w:rsid w:val="006E0EA4"/>
    <w:rsid w:val="006E12D5"/>
    <w:rsid w:val="006E183F"/>
    <w:rsid w:val="006E1D95"/>
    <w:rsid w:val="006E25E1"/>
    <w:rsid w:val="006E278C"/>
    <w:rsid w:val="006E2F29"/>
    <w:rsid w:val="006E314E"/>
    <w:rsid w:val="006E35E7"/>
    <w:rsid w:val="006E3648"/>
    <w:rsid w:val="006E3862"/>
    <w:rsid w:val="006E413C"/>
    <w:rsid w:val="006E457E"/>
    <w:rsid w:val="006E47DA"/>
    <w:rsid w:val="006E481E"/>
    <w:rsid w:val="006E4E05"/>
    <w:rsid w:val="006E5290"/>
    <w:rsid w:val="006E5ADE"/>
    <w:rsid w:val="006E5B29"/>
    <w:rsid w:val="006E61D3"/>
    <w:rsid w:val="006E6399"/>
    <w:rsid w:val="006E6623"/>
    <w:rsid w:val="006E69D5"/>
    <w:rsid w:val="006E6C67"/>
    <w:rsid w:val="006E6D72"/>
    <w:rsid w:val="006E73B9"/>
    <w:rsid w:val="006E7CBE"/>
    <w:rsid w:val="006F0197"/>
    <w:rsid w:val="006F0290"/>
    <w:rsid w:val="006F037E"/>
    <w:rsid w:val="006F060C"/>
    <w:rsid w:val="006F0FC5"/>
    <w:rsid w:val="006F1C3C"/>
    <w:rsid w:val="006F202B"/>
    <w:rsid w:val="006F2093"/>
    <w:rsid w:val="006F2514"/>
    <w:rsid w:val="006F2970"/>
    <w:rsid w:val="006F2E59"/>
    <w:rsid w:val="006F31B2"/>
    <w:rsid w:val="006F3381"/>
    <w:rsid w:val="006F46B9"/>
    <w:rsid w:val="006F4D69"/>
    <w:rsid w:val="006F50CB"/>
    <w:rsid w:val="006F5546"/>
    <w:rsid w:val="006F5A2B"/>
    <w:rsid w:val="006F5C86"/>
    <w:rsid w:val="006F6279"/>
    <w:rsid w:val="006F7353"/>
    <w:rsid w:val="006F7DC9"/>
    <w:rsid w:val="006F7E69"/>
    <w:rsid w:val="0070016C"/>
    <w:rsid w:val="00700258"/>
    <w:rsid w:val="00700BB4"/>
    <w:rsid w:val="00701187"/>
    <w:rsid w:val="007012D1"/>
    <w:rsid w:val="007015FE"/>
    <w:rsid w:val="00701F62"/>
    <w:rsid w:val="007023C9"/>
    <w:rsid w:val="007027BD"/>
    <w:rsid w:val="00702D0F"/>
    <w:rsid w:val="007033D4"/>
    <w:rsid w:val="007037CC"/>
    <w:rsid w:val="00703987"/>
    <w:rsid w:val="007043B2"/>
    <w:rsid w:val="0070460B"/>
    <w:rsid w:val="00704AE2"/>
    <w:rsid w:val="00705520"/>
    <w:rsid w:val="00705E71"/>
    <w:rsid w:val="00706028"/>
    <w:rsid w:val="00706496"/>
    <w:rsid w:val="00706C2E"/>
    <w:rsid w:val="00706CB3"/>
    <w:rsid w:val="0070707B"/>
    <w:rsid w:val="007070E5"/>
    <w:rsid w:val="007073C8"/>
    <w:rsid w:val="007078C1"/>
    <w:rsid w:val="00707DDE"/>
    <w:rsid w:val="007101A1"/>
    <w:rsid w:val="007108ED"/>
    <w:rsid w:val="007109F7"/>
    <w:rsid w:val="00710E88"/>
    <w:rsid w:val="00711476"/>
    <w:rsid w:val="00711CF3"/>
    <w:rsid w:val="00712243"/>
    <w:rsid w:val="00713817"/>
    <w:rsid w:val="00713C3D"/>
    <w:rsid w:val="00713D71"/>
    <w:rsid w:val="00713DB1"/>
    <w:rsid w:val="00714AF2"/>
    <w:rsid w:val="00714B8C"/>
    <w:rsid w:val="00714C3A"/>
    <w:rsid w:val="007157BF"/>
    <w:rsid w:val="00715D6B"/>
    <w:rsid w:val="007161B8"/>
    <w:rsid w:val="0071647D"/>
    <w:rsid w:val="0071657E"/>
    <w:rsid w:val="00716802"/>
    <w:rsid w:val="00716A39"/>
    <w:rsid w:val="00717397"/>
    <w:rsid w:val="00717605"/>
    <w:rsid w:val="0071798B"/>
    <w:rsid w:val="00720820"/>
    <w:rsid w:val="00720A34"/>
    <w:rsid w:val="00720B4E"/>
    <w:rsid w:val="00720B73"/>
    <w:rsid w:val="007214BB"/>
    <w:rsid w:val="007219E0"/>
    <w:rsid w:val="00721EA5"/>
    <w:rsid w:val="00722DEE"/>
    <w:rsid w:val="00723A6B"/>
    <w:rsid w:val="00723B23"/>
    <w:rsid w:val="007245AE"/>
    <w:rsid w:val="00724E17"/>
    <w:rsid w:val="00725069"/>
    <w:rsid w:val="007254A1"/>
    <w:rsid w:val="007255A1"/>
    <w:rsid w:val="00726542"/>
    <w:rsid w:val="007265C4"/>
    <w:rsid w:val="00726905"/>
    <w:rsid w:val="00726ACE"/>
    <w:rsid w:val="00727343"/>
    <w:rsid w:val="007303B9"/>
    <w:rsid w:val="00730BBC"/>
    <w:rsid w:val="00731424"/>
    <w:rsid w:val="00731C27"/>
    <w:rsid w:val="00732BB9"/>
    <w:rsid w:val="00733058"/>
    <w:rsid w:val="007334DA"/>
    <w:rsid w:val="0073363B"/>
    <w:rsid w:val="00734487"/>
    <w:rsid w:val="007346C2"/>
    <w:rsid w:val="0073529E"/>
    <w:rsid w:val="00735418"/>
    <w:rsid w:val="00735C12"/>
    <w:rsid w:val="00735EFD"/>
    <w:rsid w:val="00736339"/>
    <w:rsid w:val="00736496"/>
    <w:rsid w:val="0073673C"/>
    <w:rsid w:val="00736D85"/>
    <w:rsid w:val="00737121"/>
    <w:rsid w:val="00737470"/>
    <w:rsid w:val="007376CE"/>
    <w:rsid w:val="0073770F"/>
    <w:rsid w:val="007377C3"/>
    <w:rsid w:val="0073783F"/>
    <w:rsid w:val="00737F79"/>
    <w:rsid w:val="0074080B"/>
    <w:rsid w:val="0074108F"/>
    <w:rsid w:val="00741237"/>
    <w:rsid w:val="00741420"/>
    <w:rsid w:val="0074150A"/>
    <w:rsid w:val="0074268D"/>
    <w:rsid w:val="007426AA"/>
    <w:rsid w:val="00742B62"/>
    <w:rsid w:val="00742E0E"/>
    <w:rsid w:val="007430E2"/>
    <w:rsid w:val="0074347C"/>
    <w:rsid w:val="00743A9C"/>
    <w:rsid w:val="00744005"/>
    <w:rsid w:val="00744981"/>
    <w:rsid w:val="007470D5"/>
    <w:rsid w:val="00747767"/>
    <w:rsid w:val="00747A37"/>
    <w:rsid w:val="00747A86"/>
    <w:rsid w:val="00747D19"/>
    <w:rsid w:val="0075009B"/>
    <w:rsid w:val="007505B8"/>
    <w:rsid w:val="00750F42"/>
    <w:rsid w:val="00751164"/>
    <w:rsid w:val="0075127E"/>
    <w:rsid w:val="007518C1"/>
    <w:rsid w:val="00752128"/>
    <w:rsid w:val="007522A0"/>
    <w:rsid w:val="007522CE"/>
    <w:rsid w:val="00752AEC"/>
    <w:rsid w:val="00752BB2"/>
    <w:rsid w:val="00752EF4"/>
    <w:rsid w:val="00753408"/>
    <w:rsid w:val="007534B1"/>
    <w:rsid w:val="00753528"/>
    <w:rsid w:val="007541F7"/>
    <w:rsid w:val="007542CD"/>
    <w:rsid w:val="00754A50"/>
    <w:rsid w:val="0075501D"/>
    <w:rsid w:val="00755672"/>
    <w:rsid w:val="00755AD3"/>
    <w:rsid w:val="00756212"/>
    <w:rsid w:val="00756C16"/>
    <w:rsid w:val="0075706E"/>
    <w:rsid w:val="0075753F"/>
    <w:rsid w:val="00760DF1"/>
    <w:rsid w:val="00760F41"/>
    <w:rsid w:val="00760FDE"/>
    <w:rsid w:val="00761548"/>
    <w:rsid w:val="00761A25"/>
    <w:rsid w:val="00761E34"/>
    <w:rsid w:val="00761F9C"/>
    <w:rsid w:val="0076268B"/>
    <w:rsid w:val="00762C3A"/>
    <w:rsid w:val="00762E96"/>
    <w:rsid w:val="00762F7D"/>
    <w:rsid w:val="00763207"/>
    <w:rsid w:val="007633D6"/>
    <w:rsid w:val="00763678"/>
    <w:rsid w:val="007636B5"/>
    <w:rsid w:val="007637B4"/>
    <w:rsid w:val="0076413D"/>
    <w:rsid w:val="00764505"/>
    <w:rsid w:val="00764D9B"/>
    <w:rsid w:val="00764E74"/>
    <w:rsid w:val="00764F0F"/>
    <w:rsid w:val="007657F1"/>
    <w:rsid w:val="00765A67"/>
    <w:rsid w:val="00765C0E"/>
    <w:rsid w:val="00765FA9"/>
    <w:rsid w:val="00766D19"/>
    <w:rsid w:val="00766D77"/>
    <w:rsid w:val="00766E72"/>
    <w:rsid w:val="00767511"/>
    <w:rsid w:val="00767671"/>
    <w:rsid w:val="00767A48"/>
    <w:rsid w:val="00767EC2"/>
    <w:rsid w:val="007700B6"/>
    <w:rsid w:val="0077063C"/>
    <w:rsid w:val="00770725"/>
    <w:rsid w:val="00770A6F"/>
    <w:rsid w:val="00770BA5"/>
    <w:rsid w:val="00770D5C"/>
    <w:rsid w:val="007711E9"/>
    <w:rsid w:val="0077123C"/>
    <w:rsid w:val="00771448"/>
    <w:rsid w:val="00771596"/>
    <w:rsid w:val="007719BA"/>
    <w:rsid w:val="00771BF2"/>
    <w:rsid w:val="00771CBC"/>
    <w:rsid w:val="00771CCD"/>
    <w:rsid w:val="00771D92"/>
    <w:rsid w:val="00772156"/>
    <w:rsid w:val="00772693"/>
    <w:rsid w:val="00773098"/>
    <w:rsid w:val="00773644"/>
    <w:rsid w:val="00773B74"/>
    <w:rsid w:val="00774611"/>
    <w:rsid w:val="0077463C"/>
    <w:rsid w:val="00774996"/>
    <w:rsid w:val="00774E86"/>
    <w:rsid w:val="00774FF8"/>
    <w:rsid w:val="0077528A"/>
    <w:rsid w:val="007758FA"/>
    <w:rsid w:val="00775EA2"/>
    <w:rsid w:val="007767F5"/>
    <w:rsid w:val="00776C44"/>
    <w:rsid w:val="00776EED"/>
    <w:rsid w:val="00777411"/>
    <w:rsid w:val="0077744A"/>
    <w:rsid w:val="00777843"/>
    <w:rsid w:val="00777A4B"/>
    <w:rsid w:val="00777A58"/>
    <w:rsid w:val="00777A76"/>
    <w:rsid w:val="00777D4B"/>
    <w:rsid w:val="00780136"/>
    <w:rsid w:val="00780820"/>
    <w:rsid w:val="00781183"/>
    <w:rsid w:val="00781CD8"/>
    <w:rsid w:val="00781EB2"/>
    <w:rsid w:val="00782094"/>
    <w:rsid w:val="007826F1"/>
    <w:rsid w:val="00782C24"/>
    <w:rsid w:val="00782C5D"/>
    <w:rsid w:val="00782E79"/>
    <w:rsid w:val="00783029"/>
    <w:rsid w:val="007834D4"/>
    <w:rsid w:val="00783A57"/>
    <w:rsid w:val="007841A6"/>
    <w:rsid w:val="00784F6A"/>
    <w:rsid w:val="00785330"/>
    <w:rsid w:val="0078575A"/>
    <w:rsid w:val="0078601F"/>
    <w:rsid w:val="00786364"/>
    <w:rsid w:val="0078646B"/>
    <w:rsid w:val="00786837"/>
    <w:rsid w:val="00786C32"/>
    <w:rsid w:val="00787093"/>
    <w:rsid w:val="00787192"/>
    <w:rsid w:val="00790047"/>
    <w:rsid w:val="00790832"/>
    <w:rsid w:val="0079084B"/>
    <w:rsid w:val="0079110F"/>
    <w:rsid w:val="0079151E"/>
    <w:rsid w:val="00791E8C"/>
    <w:rsid w:val="0079220D"/>
    <w:rsid w:val="0079236D"/>
    <w:rsid w:val="0079237C"/>
    <w:rsid w:val="00792B4D"/>
    <w:rsid w:val="00792C35"/>
    <w:rsid w:val="0079316A"/>
    <w:rsid w:val="007934E6"/>
    <w:rsid w:val="007934FE"/>
    <w:rsid w:val="00793654"/>
    <w:rsid w:val="00793A84"/>
    <w:rsid w:val="00793C86"/>
    <w:rsid w:val="00794084"/>
    <w:rsid w:val="00794835"/>
    <w:rsid w:val="00794F1F"/>
    <w:rsid w:val="00796111"/>
    <w:rsid w:val="0079639D"/>
    <w:rsid w:val="007966B6"/>
    <w:rsid w:val="007967AF"/>
    <w:rsid w:val="00797638"/>
    <w:rsid w:val="0079776A"/>
    <w:rsid w:val="00797986"/>
    <w:rsid w:val="007A0137"/>
    <w:rsid w:val="007A03CA"/>
    <w:rsid w:val="007A0558"/>
    <w:rsid w:val="007A08BE"/>
    <w:rsid w:val="007A0C14"/>
    <w:rsid w:val="007A0CD0"/>
    <w:rsid w:val="007A111E"/>
    <w:rsid w:val="007A136B"/>
    <w:rsid w:val="007A16FC"/>
    <w:rsid w:val="007A28D5"/>
    <w:rsid w:val="007A2932"/>
    <w:rsid w:val="007A2B4E"/>
    <w:rsid w:val="007A2E3C"/>
    <w:rsid w:val="007A2EB1"/>
    <w:rsid w:val="007A3040"/>
    <w:rsid w:val="007A38F8"/>
    <w:rsid w:val="007A39C9"/>
    <w:rsid w:val="007A39D9"/>
    <w:rsid w:val="007A3A1A"/>
    <w:rsid w:val="007A3B0E"/>
    <w:rsid w:val="007A3B51"/>
    <w:rsid w:val="007A3DBA"/>
    <w:rsid w:val="007A41D9"/>
    <w:rsid w:val="007A461E"/>
    <w:rsid w:val="007A5056"/>
    <w:rsid w:val="007A553E"/>
    <w:rsid w:val="007A62B1"/>
    <w:rsid w:val="007A7020"/>
    <w:rsid w:val="007A71A0"/>
    <w:rsid w:val="007A7272"/>
    <w:rsid w:val="007A7C3F"/>
    <w:rsid w:val="007B16B9"/>
    <w:rsid w:val="007B16DE"/>
    <w:rsid w:val="007B1CAD"/>
    <w:rsid w:val="007B2AB9"/>
    <w:rsid w:val="007B2B8D"/>
    <w:rsid w:val="007B3797"/>
    <w:rsid w:val="007B3C18"/>
    <w:rsid w:val="007B3DB2"/>
    <w:rsid w:val="007B45E5"/>
    <w:rsid w:val="007B4D8F"/>
    <w:rsid w:val="007B5977"/>
    <w:rsid w:val="007B6058"/>
    <w:rsid w:val="007B6926"/>
    <w:rsid w:val="007B69EF"/>
    <w:rsid w:val="007B6ABE"/>
    <w:rsid w:val="007B75AF"/>
    <w:rsid w:val="007B7EAF"/>
    <w:rsid w:val="007C05FD"/>
    <w:rsid w:val="007C0832"/>
    <w:rsid w:val="007C0D0C"/>
    <w:rsid w:val="007C0DD4"/>
    <w:rsid w:val="007C1BE3"/>
    <w:rsid w:val="007C20F1"/>
    <w:rsid w:val="007C2A37"/>
    <w:rsid w:val="007C2DAA"/>
    <w:rsid w:val="007C3829"/>
    <w:rsid w:val="007C3CB4"/>
    <w:rsid w:val="007C3DD9"/>
    <w:rsid w:val="007C3E53"/>
    <w:rsid w:val="007C414E"/>
    <w:rsid w:val="007C4391"/>
    <w:rsid w:val="007C45DE"/>
    <w:rsid w:val="007C499E"/>
    <w:rsid w:val="007C4B48"/>
    <w:rsid w:val="007C57AD"/>
    <w:rsid w:val="007C697C"/>
    <w:rsid w:val="007C6B35"/>
    <w:rsid w:val="007C7918"/>
    <w:rsid w:val="007C7AA9"/>
    <w:rsid w:val="007C7EE9"/>
    <w:rsid w:val="007D0027"/>
    <w:rsid w:val="007D01FA"/>
    <w:rsid w:val="007D02AD"/>
    <w:rsid w:val="007D0355"/>
    <w:rsid w:val="007D0A27"/>
    <w:rsid w:val="007D0B9C"/>
    <w:rsid w:val="007D0DB1"/>
    <w:rsid w:val="007D12FF"/>
    <w:rsid w:val="007D14A9"/>
    <w:rsid w:val="007D211C"/>
    <w:rsid w:val="007D2458"/>
    <w:rsid w:val="007D293A"/>
    <w:rsid w:val="007D308A"/>
    <w:rsid w:val="007D3485"/>
    <w:rsid w:val="007D3B83"/>
    <w:rsid w:val="007D3B92"/>
    <w:rsid w:val="007D3CBD"/>
    <w:rsid w:val="007D43EA"/>
    <w:rsid w:val="007D451A"/>
    <w:rsid w:val="007D48BA"/>
    <w:rsid w:val="007D4B7F"/>
    <w:rsid w:val="007D4C6B"/>
    <w:rsid w:val="007D5258"/>
    <w:rsid w:val="007D542C"/>
    <w:rsid w:val="007D7271"/>
    <w:rsid w:val="007D7373"/>
    <w:rsid w:val="007D76D8"/>
    <w:rsid w:val="007D77CA"/>
    <w:rsid w:val="007D7D7D"/>
    <w:rsid w:val="007E04C9"/>
    <w:rsid w:val="007E060E"/>
    <w:rsid w:val="007E07DC"/>
    <w:rsid w:val="007E08AD"/>
    <w:rsid w:val="007E204D"/>
    <w:rsid w:val="007E23B5"/>
    <w:rsid w:val="007E2592"/>
    <w:rsid w:val="007E282C"/>
    <w:rsid w:val="007E2CEA"/>
    <w:rsid w:val="007E3FD4"/>
    <w:rsid w:val="007E4054"/>
    <w:rsid w:val="007E423B"/>
    <w:rsid w:val="007E42EA"/>
    <w:rsid w:val="007E4EE7"/>
    <w:rsid w:val="007E5178"/>
    <w:rsid w:val="007E6515"/>
    <w:rsid w:val="007E6806"/>
    <w:rsid w:val="007E68BF"/>
    <w:rsid w:val="007E6DFF"/>
    <w:rsid w:val="007E769E"/>
    <w:rsid w:val="007F127F"/>
    <w:rsid w:val="007F16AB"/>
    <w:rsid w:val="007F1FBA"/>
    <w:rsid w:val="007F2087"/>
    <w:rsid w:val="007F2210"/>
    <w:rsid w:val="007F2462"/>
    <w:rsid w:val="007F3D44"/>
    <w:rsid w:val="007F471D"/>
    <w:rsid w:val="007F4967"/>
    <w:rsid w:val="007F4B21"/>
    <w:rsid w:val="007F4E53"/>
    <w:rsid w:val="007F5534"/>
    <w:rsid w:val="007F571C"/>
    <w:rsid w:val="007F5887"/>
    <w:rsid w:val="007F5AB8"/>
    <w:rsid w:val="007F5BBD"/>
    <w:rsid w:val="007F632B"/>
    <w:rsid w:val="007F65B0"/>
    <w:rsid w:val="007F69F0"/>
    <w:rsid w:val="007F6E62"/>
    <w:rsid w:val="007F6F3D"/>
    <w:rsid w:val="007F7380"/>
    <w:rsid w:val="007F7689"/>
    <w:rsid w:val="007F77EA"/>
    <w:rsid w:val="007F7A33"/>
    <w:rsid w:val="007F7C7D"/>
    <w:rsid w:val="007F7F48"/>
    <w:rsid w:val="008009D4"/>
    <w:rsid w:val="00800C53"/>
    <w:rsid w:val="008024EE"/>
    <w:rsid w:val="008031EE"/>
    <w:rsid w:val="0080370F"/>
    <w:rsid w:val="00804262"/>
    <w:rsid w:val="008046DA"/>
    <w:rsid w:val="00804D67"/>
    <w:rsid w:val="0080540E"/>
    <w:rsid w:val="008054BF"/>
    <w:rsid w:val="0080579B"/>
    <w:rsid w:val="008059B6"/>
    <w:rsid w:val="00805CE4"/>
    <w:rsid w:val="008064C7"/>
    <w:rsid w:val="008066E8"/>
    <w:rsid w:val="008067FC"/>
    <w:rsid w:val="008072C4"/>
    <w:rsid w:val="008073E4"/>
    <w:rsid w:val="0080794E"/>
    <w:rsid w:val="0081012C"/>
    <w:rsid w:val="00810394"/>
    <w:rsid w:val="0081071E"/>
    <w:rsid w:val="00810741"/>
    <w:rsid w:val="00811041"/>
    <w:rsid w:val="00811122"/>
    <w:rsid w:val="0081125A"/>
    <w:rsid w:val="00811B4C"/>
    <w:rsid w:val="00811EE2"/>
    <w:rsid w:val="00811F4F"/>
    <w:rsid w:val="00812190"/>
    <w:rsid w:val="00812288"/>
    <w:rsid w:val="008128D6"/>
    <w:rsid w:val="00812BEF"/>
    <w:rsid w:val="008135CA"/>
    <w:rsid w:val="00814644"/>
    <w:rsid w:val="00814696"/>
    <w:rsid w:val="0081506A"/>
    <w:rsid w:val="0081523E"/>
    <w:rsid w:val="008159F9"/>
    <w:rsid w:val="00815A4B"/>
    <w:rsid w:val="008164A7"/>
    <w:rsid w:val="008164F1"/>
    <w:rsid w:val="008169D6"/>
    <w:rsid w:val="00817277"/>
    <w:rsid w:val="00817323"/>
    <w:rsid w:val="00817883"/>
    <w:rsid w:val="0082009F"/>
    <w:rsid w:val="00820122"/>
    <w:rsid w:val="0082100A"/>
    <w:rsid w:val="008210A6"/>
    <w:rsid w:val="0082135F"/>
    <w:rsid w:val="008213DF"/>
    <w:rsid w:val="0082143A"/>
    <w:rsid w:val="00821D25"/>
    <w:rsid w:val="00821EB2"/>
    <w:rsid w:val="00821F27"/>
    <w:rsid w:val="00822530"/>
    <w:rsid w:val="00823098"/>
    <w:rsid w:val="008230D2"/>
    <w:rsid w:val="0082324F"/>
    <w:rsid w:val="00823414"/>
    <w:rsid w:val="00823D45"/>
    <w:rsid w:val="0082414D"/>
    <w:rsid w:val="00824784"/>
    <w:rsid w:val="00824A80"/>
    <w:rsid w:val="00824AA3"/>
    <w:rsid w:val="00824F3F"/>
    <w:rsid w:val="00824FE8"/>
    <w:rsid w:val="00825597"/>
    <w:rsid w:val="00825DA1"/>
    <w:rsid w:val="0082672B"/>
    <w:rsid w:val="00826AE1"/>
    <w:rsid w:val="0082711A"/>
    <w:rsid w:val="008273B0"/>
    <w:rsid w:val="008304AD"/>
    <w:rsid w:val="00830B04"/>
    <w:rsid w:val="00830BD6"/>
    <w:rsid w:val="00830C24"/>
    <w:rsid w:val="00831575"/>
    <w:rsid w:val="00831860"/>
    <w:rsid w:val="00831B13"/>
    <w:rsid w:val="00832453"/>
    <w:rsid w:val="00832915"/>
    <w:rsid w:val="00834348"/>
    <w:rsid w:val="00834F8E"/>
    <w:rsid w:val="0083526B"/>
    <w:rsid w:val="0083555D"/>
    <w:rsid w:val="008359F7"/>
    <w:rsid w:val="00835D31"/>
    <w:rsid w:val="00835D88"/>
    <w:rsid w:val="00836281"/>
    <w:rsid w:val="00836549"/>
    <w:rsid w:val="0083659E"/>
    <w:rsid w:val="008367BB"/>
    <w:rsid w:val="0083726F"/>
    <w:rsid w:val="00837B22"/>
    <w:rsid w:val="00840465"/>
    <w:rsid w:val="008404BC"/>
    <w:rsid w:val="00840513"/>
    <w:rsid w:val="0084095B"/>
    <w:rsid w:val="008416DB"/>
    <w:rsid w:val="0084184F"/>
    <w:rsid w:val="00841E2B"/>
    <w:rsid w:val="008424A3"/>
    <w:rsid w:val="008426DF"/>
    <w:rsid w:val="00842742"/>
    <w:rsid w:val="00842B50"/>
    <w:rsid w:val="00842F5C"/>
    <w:rsid w:val="00843808"/>
    <w:rsid w:val="00843C5E"/>
    <w:rsid w:val="00844712"/>
    <w:rsid w:val="00844B70"/>
    <w:rsid w:val="00844D62"/>
    <w:rsid w:val="00844EC4"/>
    <w:rsid w:val="00845548"/>
    <w:rsid w:val="00845855"/>
    <w:rsid w:val="00845BD7"/>
    <w:rsid w:val="00845C21"/>
    <w:rsid w:val="00845DF9"/>
    <w:rsid w:val="00845FBF"/>
    <w:rsid w:val="00846479"/>
    <w:rsid w:val="008464E6"/>
    <w:rsid w:val="00847309"/>
    <w:rsid w:val="00847675"/>
    <w:rsid w:val="00847BC5"/>
    <w:rsid w:val="00847BD3"/>
    <w:rsid w:val="0085119A"/>
    <w:rsid w:val="00851372"/>
    <w:rsid w:val="00851998"/>
    <w:rsid w:val="0085262E"/>
    <w:rsid w:val="00852B01"/>
    <w:rsid w:val="00852E67"/>
    <w:rsid w:val="00852FAE"/>
    <w:rsid w:val="0085383E"/>
    <w:rsid w:val="00853871"/>
    <w:rsid w:val="00853A22"/>
    <w:rsid w:val="008546B7"/>
    <w:rsid w:val="0085476C"/>
    <w:rsid w:val="00854D36"/>
    <w:rsid w:val="00854ECA"/>
    <w:rsid w:val="008551B7"/>
    <w:rsid w:val="00855AD4"/>
    <w:rsid w:val="00856380"/>
    <w:rsid w:val="008563F1"/>
    <w:rsid w:val="008569C0"/>
    <w:rsid w:val="00857878"/>
    <w:rsid w:val="00857DAE"/>
    <w:rsid w:val="0086022D"/>
    <w:rsid w:val="0086082F"/>
    <w:rsid w:val="008611C7"/>
    <w:rsid w:val="008612EB"/>
    <w:rsid w:val="00861F8E"/>
    <w:rsid w:val="0086210D"/>
    <w:rsid w:val="00862FCA"/>
    <w:rsid w:val="00863286"/>
    <w:rsid w:val="00863838"/>
    <w:rsid w:val="00863973"/>
    <w:rsid w:val="008639ED"/>
    <w:rsid w:val="00863FC9"/>
    <w:rsid w:val="008641A2"/>
    <w:rsid w:val="0086439E"/>
    <w:rsid w:val="008645F7"/>
    <w:rsid w:val="0086463C"/>
    <w:rsid w:val="008649AB"/>
    <w:rsid w:val="00864EC7"/>
    <w:rsid w:val="00864FAD"/>
    <w:rsid w:val="008651A0"/>
    <w:rsid w:val="008658E4"/>
    <w:rsid w:val="00865FB9"/>
    <w:rsid w:val="00866003"/>
    <w:rsid w:val="0086668C"/>
    <w:rsid w:val="008666FE"/>
    <w:rsid w:val="008668B1"/>
    <w:rsid w:val="00866908"/>
    <w:rsid w:val="00866F77"/>
    <w:rsid w:val="0086740C"/>
    <w:rsid w:val="008675AA"/>
    <w:rsid w:val="00867FE3"/>
    <w:rsid w:val="0087072E"/>
    <w:rsid w:val="00870A3D"/>
    <w:rsid w:val="00870EB0"/>
    <w:rsid w:val="00871418"/>
    <w:rsid w:val="0087185E"/>
    <w:rsid w:val="008718A8"/>
    <w:rsid w:val="00871FAD"/>
    <w:rsid w:val="008728DF"/>
    <w:rsid w:val="00872DE6"/>
    <w:rsid w:val="00873381"/>
    <w:rsid w:val="00873E45"/>
    <w:rsid w:val="008743E4"/>
    <w:rsid w:val="00874A18"/>
    <w:rsid w:val="008751A2"/>
    <w:rsid w:val="00875CAA"/>
    <w:rsid w:val="008760DB"/>
    <w:rsid w:val="008769C7"/>
    <w:rsid w:val="0087778B"/>
    <w:rsid w:val="00877A82"/>
    <w:rsid w:val="008809A2"/>
    <w:rsid w:val="00880FDF"/>
    <w:rsid w:val="00881AFF"/>
    <w:rsid w:val="00881C34"/>
    <w:rsid w:val="00881ED2"/>
    <w:rsid w:val="008827C3"/>
    <w:rsid w:val="008827CB"/>
    <w:rsid w:val="00882C28"/>
    <w:rsid w:val="00882C74"/>
    <w:rsid w:val="00882E6F"/>
    <w:rsid w:val="00882E8F"/>
    <w:rsid w:val="00882FE9"/>
    <w:rsid w:val="00883725"/>
    <w:rsid w:val="00883814"/>
    <w:rsid w:val="00883EB3"/>
    <w:rsid w:val="00884057"/>
    <w:rsid w:val="008841D9"/>
    <w:rsid w:val="008847D0"/>
    <w:rsid w:val="0088531E"/>
    <w:rsid w:val="00885856"/>
    <w:rsid w:val="008858F9"/>
    <w:rsid w:val="00885CF6"/>
    <w:rsid w:val="0088647E"/>
    <w:rsid w:val="008869D0"/>
    <w:rsid w:val="00886D1E"/>
    <w:rsid w:val="008875F5"/>
    <w:rsid w:val="00887635"/>
    <w:rsid w:val="00887C5A"/>
    <w:rsid w:val="00887E3F"/>
    <w:rsid w:val="0089041F"/>
    <w:rsid w:val="00890614"/>
    <w:rsid w:val="00891444"/>
    <w:rsid w:val="0089182F"/>
    <w:rsid w:val="00891AD7"/>
    <w:rsid w:val="00891C73"/>
    <w:rsid w:val="00892B15"/>
    <w:rsid w:val="008939F0"/>
    <w:rsid w:val="00893D4E"/>
    <w:rsid w:val="00894449"/>
    <w:rsid w:val="0089479B"/>
    <w:rsid w:val="00894FD4"/>
    <w:rsid w:val="0089587E"/>
    <w:rsid w:val="00895E39"/>
    <w:rsid w:val="0089630A"/>
    <w:rsid w:val="00896329"/>
    <w:rsid w:val="00896B04"/>
    <w:rsid w:val="00896B06"/>
    <w:rsid w:val="00896D74"/>
    <w:rsid w:val="00896D9B"/>
    <w:rsid w:val="008973AF"/>
    <w:rsid w:val="00897928"/>
    <w:rsid w:val="00897B45"/>
    <w:rsid w:val="008A007C"/>
    <w:rsid w:val="008A027C"/>
    <w:rsid w:val="008A0B0A"/>
    <w:rsid w:val="008A1029"/>
    <w:rsid w:val="008A115D"/>
    <w:rsid w:val="008A1690"/>
    <w:rsid w:val="008A17F7"/>
    <w:rsid w:val="008A214E"/>
    <w:rsid w:val="008A23E9"/>
    <w:rsid w:val="008A2605"/>
    <w:rsid w:val="008A2876"/>
    <w:rsid w:val="008A2D99"/>
    <w:rsid w:val="008A30C6"/>
    <w:rsid w:val="008A3907"/>
    <w:rsid w:val="008A4CCA"/>
    <w:rsid w:val="008A50B8"/>
    <w:rsid w:val="008A55D5"/>
    <w:rsid w:val="008A5C6D"/>
    <w:rsid w:val="008A67DE"/>
    <w:rsid w:val="008A6D75"/>
    <w:rsid w:val="008A6EC0"/>
    <w:rsid w:val="008A78A9"/>
    <w:rsid w:val="008A7BF2"/>
    <w:rsid w:val="008B052C"/>
    <w:rsid w:val="008B0554"/>
    <w:rsid w:val="008B0F25"/>
    <w:rsid w:val="008B13CB"/>
    <w:rsid w:val="008B1829"/>
    <w:rsid w:val="008B1B3E"/>
    <w:rsid w:val="008B1D21"/>
    <w:rsid w:val="008B2257"/>
    <w:rsid w:val="008B2B4F"/>
    <w:rsid w:val="008B305A"/>
    <w:rsid w:val="008B39A4"/>
    <w:rsid w:val="008B3ED6"/>
    <w:rsid w:val="008B4067"/>
    <w:rsid w:val="008B4617"/>
    <w:rsid w:val="008B4A3D"/>
    <w:rsid w:val="008B4D89"/>
    <w:rsid w:val="008B4FE9"/>
    <w:rsid w:val="008B51D0"/>
    <w:rsid w:val="008B5647"/>
    <w:rsid w:val="008B58CC"/>
    <w:rsid w:val="008B601B"/>
    <w:rsid w:val="008B6834"/>
    <w:rsid w:val="008B6D92"/>
    <w:rsid w:val="008B6E75"/>
    <w:rsid w:val="008B7018"/>
    <w:rsid w:val="008B7284"/>
    <w:rsid w:val="008B7FB1"/>
    <w:rsid w:val="008C0408"/>
    <w:rsid w:val="008C07F3"/>
    <w:rsid w:val="008C0E59"/>
    <w:rsid w:val="008C17EA"/>
    <w:rsid w:val="008C2056"/>
    <w:rsid w:val="008C20CF"/>
    <w:rsid w:val="008C2896"/>
    <w:rsid w:val="008C2C00"/>
    <w:rsid w:val="008C3159"/>
    <w:rsid w:val="008C336E"/>
    <w:rsid w:val="008C33C6"/>
    <w:rsid w:val="008C3992"/>
    <w:rsid w:val="008C3DC3"/>
    <w:rsid w:val="008C3F68"/>
    <w:rsid w:val="008C41A8"/>
    <w:rsid w:val="008C4494"/>
    <w:rsid w:val="008C474B"/>
    <w:rsid w:val="008C5989"/>
    <w:rsid w:val="008C6240"/>
    <w:rsid w:val="008C62D4"/>
    <w:rsid w:val="008C6627"/>
    <w:rsid w:val="008C6B81"/>
    <w:rsid w:val="008C789F"/>
    <w:rsid w:val="008D02C9"/>
    <w:rsid w:val="008D15AE"/>
    <w:rsid w:val="008D165A"/>
    <w:rsid w:val="008D18C0"/>
    <w:rsid w:val="008D19FA"/>
    <w:rsid w:val="008D1D63"/>
    <w:rsid w:val="008D1E86"/>
    <w:rsid w:val="008D1F0A"/>
    <w:rsid w:val="008D2110"/>
    <w:rsid w:val="008D220E"/>
    <w:rsid w:val="008D23FF"/>
    <w:rsid w:val="008D2805"/>
    <w:rsid w:val="008D2909"/>
    <w:rsid w:val="008D34F2"/>
    <w:rsid w:val="008D35F5"/>
    <w:rsid w:val="008D3C4C"/>
    <w:rsid w:val="008D4287"/>
    <w:rsid w:val="008D4466"/>
    <w:rsid w:val="008D4AD7"/>
    <w:rsid w:val="008D5386"/>
    <w:rsid w:val="008D60AF"/>
    <w:rsid w:val="008D64E0"/>
    <w:rsid w:val="008D676E"/>
    <w:rsid w:val="008D7067"/>
    <w:rsid w:val="008D7419"/>
    <w:rsid w:val="008D7544"/>
    <w:rsid w:val="008D7911"/>
    <w:rsid w:val="008D7A2C"/>
    <w:rsid w:val="008E0563"/>
    <w:rsid w:val="008E0629"/>
    <w:rsid w:val="008E0ADA"/>
    <w:rsid w:val="008E0F26"/>
    <w:rsid w:val="008E15E2"/>
    <w:rsid w:val="008E1CCB"/>
    <w:rsid w:val="008E1D76"/>
    <w:rsid w:val="008E20AD"/>
    <w:rsid w:val="008E2214"/>
    <w:rsid w:val="008E2F0E"/>
    <w:rsid w:val="008E3067"/>
    <w:rsid w:val="008E3C20"/>
    <w:rsid w:val="008E412C"/>
    <w:rsid w:val="008E49DA"/>
    <w:rsid w:val="008E4FA5"/>
    <w:rsid w:val="008E5440"/>
    <w:rsid w:val="008E5760"/>
    <w:rsid w:val="008E5C58"/>
    <w:rsid w:val="008E5D7D"/>
    <w:rsid w:val="008E6748"/>
    <w:rsid w:val="008E6946"/>
    <w:rsid w:val="008E6952"/>
    <w:rsid w:val="008E704C"/>
    <w:rsid w:val="008E711A"/>
    <w:rsid w:val="008E717E"/>
    <w:rsid w:val="008E7D25"/>
    <w:rsid w:val="008F07E6"/>
    <w:rsid w:val="008F09A1"/>
    <w:rsid w:val="008F09BA"/>
    <w:rsid w:val="008F12A3"/>
    <w:rsid w:val="008F1BFC"/>
    <w:rsid w:val="008F1CF8"/>
    <w:rsid w:val="008F2366"/>
    <w:rsid w:val="008F27FC"/>
    <w:rsid w:val="008F298D"/>
    <w:rsid w:val="008F39E0"/>
    <w:rsid w:val="008F3E6B"/>
    <w:rsid w:val="008F4D40"/>
    <w:rsid w:val="008F52B7"/>
    <w:rsid w:val="008F5B5D"/>
    <w:rsid w:val="008F5BC0"/>
    <w:rsid w:val="008F5F04"/>
    <w:rsid w:val="008F61E0"/>
    <w:rsid w:val="008F669A"/>
    <w:rsid w:val="008F75F7"/>
    <w:rsid w:val="008F7D94"/>
    <w:rsid w:val="00900643"/>
    <w:rsid w:val="00901F8C"/>
    <w:rsid w:val="009024DD"/>
    <w:rsid w:val="009029BB"/>
    <w:rsid w:val="00902D12"/>
    <w:rsid w:val="00904322"/>
    <w:rsid w:val="009044A2"/>
    <w:rsid w:val="00904902"/>
    <w:rsid w:val="00904CDF"/>
    <w:rsid w:val="00905914"/>
    <w:rsid w:val="009059BE"/>
    <w:rsid w:val="0090620E"/>
    <w:rsid w:val="0090665E"/>
    <w:rsid w:val="009074EB"/>
    <w:rsid w:val="0090790A"/>
    <w:rsid w:val="0090793F"/>
    <w:rsid w:val="00907B6D"/>
    <w:rsid w:val="00907E13"/>
    <w:rsid w:val="00910A43"/>
    <w:rsid w:val="00910AAE"/>
    <w:rsid w:val="00911914"/>
    <w:rsid w:val="00911EF2"/>
    <w:rsid w:val="00912886"/>
    <w:rsid w:val="00913043"/>
    <w:rsid w:val="00913374"/>
    <w:rsid w:val="0091359F"/>
    <w:rsid w:val="0091389D"/>
    <w:rsid w:val="00914203"/>
    <w:rsid w:val="0091425D"/>
    <w:rsid w:val="009144FB"/>
    <w:rsid w:val="0091457A"/>
    <w:rsid w:val="00915A37"/>
    <w:rsid w:val="00915BF1"/>
    <w:rsid w:val="00915C99"/>
    <w:rsid w:val="00915D85"/>
    <w:rsid w:val="0091636E"/>
    <w:rsid w:val="00916412"/>
    <w:rsid w:val="00916436"/>
    <w:rsid w:val="00916895"/>
    <w:rsid w:val="00916F6B"/>
    <w:rsid w:val="00916F6F"/>
    <w:rsid w:val="00917388"/>
    <w:rsid w:val="009176AF"/>
    <w:rsid w:val="009204E8"/>
    <w:rsid w:val="00921F23"/>
    <w:rsid w:val="0092201B"/>
    <w:rsid w:val="00922306"/>
    <w:rsid w:val="00922810"/>
    <w:rsid w:val="00923025"/>
    <w:rsid w:val="009236FA"/>
    <w:rsid w:val="00923B76"/>
    <w:rsid w:val="00923FD8"/>
    <w:rsid w:val="0092454A"/>
    <w:rsid w:val="009249AE"/>
    <w:rsid w:val="00925AA3"/>
    <w:rsid w:val="00926BB8"/>
    <w:rsid w:val="00926E34"/>
    <w:rsid w:val="009270F1"/>
    <w:rsid w:val="00927239"/>
    <w:rsid w:val="0092727A"/>
    <w:rsid w:val="00927A8A"/>
    <w:rsid w:val="00927B98"/>
    <w:rsid w:val="00927F23"/>
    <w:rsid w:val="00930BD3"/>
    <w:rsid w:val="00930E62"/>
    <w:rsid w:val="009317D5"/>
    <w:rsid w:val="00933631"/>
    <w:rsid w:val="00934B89"/>
    <w:rsid w:val="00934BFA"/>
    <w:rsid w:val="0093563A"/>
    <w:rsid w:val="009359EA"/>
    <w:rsid w:val="00935CC5"/>
    <w:rsid w:val="00935D51"/>
    <w:rsid w:val="0093631D"/>
    <w:rsid w:val="00936DA0"/>
    <w:rsid w:val="00936E18"/>
    <w:rsid w:val="00937562"/>
    <w:rsid w:val="00937587"/>
    <w:rsid w:val="009375F0"/>
    <w:rsid w:val="00940524"/>
    <w:rsid w:val="00940AEE"/>
    <w:rsid w:val="00940AFE"/>
    <w:rsid w:val="00940C3F"/>
    <w:rsid w:val="00940D3F"/>
    <w:rsid w:val="00940D4E"/>
    <w:rsid w:val="00940E2E"/>
    <w:rsid w:val="00941546"/>
    <w:rsid w:val="009416D2"/>
    <w:rsid w:val="009417FE"/>
    <w:rsid w:val="00941911"/>
    <w:rsid w:val="00941A6A"/>
    <w:rsid w:val="00941A87"/>
    <w:rsid w:val="0094220E"/>
    <w:rsid w:val="009428F7"/>
    <w:rsid w:val="00942C99"/>
    <w:rsid w:val="00942CB0"/>
    <w:rsid w:val="00942E0E"/>
    <w:rsid w:val="00943086"/>
    <w:rsid w:val="009432AD"/>
    <w:rsid w:val="00943325"/>
    <w:rsid w:val="00943585"/>
    <w:rsid w:val="00943AEB"/>
    <w:rsid w:val="00943BAF"/>
    <w:rsid w:val="009443CF"/>
    <w:rsid w:val="00944581"/>
    <w:rsid w:val="00945C5A"/>
    <w:rsid w:val="00945EB6"/>
    <w:rsid w:val="00946469"/>
    <w:rsid w:val="00946947"/>
    <w:rsid w:val="009469C9"/>
    <w:rsid w:val="00946A8A"/>
    <w:rsid w:val="009473E2"/>
    <w:rsid w:val="00947705"/>
    <w:rsid w:val="00947AD1"/>
    <w:rsid w:val="00950439"/>
    <w:rsid w:val="00950BD0"/>
    <w:rsid w:val="00950F34"/>
    <w:rsid w:val="009522C5"/>
    <w:rsid w:val="00952504"/>
    <w:rsid w:val="009529C9"/>
    <w:rsid w:val="00952A02"/>
    <w:rsid w:val="00952EFC"/>
    <w:rsid w:val="00952F2B"/>
    <w:rsid w:val="0095392C"/>
    <w:rsid w:val="00953F97"/>
    <w:rsid w:val="00954703"/>
    <w:rsid w:val="00954734"/>
    <w:rsid w:val="00954987"/>
    <w:rsid w:val="00954F3F"/>
    <w:rsid w:val="009555DB"/>
    <w:rsid w:val="00955658"/>
    <w:rsid w:val="0095573B"/>
    <w:rsid w:val="00956147"/>
    <w:rsid w:val="00957062"/>
    <w:rsid w:val="0095713A"/>
    <w:rsid w:val="009576EA"/>
    <w:rsid w:val="009579E7"/>
    <w:rsid w:val="009603CC"/>
    <w:rsid w:val="00960585"/>
    <w:rsid w:val="009607F8"/>
    <w:rsid w:val="009609B3"/>
    <w:rsid w:val="00961513"/>
    <w:rsid w:val="009618A7"/>
    <w:rsid w:val="00961D15"/>
    <w:rsid w:val="00962141"/>
    <w:rsid w:val="00962371"/>
    <w:rsid w:val="0096288A"/>
    <w:rsid w:val="00962F5C"/>
    <w:rsid w:val="00963135"/>
    <w:rsid w:val="009632F1"/>
    <w:rsid w:val="00963324"/>
    <w:rsid w:val="0096359F"/>
    <w:rsid w:val="009636C3"/>
    <w:rsid w:val="00963DF8"/>
    <w:rsid w:val="00964AB6"/>
    <w:rsid w:val="00965116"/>
    <w:rsid w:val="00965487"/>
    <w:rsid w:val="00965AC2"/>
    <w:rsid w:val="00965C4E"/>
    <w:rsid w:val="00965C64"/>
    <w:rsid w:val="00965CC1"/>
    <w:rsid w:val="00966656"/>
    <w:rsid w:val="009666AC"/>
    <w:rsid w:val="0096686D"/>
    <w:rsid w:val="00966A2D"/>
    <w:rsid w:val="00966C63"/>
    <w:rsid w:val="00967050"/>
    <w:rsid w:val="00967295"/>
    <w:rsid w:val="009674CC"/>
    <w:rsid w:val="009679AA"/>
    <w:rsid w:val="00967BF7"/>
    <w:rsid w:val="009702C8"/>
    <w:rsid w:val="0097031B"/>
    <w:rsid w:val="0097073E"/>
    <w:rsid w:val="009709F4"/>
    <w:rsid w:val="0097116C"/>
    <w:rsid w:val="00971C97"/>
    <w:rsid w:val="00971DAC"/>
    <w:rsid w:val="00971F9A"/>
    <w:rsid w:val="00972303"/>
    <w:rsid w:val="009724C5"/>
    <w:rsid w:val="009726C7"/>
    <w:rsid w:val="009727F4"/>
    <w:rsid w:val="0097286B"/>
    <w:rsid w:val="009734BF"/>
    <w:rsid w:val="0097372F"/>
    <w:rsid w:val="00974124"/>
    <w:rsid w:val="0097491F"/>
    <w:rsid w:val="00974E14"/>
    <w:rsid w:val="009750D8"/>
    <w:rsid w:val="00975676"/>
    <w:rsid w:val="00975C09"/>
    <w:rsid w:val="009764F1"/>
    <w:rsid w:val="009765BB"/>
    <w:rsid w:val="00976888"/>
    <w:rsid w:val="00976B54"/>
    <w:rsid w:val="00976B69"/>
    <w:rsid w:val="00976C75"/>
    <w:rsid w:val="00976CBD"/>
    <w:rsid w:val="0097743A"/>
    <w:rsid w:val="00977ACB"/>
    <w:rsid w:val="00977BE7"/>
    <w:rsid w:val="00977E74"/>
    <w:rsid w:val="009805F6"/>
    <w:rsid w:val="0098181A"/>
    <w:rsid w:val="00981A33"/>
    <w:rsid w:val="00981DF8"/>
    <w:rsid w:val="00981F21"/>
    <w:rsid w:val="00982A44"/>
    <w:rsid w:val="00982AF9"/>
    <w:rsid w:val="00983158"/>
    <w:rsid w:val="009835F3"/>
    <w:rsid w:val="009839EC"/>
    <w:rsid w:val="00983C39"/>
    <w:rsid w:val="0098437F"/>
    <w:rsid w:val="009844B3"/>
    <w:rsid w:val="00984808"/>
    <w:rsid w:val="0098494F"/>
    <w:rsid w:val="00984F39"/>
    <w:rsid w:val="009854CA"/>
    <w:rsid w:val="009854E5"/>
    <w:rsid w:val="0098578E"/>
    <w:rsid w:val="00986712"/>
    <w:rsid w:val="00986993"/>
    <w:rsid w:val="0098774A"/>
    <w:rsid w:val="0098791D"/>
    <w:rsid w:val="00990937"/>
    <w:rsid w:val="00990DE1"/>
    <w:rsid w:val="00990FC1"/>
    <w:rsid w:val="00990FCB"/>
    <w:rsid w:val="009914E6"/>
    <w:rsid w:val="00991624"/>
    <w:rsid w:val="00991907"/>
    <w:rsid w:val="009923B1"/>
    <w:rsid w:val="009925E0"/>
    <w:rsid w:val="0099268E"/>
    <w:rsid w:val="009933FC"/>
    <w:rsid w:val="00993966"/>
    <w:rsid w:val="00993BF0"/>
    <w:rsid w:val="00993EF9"/>
    <w:rsid w:val="00994FFE"/>
    <w:rsid w:val="009952A3"/>
    <w:rsid w:val="0099535D"/>
    <w:rsid w:val="009965F3"/>
    <w:rsid w:val="00996A1A"/>
    <w:rsid w:val="0099786A"/>
    <w:rsid w:val="00997A02"/>
    <w:rsid w:val="00997B1B"/>
    <w:rsid w:val="00997DE5"/>
    <w:rsid w:val="009A03C4"/>
    <w:rsid w:val="009A0996"/>
    <w:rsid w:val="009A0CA2"/>
    <w:rsid w:val="009A0D14"/>
    <w:rsid w:val="009A0EC5"/>
    <w:rsid w:val="009A146F"/>
    <w:rsid w:val="009A185C"/>
    <w:rsid w:val="009A1A1E"/>
    <w:rsid w:val="009A1D58"/>
    <w:rsid w:val="009A25BA"/>
    <w:rsid w:val="009A2F5F"/>
    <w:rsid w:val="009A32CA"/>
    <w:rsid w:val="009A341D"/>
    <w:rsid w:val="009A3749"/>
    <w:rsid w:val="009A3795"/>
    <w:rsid w:val="009A3878"/>
    <w:rsid w:val="009A3B6D"/>
    <w:rsid w:val="009A3EA2"/>
    <w:rsid w:val="009A41E6"/>
    <w:rsid w:val="009A4567"/>
    <w:rsid w:val="009A4C63"/>
    <w:rsid w:val="009A4E64"/>
    <w:rsid w:val="009A548A"/>
    <w:rsid w:val="009A54CA"/>
    <w:rsid w:val="009A5E8A"/>
    <w:rsid w:val="009A5F73"/>
    <w:rsid w:val="009A7260"/>
    <w:rsid w:val="009A7AD5"/>
    <w:rsid w:val="009A7B8A"/>
    <w:rsid w:val="009B0A7B"/>
    <w:rsid w:val="009B0B06"/>
    <w:rsid w:val="009B1D72"/>
    <w:rsid w:val="009B2D1B"/>
    <w:rsid w:val="009B2E8E"/>
    <w:rsid w:val="009B3027"/>
    <w:rsid w:val="009B32A5"/>
    <w:rsid w:val="009B36E8"/>
    <w:rsid w:val="009B371F"/>
    <w:rsid w:val="009B3C40"/>
    <w:rsid w:val="009B3C8C"/>
    <w:rsid w:val="009B3E7D"/>
    <w:rsid w:val="009B4515"/>
    <w:rsid w:val="009B476F"/>
    <w:rsid w:val="009B4E2E"/>
    <w:rsid w:val="009B4E7F"/>
    <w:rsid w:val="009B4EF7"/>
    <w:rsid w:val="009B4F1C"/>
    <w:rsid w:val="009B59BE"/>
    <w:rsid w:val="009B5B68"/>
    <w:rsid w:val="009B5D9D"/>
    <w:rsid w:val="009B69BD"/>
    <w:rsid w:val="009B6F5A"/>
    <w:rsid w:val="009B7432"/>
    <w:rsid w:val="009B754F"/>
    <w:rsid w:val="009B7ABE"/>
    <w:rsid w:val="009B7CA4"/>
    <w:rsid w:val="009B7F83"/>
    <w:rsid w:val="009C03CD"/>
    <w:rsid w:val="009C0C88"/>
    <w:rsid w:val="009C0E61"/>
    <w:rsid w:val="009C16C2"/>
    <w:rsid w:val="009C1BF2"/>
    <w:rsid w:val="009C2754"/>
    <w:rsid w:val="009C2797"/>
    <w:rsid w:val="009C27E0"/>
    <w:rsid w:val="009C3093"/>
    <w:rsid w:val="009C3241"/>
    <w:rsid w:val="009C372A"/>
    <w:rsid w:val="009C3F23"/>
    <w:rsid w:val="009C4221"/>
    <w:rsid w:val="009C5238"/>
    <w:rsid w:val="009C5589"/>
    <w:rsid w:val="009C55CF"/>
    <w:rsid w:val="009C5966"/>
    <w:rsid w:val="009C5DE1"/>
    <w:rsid w:val="009C619D"/>
    <w:rsid w:val="009C6952"/>
    <w:rsid w:val="009C6AA7"/>
    <w:rsid w:val="009C75C6"/>
    <w:rsid w:val="009C7712"/>
    <w:rsid w:val="009C78F3"/>
    <w:rsid w:val="009D005B"/>
    <w:rsid w:val="009D0386"/>
    <w:rsid w:val="009D17D6"/>
    <w:rsid w:val="009D25F0"/>
    <w:rsid w:val="009D2653"/>
    <w:rsid w:val="009D27AE"/>
    <w:rsid w:val="009D2AE5"/>
    <w:rsid w:val="009D2E5D"/>
    <w:rsid w:val="009D389F"/>
    <w:rsid w:val="009D40D7"/>
    <w:rsid w:val="009D47CF"/>
    <w:rsid w:val="009D4E86"/>
    <w:rsid w:val="009D602C"/>
    <w:rsid w:val="009D6308"/>
    <w:rsid w:val="009D64BE"/>
    <w:rsid w:val="009D66B0"/>
    <w:rsid w:val="009D6CE0"/>
    <w:rsid w:val="009D7152"/>
    <w:rsid w:val="009D731D"/>
    <w:rsid w:val="009D77C6"/>
    <w:rsid w:val="009D7A9A"/>
    <w:rsid w:val="009E00D2"/>
    <w:rsid w:val="009E06E3"/>
    <w:rsid w:val="009E0D7D"/>
    <w:rsid w:val="009E1082"/>
    <w:rsid w:val="009E14B0"/>
    <w:rsid w:val="009E1B8E"/>
    <w:rsid w:val="009E1FF2"/>
    <w:rsid w:val="009E2768"/>
    <w:rsid w:val="009E29A8"/>
    <w:rsid w:val="009E2A31"/>
    <w:rsid w:val="009E2DFC"/>
    <w:rsid w:val="009E3D04"/>
    <w:rsid w:val="009E429C"/>
    <w:rsid w:val="009E4ACD"/>
    <w:rsid w:val="009E4E09"/>
    <w:rsid w:val="009E6ABB"/>
    <w:rsid w:val="009E6D52"/>
    <w:rsid w:val="009E6D82"/>
    <w:rsid w:val="009E6DEB"/>
    <w:rsid w:val="009E71D8"/>
    <w:rsid w:val="009E7868"/>
    <w:rsid w:val="009F045A"/>
    <w:rsid w:val="009F0558"/>
    <w:rsid w:val="009F08F9"/>
    <w:rsid w:val="009F0EDE"/>
    <w:rsid w:val="009F1095"/>
    <w:rsid w:val="009F1723"/>
    <w:rsid w:val="009F17F5"/>
    <w:rsid w:val="009F1B58"/>
    <w:rsid w:val="009F2B87"/>
    <w:rsid w:val="009F32CD"/>
    <w:rsid w:val="009F3698"/>
    <w:rsid w:val="009F440B"/>
    <w:rsid w:val="009F49CA"/>
    <w:rsid w:val="009F5279"/>
    <w:rsid w:val="009F54F3"/>
    <w:rsid w:val="009F57D3"/>
    <w:rsid w:val="009F5D40"/>
    <w:rsid w:val="009F6707"/>
    <w:rsid w:val="009F6824"/>
    <w:rsid w:val="009F7317"/>
    <w:rsid w:val="009F7386"/>
    <w:rsid w:val="009F7713"/>
    <w:rsid w:val="009F7C9A"/>
    <w:rsid w:val="00A00A26"/>
    <w:rsid w:val="00A00F6B"/>
    <w:rsid w:val="00A01573"/>
    <w:rsid w:val="00A0182E"/>
    <w:rsid w:val="00A01A4E"/>
    <w:rsid w:val="00A02161"/>
    <w:rsid w:val="00A0333F"/>
    <w:rsid w:val="00A0348B"/>
    <w:rsid w:val="00A03C91"/>
    <w:rsid w:val="00A03E47"/>
    <w:rsid w:val="00A03E7C"/>
    <w:rsid w:val="00A041E3"/>
    <w:rsid w:val="00A05437"/>
    <w:rsid w:val="00A057E0"/>
    <w:rsid w:val="00A05A88"/>
    <w:rsid w:val="00A05C1B"/>
    <w:rsid w:val="00A05E09"/>
    <w:rsid w:val="00A0663D"/>
    <w:rsid w:val="00A07031"/>
    <w:rsid w:val="00A07246"/>
    <w:rsid w:val="00A072EA"/>
    <w:rsid w:val="00A07772"/>
    <w:rsid w:val="00A0781F"/>
    <w:rsid w:val="00A07AC1"/>
    <w:rsid w:val="00A07C2D"/>
    <w:rsid w:val="00A10473"/>
    <w:rsid w:val="00A107E9"/>
    <w:rsid w:val="00A1116B"/>
    <w:rsid w:val="00A1117E"/>
    <w:rsid w:val="00A11719"/>
    <w:rsid w:val="00A12199"/>
    <w:rsid w:val="00A12838"/>
    <w:rsid w:val="00A1365C"/>
    <w:rsid w:val="00A13A2E"/>
    <w:rsid w:val="00A13E90"/>
    <w:rsid w:val="00A143E5"/>
    <w:rsid w:val="00A14463"/>
    <w:rsid w:val="00A14C5F"/>
    <w:rsid w:val="00A14DA7"/>
    <w:rsid w:val="00A14F2E"/>
    <w:rsid w:val="00A15477"/>
    <w:rsid w:val="00A15BE1"/>
    <w:rsid w:val="00A15C10"/>
    <w:rsid w:val="00A15F84"/>
    <w:rsid w:val="00A16078"/>
    <w:rsid w:val="00A162A9"/>
    <w:rsid w:val="00A16405"/>
    <w:rsid w:val="00A166E6"/>
    <w:rsid w:val="00A16BAD"/>
    <w:rsid w:val="00A16ECF"/>
    <w:rsid w:val="00A171C1"/>
    <w:rsid w:val="00A17784"/>
    <w:rsid w:val="00A17D7D"/>
    <w:rsid w:val="00A205D6"/>
    <w:rsid w:val="00A20A07"/>
    <w:rsid w:val="00A20CC1"/>
    <w:rsid w:val="00A21056"/>
    <w:rsid w:val="00A21F15"/>
    <w:rsid w:val="00A21F7F"/>
    <w:rsid w:val="00A22828"/>
    <w:rsid w:val="00A22CE7"/>
    <w:rsid w:val="00A2326A"/>
    <w:rsid w:val="00A2343A"/>
    <w:rsid w:val="00A23652"/>
    <w:rsid w:val="00A237AF"/>
    <w:rsid w:val="00A23E6A"/>
    <w:rsid w:val="00A23EFF"/>
    <w:rsid w:val="00A242E7"/>
    <w:rsid w:val="00A247F7"/>
    <w:rsid w:val="00A24A55"/>
    <w:rsid w:val="00A25036"/>
    <w:rsid w:val="00A25166"/>
    <w:rsid w:val="00A251AC"/>
    <w:rsid w:val="00A25856"/>
    <w:rsid w:val="00A2658F"/>
    <w:rsid w:val="00A26A20"/>
    <w:rsid w:val="00A26F9E"/>
    <w:rsid w:val="00A27136"/>
    <w:rsid w:val="00A2736E"/>
    <w:rsid w:val="00A277AE"/>
    <w:rsid w:val="00A3022F"/>
    <w:rsid w:val="00A3104C"/>
    <w:rsid w:val="00A317E3"/>
    <w:rsid w:val="00A31906"/>
    <w:rsid w:val="00A31E36"/>
    <w:rsid w:val="00A323B7"/>
    <w:rsid w:val="00A325DF"/>
    <w:rsid w:val="00A32663"/>
    <w:rsid w:val="00A328BE"/>
    <w:rsid w:val="00A3299A"/>
    <w:rsid w:val="00A32AB6"/>
    <w:rsid w:val="00A32DC0"/>
    <w:rsid w:val="00A331D6"/>
    <w:rsid w:val="00A33228"/>
    <w:rsid w:val="00A33232"/>
    <w:rsid w:val="00A342E5"/>
    <w:rsid w:val="00A34864"/>
    <w:rsid w:val="00A34A6A"/>
    <w:rsid w:val="00A356A0"/>
    <w:rsid w:val="00A3595B"/>
    <w:rsid w:val="00A35A68"/>
    <w:rsid w:val="00A35C86"/>
    <w:rsid w:val="00A35F97"/>
    <w:rsid w:val="00A366F5"/>
    <w:rsid w:val="00A368EB"/>
    <w:rsid w:val="00A3698F"/>
    <w:rsid w:val="00A371F1"/>
    <w:rsid w:val="00A3748E"/>
    <w:rsid w:val="00A40070"/>
    <w:rsid w:val="00A40106"/>
    <w:rsid w:val="00A401D4"/>
    <w:rsid w:val="00A40513"/>
    <w:rsid w:val="00A4084D"/>
    <w:rsid w:val="00A40EA8"/>
    <w:rsid w:val="00A41260"/>
    <w:rsid w:val="00A41B26"/>
    <w:rsid w:val="00A41C75"/>
    <w:rsid w:val="00A427EE"/>
    <w:rsid w:val="00A42811"/>
    <w:rsid w:val="00A430BA"/>
    <w:rsid w:val="00A4322F"/>
    <w:rsid w:val="00A43388"/>
    <w:rsid w:val="00A433BF"/>
    <w:rsid w:val="00A435E8"/>
    <w:rsid w:val="00A436FF"/>
    <w:rsid w:val="00A4371D"/>
    <w:rsid w:val="00A439C4"/>
    <w:rsid w:val="00A43C6F"/>
    <w:rsid w:val="00A4496A"/>
    <w:rsid w:val="00A44C2C"/>
    <w:rsid w:val="00A44CFE"/>
    <w:rsid w:val="00A450FF"/>
    <w:rsid w:val="00A4654E"/>
    <w:rsid w:val="00A47C62"/>
    <w:rsid w:val="00A47C6F"/>
    <w:rsid w:val="00A47F1F"/>
    <w:rsid w:val="00A50347"/>
    <w:rsid w:val="00A50550"/>
    <w:rsid w:val="00A50593"/>
    <w:rsid w:val="00A513FC"/>
    <w:rsid w:val="00A51496"/>
    <w:rsid w:val="00A514D1"/>
    <w:rsid w:val="00A518FF"/>
    <w:rsid w:val="00A52405"/>
    <w:rsid w:val="00A52E24"/>
    <w:rsid w:val="00A52FA0"/>
    <w:rsid w:val="00A53C02"/>
    <w:rsid w:val="00A53E56"/>
    <w:rsid w:val="00A551E6"/>
    <w:rsid w:val="00A552B0"/>
    <w:rsid w:val="00A55AFA"/>
    <w:rsid w:val="00A5702E"/>
    <w:rsid w:val="00A57314"/>
    <w:rsid w:val="00A60441"/>
    <w:rsid w:val="00A60763"/>
    <w:rsid w:val="00A60983"/>
    <w:rsid w:val="00A60F52"/>
    <w:rsid w:val="00A61384"/>
    <w:rsid w:val="00A613B4"/>
    <w:rsid w:val="00A614B5"/>
    <w:rsid w:val="00A61EFA"/>
    <w:rsid w:val="00A6294B"/>
    <w:rsid w:val="00A62E28"/>
    <w:rsid w:val="00A644FA"/>
    <w:rsid w:val="00A6544E"/>
    <w:rsid w:val="00A6607E"/>
    <w:rsid w:val="00A6608C"/>
    <w:rsid w:val="00A66128"/>
    <w:rsid w:val="00A6617D"/>
    <w:rsid w:val="00A66401"/>
    <w:rsid w:val="00A667BA"/>
    <w:rsid w:val="00A672E3"/>
    <w:rsid w:val="00A67675"/>
    <w:rsid w:val="00A7019A"/>
    <w:rsid w:val="00A70329"/>
    <w:rsid w:val="00A7086E"/>
    <w:rsid w:val="00A70FAF"/>
    <w:rsid w:val="00A71449"/>
    <w:rsid w:val="00A7158F"/>
    <w:rsid w:val="00A71ACC"/>
    <w:rsid w:val="00A72239"/>
    <w:rsid w:val="00A72793"/>
    <w:rsid w:val="00A72C02"/>
    <w:rsid w:val="00A72E3A"/>
    <w:rsid w:val="00A72E40"/>
    <w:rsid w:val="00A736E9"/>
    <w:rsid w:val="00A736FD"/>
    <w:rsid w:val="00A73E00"/>
    <w:rsid w:val="00A7406A"/>
    <w:rsid w:val="00A745E6"/>
    <w:rsid w:val="00A746B2"/>
    <w:rsid w:val="00A747FD"/>
    <w:rsid w:val="00A74809"/>
    <w:rsid w:val="00A7535D"/>
    <w:rsid w:val="00A75546"/>
    <w:rsid w:val="00A757A2"/>
    <w:rsid w:val="00A7585A"/>
    <w:rsid w:val="00A75DD2"/>
    <w:rsid w:val="00A7678E"/>
    <w:rsid w:val="00A76C73"/>
    <w:rsid w:val="00A76E4B"/>
    <w:rsid w:val="00A773ED"/>
    <w:rsid w:val="00A77F4D"/>
    <w:rsid w:val="00A804F9"/>
    <w:rsid w:val="00A805FE"/>
    <w:rsid w:val="00A80865"/>
    <w:rsid w:val="00A80EC4"/>
    <w:rsid w:val="00A812CC"/>
    <w:rsid w:val="00A81450"/>
    <w:rsid w:val="00A81A27"/>
    <w:rsid w:val="00A81B73"/>
    <w:rsid w:val="00A81EB1"/>
    <w:rsid w:val="00A81EB5"/>
    <w:rsid w:val="00A82209"/>
    <w:rsid w:val="00A8226A"/>
    <w:rsid w:val="00A823C1"/>
    <w:rsid w:val="00A824D9"/>
    <w:rsid w:val="00A82580"/>
    <w:rsid w:val="00A827AA"/>
    <w:rsid w:val="00A84060"/>
    <w:rsid w:val="00A841ED"/>
    <w:rsid w:val="00A84622"/>
    <w:rsid w:val="00A84670"/>
    <w:rsid w:val="00A8472D"/>
    <w:rsid w:val="00A8487C"/>
    <w:rsid w:val="00A84C9C"/>
    <w:rsid w:val="00A84CD3"/>
    <w:rsid w:val="00A8649B"/>
    <w:rsid w:val="00A86530"/>
    <w:rsid w:val="00A86F2F"/>
    <w:rsid w:val="00A87077"/>
    <w:rsid w:val="00A87A7A"/>
    <w:rsid w:val="00A87F05"/>
    <w:rsid w:val="00A909A9"/>
    <w:rsid w:val="00A90B21"/>
    <w:rsid w:val="00A90B3D"/>
    <w:rsid w:val="00A917C0"/>
    <w:rsid w:val="00A91C64"/>
    <w:rsid w:val="00A92CE1"/>
    <w:rsid w:val="00A930AB"/>
    <w:rsid w:val="00A930B4"/>
    <w:rsid w:val="00A94223"/>
    <w:rsid w:val="00A947DA"/>
    <w:rsid w:val="00A9494D"/>
    <w:rsid w:val="00A94B48"/>
    <w:rsid w:val="00A95310"/>
    <w:rsid w:val="00A954F2"/>
    <w:rsid w:val="00A9579F"/>
    <w:rsid w:val="00A96516"/>
    <w:rsid w:val="00A967DD"/>
    <w:rsid w:val="00A967FE"/>
    <w:rsid w:val="00A96FE1"/>
    <w:rsid w:val="00A97355"/>
    <w:rsid w:val="00A977DC"/>
    <w:rsid w:val="00A97811"/>
    <w:rsid w:val="00AA0FFF"/>
    <w:rsid w:val="00AA1A4A"/>
    <w:rsid w:val="00AA1A87"/>
    <w:rsid w:val="00AA1B35"/>
    <w:rsid w:val="00AA1F91"/>
    <w:rsid w:val="00AA2041"/>
    <w:rsid w:val="00AA2520"/>
    <w:rsid w:val="00AA294E"/>
    <w:rsid w:val="00AA412E"/>
    <w:rsid w:val="00AA4386"/>
    <w:rsid w:val="00AA44F8"/>
    <w:rsid w:val="00AA479A"/>
    <w:rsid w:val="00AA4873"/>
    <w:rsid w:val="00AA4C81"/>
    <w:rsid w:val="00AA4EF6"/>
    <w:rsid w:val="00AA4FC4"/>
    <w:rsid w:val="00AA52A3"/>
    <w:rsid w:val="00AA6CCA"/>
    <w:rsid w:val="00AA6E02"/>
    <w:rsid w:val="00AA6E06"/>
    <w:rsid w:val="00AA6FEC"/>
    <w:rsid w:val="00AA7448"/>
    <w:rsid w:val="00AA7A03"/>
    <w:rsid w:val="00AA7AB9"/>
    <w:rsid w:val="00AB0715"/>
    <w:rsid w:val="00AB0976"/>
    <w:rsid w:val="00AB0FB0"/>
    <w:rsid w:val="00AB16F5"/>
    <w:rsid w:val="00AB1F39"/>
    <w:rsid w:val="00AB23D7"/>
    <w:rsid w:val="00AB2591"/>
    <w:rsid w:val="00AB268D"/>
    <w:rsid w:val="00AB3540"/>
    <w:rsid w:val="00AB3967"/>
    <w:rsid w:val="00AB39A2"/>
    <w:rsid w:val="00AB4721"/>
    <w:rsid w:val="00AB4B6F"/>
    <w:rsid w:val="00AB4BC0"/>
    <w:rsid w:val="00AB4BD6"/>
    <w:rsid w:val="00AB4CFC"/>
    <w:rsid w:val="00AB4E60"/>
    <w:rsid w:val="00AB59CB"/>
    <w:rsid w:val="00AB6183"/>
    <w:rsid w:val="00AB6D1A"/>
    <w:rsid w:val="00AB758A"/>
    <w:rsid w:val="00AB79A2"/>
    <w:rsid w:val="00AB7D46"/>
    <w:rsid w:val="00AC080D"/>
    <w:rsid w:val="00AC09D6"/>
    <w:rsid w:val="00AC0F66"/>
    <w:rsid w:val="00AC0FB5"/>
    <w:rsid w:val="00AC1321"/>
    <w:rsid w:val="00AC140F"/>
    <w:rsid w:val="00AC1415"/>
    <w:rsid w:val="00AC189D"/>
    <w:rsid w:val="00AC1D46"/>
    <w:rsid w:val="00AC25B1"/>
    <w:rsid w:val="00AC293E"/>
    <w:rsid w:val="00AC32BD"/>
    <w:rsid w:val="00AC3516"/>
    <w:rsid w:val="00AC4B23"/>
    <w:rsid w:val="00AC55A4"/>
    <w:rsid w:val="00AC570F"/>
    <w:rsid w:val="00AC5877"/>
    <w:rsid w:val="00AC59DE"/>
    <w:rsid w:val="00AC5A5A"/>
    <w:rsid w:val="00AC5D03"/>
    <w:rsid w:val="00AC5E18"/>
    <w:rsid w:val="00AC5F54"/>
    <w:rsid w:val="00AC69C3"/>
    <w:rsid w:val="00AC7022"/>
    <w:rsid w:val="00AC72B9"/>
    <w:rsid w:val="00AD0424"/>
    <w:rsid w:val="00AD0AD6"/>
    <w:rsid w:val="00AD1959"/>
    <w:rsid w:val="00AD1D10"/>
    <w:rsid w:val="00AD1DF3"/>
    <w:rsid w:val="00AD1FA4"/>
    <w:rsid w:val="00AD212B"/>
    <w:rsid w:val="00AD281D"/>
    <w:rsid w:val="00AD389D"/>
    <w:rsid w:val="00AD3942"/>
    <w:rsid w:val="00AD3EA8"/>
    <w:rsid w:val="00AD4ED1"/>
    <w:rsid w:val="00AD4F16"/>
    <w:rsid w:val="00AD4FBB"/>
    <w:rsid w:val="00AD5679"/>
    <w:rsid w:val="00AD56ED"/>
    <w:rsid w:val="00AD57D7"/>
    <w:rsid w:val="00AD5A3D"/>
    <w:rsid w:val="00AD5EB0"/>
    <w:rsid w:val="00AD67CB"/>
    <w:rsid w:val="00AE00D2"/>
    <w:rsid w:val="00AE03DF"/>
    <w:rsid w:val="00AE0983"/>
    <w:rsid w:val="00AE1162"/>
    <w:rsid w:val="00AE1B1C"/>
    <w:rsid w:val="00AE1E95"/>
    <w:rsid w:val="00AE23AE"/>
    <w:rsid w:val="00AE245B"/>
    <w:rsid w:val="00AE3573"/>
    <w:rsid w:val="00AE384C"/>
    <w:rsid w:val="00AE3E49"/>
    <w:rsid w:val="00AE42FB"/>
    <w:rsid w:val="00AE4426"/>
    <w:rsid w:val="00AE4593"/>
    <w:rsid w:val="00AE493E"/>
    <w:rsid w:val="00AE494A"/>
    <w:rsid w:val="00AE5B2D"/>
    <w:rsid w:val="00AE5E31"/>
    <w:rsid w:val="00AE5F21"/>
    <w:rsid w:val="00AE6678"/>
    <w:rsid w:val="00AE7AAB"/>
    <w:rsid w:val="00AE7B0C"/>
    <w:rsid w:val="00AE7CF1"/>
    <w:rsid w:val="00AF079B"/>
    <w:rsid w:val="00AF0A24"/>
    <w:rsid w:val="00AF0A60"/>
    <w:rsid w:val="00AF0CAE"/>
    <w:rsid w:val="00AF0CB2"/>
    <w:rsid w:val="00AF169B"/>
    <w:rsid w:val="00AF16CD"/>
    <w:rsid w:val="00AF188C"/>
    <w:rsid w:val="00AF1B1B"/>
    <w:rsid w:val="00AF1B9F"/>
    <w:rsid w:val="00AF2C78"/>
    <w:rsid w:val="00AF32CD"/>
    <w:rsid w:val="00AF37AA"/>
    <w:rsid w:val="00AF4C39"/>
    <w:rsid w:val="00AF4D32"/>
    <w:rsid w:val="00AF4F83"/>
    <w:rsid w:val="00AF52B7"/>
    <w:rsid w:val="00AF5856"/>
    <w:rsid w:val="00AF5968"/>
    <w:rsid w:val="00AF5C02"/>
    <w:rsid w:val="00AF5F92"/>
    <w:rsid w:val="00AF5FAB"/>
    <w:rsid w:val="00AF6484"/>
    <w:rsid w:val="00AF6D8C"/>
    <w:rsid w:val="00AF6E4E"/>
    <w:rsid w:val="00AF72B1"/>
    <w:rsid w:val="00AF73F5"/>
    <w:rsid w:val="00AF7862"/>
    <w:rsid w:val="00AF7CCE"/>
    <w:rsid w:val="00B00592"/>
    <w:rsid w:val="00B0073D"/>
    <w:rsid w:val="00B01244"/>
    <w:rsid w:val="00B0174D"/>
    <w:rsid w:val="00B017AC"/>
    <w:rsid w:val="00B01C95"/>
    <w:rsid w:val="00B01CAA"/>
    <w:rsid w:val="00B0208F"/>
    <w:rsid w:val="00B02397"/>
    <w:rsid w:val="00B02F09"/>
    <w:rsid w:val="00B03B16"/>
    <w:rsid w:val="00B03C37"/>
    <w:rsid w:val="00B04904"/>
    <w:rsid w:val="00B052C6"/>
    <w:rsid w:val="00B0557E"/>
    <w:rsid w:val="00B055FB"/>
    <w:rsid w:val="00B05A06"/>
    <w:rsid w:val="00B05B1A"/>
    <w:rsid w:val="00B05D21"/>
    <w:rsid w:val="00B06899"/>
    <w:rsid w:val="00B06B0F"/>
    <w:rsid w:val="00B10209"/>
    <w:rsid w:val="00B10500"/>
    <w:rsid w:val="00B105FB"/>
    <w:rsid w:val="00B1075D"/>
    <w:rsid w:val="00B10D32"/>
    <w:rsid w:val="00B1133F"/>
    <w:rsid w:val="00B11393"/>
    <w:rsid w:val="00B118C7"/>
    <w:rsid w:val="00B11EA3"/>
    <w:rsid w:val="00B11FFD"/>
    <w:rsid w:val="00B12099"/>
    <w:rsid w:val="00B12A7E"/>
    <w:rsid w:val="00B12AD4"/>
    <w:rsid w:val="00B14F7F"/>
    <w:rsid w:val="00B15056"/>
    <w:rsid w:val="00B1575C"/>
    <w:rsid w:val="00B15827"/>
    <w:rsid w:val="00B15F4D"/>
    <w:rsid w:val="00B160BD"/>
    <w:rsid w:val="00B161D0"/>
    <w:rsid w:val="00B16C3F"/>
    <w:rsid w:val="00B16CE2"/>
    <w:rsid w:val="00B1705D"/>
    <w:rsid w:val="00B17112"/>
    <w:rsid w:val="00B1742C"/>
    <w:rsid w:val="00B17CFF"/>
    <w:rsid w:val="00B17F76"/>
    <w:rsid w:val="00B205E6"/>
    <w:rsid w:val="00B209D3"/>
    <w:rsid w:val="00B20ADF"/>
    <w:rsid w:val="00B20FC0"/>
    <w:rsid w:val="00B210E1"/>
    <w:rsid w:val="00B21231"/>
    <w:rsid w:val="00B213F5"/>
    <w:rsid w:val="00B21414"/>
    <w:rsid w:val="00B2197A"/>
    <w:rsid w:val="00B225AB"/>
    <w:rsid w:val="00B23322"/>
    <w:rsid w:val="00B2343B"/>
    <w:rsid w:val="00B2399C"/>
    <w:rsid w:val="00B23B60"/>
    <w:rsid w:val="00B23CA7"/>
    <w:rsid w:val="00B251EC"/>
    <w:rsid w:val="00B25995"/>
    <w:rsid w:val="00B25B36"/>
    <w:rsid w:val="00B25B8E"/>
    <w:rsid w:val="00B25D86"/>
    <w:rsid w:val="00B25DA4"/>
    <w:rsid w:val="00B25DC6"/>
    <w:rsid w:val="00B2681D"/>
    <w:rsid w:val="00B275AC"/>
    <w:rsid w:val="00B27A91"/>
    <w:rsid w:val="00B30A83"/>
    <w:rsid w:val="00B3134C"/>
    <w:rsid w:val="00B313A7"/>
    <w:rsid w:val="00B313BF"/>
    <w:rsid w:val="00B315F3"/>
    <w:rsid w:val="00B31617"/>
    <w:rsid w:val="00B31750"/>
    <w:rsid w:val="00B31DD3"/>
    <w:rsid w:val="00B31DEE"/>
    <w:rsid w:val="00B321CE"/>
    <w:rsid w:val="00B336D1"/>
    <w:rsid w:val="00B33E53"/>
    <w:rsid w:val="00B3482D"/>
    <w:rsid w:val="00B34CBF"/>
    <w:rsid w:val="00B35500"/>
    <w:rsid w:val="00B358A5"/>
    <w:rsid w:val="00B35CB4"/>
    <w:rsid w:val="00B35D21"/>
    <w:rsid w:val="00B35F7C"/>
    <w:rsid w:val="00B36855"/>
    <w:rsid w:val="00B36E98"/>
    <w:rsid w:val="00B3728C"/>
    <w:rsid w:val="00B3772C"/>
    <w:rsid w:val="00B3775B"/>
    <w:rsid w:val="00B37789"/>
    <w:rsid w:val="00B37F15"/>
    <w:rsid w:val="00B4031D"/>
    <w:rsid w:val="00B408A7"/>
    <w:rsid w:val="00B40AF9"/>
    <w:rsid w:val="00B40B54"/>
    <w:rsid w:val="00B41312"/>
    <w:rsid w:val="00B4176E"/>
    <w:rsid w:val="00B41DA7"/>
    <w:rsid w:val="00B41FE8"/>
    <w:rsid w:val="00B42C5F"/>
    <w:rsid w:val="00B432A8"/>
    <w:rsid w:val="00B43FB7"/>
    <w:rsid w:val="00B440FF"/>
    <w:rsid w:val="00B44B7E"/>
    <w:rsid w:val="00B45294"/>
    <w:rsid w:val="00B454D5"/>
    <w:rsid w:val="00B45A9B"/>
    <w:rsid w:val="00B45CE1"/>
    <w:rsid w:val="00B45D9D"/>
    <w:rsid w:val="00B45E44"/>
    <w:rsid w:val="00B45EA9"/>
    <w:rsid w:val="00B46645"/>
    <w:rsid w:val="00B46FDD"/>
    <w:rsid w:val="00B4744C"/>
    <w:rsid w:val="00B479AB"/>
    <w:rsid w:val="00B47F0B"/>
    <w:rsid w:val="00B5026F"/>
    <w:rsid w:val="00B5051F"/>
    <w:rsid w:val="00B506D9"/>
    <w:rsid w:val="00B50901"/>
    <w:rsid w:val="00B50B14"/>
    <w:rsid w:val="00B51075"/>
    <w:rsid w:val="00B514BF"/>
    <w:rsid w:val="00B51680"/>
    <w:rsid w:val="00B5180B"/>
    <w:rsid w:val="00B51824"/>
    <w:rsid w:val="00B518FB"/>
    <w:rsid w:val="00B51B24"/>
    <w:rsid w:val="00B51F02"/>
    <w:rsid w:val="00B5273F"/>
    <w:rsid w:val="00B529EE"/>
    <w:rsid w:val="00B52A30"/>
    <w:rsid w:val="00B5320A"/>
    <w:rsid w:val="00B53E30"/>
    <w:rsid w:val="00B542DB"/>
    <w:rsid w:val="00B543D8"/>
    <w:rsid w:val="00B545B6"/>
    <w:rsid w:val="00B54A10"/>
    <w:rsid w:val="00B54AC0"/>
    <w:rsid w:val="00B56581"/>
    <w:rsid w:val="00B565A1"/>
    <w:rsid w:val="00B565ED"/>
    <w:rsid w:val="00B56A5B"/>
    <w:rsid w:val="00B56CA2"/>
    <w:rsid w:val="00B56E0D"/>
    <w:rsid w:val="00B56EC9"/>
    <w:rsid w:val="00B57550"/>
    <w:rsid w:val="00B60074"/>
    <w:rsid w:val="00B60106"/>
    <w:rsid w:val="00B6078E"/>
    <w:rsid w:val="00B60936"/>
    <w:rsid w:val="00B61024"/>
    <w:rsid w:val="00B613A0"/>
    <w:rsid w:val="00B6189F"/>
    <w:rsid w:val="00B61C69"/>
    <w:rsid w:val="00B62B51"/>
    <w:rsid w:val="00B63193"/>
    <w:rsid w:val="00B63388"/>
    <w:rsid w:val="00B63699"/>
    <w:rsid w:val="00B63F7D"/>
    <w:rsid w:val="00B64205"/>
    <w:rsid w:val="00B6503C"/>
    <w:rsid w:val="00B65073"/>
    <w:rsid w:val="00B65250"/>
    <w:rsid w:val="00B65315"/>
    <w:rsid w:val="00B65669"/>
    <w:rsid w:val="00B664E7"/>
    <w:rsid w:val="00B67342"/>
    <w:rsid w:val="00B67D37"/>
    <w:rsid w:val="00B701F7"/>
    <w:rsid w:val="00B70920"/>
    <w:rsid w:val="00B71597"/>
    <w:rsid w:val="00B715EE"/>
    <w:rsid w:val="00B7383B"/>
    <w:rsid w:val="00B73DF9"/>
    <w:rsid w:val="00B7438D"/>
    <w:rsid w:val="00B743F5"/>
    <w:rsid w:val="00B748EB"/>
    <w:rsid w:val="00B74904"/>
    <w:rsid w:val="00B74C89"/>
    <w:rsid w:val="00B75033"/>
    <w:rsid w:val="00B752B5"/>
    <w:rsid w:val="00B75BDF"/>
    <w:rsid w:val="00B75CED"/>
    <w:rsid w:val="00B761E3"/>
    <w:rsid w:val="00B76388"/>
    <w:rsid w:val="00B76B20"/>
    <w:rsid w:val="00B77044"/>
    <w:rsid w:val="00B77150"/>
    <w:rsid w:val="00B775B9"/>
    <w:rsid w:val="00B80016"/>
    <w:rsid w:val="00B8008B"/>
    <w:rsid w:val="00B80202"/>
    <w:rsid w:val="00B80227"/>
    <w:rsid w:val="00B80618"/>
    <w:rsid w:val="00B8160D"/>
    <w:rsid w:val="00B82E6F"/>
    <w:rsid w:val="00B83218"/>
    <w:rsid w:val="00B83A89"/>
    <w:rsid w:val="00B83C20"/>
    <w:rsid w:val="00B84027"/>
    <w:rsid w:val="00B84149"/>
    <w:rsid w:val="00B8454C"/>
    <w:rsid w:val="00B84600"/>
    <w:rsid w:val="00B84A1C"/>
    <w:rsid w:val="00B84A3F"/>
    <w:rsid w:val="00B854D7"/>
    <w:rsid w:val="00B856CF"/>
    <w:rsid w:val="00B85E72"/>
    <w:rsid w:val="00B86BB1"/>
    <w:rsid w:val="00B86DB3"/>
    <w:rsid w:val="00B8727A"/>
    <w:rsid w:val="00B8773E"/>
    <w:rsid w:val="00B87980"/>
    <w:rsid w:val="00B87AE0"/>
    <w:rsid w:val="00B87E8B"/>
    <w:rsid w:val="00B90343"/>
    <w:rsid w:val="00B905DA"/>
    <w:rsid w:val="00B9071D"/>
    <w:rsid w:val="00B90AB5"/>
    <w:rsid w:val="00B90AD2"/>
    <w:rsid w:val="00B90D1D"/>
    <w:rsid w:val="00B912A1"/>
    <w:rsid w:val="00B91616"/>
    <w:rsid w:val="00B93514"/>
    <w:rsid w:val="00B9354D"/>
    <w:rsid w:val="00B939E5"/>
    <w:rsid w:val="00B93F6B"/>
    <w:rsid w:val="00B93F6C"/>
    <w:rsid w:val="00B942EE"/>
    <w:rsid w:val="00B94404"/>
    <w:rsid w:val="00B9469C"/>
    <w:rsid w:val="00B94C23"/>
    <w:rsid w:val="00B95383"/>
    <w:rsid w:val="00B953D0"/>
    <w:rsid w:val="00B95685"/>
    <w:rsid w:val="00B971BD"/>
    <w:rsid w:val="00B97772"/>
    <w:rsid w:val="00BA02F6"/>
    <w:rsid w:val="00BA0515"/>
    <w:rsid w:val="00BA0576"/>
    <w:rsid w:val="00BA1160"/>
    <w:rsid w:val="00BA1622"/>
    <w:rsid w:val="00BA1885"/>
    <w:rsid w:val="00BA1D16"/>
    <w:rsid w:val="00BA2528"/>
    <w:rsid w:val="00BA2640"/>
    <w:rsid w:val="00BA317D"/>
    <w:rsid w:val="00BA35EA"/>
    <w:rsid w:val="00BA4038"/>
    <w:rsid w:val="00BA441C"/>
    <w:rsid w:val="00BA4625"/>
    <w:rsid w:val="00BA5D29"/>
    <w:rsid w:val="00BA6070"/>
    <w:rsid w:val="00BA6474"/>
    <w:rsid w:val="00BA6D7F"/>
    <w:rsid w:val="00BA749A"/>
    <w:rsid w:val="00BB0693"/>
    <w:rsid w:val="00BB06E6"/>
    <w:rsid w:val="00BB0891"/>
    <w:rsid w:val="00BB0A04"/>
    <w:rsid w:val="00BB11B6"/>
    <w:rsid w:val="00BB1995"/>
    <w:rsid w:val="00BB1CDD"/>
    <w:rsid w:val="00BB2831"/>
    <w:rsid w:val="00BB3005"/>
    <w:rsid w:val="00BB31E7"/>
    <w:rsid w:val="00BB32FB"/>
    <w:rsid w:val="00BB364B"/>
    <w:rsid w:val="00BB3875"/>
    <w:rsid w:val="00BB38F8"/>
    <w:rsid w:val="00BB43F5"/>
    <w:rsid w:val="00BB4406"/>
    <w:rsid w:val="00BB4B84"/>
    <w:rsid w:val="00BB51F6"/>
    <w:rsid w:val="00BB560D"/>
    <w:rsid w:val="00BB5691"/>
    <w:rsid w:val="00BB66E3"/>
    <w:rsid w:val="00BB6954"/>
    <w:rsid w:val="00BB6B50"/>
    <w:rsid w:val="00BB6E2F"/>
    <w:rsid w:val="00BB6F41"/>
    <w:rsid w:val="00BB7226"/>
    <w:rsid w:val="00BB7492"/>
    <w:rsid w:val="00BB757F"/>
    <w:rsid w:val="00BB7A39"/>
    <w:rsid w:val="00BB7E6B"/>
    <w:rsid w:val="00BB7F24"/>
    <w:rsid w:val="00BB7FB1"/>
    <w:rsid w:val="00BC0675"/>
    <w:rsid w:val="00BC0A7B"/>
    <w:rsid w:val="00BC0B04"/>
    <w:rsid w:val="00BC1F4F"/>
    <w:rsid w:val="00BC2CF1"/>
    <w:rsid w:val="00BC3727"/>
    <w:rsid w:val="00BC3F92"/>
    <w:rsid w:val="00BC4373"/>
    <w:rsid w:val="00BC45A3"/>
    <w:rsid w:val="00BC470F"/>
    <w:rsid w:val="00BC47A8"/>
    <w:rsid w:val="00BC4D93"/>
    <w:rsid w:val="00BC553D"/>
    <w:rsid w:val="00BC5A9B"/>
    <w:rsid w:val="00BC5E35"/>
    <w:rsid w:val="00BC5F73"/>
    <w:rsid w:val="00BC61F6"/>
    <w:rsid w:val="00BC7017"/>
    <w:rsid w:val="00BC7140"/>
    <w:rsid w:val="00BC71AC"/>
    <w:rsid w:val="00BC71DC"/>
    <w:rsid w:val="00BC739C"/>
    <w:rsid w:val="00BC751B"/>
    <w:rsid w:val="00BC7B5D"/>
    <w:rsid w:val="00BD0157"/>
    <w:rsid w:val="00BD09CF"/>
    <w:rsid w:val="00BD0BCB"/>
    <w:rsid w:val="00BD0CA7"/>
    <w:rsid w:val="00BD0CC2"/>
    <w:rsid w:val="00BD17F7"/>
    <w:rsid w:val="00BD1A98"/>
    <w:rsid w:val="00BD21E9"/>
    <w:rsid w:val="00BD30E2"/>
    <w:rsid w:val="00BD422B"/>
    <w:rsid w:val="00BD4A9E"/>
    <w:rsid w:val="00BD57AE"/>
    <w:rsid w:val="00BD5EA6"/>
    <w:rsid w:val="00BD60CC"/>
    <w:rsid w:val="00BD6B2D"/>
    <w:rsid w:val="00BD72B7"/>
    <w:rsid w:val="00BD73AD"/>
    <w:rsid w:val="00BD7530"/>
    <w:rsid w:val="00BD7B7D"/>
    <w:rsid w:val="00BD7CA9"/>
    <w:rsid w:val="00BD7F84"/>
    <w:rsid w:val="00BE0798"/>
    <w:rsid w:val="00BE09EA"/>
    <w:rsid w:val="00BE0AA5"/>
    <w:rsid w:val="00BE0C82"/>
    <w:rsid w:val="00BE11D3"/>
    <w:rsid w:val="00BE182C"/>
    <w:rsid w:val="00BE23FF"/>
    <w:rsid w:val="00BE320D"/>
    <w:rsid w:val="00BE3306"/>
    <w:rsid w:val="00BE37F0"/>
    <w:rsid w:val="00BE3D22"/>
    <w:rsid w:val="00BE3F4D"/>
    <w:rsid w:val="00BE441F"/>
    <w:rsid w:val="00BE4590"/>
    <w:rsid w:val="00BE4AC4"/>
    <w:rsid w:val="00BE5029"/>
    <w:rsid w:val="00BE5044"/>
    <w:rsid w:val="00BE5047"/>
    <w:rsid w:val="00BE55CD"/>
    <w:rsid w:val="00BE5909"/>
    <w:rsid w:val="00BE6349"/>
    <w:rsid w:val="00BE636F"/>
    <w:rsid w:val="00BE69E7"/>
    <w:rsid w:val="00BE6C4E"/>
    <w:rsid w:val="00BE6D50"/>
    <w:rsid w:val="00BE738F"/>
    <w:rsid w:val="00BE7961"/>
    <w:rsid w:val="00BE7AC2"/>
    <w:rsid w:val="00BE7FAD"/>
    <w:rsid w:val="00BF0063"/>
    <w:rsid w:val="00BF057D"/>
    <w:rsid w:val="00BF0626"/>
    <w:rsid w:val="00BF06F0"/>
    <w:rsid w:val="00BF1113"/>
    <w:rsid w:val="00BF161F"/>
    <w:rsid w:val="00BF166F"/>
    <w:rsid w:val="00BF185C"/>
    <w:rsid w:val="00BF2094"/>
    <w:rsid w:val="00BF2456"/>
    <w:rsid w:val="00BF2A57"/>
    <w:rsid w:val="00BF3065"/>
    <w:rsid w:val="00BF369B"/>
    <w:rsid w:val="00BF4633"/>
    <w:rsid w:val="00BF46FB"/>
    <w:rsid w:val="00BF4E7B"/>
    <w:rsid w:val="00BF59D0"/>
    <w:rsid w:val="00BF5AE3"/>
    <w:rsid w:val="00BF5FE7"/>
    <w:rsid w:val="00BF6099"/>
    <w:rsid w:val="00BF6252"/>
    <w:rsid w:val="00BF646E"/>
    <w:rsid w:val="00BF652D"/>
    <w:rsid w:val="00BF6EBA"/>
    <w:rsid w:val="00BF729B"/>
    <w:rsid w:val="00BF741E"/>
    <w:rsid w:val="00BF7738"/>
    <w:rsid w:val="00BF79D5"/>
    <w:rsid w:val="00BF7B80"/>
    <w:rsid w:val="00C00656"/>
    <w:rsid w:val="00C00FDA"/>
    <w:rsid w:val="00C010F5"/>
    <w:rsid w:val="00C0133D"/>
    <w:rsid w:val="00C015A0"/>
    <w:rsid w:val="00C01969"/>
    <w:rsid w:val="00C01B3A"/>
    <w:rsid w:val="00C02028"/>
    <w:rsid w:val="00C021C1"/>
    <w:rsid w:val="00C0230F"/>
    <w:rsid w:val="00C023DE"/>
    <w:rsid w:val="00C023F5"/>
    <w:rsid w:val="00C0242D"/>
    <w:rsid w:val="00C02964"/>
    <w:rsid w:val="00C02B7A"/>
    <w:rsid w:val="00C02D21"/>
    <w:rsid w:val="00C0341B"/>
    <w:rsid w:val="00C04911"/>
    <w:rsid w:val="00C0498B"/>
    <w:rsid w:val="00C0543D"/>
    <w:rsid w:val="00C0563A"/>
    <w:rsid w:val="00C05D5A"/>
    <w:rsid w:val="00C05DD2"/>
    <w:rsid w:val="00C068DD"/>
    <w:rsid w:val="00C0715C"/>
    <w:rsid w:val="00C07406"/>
    <w:rsid w:val="00C07729"/>
    <w:rsid w:val="00C07907"/>
    <w:rsid w:val="00C10362"/>
    <w:rsid w:val="00C10985"/>
    <w:rsid w:val="00C10E60"/>
    <w:rsid w:val="00C1101D"/>
    <w:rsid w:val="00C111EC"/>
    <w:rsid w:val="00C11251"/>
    <w:rsid w:val="00C11271"/>
    <w:rsid w:val="00C117AC"/>
    <w:rsid w:val="00C118B3"/>
    <w:rsid w:val="00C11907"/>
    <w:rsid w:val="00C1238E"/>
    <w:rsid w:val="00C123E0"/>
    <w:rsid w:val="00C127BF"/>
    <w:rsid w:val="00C12D87"/>
    <w:rsid w:val="00C136DB"/>
    <w:rsid w:val="00C13784"/>
    <w:rsid w:val="00C13906"/>
    <w:rsid w:val="00C13A6D"/>
    <w:rsid w:val="00C13AFF"/>
    <w:rsid w:val="00C13FF4"/>
    <w:rsid w:val="00C14302"/>
    <w:rsid w:val="00C14478"/>
    <w:rsid w:val="00C14513"/>
    <w:rsid w:val="00C14C9C"/>
    <w:rsid w:val="00C14D5D"/>
    <w:rsid w:val="00C152A3"/>
    <w:rsid w:val="00C1587D"/>
    <w:rsid w:val="00C16001"/>
    <w:rsid w:val="00C168C4"/>
    <w:rsid w:val="00C16FFA"/>
    <w:rsid w:val="00C17276"/>
    <w:rsid w:val="00C17555"/>
    <w:rsid w:val="00C17707"/>
    <w:rsid w:val="00C1794B"/>
    <w:rsid w:val="00C17A04"/>
    <w:rsid w:val="00C200B1"/>
    <w:rsid w:val="00C2086D"/>
    <w:rsid w:val="00C21201"/>
    <w:rsid w:val="00C21658"/>
    <w:rsid w:val="00C219A5"/>
    <w:rsid w:val="00C21CEA"/>
    <w:rsid w:val="00C21EEE"/>
    <w:rsid w:val="00C22149"/>
    <w:rsid w:val="00C22A4A"/>
    <w:rsid w:val="00C22F3F"/>
    <w:rsid w:val="00C231C9"/>
    <w:rsid w:val="00C233A4"/>
    <w:rsid w:val="00C2368A"/>
    <w:rsid w:val="00C239E4"/>
    <w:rsid w:val="00C23BEE"/>
    <w:rsid w:val="00C23E20"/>
    <w:rsid w:val="00C240B4"/>
    <w:rsid w:val="00C24DA3"/>
    <w:rsid w:val="00C25AF7"/>
    <w:rsid w:val="00C25E89"/>
    <w:rsid w:val="00C2627B"/>
    <w:rsid w:val="00C2645E"/>
    <w:rsid w:val="00C26FFD"/>
    <w:rsid w:val="00C27575"/>
    <w:rsid w:val="00C27595"/>
    <w:rsid w:val="00C27682"/>
    <w:rsid w:val="00C277B3"/>
    <w:rsid w:val="00C279C7"/>
    <w:rsid w:val="00C27F2B"/>
    <w:rsid w:val="00C30ACF"/>
    <w:rsid w:val="00C30CE0"/>
    <w:rsid w:val="00C31030"/>
    <w:rsid w:val="00C3181F"/>
    <w:rsid w:val="00C318F7"/>
    <w:rsid w:val="00C31C1C"/>
    <w:rsid w:val="00C31D33"/>
    <w:rsid w:val="00C31D7B"/>
    <w:rsid w:val="00C32726"/>
    <w:rsid w:val="00C338EB"/>
    <w:rsid w:val="00C341C2"/>
    <w:rsid w:val="00C343C3"/>
    <w:rsid w:val="00C345EA"/>
    <w:rsid w:val="00C34648"/>
    <w:rsid w:val="00C34845"/>
    <w:rsid w:val="00C34A2D"/>
    <w:rsid w:val="00C34FF3"/>
    <w:rsid w:val="00C35336"/>
    <w:rsid w:val="00C3533D"/>
    <w:rsid w:val="00C35632"/>
    <w:rsid w:val="00C3565A"/>
    <w:rsid w:val="00C35A24"/>
    <w:rsid w:val="00C360E8"/>
    <w:rsid w:val="00C3614A"/>
    <w:rsid w:val="00C36162"/>
    <w:rsid w:val="00C367A6"/>
    <w:rsid w:val="00C369C5"/>
    <w:rsid w:val="00C36A2D"/>
    <w:rsid w:val="00C37A72"/>
    <w:rsid w:val="00C37B20"/>
    <w:rsid w:val="00C37FC7"/>
    <w:rsid w:val="00C4022A"/>
    <w:rsid w:val="00C402F5"/>
    <w:rsid w:val="00C40FBB"/>
    <w:rsid w:val="00C41BC9"/>
    <w:rsid w:val="00C41CB0"/>
    <w:rsid w:val="00C41CD4"/>
    <w:rsid w:val="00C4238F"/>
    <w:rsid w:val="00C42717"/>
    <w:rsid w:val="00C429ED"/>
    <w:rsid w:val="00C42A2E"/>
    <w:rsid w:val="00C434D9"/>
    <w:rsid w:val="00C437E2"/>
    <w:rsid w:val="00C43837"/>
    <w:rsid w:val="00C4477A"/>
    <w:rsid w:val="00C447F2"/>
    <w:rsid w:val="00C44E63"/>
    <w:rsid w:val="00C454AD"/>
    <w:rsid w:val="00C4552D"/>
    <w:rsid w:val="00C4598F"/>
    <w:rsid w:val="00C45AC3"/>
    <w:rsid w:val="00C4636C"/>
    <w:rsid w:val="00C46573"/>
    <w:rsid w:val="00C465B7"/>
    <w:rsid w:val="00C47692"/>
    <w:rsid w:val="00C50140"/>
    <w:rsid w:val="00C51809"/>
    <w:rsid w:val="00C51F38"/>
    <w:rsid w:val="00C52232"/>
    <w:rsid w:val="00C52480"/>
    <w:rsid w:val="00C525A1"/>
    <w:rsid w:val="00C5285B"/>
    <w:rsid w:val="00C52F2A"/>
    <w:rsid w:val="00C531F7"/>
    <w:rsid w:val="00C537E5"/>
    <w:rsid w:val="00C5423D"/>
    <w:rsid w:val="00C545E9"/>
    <w:rsid w:val="00C550D4"/>
    <w:rsid w:val="00C55EEF"/>
    <w:rsid w:val="00C565B8"/>
    <w:rsid w:val="00C57DB2"/>
    <w:rsid w:val="00C6037E"/>
    <w:rsid w:val="00C61416"/>
    <w:rsid w:val="00C614C8"/>
    <w:rsid w:val="00C618A3"/>
    <w:rsid w:val="00C6193A"/>
    <w:rsid w:val="00C61AC6"/>
    <w:rsid w:val="00C620E6"/>
    <w:rsid w:val="00C6288D"/>
    <w:rsid w:val="00C62F65"/>
    <w:rsid w:val="00C631AB"/>
    <w:rsid w:val="00C63B95"/>
    <w:rsid w:val="00C63D99"/>
    <w:rsid w:val="00C63EC3"/>
    <w:rsid w:val="00C64B33"/>
    <w:rsid w:val="00C64E99"/>
    <w:rsid w:val="00C65262"/>
    <w:rsid w:val="00C652E5"/>
    <w:rsid w:val="00C65402"/>
    <w:rsid w:val="00C65922"/>
    <w:rsid w:val="00C65B97"/>
    <w:rsid w:val="00C65B99"/>
    <w:rsid w:val="00C65B9E"/>
    <w:rsid w:val="00C65C2C"/>
    <w:rsid w:val="00C65D4D"/>
    <w:rsid w:val="00C662C6"/>
    <w:rsid w:val="00C665AD"/>
    <w:rsid w:val="00C66A43"/>
    <w:rsid w:val="00C66E93"/>
    <w:rsid w:val="00C6739E"/>
    <w:rsid w:val="00C67591"/>
    <w:rsid w:val="00C678CE"/>
    <w:rsid w:val="00C6794D"/>
    <w:rsid w:val="00C67AC5"/>
    <w:rsid w:val="00C67D99"/>
    <w:rsid w:val="00C67E15"/>
    <w:rsid w:val="00C700B9"/>
    <w:rsid w:val="00C70184"/>
    <w:rsid w:val="00C708C9"/>
    <w:rsid w:val="00C70A07"/>
    <w:rsid w:val="00C70FEC"/>
    <w:rsid w:val="00C7100F"/>
    <w:rsid w:val="00C71856"/>
    <w:rsid w:val="00C719E2"/>
    <w:rsid w:val="00C726C5"/>
    <w:rsid w:val="00C72E33"/>
    <w:rsid w:val="00C740E1"/>
    <w:rsid w:val="00C7456E"/>
    <w:rsid w:val="00C74869"/>
    <w:rsid w:val="00C74B03"/>
    <w:rsid w:val="00C74F8D"/>
    <w:rsid w:val="00C7576F"/>
    <w:rsid w:val="00C75909"/>
    <w:rsid w:val="00C75C69"/>
    <w:rsid w:val="00C75C9F"/>
    <w:rsid w:val="00C76024"/>
    <w:rsid w:val="00C762A6"/>
    <w:rsid w:val="00C7641E"/>
    <w:rsid w:val="00C7671C"/>
    <w:rsid w:val="00C76D29"/>
    <w:rsid w:val="00C76E1C"/>
    <w:rsid w:val="00C77538"/>
    <w:rsid w:val="00C77881"/>
    <w:rsid w:val="00C77A01"/>
    <w:rsid w:val="00C77C8B"/>
    <w:rsid w:val="00C77D3E"/>
    <w:rsid w:val="00C77F74"/>
    <w:rsid w:val="00C80EF3"/>
    <w:rsid w:val="00C8158D"/>
    <w:rsid w:val="00C8163B"/>
    <w:rsid w:val="00C8190B"/>
    <w:rsid w:val="00C81A03"/>
    <w:rsid w:val="00C81DCF"/>
    <w:rsid w:val="00C81EB6"/>
    <w:rsid w:val="00C82D68"/>
    <w:rsid w:val="00C83628"/>
    <w:rsid w:val="00C83C7B"/>
    <w:rsid w:val="00C83E33"/>
    <w:rsid w:val="00C83E94"/>
    <w:rsid w:val="00C8414B"/>
    <w:rsid w:val="00C84872"/>
    <w:rsid w:val="00C84914"/>
    <w:rsid w:val="00C849AE"/>
    <w:rsid w:val="00C84DD3"/>
    <w:rsid w:val="00C84EEE"/>
    <w:rsid w:val="00C85551"/>
    <w:rsid w:val="00C85771"/>
    <w:rsid w:val="00C85C6B"/>
    <w:rsid w:val="00C85CE6"/>
    <w:rsid w:val="00C860CB"/>
    <w:rsid w:val="00C8708B"/>
    <w:rsid w:val="00C8728F"/>
    <w:rsid w:val="00C875E4"/>
    <w:rsid w:val="00C87D40"/>
    <w:rsid w:val="00C901FE"/>
    <w:rsid w:val="00C9031C"/>
    <w:rsid w:val="00C90544"/>
    <w:rsid w:val="00C908F5"/>
    <w:rsid w:val="00C90ABE"/>
    <w:rsid w:val="00C910BD"/>
    <w:rsid w:val="00C91581"/>
    <w:rsid w:val="00C9169D"/>
    <w:rsid w:val="00C9201F"/>
    <w:rsid w:val="00C92444"/>
    <w:rsid w:val="00C92540"/>
    <w:rsid w:val="00C925EB"/>
    <w:rsid w:val="00C928E2"/>
    <w:rsid w:val="00C92D64"/>
    <w:rsid w:val="00C93411"/>
    <w:rsid w:val="00C934C7"/>
    <w:rsid w:val="00C936E1"/>
    <w:rsid w:val="00C93ABA"/>
    <w:rsid w:val="00C9404C"/>
    <w:rsid w:val="00C94B86"/>
    <w:rsid w:val="00C94E5B"/>
    <w:rsid w:val="00C94F86"/>
    <w:rsid w:val="00C95E46"/>
    <w:rsid w:val="00C96440"/>
    <w:rsid w:val="00C9658A"/>
    <w:rsid w:val="00C97246"/>
    <w:rsid w:val="00C97326"/>
    <w:rsid w:val="00C9759D"/>
    <w:rsid w:val="00C97880"/>
    <w:rsid w:val="00C97CF2"/>
    <w:rsid w:val="00CA130D"/>
    <w:rsid w:val="00CA15FC"/>
    <w:rsid w:val="00CA1C57"/>
    <w:rsid w:val="00CA1D89"/>
    <w:rsid w:val="00CA1E1D"/>
    <w:rsid w:val="00CA20FD"/>
    <w:rsid w:val="00CA2B29"/>
    <w:rsid w:val="00CA3601"/>
    <w:rsid w:val="00CA3652"/>
    <w:rsid w:val="00CA3C39"/>
    <w:rsid w:val="00CA450A"/>
    <w:rsid w:val="00CA4528"/>
    <w:rsid w:val="00CA47E3"/>
    <w:rsid w:val="00CA4DCA"/>
    <w:rsid w:val="00CA5300"/>
    <w:rsid w:val="00CA554B"/>
    <w:rsid w:val="00CA5C7A"/>
    <w:rsid w:val="00CA64E8"/>
    <w:rsid w:val="00CA6564"/>
    <w:rsid w:val="00CA6A73"/>
    <w:rsid w:val="00CA7592"/>
    <w:rsid w:val="00CA7F59"/>
    <w:rsid w:val="00CB038C"/>
    <w:rsid w:val="00CB05E7"/>
    <w:rsid w:val="00CB0A27"/>
    <w:rsid w:val="00CB0AEB"/>
    <w:rsid w:val="00CB0BAA"/>
    <w:rsid w:val="00CB0C1C"/>
    <w:rsid w:val="00CB0DC8"/>
    <w:rsid w:val="00CB0DF1"/>
    <w:rsid w:val="00CB0E7C"/>
    <w:rsid w:val="00CB0FA5"/>
    <w:rsid w:val="00CB12AF"/>
    <w:rsid w:val="00CB1811"/>
    <w:rsid w:val="00CB1A1B"/>
    <w:rsid w:val="00CB31BA"/>
    <w:rsid w:val="00CB3361"/>
    <w:rsid w:val="00CB4131"/>
    <w:rsid w:val="00CB4353"/>
    <w:rsid w:val="00CB47A4"/>
    <w:rsid w:val="00CB4A5E"/>
    <w:rsid w:val="00CB5C41"/>
    <w:rsid w:val="00CB5C87"/>
    <w:rsid w:val="00CB67EE"/>
    <w:rsid w:val="00CB7282"/>
    <w:rsid w:val="00CB734B"/>
    <w:rsid w:val="00CC0CAC"/>
    <w:rsid w:val="00CC1A8F"/>
    <w:rsid w:val="00CC2011"/>
    <w:rsid w:val="00CC2446"/>
    <w:rsid w:val="00CC2954"/>
    <w:rsid w:val="00CC2E05"/>
    <w:rsid w:val="00CC303C"/>
    <w:rsid w:val="00CC41F2"/>
    <w:rsid w:val="00CC5241"/>
    <w:rsid w:val="00CC5335"/>
    <w:rsid w:val="00CC63EF"/>
    <w:rsid w:val="00CC64E5"/>
    <w:rsid w:val="00CC64FD"/>
    <w:rsid w:val="00CC7722"/>
    <w:rsid w:val="00CD00E3"/>
    <w:rsid w:val="00CD03B3"/>
    <w:rsid w:val="00CD07F2"/>
    <w:rsid w:val="00CD0A96"/>
    <w:rsid w:val="00CD0B4A"/>
    <w:rsid w:val="00CD116E"/>
    <w:rsid w:val="00CD12F7"/>
    <w:rsid w:val="00CD19E9"/>
    <w:rsid w:val="00CD1BD2"/>
    <w:rsid w:val="00CD1D1E"/>
    <w:rsid w:val="00CD2752"/>
    <w:rsid w:val="00CD3062"/>
    <w:rsid w:val="00CD3896"/>
    <w:rsid w:val="00CD39DB"/>
    <w:rsid w:val="00CD3D37"/>
    <w:rsid w:val="00CD42EE"/>
    <w:rsid w:val="00CD431A"/>
    <w:rsid w:val="00CD4A06"/>
    <w:rsid w:val="00CD4A2A"/>
    <w:rsid w:val="00CD4CF3"/>
    <w:rsid w:val="00CD5423"/>
    <w:rsid w:val="00CD5963"/>
    <w:rsid w:val="00CD5D47"/>
    <w:rsid w:val="00CD647E"/>
    <w:rsid w:val="00CD6745"/>
    <w:rsid w:val="00CD713F"/>
    <w:rsid w:val="00CD7624"/>
    <w:rsid w:val="00CD7FFA"/>
    <w:rsid w:val="00CE03BE"/>
    <w:rsid w:val="00CE0DB2"/>
    <w:rsid w:val="00CE1710"/>
    <w:rsid w:val="00CE1E83"/>
    <w:rsid w:val="00CE2263"/>
    <w:rsid w:val="00CE2634"/>
    <w:rsid w:val="00CE30FC"/>
    <w:rsid w:val="00CE36D6"/>
    <w:rsid w:val="00CE37B9"/>
    <w:rsid w:val="00CE3D12"/>
    <w:rsid w:val="00CE41FB"/>
    <w:rsid w:val="00CE4437"/>
    <w:rsid w:val="00CE47F0"/>
    <w:rsid w:val="00CE49C8"/>
    <w:rsid w:val="00CE56FB"/>
    <w:rsid w:val="00CE6864"/>
    <w:rsid w:val="00CE6DC4"/>
    <w:rsid w:val="00CE751A"/>
    <w:rsid w:val="00CF0354"/>
    <w:rsid w:val="00CF14F8"/>
    <w:rsid w:val="00CF1CA9"/>
    <w:rsid w:val="00CF1D5D"/>
    <w:rsid w:val="00CF1DE3"/>
    <w:rsid w:val="00CF20CD"/>
    <w:rsid w:val="00CF2A36"/>
    <w:rsid w:val="00CF2CC3"/>
    <w:rsid w:val="00CF30C1"/>
    <w:rsid w:val="00CF327B"/>
    <w:rsid w:val="00CF359C"/>
    <w:rsid w:val="00CF4093"/>
    <w:rsid w:val="00CF4301"/>
    <w:rsid w:val="00CF45D6"/>
    <w:rsid w:val="00CF4868"/>
    <w:rsid w:val="00CF50AA"/>
    <w:rsid w:val="00CF5C39"/>
    <w:rsid w:val="00CF5F58"/>
    <w:rsid w:val="00CF61BC"/>
    <w:rsid w:val="00CF6813"/>
    <w:rsid w:val="00CF71C1"/>
    <w:rsid w:val="00CF71FF"/>
    <w:rsid w:val="00CF7A3E"/>
    <w:rsid w:val="00CF7A7D"/>
    <w:rsid w:val="00CF7E3B"/>
    <w:rsid w:val="00D00494"/>
    <w:rsid w:val="00D00517"/>
    <w:rsid w:val="00D010CE"/>
    <w:rsid w:val="00D01BE6"/>
    <w:rsid w:val="00D02028"/>
    <w:rsid w:val="00D021C3"/>
    <w:rsid w:val="00D025E6"/>
    <w:rsid w:val="00D02B0A"/>
    <w:rsid w:val="00D02D50"/>
    <w:rsid w:val="00D0357F"/>
    <w:rsid w:val="00D0386B"/>
    <w:rsid w:val="00D03DEF"/>
    <w:rsid w:val="00D043D6"/>
    <w:rsid w:val="00D04C32"/>
    <w:rsid w:val="00D06050"/>
    <w:rsid w:val="00D0680E"/>
    <w:rsid w:val="00D06A77"/>
    <w:rsid w:val="00D07C99"/>
    <w:rsid w:val="00D1083E"/>
    <w:rsid w:val="00D10E12"/>
    <w:rsid w:val="00D10E1C"/>
    <w:rsid w:val="00D10EA5"/>
    <w:rsid w:val="00D1142B"/>
    <w:rsid w:val="00D11BDB"/>
    <w:rsid w:val="00D122A4"/>
    <w:rsid w:val="00D12BB3"/>
    <w:rsid w:val="00D12EAA"/>
    <w:rsid w:val="00D13143"/>
    <w:rsid w:val="00D13939"/>
    <w:rsid w:val="00D1406E"/>
    <w:rsid w:val="00D14213"/>
    <w:rsid w:val="00D1446C"/>
    <w:rsid w:val="00D1451D"/>
    <w:rsid w:val="00D1487D"/>
    <w:rsid w:val="00D14A86"/>
    <w:rsid w:val="00D15195"/>
    <w:rsid w:val="00D1540C"/>
    <w:rsid w:val="00D154E1"/>
    <w:rsid w:val="00D154EB"/>
    <w:rsid w:val="00D15E4F"/>
    <w:rsid w:val="00D15FDC"/>
    <w:rsid w:val="00D16973"/>
    <w:rsid w:val="00D16DDA"/>
    <w:rsid w:val="00D17918"/>
    <w:rsid w:val="00D17F3E"/>
    <w:rsid w:val="00D2050D"/>
    <w:rsid w:val="00D2076D"/>
    <w:rsid w:val="00D20DC0"/>
    <w:rsid w:val="00D213DF"/>
    <w:rsid w:val="00D214B8"/>
    <w:rsid w:val="00D21EA5"/>
    <w:rsid w:val="00D21F5A"/>
    <w:rsid w:val="00D2212D"/>
    <w:rsid w:val="00D229BC"/>
    <w:rsid w:val="00D239EC"/>
    <w:rsid w:val="00D24377"/>
    <w:rsid w:val="00D24CB2"/>
    <w:rsid w:val="00D2534F"/>
    <w:rsid w:val="00D260BB"/>
    <w:rsid w:val="00D260F7"/>
    <w:rsid w:val="00D26436"/>
    <w:rsid w:val="00D266D2"/>
    <w:rsid w:val="00D267E5"/>
    <w:rsid w:val="00D26DB1"/>
    <w:rsid w:val="00D26F2D"/>
    <w:rsid w:val="00D2762B"/>
    <w:rsid w:val="00D27D6E"/>
    <w:rsid w:val="00D27F05"/>
    <w:rsid w:val="00D30155"/>
    <w:rsid w:val="00D3051A"/>
    <w:rsid w:val="00D30AE6"/>
    <w:rsid w:val="00D30DD7"/>
    <w:rsid w:val="00D3178B"/>
    <w:rsid w:val="00D317CA"/>
    <w:rsid w:val="00D31B20"/>
    <w:rsid w:val="00D32433"/>
    <w:rsid w:val="00D32A23"/>
    <w:rsid w:val="00D33088"/>
    <w:rsid w:val="00D3355C"/>
    <w:rsid w:val="00D33D62"/>
    <w:rsid w:val="00D34311"/>
    <w:rsid w:val="00D344C4"/>
    <w:rsid w:val="00D34B8E"/>
    <w:rsid w:val="00D34CFD"/>
    <w:rsid w:val="00D353FC"/>
    <w:rsid w:val="00D35737"/>
    <w:rsid w:val="00D35B24"/>
    <w:rsid w:val="00D364ED"/>
    <w:rsid w:val="00D37CE4"/>
    <w:rsid w:val="00D40521"/>
    <w:rsid w:val="00D40547"/>
    <w:rsid w:val="00D41851"/>
    <w:rsid w:val="00D41F42"/>
    <w:rsid w:val="00D42411"/>
    <w:rsid w:val="00D42436"/>
    <w:rsid w:val="00D42744"/>
    <w:rsid w:val="00D42A55"/>
    <w:rsid w:val="00D42F4C"/>
    <w:rsid w:val="00D43632"/>
    <w:rsid w:val="00D437B6"/>
    <w:rsid w:val="00D43BDF"/>
    <w:rsid w:val="00D43C4C"/>
    <w:rsid w:val="00D44033"/>
    <w:rsid w:val="00D4445A"/>
    <w:rsid w:val="00D4469F"/>
    <w:rsid w:val="00D44761"/>
    <w:rsid w:val="00D4491D"/>
    <w:rsid w:val="00D44D4B"/>
    <w:rsid w:val="00D44F6F"/>
    <w:rsid w:val="00D4568A"/>
    <w:rsid w:val="00D45817"/>
    <w:rsid w:val="00D458D8"/>
    <w:rsid w:val="00D461C8"/>
    <w:rsid w:val="00D46E73"/>
    <w:rsid w:val="00D47232"/>
    <w:rsid w:val="00D4745D"/>
    <w:rsid w:val="00D474BC"/>
    <w:rsid w:val="00D47513"/>
    <w:rsid w:val="00D47A87"/>
    <w:rsid w:val="00D47C8C"/>
    <w:rsid w:val="00D504E6"/>
    <w:rsid w:val="00D5092F"/>
    <w:rsid w:val="00D50DA4"/>
    <w:rsid w:val="00D519F5"/>
    <w:rsid w:val="00D51DF4"/>
    <w:rsid w:val="00D51EC6"/>
    <w:rsid w:val="00D51EF7"/>
    <w:rsid w:val="00D522E4"/>
    <w:rsid w:val="00D52708"/>
    <w:rsid w:val="00D52855"/>
    <w:rsid w:val="00D52973"/>
    <w:rsid w:val="00D532BA"/>
    <w:rsid w:val="00D54088"/>
    <w:rsid w:val="00D5423E"/>
    <w:rsid w:val="00D5498E"/>
    <w:rsid w:val="00D5514B"/>
    <w:rsid w:val="00D558E9"/>
    <w:rsid w:val="00D55BAF"/>
    <w:rsid w:val="00D55E5B"/>
    <w:rsid w:val="00D5630F"/>
    <w:rsid w:val="00D56383"/>
    <w:rsid w:val="00D568D2"/>
    <w:rsid w:val="00D56EEC"/>
    <w:rsid w:val="00D56F6D"/>
    <w:rsid w:val="00D5733F"/>
    <w:rsid w:val="00D57754"/>
    <w:rsid w:val="00D57899"/>
    <w:rsid w:val="00D57EA8"/>
    <w:rsid w:val="00D60928"/>
    <w:rsid w:val="00D60A0F"/>
    <w:rsid w:val="00D614D5"/>
    <w:rsid w:val="00D61779"/>
    <w:rsid w:val="00D61D43"/>
    <w:rsid w:val="00D620EB"/>
    <w:rsid w:val="00D6322F"/>
    <w:rsid w:val="00D63B42"/>
    <w:rsid w:val="00D63EDD"/>
    <w:rsid w:val="00D64704"/>
    <w:rsid w:val="00D64F59"/>
    <w:rsid w:val="00D64F89"/>
    <w:rsid w:val="00D6509B"/>
    <w:rsid w:val="00D656FF"/>
    <w:rsid w:val="00D66330"/>
    <w:rsid w:val="00D665B7"/>
    <w:rsid w:val="00D667F8"/>
    <w:rsid w:val="00D66D1B"/>
    <w:rsid w:val="00D70479"/>
    <w:rsid w:val="00D7099D"/>
    <w:rsid w:val="00D71138"/>
    <w:rsid w:val="00D7186C"/>
    <w:rsid w:val="00D71AD5"/>
    <w:rsid w:val="00D72B12"/>
    <w:rsid w:val="00D72CB4"/>
    <w:rsid w:val="00D72E1F"/>
    <w:rsid w:val="00D72F56"/>
    <w:rsid w:val="00D73124"/>
    <w:rsid w:val="00D734F8"/>
    <w:rsid w:val="00D73AE1"/>
    <w:rsid w:val="00D73D92"/>
    <w:rsid w:val="00D7473D"/>
    <w:rsid w:val="00D74B39"/>
    <w:rsid w:val="00D74C49"/>
    <w:rsid w:val="00D74CB2"/>
    <w:rsid w:val="00D7598C"/>
    <w:rsid w:val="00D75C06"/>
    <w:rsid w:val="00D7630F"/>
    <w:rsid w:val="00D80261"/>
    <w:rsid w:val="00D804AC"/>
    <w:rsid w:val="00D810B4"/>
    <w:rsid w:val="00D8162D"/>
    <w:rsid w:val="00D81B35"/>
    <w:rsid w:val="00D82C43"/>
    <w:rsid w:val="00D833AB"/>
    <w:rsid w:val="00D8351C"/>
    <w:rsid w:val="00D8363B"/>
    <w:rsid w:val="00D837B8"/>
    <w:rsid w:val="00D83B5C"/>
    <w:rsid w:val="00D8440A"/>
    <w:rsid w:val="00D8461E"/>
    <w:rsid w:val="00D846BC"/>
    <w:rsid w:val="00D84AFB"/>
    <w:rsid w:val="00D850A8"/>
    <w:rsid w:val="00D852DE"/>
    <w:rsid w:val="00D85420"/>
    <w:rsid w:val="00D85AF5"/>
    <w:rsid w:val="00D85B03"/>
    <w:rsid w:val="00D85F07"/>
    <w:rsid w:val="00D86B10"/>
    <w:rsid w:val="00D87108"/>
    <w:rsid w:val="00D8722B"/>
    <w:rsid w:val="00D878BF"/>
    <w:rsid w:val="00D87C79"/>
    <w:rsid w:val="00D87D50"/>
    <w:rsid w:val="00D90276"/>
    <w:rsid w:val="00D90344"/>
    <w:rsid w:val="00D903E1"/>
    <w:rsid w:val="00D90D11"/>
    <w:rsid w:val="00D915FC"/>
    <w:rsid w:val="00D9192D"/>
    <w:rsid w:val="00D91E86"/>
    <w:rsid w:val="00D92798"/>
    <w:rsid w:val="00D92E27"/>
    <w:rsid w:val="00D93973"/>
    <w:rsid w:val="00D93B05"/>
    <w:rsid w:val="00D958CF"/>
    <w:rsid w:val="00D95BDD"/>
    <w:rsid w:val="00D95E42"/>
    <w:rsid w:val="00D95EA4"/>
    <w:rsid w:val="00D964F1"/>
    <w:rsid w:val="00D966BB"/>
    <w:rsid w:val="00D96CF9"/>
    <w:rsid w:val="00D96E5D"/>
    <w:rsid w:val="00D9713E"/>
    <w:rsid w:val="00D9725A"/>
    <w:rsid w:val="00D97282"/>
    <w:rsid w:val="00D97710"/>
    <w:rsid w:val="00D97D67"/>
    <w:rsid w:val="00DA0E6A"/>
    <w:rsid w:val="00DA1074"/>
    <w:rsid w:val="00DA12DB"/>
    <w:rsid w:val="00DA1E4A"/>
    <w:rsid w:val="00DA21AD"/>
    <w:rsid w:val="00DA2354"/>
    <w:rsid w:val="00DA2406"/>
    <w:rsid w:val="00DA27D0"/>
    <w:rsid w:val="00DA2B6E"/>
    <w:rsid w:val="00DA3030"/>
    <w:rsid w:val="00DA35F0"/>
    <w:rsid w:val="00DA38AF"/>
    <w:rsid w:val="00DA3A51"/>
    <w:rsid w:val="00DA47A0"/>
    <w:rsid w:val="00DA4A71"/>
    <w:rsid w:val="00DA4AD1"/>
    <w:rsid w:val="00DA4E80"/>
    <w:rsid w:val="00DA595E"/>
    <w:rsid w:val="00DA6E18"/>
    <w:rsid w:val="00DA76D8"/>
    <w:rsid w:val="00DB02FD"/>
    <w:rsid w:val="00DB0468"/>
    <w:rsid w:val="00DB0720"/>
    <w:rsid w:val="00DB0903"/>
    <w:rsid w:val="00DB0927"/>
    <w:rsid w:val="00DB0A37"/>
    <w:rsid w:val="00DB0FA6"/>
    <w:rsid w:val="00DB1916"/>
    <w:rsid w:val="00DB1996"/>
    <w:rsid w:val="00DB1F17"/>
    <w:rsid w:val="00DB2319"/>
    <w:rsid w:val="00DB24B0"/>
    <w:rsid w:val="00DB3775"/>
    <w:rsid w:val="00DB39F7"/>
    <w:rsid w:val="00DB3C3A"/>
    <w:rsid w:val="00DB5361"/>
    <w:rsid w:val="00DB6C0C"/>
    <w:rsid w:val="00DB6E18"/>
    <w:rsid w:val="00DB7565"/>
    <w:rsid w:val="00DC0136"/>
    <w:rsid w:val="00DC085C"/>
    <w:rsid w:val="00DC0D15"/>
    <w:rsid w:val="00DC0EF6"/>
    <w:rsid w:val="00DC1BD4"/>
    <w:rsid w:val="00DC2033"/>
    <w:rsid w:val="00DC21A1"/>
    <w:rsid w:val="00DC2C98"/>
    <w:rsid w:val="00DC2F06"/>
    <w:rsid w:val="00DC31B1"/>
    <w:rsid w:val="00DC38F7"/>
    <w:rsid w:val="00DC3BBE"/>
    <w:rsid w:val="00DC4329"/>
    <w:rsid w:val="00DC4734"/>
    <w:rsid w:val="00DC4FFF"/>
    <w:rsid w:val="00DC5250"/>
    <w:rsid w:val="00DC5278"/>
    <w:rsid w:val="00DC5BCC"/>
    <w:rsid w:val="00DC634C"/>
    <w:rsid w:val="00DC6542"/>
    <w:rsid w:val="00DC6BBE"/>
    <w:rsid w:val="00DC6FE3"/>
    <w:rsid w:val="00DC7390"/>
    <w:rsid w:val="00DD03CD"/>
    <w:rsid w:val="00DD0962"/>
    <w:rsid w:val="00DD1806"/>
    <w:rsid w:val="00DD1E96"/>
    <w:rsid w:val="00DD1F79"/>
    <w:rsid w:val="00DD2812"/>
    <w:rsid w:val="00DD3329"/>
    <w:rsid w:val="00DD383C"/>
    <w:rsid w:val="00DD3BC1"/>
    <w:rsid w:val="00DD3E22"/>
    <w:rsid w:val="00DD4AF6"/>
    <w:rsid w:val="00DD5468"/>
    <w:rsid w:val="00DD5D20"/>
    <w:rsid w:val="00DD6561"/>
    <w:rsid w:val="00DD6F39"/>
    <w:rsid w:val="00DD756A"/>
    <w:rsid w:val="00DD775A"/>
    <w:rsid w:val="00DD7E73"/>
    <w:rsid w:val="00DD7FDB"/>
    <w:rsid w:val="00DE04B9"/>
    <w:rsid w:val="00DE0650"/>
    <w:rsid w:val="00DE07D8"/>
    <w:rsid w:val="00DE0843"/>
    <w:rsid w:val="00DE0A49"/>
    <w:rsid w:val="00DE0B8C"/>
    <w:rsid w:val="00DE0F3C"/>
    <w:rsid w:val="00DE1209"/>
    <w:rsid w:val="00DE19A8"/>
    <w:rsid w:val="00DE1B57"/>
    <w:rsid w:val="00DE1C2D"/>
    <w:rsid w:val="00DE1DE2"/>
    <w:rsid w:val="00DE2367"/>
    <w:rsid w:val="00DE2A09"/>
    <w:rsid w:val="00DE34CA"/>
    <w:rsid w:val="00DE3882"/>
    <w:rsid w:val="00DE3A75"/>
    <w:rsid w:val="00DE3D13"/>
    <w:rsid w:val="00DE3E9A"/>
    <w:rsid w:val="00DE429B"/>
    <w:rsid w:val="00DE4847"/>
    <w:rsid w:val="00DE4FA3"/>
    <w:rsid w:val="00DE515F"/>
    <w:rsid w:val="00DE5496"/>
    <w:rsid w:val="00DE5ADD"/>
    <w:rsid w:val="00DE5FFD"/>
    <w:rsid w:val="00DE63BB"/>
    <w:rsid w:val="00DE6C74"/>
    <w:rsid w:val="00DF0BD9"/>
    <w:rsid w:val="00DF102A"/>
    <w:rsid w:val="00DF1F52"/>
    <w:rsid w:val="00DF34C6"/>
    <w:rsid w:val="00DF3565"/>
    <w:rsid w:val="00DF4F11"/>
    <w:rsid w:val="00DF5177"/>
    <w:rsid w:val="00DF53E1"/>
    <w:rsid w:val="00DF649F"/>
    <w:rsid w:val="00DF6966"/>
    <w:rsid w:val="00DF6EDF"/>
    <w:rsid w:val="00DF7CD2"/>
    <w:rsid w:val="00DF7D3E"/>
    <w:rsid w:val="00E00051"/>
    <w:rsid w:val="00E0012B"/>
    <w:rsid w:val="00E0017B"/>
    <w:rsid w:val="00E0059E"/>
    <w:rsid w:val="00E009D7"/>
    <w:rsid w:val="00E00CFF"/>
    <w:rsid w:val="00E00F48"/>
    <w:rsid w:val="00E0191F"/>
    <w:rsid w:val="00E01CB9"/>
    <w:rsid w:val="00E0205F"/>
    <w:rsid w:val="00E02083"/>
    <w:rsid w:val="00E02361"/>
    <w:rsid w:val="00E02390"/>
    <w:rsid w:val="00E02F0C"/>
    <w:rsid w:val="00E0449F"/>
    <w:rsid w:val="00E04EB1"/>
    <w:rsid w:val="00E04F59"/>
    <w:rsid w:val="00E05CA5"/>
    <w:rsid w:val="00E05E8A"/>
    <w:rsid w:val="00E0607C"/>
    <w:rsid w:val="00E0690E"/>
    <w:rsid w:val="00E06917"/>
    <w:rsid w:val="00E07077"/>
    <w:rsid w:val="00E07860"/>
    <w:rsid w:val="00E07EE5"/>
    <w:rsid w:val="00E10AA3"/>
    <w:rsid w:val="00E112EC"/>
    <w:rsid w:val="00E124DC"/>
    <w:rsid w:val="00E12582"/>
    <w:rsid w:val="00E12A90"/>
    <w:rsid w:val="00E12AEF"/>
    <w:rsid w:val="00E12FFC"/>
    <w:rsid w:val="00E13035"/>
    <w:rsid w:val="00E136F4"/>
    <w:rsid w:val="00E13C79"/>
    <w:rsid w:val="00E13CCF"/>
    <w:rsid w:val="00E142A2"/>
    <w:rsid w:val="00E15A2C"/>
    <w:rsid w:val="00E15DDF"/>
    <w:rsid w:val="00E160C5"/>
    <w:rsid w:val="00E1610F"/>
    <w:rsid w:val="00E16734"/>
    <w:rsid w:val="00E16C88"/>
    <w:rsid w:val="00E17063"/>
    <w:rsid w:val="00E17295"/>
    <w:rsid w:val="00E174B2"/>
    <w:rsid w:val="00E17974"/>
    <w:rsid w:val="00E17F70"/>
    <w:rsid w:val="00E20252"/>
    <w:rsid w:val="00E20B1F"/>
    <w:rsid w:val="00E210B2"/>
    <w:rsid w:val="00E210F1"/>
    <w:rsid w:val="00E21768"/>
    <w:rsid w:val="00E21B31"/>
    <w:rsid w:val="00E221B7"/>
    <w:rsid w:val="00E224E4"/>
    <w:rsid w:val="00E22628"/>
    <w:rsid w:val="00E228C4"/>
    <w:rsid w:val="00E22EE6"/>
    <w:rsid w:val="00E23139"/>
    <w:rsid w:val="00E2378F"/>
    <w:rsid w:val="00E245D7"/>
    <w:rsid w:val="00E24A3E"/>
    <w:rsid w:val="00E24E2B"/>
    <w:rsid w:val="00E2506E"/>
    <w:rsid w:val="00E2551F"/>
    <w:rsid w:val="00E260A2"/>
    <w:rsid w:val="00E2690B"/>
    <w:rsid w:val="00E271FA"/>
    <w:rsid w:val="00E27452"/>
    <w:rsid w:val="00E2762D"/>
    <w:rsid w:val="00E3079A"/>
    <w:rsid w:val="00E307D6"/>
    <w:rsid w:val="00E30B5F"/>
    <w:rsid w:val="00E32729"/>
    <w:rsid w:val="00E32F06"/>
    <w:rsid w:val="00E3459C"/>
    <w:rsid w:val="00E34688"/>
    <w:rsid w:val="00E34818"/>
    <w:rsid w:val="00E34935"/>
    <w:rsid w:val="00E3505F"/>
    <w:rsid w:val="00E353F1"/>
    <w:rsid w:val="00E358C1"/>
    <w:rsid w:val="00E359D3"/>
    <w:rsid w:val="00E364D4"/>
    <w:rsid w:val="00E368C8"/>
    <w:rsid w:val="00E37356"/>
    <w:rsid w:val="00E37AB8"/>
    <w:rsid w:val="00E37DBC"/>
    <w:rsid w:val="00E37E2A"/>
    <w:rsid w:val="00E37FCD"/>
    <w:rsid w:val="00E4001B"/>
    <w:rsid w:val="00E4066F"/>
    <w:rsid w:val="00E406AD"/>
    <w:rsid w:val="00E40964"/>
    <w:rsid w:val="00E40B6B"/>
    <w:rsid w:val="00E40E19"/>
    <w:rsid w:val="00E4165E"/>
    <w:rsid w:val="00E416C7"/>
    <w:rsid w:val="00E418D2"/>
    <w:rsid w:val="00E41952"/>
    <w:rsid w:val="00E434F3"/>
    <w:rsid w:val="00E43BBC"/>
    <w:rsid w:val="00E43FDD"/>
    <w:rsid w:val="00E44239"/>
    <w:rsid w:val="00E45954"/>
    <w:rsid w:val="00E46695"/>
    <w:rsid w:val="00E4691F"/>
    <w:rsid w:val="00E47311"/>
    <w:rsid w:val="00E473CD"/>
    <w:rsid w:val="00E47C43"/>
    <w:rsid w:val="00E5072E"/>
    <w:rsid w:val="00E50FC5"/>
    <w:rsid w:val="00E514DE"/>
    <w:rsid w:val="00E516D7"/>
    <w:rsid w:val="00E51822"/>
    <w:rsid w:val="00E52600"/>
    <w:rsid w:val="00E52A11"/>
    <w:rsid w:val="00E53140"/>
    <w:rsid w:val="00E53D56"/>
    <w:rsid w:val="00E54421"/>
    <w:rsid w:val="00E5457F"/>
    <w:rsid w:val="00E54599"/>
    <w:rsid w:val="00E545AD"/>
    <w:rsid w:val="00E54CCE"/>
    <w:rsid w:val="00E55395"/>
    <w:rsid w:val="00E553C6"/>
    <w:rsid w:val="00E553D8"/>
    <w:rsid w:val="00E558C2"/>
    <w:rsid w:val="00E562F4"/>
    <w:rsid w:val="00E56520"/>
    <w:rsid w:val="00E56BAB"/>
    <w:rsid w:val="00E56BB8"/>
    <w:rsid w:val="00E57105"/>
    <w:rsid w:val="00E57122"/>
    <w:rsid w:val="00E5750B"/>
    <w:rsid w:val="00E57567"/>
    <w:rsid w:val="00E57C8E"/>
    <w:rsid w:val="00E60226"/>
    <w:rsid w:val="00E602D9"/>
    <w:rsid w:val="00E6042B"/>
    <w:rsid w:val="00E604ED"/>
    <w:rsid w:val="00E610F9"/>
    <w:rsid w:val="00E622DD"/>
    <w:rsid w:val="00E6328D"/>
    <w:rsid w:val="00E636E9"/>
    <w:rsid w:val="00E63B93"/>
    <w:rsid w:val="00E63BD0"/>
    <w:rsid w:val="00E63CBB"/>
    <w:rsid w:val="00E6479B"/>
    <w:rsid w:val="00E64E10"/>
    <w:rsid w:val="00E6627F"/>
    <w:rsid w:val="00E67396"/>
    <w:rsid w:val="00E700C5"/>
    <w:rsid w:val="00E718DA"/>
    <w:rsid w:val="00E71EC4"/>
    <w:rsid w:val="00E71FB4"/>
    <w:rsid w:val="00E72252"/>
    <w:rsid w:val="00E72BDB"/>
    <w:rsid w:val="00E72F57"/>
    <w:rsid w:val="00E72F94"/>
    <w:rsid w:val="00E734C4"/>
    <w:rsid w:val="00E73CFE"/>
    <w:rsid w:val="00E73F79"/>
    <w:rsid w:val="00E747AA"/>
    <w:rsid w:val="00E74BDD"/>
    <w:rsid w:val="00E74FAF"/>
    <w:rsid w:val="00E74FE3"/>
    <w:rsid w:val="00E7504D"/>
    <w:rsid w:val="00E75282"/>
    <w:rsid w:val="00E755C8"/>
    <w:rsid w:val="00E75AA7"/>
    <w:rsid w:val="00E76696"/>
    <w:rsid w:val="00E76A90"/>
    <w:rsid w:val="00E76D69"/>
    <w:rsid w:val="00E8072E"/>
    <w:rsid w:val="00E8075E"/>
    <w:rsid w:val="00E80A01"/>
    <w:rsid w:val="00E80C4B"/>
    <w:rsid w:val="00E80C81"/>
    <w:rsid w:val="00E81058"/>
    <w:rsid w:val="00E8145D"/>
    <w:rsid w:val="00E81AFC"/>
    <w:rsid w:val="00E81B4C"/>
    <w:rsid w:val="00E82101"/>
    <w:rsid w:val="00E82C42"/>
    <w:rsid w:val="00E82DC6"/>
    <w:rsid w:val="00E833D6"/>
    <w:rsid w:val="00E834AA"/>
    <w:rsid w:val="00E8355B"/>
    <w:rsid w:val="00E836FA"/>
    <w:rsid w:val="00E83961"/>
    <w:rsid w:val="00E84157"/>
    <w:rsid w:val="00E84212"/>
    <w:rsid w:val="00E84217"/>
    <w:rsid w:val="00E8469B"/>
    <w:rsid w:val="00E847A3"/>
    <w:rsid w:val="00E84978"/>
    <w:rsid w:val="00E850C2"/>
    <w:rsid w:val="00E8538C"/>
    <w:rsid w:val="00E85849"/>
    <w:rsid w:val="00E86603"/>
    <w:rsid w:val="00E86C11"/>
    <w:rsid w:val="00E86F18"/>
    <w:rsid w:val="00E873F1"/>
    <w:rsid w:val="00E876CE"/>
    <w:rsid w:val="00E87764"/>
    <w:rsid w:val="00E90172"/>
    <w:rsid w:val="00E90294"/>
    <w:rsid w:val="00E90B99"/>
    <w:rsid w:val="00E90D32"/>
    <w:rsid w:val="00E90E0C"/>
    <w:rsid w:val="00E9199B"/>
    <w:rsid w:val="00E91B4A"/>
    <w:rsid w:val="00E91C61"/>
    <w:rsid w:val="00E92080"/>
    <w:rsid w:val="00E929DA"/>
    <w:rsid w:val="00E92BD2"/>
    <w:rsid w:val="00E92D61"/>
    <w:rsid w:val="00E92FD2"/>
    <w:rsid w:val="00E9394C"/>
    <w:rsid w:val="00E939EC"/>
    <w:rsid w:val="00E93A04"/>
    <w:rsid w:val="00E93A5D"/>
    <w:rsid w:val="00E93C7E"/>
    <w:rsid w:val="00E94731"/>
    <w:rsid w:val="00E947FB"/>
    <w:rsid w:val="00E9508C"/>
    <w:rsid w:val="00E958DE"/>
    <w:rsid w:val="00E95927"/>
    <w:rsid w:val="00E9597F"/>
    <w:rsid w:val="00E95A9A"/>
    <w:rsid w:val="00E96238"/>
    <w:rsid w:val="00E9626C"/>
    <w:rsid w:val="00E96342"/>
    <w:rsid w:val="00E96AB6"/>
    <w:rsid w:val="00E96CEF"/>
    <w:rsid w:val="00EA0266"/>
    <w:rsid w:val="00EA0C77"/>
    <w:rsid w:val="00EA0D35"/>
    <w:rsid w:val="00EA0D43"/>
    <w:rsid w:val="00EA0D73"/>
    <w:rsid w:val="00EA1B2A"/>
    <w:rsid w:val="00EA258E"/>
    <w:rsid w:val="00EA3043"/>
    <w:rsid w:val="00EA39BF"/>
    <w:rsid w:val="00EA4590"/>
    <w:rsid w:val="00EA4B48"/>
    <w:rsid w:val="00EA4F87"/>
    <w:rsid w:val="00EA5157"/>
    <w:rsid w:val="00EA5351"/>
    <w:rsid w:val="00EA58D8"/>
    <w:rsid w:val="00EA5B89"/>
    <w:rsid w:val="00EA6085"/>
    <w:rsid w:val="00EA646B"/>
    <w:rsid w:val="00EA657D"/>
    <w:rsid w:val="00EA6629"/>
    <w:rsid w:val="00EA66CB"/>
    <w:rsid w:val="00EA6B5A"/>
    <w:rsid w:val="00EA7147"/>
    <w:rsid w:val="00EA781C"/>
    <w:rsid w:val="00EA7852"/>
    <w:rsid w:val="00EA7A1F"/>
    <w:rsid w:val="00EB0C62"/>
    <w:rsid w:val="00EB0E9C"/>
    <w:rsid w:val="00EB12FC"/>
    <w:rsid w:val="00EB15EB"/>
    <w:rsid w:val="00EB2F19"/>
    <w:rsid w:val="00EB35AB"/>
    <w:rsid w:val="00EB3805"/>
    <w:rsid w:val="00EB3E14"/>
    <w:rsid w:val="00EB44A5"/>
    <w:rsid w:val="00EB4619"/>
    <w:rsid w:val="00EB484C"/>
    <w:rsid w:val="00EB48DE"/>
    <w:rsid w:val="00EB4B5A"/>
    <w:rsid w:val="00EB5CEC"/>
    <w:rsid w:val="00EB5E1E"/>
    <w:rsid w:val="00EB5E82"/>
    <w:rsid w:val="00EB6190"/>
    <w:rsid w:val="00EB681B"/>
    <w:rsid w:val="00EB6C2D"/>
    <w:rsid w:val="00EB701C"/>
    <w:rsid w:val="00EB73B3"/>
    <w:rsid w:val="00EB73F9"/>
    <w:rsid w:val="00EB7492"/>
    <w:rsid w:val="00EB7EAA"/>
    <w:rsid w:val="00EB7EF8"/>
    <w:rsid w:val="00EC02D3"/>
    <w:rsid w:val="00EC032D"/>
    <w:rsid w:val="00EC06B3"/>
    <w:rsid w:val="00EC0929"/>
    <w:rsid w:val="00EC107D"/>
    <w:rsid w:val="00EC1327"/>
    <w:rsid w:val="00EC13C1"/>
    <w:rsid w:val="00EC259A"/>
    <w:rsid w:val="00EC2A61"/>
    <w:rsid w:val="00EC301F"/>
    <w:rsid w:val="00EC32FB"/>
    <w:rsid w:val="00EC350E"/>
    <w:rsid w:val="00EC3939"/>
    <w:rsid w:val="00EC3EEA"/>
    <w:rsid w:val="00EC421F"/>
    <w:rsid w:val="00EC495D"/>
    <w:rsid w:val="00EC4EF0"/>
    <w:rsid w:val="00EC5023"/>
    <w:rsid w:val="00EC5756"/>
    <w:rsid w:val="00EC5919"/>
    <w:rsid w:val="00EC5CF9"/>
    <w:rsid w:val="00EC6161"/>
    <w:rsid w:val="00EC6F09"/>
    <w:rsid w:val="00EC7046"/>
    <w:rsid w:val="00EC750C"/>
    <w:rsid w:val="00EC7EA8"/>
    <w:rsid w:val="00ED02E8"/>
    <w:rsid w:val="00ED040D"/>
    <w:rsid w:val="00ED07A9"/>
    <w:rsid w:val="00ED114B"/>
    <w:rsid w:val="00ED1C6D"/>
    <w:rsid w:val="00ED1E99"/>
    <w:rsid w:val="00ED1F16"/>
    <w:rsid w:val="00ED20E3"/>
    <w:rsid w:val="00ED225D"/>
    <w:rsid w:val="00ED26E3"/>
    <w:rsid w:val="00ED2C67"/>
    <w:rsid w:val="00ED2FA2"/>
    <w:rsid w:val="00ED30C3"/>
    <w:rsid w:val="00ED32DF"/>
    <w:rsid w:val="00ED379C"/>
    <w:rsid w:val="00ED3CCF"/>
    <w:rsid w:val="00ED3E10"/>
    <w:rsid w:val="00ED4693"/>
    <w:rsid w:val="00ED50CD"/>
    <w:rsid w:val="00ED526E"/>
    <w:rsid w:val="00ED54E3"/>
    <w:rsid w:val="00ED5ED2"/>
    <w:rsid w:val="00ED609F"/>
    <w:rsid w:val="00ED696D"/>
    <w:rsid w:val="00ED6D7C"/>
    <w:rsid w:val="00ED702A"/>
    <w:rsid w:val="00ED7562"/>
    <w:rsid w:val="00ED78B3"/>
    <w:rsid w:val="00ED7BD1"/>
    <w:rsid w:val="00ED7D8B"/>
    <w:rsid w:val="00EE0D26"/>
    <w:rsid w:val="00EE0F55"/>
    <w:rsid w:val="00EE12E4"/>
    <w:rsid w:val="00EE1D97"/>
    <w:rsid w:val="00EE1DFD"/>
    <w:rsid w:val="00EE3C1B"/>
    <w:rsid w:val="00EE3FBD"/>
    <w:rsid w:val="00EE430B"/>
    <w:rsid w:val="00EE43FE"/>
    <w:rsid w:val="00EE44D3"/>
    <w:rsid w:val="00EE45B1"/>
    <w:rsid w:val="00EE4C28"/>
    <w:rsid w:val="00EE4D29"/>
    <w:rsid w:val="00EE4D3E"/>
    <w:rsid w:val="00EE4EDC"/>
    <w:rsid w:val="00EE4F63"/>
    <w:rsid w:val="00EE5153"/>
    <w:rsid w:val="00EE58CE"/>
    <w:rsid w:val="00EE5C98"/>
    <w:rsid w:val="00EE5F6B"/>
    <w:rsid w:val="00EE6021"/>
    <w:rsid w:val="00EE60A8"/>
    <w:rsid w:val="00EE643A"/>
    <w:rsid w:val="00EE64A2"/>
    <w:rsid w:val="00EE6509"/>
    <w:rsid w:val="00EE6AEC"/>
    <w:rsid w:val="00EE6E3A"/>
    <w:rsid w:val="00EE6FD8"/>
    <w:rsid w:val="00EE75C8"/>
    <w:rsid w:val="00EF05B0"/>
    <w:rsid w:val="00EF0A30"/>
    <w:rsid w:val="00EF11B5"/>
    <w:rsid w:val="00EF12E4"/>
    <w:rsid w:val="00EF30BA"/>
    <w:rsid w:val="00EF3151"/>
    <w:rsid w:val="00EF354B"/>
    <w:rsid w:val="00EF3797"/>
    <w:rsid w:val="00EF41A4"/>
    <w:rsid w:val="00EF435C"/>
    <w:rsid w:val="00EF45DB"/>
    <w:rsid w:val="00EF4AA7"/>
    <w:rsid w:val="00EF5000"/>
    <w:rsid w:val="00EF5081"/>
    <w:rsid w:val="00EF5B77"/>
    <w:rsid w:val="00EF6487"/>
    <w:rsid w:val="00EF65DA"/>
    <w:rsid w:val="00EF6F1A"/>
    <w:rsid w:val="00EF7685"/>
    <w:rsid w:val="00EF780D"/>
    <w:rsid w:val="00F000A8"/>
    <w:rsid w:val="00F00451"/>
    <w:rsid w:val="00F012D6"/>
    <w:rsid w:val="00F01542"/>
    <w:rsid w:val="00F01840"/>
    <w:rsid w:val="00F01EA1"/>
    <w:rsid w:val="00F02496"/>
    <w:rsid w:val="00F0261B"/>
    <w:rsid w:val="00F02F9E"/>
    <w:rsid w:val="00F03793"/>
    <w:rsid w:val="00F03998"/>
    <w:rsid w:val="00F0419D"/>
    <w:rsid w:val="00F04210"/>
    <w:rsid w:val="00F04735"/>
    <w:rsid w:val="00F04BB4"/>
    <w:rsid w:val="00F0641F"/>
    <w:rsid w:val="00F06ADB"/>
    <w:rsid w:val="00F06FAF"/>
    <w:rsid w:val="00F07965"/>
    <w:rsid w:val="00F07979"/>
    <w:rsid w:val="00F07B85"/>
    <w:rsid w:val="00F101F9"/>
    <w:rsid w:val="00F10632"/>
    <w:rsid w:val="00F10C13"/>
    <w:rsid w:val="00F10CD0"/>
    <w:rsid w:val="00F110D3"/>
    <w:rsid w:val="00F11159"/>
    <w:rsid w:val="00F1133D"/>
    <w:rsid w:val="00F114F6"/>
    <w:rsid w:val="00F11D88"/>
    <w:rsid w:val="00F11E3D"/>
    <w:rsid w:val="00F12678"/>
    <w:rsid w:val="00F12A7A"/>
    <w:rsid w:val="00F12BAE"/>
    <w:rsid w:val="00F12DAA"/>
    <w:rsid w:val="00F12F35"/>
    <w:rsid w:val="00F1308E"/>
    <w:rsid w:val="00F13193"/>
    <w:rsid w:val="00F1324A"/>
    <w:rsid w:val="00F13EDF"/>
    <w:rsid w:val="00F13FE8"/>
    <w:rsid w:val="00F14150"/>
    <w:rsid w:val="00F14818"/>
    <w:rsid w:val="00F14DC5"/>
    <w:rsid w:val="00F14E98"/>
    <w:rsid w:val="00F1507B"/>
    <w:rsid w:val="00F15113"/>
    <w:rsid w:val="00F1543C"/>
    <w:rsid w:val="00F1559A"/>
    <w:rsid w:val="00F158F6"/>
    <w:rsid w:val="00F15EDF"/>
    <w:rsid w:val="00F16285"/>
    <w:rsid w:val="00F169DB"/>
    <w:rsid w:val="00F16AA0"/>
    <w:rsid w:val="00F16D6C"/>
    <w:rsid w:val="00F17198"/>
    <w:rsid w:val="00F17926"/>
    <w:rsid w:val="00F17BE2"/>
    <w:rsid w:val="00F20B1B"/>
    <w:rsid w:val="00F20BCA"/>
    <w:rsid w:val="00F210E8"/>
    <w:rsid w:val="00F21423"/>
    <w:rsid w:val="00F2215A"/>
    <w:rsid w:val="00F225A9"/>
    <w:rsid w:val="00F22953"/>
    <w:rsid w:val="00F22BAB"/>
    <w:rsid w:val="00F23020"/>
    <w:rsid w:val="00F2331E"/>
    <w:rsid w:val="00F233FA"/>
    <w:rsid w:val="00F2357A"/>
    <w:rsid w:val="00F23760"/>
    <w:rsid w:val="00F23D00"/>
    <w:rsid w:val="00F23FE0"/>
    <w:rsid w:val="00F2465B"/>
    <w:rsid w:val="00F24FB7"/>
    <w:rsid w:val="00F25324"/>
    <w:rsid w:val="00F25A07"/>
    <w:rsid w:val="00F25FB5"/>
    <w:rsid w:val="00F263CD"/>
    <w:rsid w:val="00F264BC"/>
    <w:rsid w:val="00F26776"/>
    <w:rsid w:val="00F26779"/>
    <w:rsid w:val="00F27C5D"/>
    <w:rsid w:val="00F30300"/>
    <w:rsid w:val="00F30507"/>
    <w:rsid w:val="00F308EB"/>
    <w:rsid w:val="00F30F0C"/>
    <w:rsid w:val="00F3103C"/>
    <w:rsid w:val="00F31281"/>
    <w:rsid w:val="00F31C6C"/>
    <w:rsid w:val="00F31D4F"/>
    <w:rsid w:val="00F32340"/>
    <w:rsid w:val="00F328BE"/>
    <w:rsid w:val="00F328E0"/>
    <w:rsid w:val="00F33807"/>
    <w:rsid w:val="00F33957"/>
    <w:rsid w:val="00F349A4"/>
    <w:rsid w:val="00F34FEA"/>
    <w:rsid w:val="00F34FFF"/>
    <w:rsid w:val="00F35CDE"/>
    <w:rsid w:val="00F36782"/>
    <w:rsid w:val="00F368B8"/>
    <w:rsid w:val="00F36DD0"/>
    <w:rsid w:val="00F36DE5"/>
    <w:rsid w:val="00F36FD9"/>
    <w:rsid w:val="00F3750E"/>
    <w:rsid w:val="00F37A9C"/>
    <w:rsid w:val="00F37C2C"/>
    <w:rsid w:val="00F37FD3"/>
    <w:rsid w:val="00F40069"/>
    <w:rsid w:val="00F40194"/>
    <w:rsid w:val="00F40468"/>
    <w:rsid w:val="00F40A2F"/>
    <w:rsid w:val="00F40F6D"/>
    <w:rsid w:val="00F41514"/>
    <w:rsid w:val="00F418A8"/>
    <w:rsid w:val="00F418DF"/>
    <w:rsid w:val="00F41AF6"/>
    <w:rsid w:val="00F42106"/>
    <w:rsid w:val="00F42831"/>
    <w:rsid w:val="00F42D1A"/>
    <w:rsid w:val="00F43206"/>
    <w:rsid w:val="00F44BC1"/>
    <w:rsid w:val="00F44DFB"/>
    <w:rsid w:val="00F44F51"/>
    <w:rsid w:val="00F45231"/>
    <w:rsid w:val="00F45A95"/>
    <w:rsid w:val="00F45BAB"/>
    <w:rsid w:val="00F45E44"/>
    <w:rsid w:val="00F475E7"/>
    <w:rsid w:val="00F47C6B"/>
    <w:rsid w:val="00F47E02"/>
    <w:rsid w:val="00F5055A"/>
    <w:rsid w:val="00F506C3"/>
    <w:rsid w:val="00F50B0B"/>
    <w:rsid w:val="00F5166F"/>
    <w:rsid w:val="00F517C4"/>
    <w:rsid w:val="00F52259"/>
    <w:rsid w:val="00F5431D"/>
    <w:rsid w:val="00F54839"/>
    <w:rsid w:val="00F55BBF"/>
    <w:rsid w:val="00F56143"/>
    <w:rsid w:val="00F567A3"/>
    <w:rsid w:val="00F56813"/>
    <w:rsid w:val="00F56A48"/>
    <w:rsid w:val="00F571A3"/>
    <w:rsid w:val="00F57342"/>
    <w:rsid w:val="00F5735B"/>
    <w:rsid w:val="00F575B5"/>
    <w:rsid w:val="00F575F1"/>
    <w:rsid w:val="00F57E5F"/>
    <w:rsid w:val="00F6012E"/>
    <w:rsid w:val="00F60599"/>
    <w:rsid w:val="00F60817"/>
    <w:rsid w:val="00F60F36"/>
    <w:rsid w:val="00F612AC"/>
    <w:rsid w:val="00F6148F"/>
    <w:rsid w:val="00F61826"/>
    <w:rsid w:val="00F61A34"/>
    <w:rsid w:val="00F61B06"/>
    <w:rsid w:val="00F62189"/>
    <w:rsid w:val="00F62277"/>
    <w:rsid w:val="00F62476"/>
    <w:rsid w:val="00F624AA"/>
    <w:rsid w:val="00F62723"/>
    <w:rsid w:val="00F62AC6"/>
    <w:rsid w:val="00F63297"/>
    <w:rsid w:val="00F63361"/>
    <w:rsid w:val="00F63391"/>
    <w:rsid w:val="00F63599"/>
    <w:rsid w:val="00F636F3"/>
    <w:rsid w:val="00F644B8"/>
    <w:rsid w:val="00F64F0A"/>
    <w:rsid w:val="00F64FE8"/>
    <w:rsid w:val="00F65605"/>
    <w:rsid w:val="00F65868"/>
    <w:rsid w:val="00F66253"/>
    <w:rsid w:val="00F66674"/>
    <w:rsid w:val="00F670F8"/>
    <w:rsid w:val="00F6717E"/>
    <w:rsid w:val="00F6734C"/>
    <w:rsid w:val="00F679AC"/>
    <w:rsid w:val="00F679DD"/>
    <w:rsid w:val="00F70608"/>
    <w:rsid w:val="00F70DD9"/>
    <w:rsid w:val="00F70FDB"/>
    <w:rsid w:val="00F71204"/>
    <w:rsid w:val="00F7125A"/>
    <w:rsid w:val="00F7184E"/>
    <w:rsid w:val="00F71883"/>
    <w:rsid w:val="00F71D0B"/>
    <w:rsid w:val="00F7200F"/>
    <w:rsid w:val="00F721AF"/>
    <w:rsid w:val="00F7257A"/>
    <w:rsid w:val="00F725A9"/>
    <w:rsid w:val="00F72759"/>
    <w:rsid w:val="00F7284D"/>
    <w:rsid w:val="00F72905"/>
    <w:rsid w:val="00F7294F"/>
    <w:rsid w:val="00F72D7F"/>
    <w:rsid w:val="00F72F46"/>
    <w:rsid w:val="00F73453"/>
    <w:rsid w:val="00F734C0"/>
    <w:rsid w:val="00F73B01"/>
    <w:rsid w:val="00F747E3"/>
    <w:rsid w:val="00F750F2"/>
    <w:rsid w:val="00F751D8"/>
    <w:rsid w:val="00F75D58"/>
    <w:rsid w:val="00F76643"/>
    <w:rsid w:val="00F769F9"/>
    <w:rsid w:val="00F76A89"/>
    <w:rsid w:val="00F76DCF"/>
    <w:rsid w:val="00F76FB0"/>
    <w:rsid w:val="00F770D5"/>
    <w:rsid w:val="00F77538"/>
    <w:rsid w:val="00F77542"/>
    <w:rsid w:val="00F77755"/>
    <w:rsid w:val="00F77A07"/>
    <w:rsid w:val="00F77B85"/>
    <w:rsid w:val="00F77EFF"/>
    <w:rsid w:val="00F804AB"/>
    <w:rsid w:val="00F80500"/>
    <w:rsid w:val="00F80775"/>
    <w:rsid w:val="00F80ED2"/>
    <w:rsid w:val="00F80EDD"/>
    <w:rsid w:val="00F80FEE"/>
    <w:rsid w:val="00F814BB"/>
    <w:rsid w:val="00F815A6"/>
    <w:rsid w:val="00F818F0"/>
    <w:rsid w:val="00F82559"/>
    <w:rsid w:val="00F827A2"/>
    <w:rsid w:val="00F82BAC"/>
    <w:rsid w:val="00F830E3"/>
    <w:rsid w:val="00F832DA"/>
    <w:rsid w:val="00F83343"/>
    <w:rsid w:val="00F83723"/>
    <w:rsid w:val="00F83BBA"/>
    <w:rsid w:val="00F83C06"/>
    <w:rsid w:val="00F83ECC"/>
    <w:rsid w:val="00F849F6"/>
    <w:rsid w:val="00F84CF5"/>
    <w:rsid w:val="00F85233"/>
    <w:rsid w:val="00F85614"/>
    <w:rsid w:val="00F8562E"/>
    <w:rsid w:val="00F85AB0"/>
    <w:rsid w:val="00F85D7D"/>
    <w:rsid w:val="00F85FFF"/>
    <w:rsid w:val="00F86D18"/>
    <w:rsid w:val="00F86D27"/>
    <w:rsid w:val="00F8723B"/>
    <w:rsid w:val="00F874A6"/>
    <w:rsid w:val="00F87842"/>
    <w:rsid w:val="00F87A39"/>
    <w:rsid w:val="00F904A3"/>
    <w:rsid w:val="00F904CE"/>
    <w:rsid w:val="00F9063D"/>
    <w:rsid w:val="00F90C6F"/>
    <w:rsid w:val="00F914A3"/>
    <w:rsid w:val="00F917C6"/>
    <w:rsid w:val="00F91E91"/>
    <w:rsid w:val="00F92D99"/>
    <w:rsid w:val="00F93368"/>
    <w:rsid w:val="00F9383B"/>
    <w:rsid w:val="00F93893"/>
    <w:rsid w:val="00F93BE5"/>
    <w:rsid w:val="00F93F00"/>
    <w:rsid w:val="00F94E72"/>
    <w:rsid w:val="00F952C8"/>
    <w:rsid w:val="00F9584D"/>
    <w:rsid w:val="00F95978"/>
    <w:rsid w:val="00F95C0E"/>
    <w:rsid w:val="00F96200"/>
    <w:rsid w:val="00F96D6C"/>
    <w:rsid w:val="00F971C1"/>
    <w:rsid w:val="00F97FC5"/>
    <w:rsid w:val="00FA0096"/>
    <w:rsid w:val="00FA06C5"/>
    <w:rsid w:val="00FA0854"/>
    <w:rsid w:val="00FA0D4B"/>
    <w:rsid w:val="00FA1293"/>
    <w:rsid w:val="00FA14C3"/>
    <w:rsid w:val="00FA19B0"/>
    <w:rsid w:val="00FA25F1"/>
    <w:rsid w:val="00FA3574"/>
    <w:rsid w:val="00FA4035"/>
    <w:rsid w:val="00FA4080"/>
    <w:rsid w:val="00FA4965"/>
    <w:rsid w:val="00FA4C78"/>
    <w:rsid w:val="00FA51D0"/>
    <w:rsid w:val="00FA5B70"/>
    <w:rsid w:val="00FA5DE9"/>
    <w:rsid w:val="00FA6106"/>
    <w:rsid w:val="00FA673E"/>
    <w:rsid w:val="00FA6E62"/>
    <w:rsid w:val="00FA6EEC"/>
    <w:rsid w:val="00FA776A"/>
    <w:rsid w:val="00FA7808"/>
    <w:rsid w:val="00FA7A6A"/>
    <w:rsid w:val="00FA7ECB"/>
    <w:rsid w:val="00FA7FBB"/>
    <w:rsid w:val="00FB05DD"/>
    <w:rsid w:val="00FB0691"/>
    <w:rsid w:val="00FB0A0A"/>
    <w:rsid w:val="00FB15F6"/>
    <w:rsid w:val="00FB17C0"/>
    <w:rsid w:val="00FB1C7C"/>
    <w:rsid w:val="00FB22BA"/>
    <w:rsid w:val="00FB2BE8"/>
    <w:rsid w:val="00FB2ECF"/>
    <w:rsid w:val="00FB323E"/>
    <w:rsid w:val="00FB3669"/>
    <w:rsid w:val="00FB40D0"/>
    <w:rsid w:val="00FB42A0"/>
    <w:rsid w:val="00FB4A98"/>
    <w:rsid w:val="00FB501A"/>
    <w:rsid w:val="00FB556E"/>
    <w:rsid w:val="00FB557D"/>
    <w:rsid w:val="00FB571E"/>
    <w:rsid w:val="00FB6948"/>
    <w:rsid w:val="00FB69F7"/>
    <w:rsid w:val="00FB6A65"/>
    <w:rsid w:val="00FB6C53"/>
    <w:rsid w:val="00FB6FDB"/>
    <w:rsid w:val="00FB74A7"/>
    <w:rsid w:val="00FB799C"/>
    <w:rsid w:val="00FC0AAD"/>
    <w:rsid w:val="00FC12E3"/>
    <w:rsid w:val="00FC1A35"/>
    <w:rsid w:val="00FC2F05"/>
    <w:rsid w:val="00FC351F"/>
    <w:rsid w:val="00FC37D9"/>
    <w:rsid w:val="00FC3D90"/>
    <w:rsid w:val="00FC40FC"/>
    <w:rsid w:val="00FC4505"/>
    <w:rsid w:val="00FC45AD"/>
    <w:rsid w:val="00FC47E4"/>
    <w:rsid w:val="00FC4B40"/>
    <w:rsid w:val="00FC4B7E"/>
    <w:rsid w:val="00FC4DE6"/>
    <w:rsid w:val="00FC52FE"/>
    <w:rsid w:val="00FC55C5"/>
    <w:rsid w:val="00FC5B97"/>
    <w:rsid w:val="00FC5D9F"/>
    <w:rsid w:val="00FC69C2"/>
    <w:rsid w:val="00FC7428"/>
    <w:rsid w:val="00FC762E"/>
    <w:rsid w:val="00FC7652"/>
    <w:rsid w:val="00FC76E4"/>
    <w:rsid w:val="00FC7D55"/>
    <w:rsid w:val="00FC7DD2"/>
    <w:rsid w:val="00FC7F21"/>
    <w:rsid w:val="00FD06C9"/>
    <w:rsid w:val="00FD16E3"/>
    <w:rsid w:val="00FD1BDD"/>
    <w:rsid w:val="00FD1C09"/>
    <w:rsid w:val="00FD2126"/>
    <w:rsid w:val="00FD2D4B"/>
    <w:rsid w:val="00FD2F36"/>
    <w:rsid w:val="00FD301D"/>
    <w:rsid w:val="00FD3076"/>
    <w:rsid w:val="00FD3735"/>
    <w:rsid w:val="00FD3769"/>
    <w:rsid w:val="00FD37D6"/>
    <w:rsid w:val="00FD3844"/>
    <w:rsid w:val="00FD3FEB"/>
    <w:rsid w:val="00FD40D6"/>
    <w:rsid w:val="00FD4178"/>
    <w:rsid w:val="00FD4179"/>
    <w:rsid w:val="00FD4516"/>
    <w:rsid w:val="00FD4724"/>
    <w:rsid w:val="00FD4B9C"/>
    <w:rsid w:val="00FD4DA2"/>
    <w:rsid w:val="00FD5589"/>
    <w:rsid w:val="00FD5D3B"/>
    <w:rsid w:val="00FD5E44"/>
    <w:rsid w:val="00FD5E62"/>
    <w:rsid w:val="00FD62E5"/>
    <w:rsid w:val="00FD659F"/>
    <w:rsid w:val="00FD6E77"/>
    <w:rsid w:val="00FD70F2"/>
    <w:rsid w:val="00FD71E1"/>
    <w:rsid w:val="00FD7ABB"/>
    <w:rsid w:val="00FD7F6E"/>
    <w:rsid w:val="00FE1544"/>
    <w:rsid w:val="00FE1635"/>
    <w:rsid w:val="00FE1B7C"/>
    <w:rsid w:val="00FE2123"/>
    <w:rsid w:val="00FE2935"/>
    <w:rsid w:val="00FE2E47"/>
    <w:rsid w:val="00FE3279"/>
    <w:rsid w:val="00FE3375"/>
    <w:rsid w:val="00FE3B98"/>
    <w:rsid w:val="00FE4062"/>
    <w:rsid w:val="00FE4665"/>
    <w:rsid w:val="00FE5A50"/>
    <w:rsid w:val="00FE5B01"/>
    <w:rsid w:val="00FE5B5E"/>
    <w:rsid w:val="00FE6303"/>
    <w:rsid w:val="00FE65DD"/>
    <w:rsid w:val="00FE6D8C"/>
    <w:rsid w:val="00FE7CA7"/>
    <w:rsid w:val="00FF0046"/>
    <w:rsid w:val="00FF04B6"/>
    <w:rsid w:val="00FF08F5"/>
    <w:rsid w:val="00FF09A5"/>
    <w:rsid w:val="00FF0FA9"/>
    <w:rsid w:val="00FF102A"/>
    <w:rsid w:val="00FF110E"/>
    <w:rsid w:val="00FF1708"/>
    <w:rsid w:val="00FF1A79"/>
    <w:rsid w:val="00FF2127"/>
    <w:rsid w:val="00FF24DB"/>
    <w:rsid w:val="00FF272F"/>
    <w:rsid w:val="00FF2AA1"/>
    <w:rsid w:val="00FF2CAC"/>
    <w:rsid w:val="00FF3057"/>
    <w:rsid w:val="00FF33E1"/>
    <w:rsid w:val="00FF3535"/>
    <w:rsid w:val="00FF3758"/>
    <w:rsid w:val="00FF37FA"/>
    <w:rsid w:val="00FF3F5D"/>
    <w:rsid w:val="00FF52CE"/>
    <w:rsid w:val="00FF5615"/>
    <w:rsid w:val="00FF5A4D"/>
    <w:rsid w:val="00FF6591"/>
    <w:rsid w:val="00FF675E"/>
    <w:rsid w:val="00FF7B6D"/>
    <w:rsid w:val="00FF7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E3E40F"/>
  <w15:docId w15:val="{43FFD76C-AAAB-4F10-9A94-7E48A0535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5AC3"/>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paragraph" w:styleId="Heading1">
    <w:name w:val="heading 1"/>
    <w:basedOn w:val="Normal"/>
    <w:next w:val="Normal"/>
    <w:link w:val="Heading1Char"/>
    <w:qFormat/>
    <w:rsid w:val="00446C90"/>
    <w:pPr>
      <w:keepNext/>
      <w:widowControl/>
      <w:overflowPunct/>
      <w:autoSpaceDE/>
      <w:autoSpaceDN/>
      <w:adjustRightInd/>
      <w:jc w:val="center"/>
      <w:outlineLvl w:val="0"/>
    </w:pPr>
    <w:rPr>
      <w:rFonts w:ascii="Benguiat Bk BT" w:hAnsi="Benguiat Bk BT"/>
      <w:kern w:val="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505"/>
    <w:pPr>
      <w:ind w:left="720"/>
      <w:contextualSpacing/>
    </w:pPr>
  </w:style>
  <w:style w:type="paragraph" w:styleId="Header">
    <w:name w:val="header"/>
    <w:basedOn w:val="Normal"/>
    <w:link w:val="HeaderChar"/>
    <w:uiPriority w:val="99"/>
    <w:unhideWhenUsed/>
    <w:rsid w:val="00025081"/>
    <w:pPr>
      <w:tabs>
        <w:tab w:val="center" w:pos="4680"/>
        <w:tab w:val="right" w:pos="9360"/>
      </w:tabs>
    </w:pPr>
  </w:style>
  <w:style w:type="character" w:customStyle="1" w:styleId="HeaderChar">
    <w:name w:val="Header Char"/>
    <w:basedOn w:val="DefaultParagraphFont"/>
    <w:link w:val="Header"/>
    <w:uiPriority w:val="99"/>
    <w:rsid w:val="00025081"/>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025081"/>
    <w:pPr>
      <w:tabs>
        <w:tab w:val="center" w:pos="4680"/>
        <w:tab w:val="right" w:pos="9360"/>
      </w:tabs>
    </w:pPr>
  </w:style>
  <w:style w:type="character" w:customStyle="1" w:styleId="FooterChar">
    <w:name w:val="Footer Char"/>
    <w:basedOn w:val="DefaultParagraphFont"/>
    <w:link w:val="Footer"/>
    <w:uiPriority w:val="99"/>
    <w:rsid w:val="00025081"/>
    <w:rPr>
      <w:rFonts w:ascii="Times New Roman" w:eastAsia="Times New Roman" w:hAnsi="Times New Roman" w:cs="Times New Roman"/>
      <w:kern w:val="28"/>
      <w:sz w:val="20"/>
      <w:szCs w:val="20"/>
    </w:rPr>
  </w:style>
  <w:style w:type="paragraph" w:styleId="BalloonText">
    <w:name w:val="Balloon Text"/>
    <w:basedOn w:val="Normal"/>
    <w:link w:val="BalloonTextChar"/>
    <w:uiPriority w:val="99"/>
    <w:semiHidden/>
    <w:unhideWhenUsed/>
    <w:rsid w:val="004E345F"/>
    <w:rPr>
      <w:rFonts w:ascii="Tahoma" w:hAnsi="Tahoma" w:cs="Tahoma"/>
      <w:sz w:val="16"/>
      <w:szCs w:val="16"/>
    </w:rPr>
  </w:style>
  <w:style w:type="character" w:customStyle="1" w:styleId="BalloonTextChar">
    <w:name w:val="Balloon Text Char"/>
    <w:basedOn w:val="DefaultParagraphFont"/>
    <w:link w:val="BalloonText"/>
    <w:uiPriority w:val="99"/>
    <w:semiHidden/>
    <w:rsid w:val="004E345F"/>
    <w:rPr>
      <w:rFonts w:ascii="Tahoma" w:eastAsia="Times New Roman" w:hAnsi="Tahoma" w:cs="Tahoma"/>
      <w:kern w:val="28"/>
      <w:sz w:val="16"/>
      <w:szCs w:val="16"/>
    </w:rPr>
  </w:style>
  <w:style w:type="character" w:styleId="Strong">
    <w:name w:val="Strong"/>
    <w:basedOn w:val="DefaultParagraphFont"/>
    <w:uiPriority w:val="22"/>
    <w:qFormat/>
    <w:rsid w:val="00A12838"/>
    <w:rPr>
      <w:b/>
      <w:bCs/>
    </w:rPr>
  </w:style>
  <w:style w:type="paragraph" w:styleId="NoSpacing">
    <w:name w:val="No Spacing"/>
    <w:uiPriority w:val="1"/>
    <w:qFormat/>
    <w:rsid w:val="00A12838"/>
    <w:pPr>
      <w:spacing w:after="0" w:line="240" w:lineRule="auto"/>
    </w:pPr>
  </w:style>
  <w:style w:type="paragraph" w:customStyle="1" w:styleId="m-4696464913780396859msolistparagraph">
    <w:name w:val="m_-4696464913780396859msolistparagraph"/>
    <w:basedOn w:val="Normal"/>
    <w:rsid w:val="00180613"/>
    <w:pPr>
      <w:widowControl/>
      <w:overflowPunct/>
      <w:autoSpaceDE/>
      <w:autoSpaceDN/>
      <w:adjustRightInd/>
      <w:spacing w:before="100" w:beforeAutospacing="1" w:after="100" w:afterAutospacing="1"/>
    </w:pPr>
    <w:rPr>
      <w:kern w:val="0"/>
      <w:sz w:val="24"/>
      <w:szCs w:val="24"/>
    </w:rPr>
  </w:style>
  <w:style w:type="character" w:customStyle="1" w:styleId="Heading1Char">
    <w:name w:val="Heading 1 Char"/>
    <w:basedOn w:val="DefaultParagraphFont"/>
    <w:link w:val="Heading1"/>
    <w:rsid w:val="00446C90"/>
    <w:rPr>
      <w:rFonts w:ascii="Benguiat Bk BT" w:eastAsia="Times New Roman" w:hAnsi="Benguiat Bk BT" w:cs="Times New Roman"/>
      <w:sz w:val="28"/>
      <w:szCs w:val="24"/>
    </w:rPr>
  </w:style>
  <w:style w:type="character" w:styleId="Hyperlink">
    <w:name w:val="Hyperlink"/>
    <w:basedOn w:val="DefaultParagraphFont"/>
    <w:uiPriority w:val="99"/>
    <w:unhideWhenUsed/>
    <w:rsid w:val="00D3051A"/>
    <w:rPr>
      <w:color w:val="0000FF" w:themeColor="hyperlink"/>
      <w:u w:val="single"/>
    </w:rPr>
  </w:style>
  <w:style w:type="character" w:customStyle="1" w:styleId="UnresolvedMention1">
    <w:name w:val="Unresolved Mention1"/>
    <w:basedOn w:val="DefaultParagraphFont"/>
    <w:uiPriority w:val="99"/>
    <w:semiHidden/>
    <w:unhideWhenUsed/>
    <w:rsid w:val="0047519E"/>
    <w:rPr>
      <w:color w:val="605E5C"/>
      <w:shd w:val="clear" w:color="auto" w:fill="E1DFDD"/>
    </w:rPr>
  </w:style>
  <w:style w:type="character" w:customStyle="1" w:styleId="UnresolvedMention2">
    <w:name w:val="Unresolved Mention2"/>
    <w:basedOn w:val="DefaultParagraphFont"/>
    <w:uiPriority w:val="99"/>
    <w:semiHidden/>
    <w:unhideWhenUsed/>
    <w:rsid w:val="00F725A9"/>
    <w:rPr>
      <w:color w:val="605E5C"/>
      <w:shd w:val="clear" w:color="auto" w:fill="E1DFDD"/>
    </w:rPr>
  </w:style>
  <w:style w:type="character" w:customStyle="1" w:styleId="UnresolvedMention3">
    <w:name w:val="Unresolved Mention3"/>
    <w:basedOn w:val="DefaultParagraphFont"/>
    <w:uiPriority w:val="99"/>
    <w:semiHidden/>
    <w:unhideWhenUsed/>
    <w:rsid w:val="00FC2F05"/>
    <w:rPr>
      <w:color w:val="605E5C"/>
      <w:shd w:val="clear" w:color="auto" w:fill="E1DFDD"/>
    </w:rPr>
  </w:style>
  <w:style w:type="character" w:customStyle="1" w:styleId="UnresolvedMention4">
    <w:name w:val="Unresolved Mention4"/>
    <w:basedOn w:val="DefaultParagraphFont"/>
    <w:uiPriority w:val="99"/>
    <w:semiHidden/>
    <w:unhideWhenUsed/>
    <w:rsid w:val="00FC3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79986">
      <w:bodyDiv w:val="1"/>
      <w:marLeft w:val="0"/>
      <w:marRight w:val="0"/>
      <w:marTop w:val="0"/>
      <w:marBottom w:val="0"/>
      <w:divBdr>
        <w:top w:val="none" w:sz="0" w:space="0" w:color="auto"/>
        <w:left w:val="none" w:sz="0" w:space="0" w:color="auto"/>
        <w:bottom w:val="none" w:sz="0" w:space="0" w:color="auto"/>
        <w:right w:val="none" w:sz="0" w:space="0" w:color="auto"/>
      </w:divBdr>
    </w:div>
    <w:div w:id="507134222">
      <w:bodyDiv w:val="1"/>
      <w:marLeft w:val="0"/>
      <w:marRight w:val="0"/>
      <w:marTop w:val="0"/>
      <w:marBottom w:val="0"/>
      <w:divBdr>
        <w:top w:val="none" w:sz="0" w:space="0" w:color="auto"/>
        <w:left w:val="none" w:sz="0" w:space="0" w:color="auto"/>
        <w:bottom w:val="none" w:sz="0" w:space="0" w:color="auto"/>
        <w:right w:val="none" w:sz="0" w:space="0" w:color="auto"/>
      </w:divBdr>
    </w:div>
    <w:div w:id="514077269">
      <w:bodyDiv w:val="1"/>
      <w:marLeft w:val="0"/>
      <w:marRight w:val="0"/>
      <w:marTop w:val="0"/>
      <w:marBottom w:val="0"/>
      <w:divBdr>
        <w:top w:val="none" w:sz="0" w:space="0" w:color="auto"/>
        <w:left w:val="none" w:sz="0" w:space="0" w:color="auto"/>
        <w:bottom w:val="none" w:sz="0" w:space="0" w:color="auto"/>
        <w:right w:val="none" w:sz="0" w:space="0" w:color="auto"/>
      </w:divBdr>
    </w:div>
    <w:div w:id="602614012">
      <w:bodyDiv w:val="1"/>
      <w:marLeft w:val="0"/>
      <w:marRight w:val="0"/>
      <w:marTop w:val="0"/>
      <w:marBottom w:val="0"/>
      <w:divBdr>
        <w:top w:val="none" w:sz="0" w:space="0" w:color="auto"/>
        <w:left w:val="none" w:sz="0" w:space="0" w:color="auto"/>
        <w:bottom w:val="none" w:sz="0" w:space="0" w:color="auto"/>
        <w:right w:val="none" w:sz="0" w:space="0" w:color="auto"/>
      </w:divBdr>
    </w:div>
    <w:div w:id="685517924">
      <w:bodyDiv w:val="1"/>
      <w:marLeft w:val="0"/>
      <w:marRight w:val="0"/>
      <w:marTop w:val="0"/>
      <w:marBottom w:val="0"/>
      <w:divBdr>
        <w:top w:val="none" w:sz="0" w:space="0" w:color="auto"/>
        <w:left w:val="none" w:sz="0" w:space="0" w:color="auto"/>
        <w:bottom w:val="none" w:sz="0" w:space="0" w:color="auto"/>
        <w:right w:val="none" w:sz="0" w:space="0" w:color="auto"/>
      </w:divBdr>
    </w:div>
    <w:div w:id="861362223">
      <w:bodyDiv w:val="1"/>
      <w:marLeft w:val="0"/>
      <w:marRight w:val="0"/>
      <w:marTop w:val="0"/>
      <w:marBottom w:val="0"/>
      <w:divBdr>
        <w:top w:val="none" w:sz="0" w:space="0" w:color="auto"/>
        <w:left w:val="none" w:sz="0" w:space="0" w:color="auto"/>
        <w:bottom w:val="none" w:sz="0" w:space="0" w:color="auto"/>
        <w:right w:val="none" w:sz="0" w:space="0" w:color="auto"/>
      </w:divBdr>
    </w:div>
    <w:div w:id="1100492466">
      <w:bodyDiv w:val="1"/>
      <w:marLeft w:val="0"/>
      <w:marRight w:val="0"/>
      <w:marTop w:val="0"/>
      <w:marBottom w:val="0"/>
      <w:divBdr>
        <w:top w:val="none" w:sz="0" w:space="0" w:color="auto"/>
        <w:left w:val="none" w:sz="0" w:space="0" w:color="auto"/>
        <w:bottom w:val="none" w:sz="0" w:space="0" w:color="auto"/>
        <w:right w:val="none" w:sz="0" w:space="0" w:color="auto"/>
      </w:divBdr>
    </w:div>
    <w:div w:id="1851330071">
      <w:bodyDiv w:val="1"/>
      <w:marLeft w:val="0"/>
      <w:marRight w:val="0"/>
      <w:marTop w:val="0"/>
      <w:marBottom w:val="0"/>
      <w:divBdr>
        <w:top w:val="none" w:sz="0" w:space="0" w:color="auto"/>
        <w:left w:val="none" w:sz="0" w:space="0" w:color="auto"/>
        <w:bottom w:val="none" w:sz="0" w:space="0" w:color="auto"/>
        <w:right w:val="none" w:sz="0" w:space="0" w:color="auto"/>
      </w:divBdr>
    </w:div>
    <w:div w:id="196407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EF462-A395-4D8C-92C4-B2EEE6193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Pages>
  <Words>2250</Words>
  <Characters>1283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Duchesne County Government</Company>
  <LinksUpToDate>false</LinksUpToDate>
  <CharactersWithSpaces>1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Uasilaa</dc:creator>
  <cp:lastModifiedBy>Melissa Hughes</cp:lastModifiedBy>
  <cp:revision>4</cp:revision>
  <cp:lastPrinted>2023-06-27T14:02:00Z</cp:lastPrinted>
  <dcterms:created xsi:type="dcterms:W3CDTF">2023-07-13T16:57:00Z</dcterms:created>
  <dcterms:modified xsi:type="dcterms:W3CDTF">2023-07-1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a6c106a2899a35199b96e703a20f73f344acaf5c67e4c80044f5664f736ea</vt:lpwstr>
  </property>
</Properties>
</file>